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6BB4C80" w14:textId="77777777" w:rsidR="00B802C5" w:rsidRDefault="000F50DE" w:rsidP="007E4484">
      <w:pPr>
        <w:suppressAutoHyphens/>
        <w:spacing w:line="240" w:lineRule="auto"/>
        <w:contextualSpacing/>
        <w:jc w:val="center"/>
        <w:rPr>
          <w:b/>
        </w:rPr>
      </w:pPr>
      <w:r>
        <w:rPr>
          <w:rStyle w:val="CommentReference"/>
          <w:rFonts w:eastAsia="Times New Roman" w:cs="Arial"/>
          <w:szCs w:val="20"/>
        </w:rPr>
        <w:commentReference w:id="0"/>
      </w:r>
    </w:p>
    <w:p w14:paraId="6A72B4E5" w14:textId="77777777" w:rsidR="00B802C5" w:rsidRDefault="00B802C5" w:rsidP="007E4484">
      <w:pPr>
        <w:suppressAutoHyphens/>
        <w:spacing w:line="240" w:lineRule="auto"/>
        <w:contextualSpacing/>
        <w:jc w:val="center"/>
        <w:rPr>
          <w:b/>
        </w:rPr>
      </w:pPr>
    </w:p>
    <w:p w14:paraId="0745B84B" w14:textId="77777777" w:rsidR="00076294" w:rsidRPr="00076294" w:rsidRDefault="00076294" w:rsidP="00076294">
      <w:pPr>
        <w:suppressAutoHyphens/>
        <w:spacing w:line="240" w:lineRule="auto"/>
        <w:contextualSpacing/>
        <w:jc w:val="center"/>
        <w:rPr>
          <w:rFonts w:eastAsia="Times New Roman" w:cs="Times New Roman"/>
          <w:szCs w:val="24"/>
        </w:rPr>
      </w:pPr>
    </w:p>
    <w:p w14:paraId="18BBCEA5" w14:textId="5E8FD223" w:rsidR="00076294" w:rsidRPr="00C30C31" w:rsidRDefault="00076294" w:rsidP="00076294">
      <w:pPr>
        <w:suppressAutoHyphens/>
        <w:spacing w:line="240" w:lineRule="auto"/>
        <w:contextualSpacing/>
        <w:jc w:val="center"/>
        <w:rPr>
          <w:rFonts w:eastAsia="Times New Roman" w:cs="Times New Roman"/>
          <w:b/>
          <w:szCs w:val="24"/>
        </w:rPr>
      </w:pPr>
      <w:bookmarkStart w:id="1" w:name="_GoBack"/>
      <w:bookmarkEnd w:id="1"/>
    </w:p>
    <w:p w14:paraId="77F348A9" w14:textId="77777777" w:rsidR="00076294" w:rsidRPr="00C30C31" w:rsidRDefault="00076294" w:rsidP="00076294">
      <w:pPr>
        <w:suppressAutoHyphens/>
        <w:spacing w:line="240" w:lineRule="auto"/>
        <w:contextualSpacing/>
        <w:jc w:val="center"/>
        <w:rPr>
          <w:rFonts w:eastAsia="Times New Roman" w:cs="Times New Roman"/>
          <w:b/>
          <w:szCs w:val="24"/>
        </w:rPr>
      </w:pPr>
    </w:p>
    <w:p w14:paraId="4B37687D" w14:textId="77777777" w:rsidR="00076294" w:rsidRPr="00C30C31" w:rsidRDefault="00076294" w:rsidP="00076294">
      <w:pPr>
        <w:suppressAutoHyphens/>
        <w:spacing w:line="240" w:lineRule="auto"/>
        <w:contextualSpacing/>
        <w:jc w:val="center"/>
        <w:rPr>
          <w:rFonts w:eastAsia="Times New Roman" w:cs="Times New Roman"/>
          <w:b/>
          <w:szCs w:val="24"/>
        </w:rPr>
      </w:pPr>
    </w:p>
    <w:p w14:paraId="27B06F3C" w14:textId="77777777" w:rsidR="00076294" w:rsidRPr="00C30C31" w:rsidRDefault="00076294" w:rsidP="00076294">
      <w:pPr>
        <w:suppressAutoHyphens/>
        <w:spacing w:line="240" w:lineRule="auto"/>
        <w:contextualSpacing/>
        <w:jc w:val="center"/>
        <w:rPr>
          <w:rFonts w:eastAsia="Times New Roman" w:cs="Times New Roman"/>
          <w:szCs w:val="24"/>
        </w:rPr>
      </w:pPr>
      <w:bookmarkStart w:id="2" w:name="_Toc452725941"/>
      <w:bookmarkStart w:id="3" w:name="_Toc452736834"/>
      <w:r w:rsidRPr="00C30C31">
        <w:rPr>
          <w:rFonts w:eastAsia="Times New Roman" w:cs="Times New Roman"/>
          <w:szCs w:val="24"/>
        </w:rPr>
        <w:t>Dissertation Proposal and Dissertation Manuscript</w:t>
      </w:r>
      <w:bookmarkEnd w:id="2"/>
      <w:bookmarkEnd w:id="3"/>
    </w:p>
    <w:p w14:paraId="36A812E2" w14:textId="42431B82" w:rsidR="00076294" w:rsidRPr="00C30C31" w:rsidRDefault="00076294" w:rsidP="00076294">
      <w:pPr>
        <w:suppressAutoHyphens/>
        <w:spacing w:line="240" w:lineRule="auto"/>
        <w:contextualSpacing/>
        <w:jc w:val="center"/>
        <w:rPr>
          <w:rFonts w:eastAsia="Times New Roman" w:cs="Times New Roman"/>
          <w:szCs w:val="24"/>
        </w:rPr>
      </w:pPr>
      <w:bookmarkStart w:id="4" w:name="_Toc452725942"/>
      <w:bookmarkStart w:id="5" w:name="_Toc452736835"/>
      <w:r w:rsidRPr="00C30C31">
        <w:rPr>
          <w:rFonts w:eastAsia="Times New Roman" w:cs="Times New Roman"/>
          <w:szCs w:val="24"/>
        </w:rPr>
        <w:t>Template</w:t>
      </w:r>
      <w:bookmarkEnd w:id="4"/>
      <w:bookmarkEnd w:id="5"/>
      <w:r w:rsidR="008F3F95" w:rsidRPr="00C30C31">
        <w:rPr>
          <w:rFonts w:eastAsia="Times New Roman" w:cs="Times New Roman"/>
          <w:szCs w:val="24"/>
        </w:rPr>
        <w:t xml:space="preserve"> and Guide</w:t>
      </w:r>
    </w:p>
    <w:p w14:paraId="68E949E1" w14:textId="77777777" w:rsidR="00076294" w:rsidRPr="00C30C31" w:rsidRDefault="00076294" w:rsidP="00076294">
      <w:pPr>
        <w:suppressAutoHyphens/>
        <w:spacing w:line="240" w:lineRule="auto"/>
        <w:contextualSpacing/>
        <w:jc w:val="center"/>
        <w:rPr>
          <w:rFonts w:eastAsia="Times New Roman" w:cs="Times New Roman"/>
          <w:szCs w:val="24"/>
        </w:rPr>
      </w:pPr>
    </w:p>
    <w:p w14:paraId="58C43E83" w14:textId="77777777" w:rsidR="00076294" w:rsidRPr="00C30C31" w:rsidRDefault="00076294" w:rsidP="00076294">
      <w:pPr>
        <w:suppressAutoHyphens/>
        <w:spacing w:line="240" w:lineRule="auto"/>
        <w:contextualSpacing/>
        <w:jc w:val="center"/>
        <w:rPr>
          <w:rFonts w:eastAsia="Times New Roman" w:cs="Times New Roman"/>
          <w:b/>
          <w:bCs/>
          <w:szCs w:val="24"/>
        </w:rPr>
      </w:pPr>
    </w:p>
    <w:p w14:paraId="7B9F1881" w14:textId="77777777" w:rsidR="00076294" w:rsidRPr="00C30C31" w:rsidRDefault="00076294" w:rsidP="00076294">
      <w:pPr>
        <w:suppressAutoHyphens/>
        <w:spacing w:line="240" w:lineRule="auto"/>
        <w:contextualSpacing/>
        <w:jc w:val="center"/>
        <w:rPr>
          <w:rFonts w:eastAsia="Times New Roman" w:cs="Times New Roman"/>
          <w:b/>
          <w:bCs/>
          <w:szCs w:val="24"/>
        </w:rPr>
      </w:pPr>
    </w:p>
    <w:p w14:paraId="217C02CD" w14:textId="77777777" w:rsidR="00076294" w:rsidRPr="00C30C31" w:rsidRDefault="00076294" w:rsidP="00076294">
      <w:pPr>
        <w:suppressAutoHyphens/>
        <w:spacing w:line="240" w:lineRule="auto"/>
        <w:contextualSpacing/>
        <w:jc w:val="center"/>
        <w:rPr>
          <w:rFonts w:eastAsia="Times New Roman" w:cs="Times New Roman"/>
          <w:b/>
          <w:bCs/>
          <w:szCs w:val="24"/>
        </w:rPr>
      </w:pPr>
    </w:p>
    <w:p w14:paraId="2D8448B7" w14:textId="77777777" w:rsidR="00076294" w:rsidRPr="00C30C31" w:rsidRDefault="00076294" w:rsidP="00076294">
      <w:pPr>
        <w:suppressAutoHyphens/>
        <w:spacing w:line="240" w:lineRule="auto"/>
        <w:contextualSpacing/>
        <w:jc w:val="center"/>
        <w:rPr>
          <w:rFonts w:eastAsia="Times New Roman" w:cs="Times New Roman"/>
          <w:b/>
          <w:bCs/>
          <w:szCs w:val="24"/>
        </w:rPr>
      </w:pPr>
    </w:p>
    <w:p w14:paraId="46E670F1" w14:textId="77777777" w:rsidR="00076294" w:rsidRPr="00C30C31" w:rsidRDefault="00076294" w:rsidP="00076294">
      <w:pPr>
        <w:suppressAutoHyphens/>
        <w:spacing w:line="240" w:lineRule="auto"/>
        <w:contextualSpacing/>
        <w:jc w:val="center"/>
        <w:rPr>
          <w:rFonts w:eastAsia="Times New Roman" w:cs="Times New Roman"/>
          <w:b/>
          <w:bCs/>
          <w:szCs w:val="24"/>
        </w:rPr>
      </w:pPr>
    </w:p>
    <w:p w14:paraId="1187ACF0" w14:textId="77777777" w:rsidR="00076294" w:rsidRPr="00C30C31" w:rsidRDefault="00076294" w:rsidP="00076294">
      <w:pPr>
        <w:suppressAutoHyphens/>
        <w:spacing w:line="240" w:lineRule="auto"/>
        <w:contextualSpacing/>
        <w:jc w:val="center"/>
        <w:rPr>
          <w:rFonts w:eastAsia="Times New Roman" w:cs="Times New Roman"/>
          <w:b/>
          <w:bCs/>
          <w:szCs w:val="24"/>
        </w:rPr>
      </w:pPr>
    </w:p>
    <w:p w14:paraId="1D022F6F" w14:textId="77777777" w:rsidR="00076294" w:rsidRPr="00C30C31" w:rsidRDefault="00076294" w:rsidP="00076294">
      <w:pPr>
        <w:suppressAutoHyphens/>
        <w:spacing w:line="240" w:lineRule="auto"/>
        <w:contextualSpacing/>
        <w:jc w:val="center"/>
        <w:rPr>
          <w:rFonts w:eastAsia="Times New Roman" w:cs="Times New Roman"/>
          <w:b/>
          <w:bCs/>
          <w:szCs w:val="24"/>
        </w:rPr>
      </w:pPr>
    </w:p>
    <w:p w14:paraId="77E26A4C" w14:textId="77777777" w:rsidR="00076294" w:rsidRPr="00C30C31" w:rsidRDefault="00076294" w:rsidP="00076294">
      <w:pPr>
        <w:suppressAutoHyphens/>
        <w:spacing w:line="240" w:lineRule="auto"/>
        <w:contextualSpacing/>
        <w:jc w:val="center"/>
        <w:rPr>
          <w:rFonts w:eastAsia="Times New Roman" w:cs="Times New Roman"/>
          <w:b/>
          <w:bCs/>
          <w:szCs w:val="24"/>
        </w:rPr>
      </w:pPr>
    </w:p>
    <w:p w14:paraId="4414CF8F" w14:textId="77777777" w:rsidR="00076294" w:rsidRPr="00C30C31" w:rsidRDefault="00076294" w:rsidP="00076294">
      <w:pPr>
        <w:suppressAutoHyphens/>
        <w:spacing w:line="240" w:lineRule="auto"/>
        <w:contextualSpacing/>
        <w:jc w:val="center"/>
        <w:rPr>
          <w:rFonts w:eastAsia="Times New Roman" w:cs="Times New Roman"/>
          <w:b/>
          <w:bCs/>
          <w:szCs w:val="24"/>
        </w:rPr>
      </w:pPr>
    </w:p>
    <w:p w14:paraId="6D6B74CB" w14:textId="77777777" w:rsidR="00076294" w:rsidRPr="00C30C31" w:rsidRDefault="00076294" w:rsidP="00076294">
      <w:pPr>
        <w:suppressAutoHyphens/>
        <w:spacing w:line="240" w:lineRule="auto"/>
        <w:contextualSpacing/>
        <w:jc w:val="center"/>
        <w:rPr>
          <w:rFonts w:eastAsia="Times New Roman" w:cs="Times New Roman"/>
          <w:szCs w:val="24"/>
        </w:rPr>
      </w:pPr>
    </w:p>
    <w:p w14:paraId="4E6C7366" w14:textId="77777777" w:rsidR="00076294" w:rsidRPr="00C30C31" w:rsidRDefault="00076294" w:rsidP="00076294">
      <w:pPr>
        <w:suppressAutoHyphens/>
        <w:spacing w:line="240" w:lineRule="auto"/>
        <w:contextualSpacing/>
        <w:jc w:val="center"/>
        <w:rPr>
          <w:rFonts w:eastAsia="Times New Roman" w:cs="Times New Roman"/>
          <w:szCs w:val="24"/>
        </w:rPr>
      </w:pPr>
    </w:p>
    <w:p w14:paraId="31940060" w14:textId="0F411899" w:rsidR="00076294" w:rsidRPr="00C30C31" w:rsidRDefault="00076294" w:rsidP="00076294">
      <w:pPr>
        <w:suppressAutoHyphens/>
        <w:spacing w:line="240" w:lineRule="auto"/>
        <w:contextualSpacing/>
        <w:jc w:val="center"/>
        <w:rPr>
          <w:rFonts w:eastAsia="Times New Roman" w:cs="Times New Roman"/>
          <w:szCs w:val="24"/>
        </w:rPr>
      </w:pPr>
      <w:r w:rsidRPr="00C30C31">
        <w:rPr>
          <w:rFonts w:eastAsia="Times New Roman" w:cs="Times New Roman"/>
          <w:b/>
          <w:bCs/>
          <w:szCs w:val="24"/>
        </w:rPr>
        <w:t xml:space="preserve">Version: </w:t>
      </w:r>
      <w:r w:rsidR="0096721E">
        <w:rPr>
          <w:rFonts w:eastAsia="Times New Roman" w:cs="Times New Roman"/>
          <w:b/>
          <w:bCs/>
          <w:szCs w:val="24"/>
        </w:rPr>
        <w:t>March 2018</w:t>
      </w:r>
    </w:p>
    <w:p w14:paraId="15DF2112" w14:textId="0DB8E096" w:rsidR="00076294" w:rsidRPr="00C30C31" w:rsidRDefault="00E119DD" w:rsidP="00076294">
      <w:pPr>
        <w:suppressAutoHyphens/>
        <w:spacing w:line="240" w:lineRule="auto"/>
        <w:contextualSpacing/>
        <w:jc w:val="center"/>
        <w:rPr>
          <w:rFonts w:eastAsia="Times New Roman" w:cs="Times New Roman"/>
          <w:szCs w:val="24"/>
        </w:rPr>
      </w:pPr>
      <w:r w:rsidRPr="00C30C31">
        <w:rPr>
          <w:rFonts w:eastAsia="Times New Roman" w:cs="Times New Roman"/>
          <w:szCs w:val="24"/>
        </w:rPr>
        <w:t>© Northcentral University, 201</w:t>
      </w:r>
      <w:commentRangeStart w:id="6"/>
      <w:r w:rsidRPr="00C30C31">
        <w:rPr>
          <w:rFonts w:eastAsia="Times New Roman" w:cs="Times New Roman"/>
          <w:szCs w:val="24"/>
        </w:rPr>
        <w:t>7</w:t>
      </w:r>
      <w:commentRangeEnd w:id="6"/>
      <w:r w:rsidR="000F50DE">
        <w:rPr>
          <w:rStyle w:val="CommentReference"/>
          <w:rFonts w:eastAsia="Times New Roman" w:cs="Arial"/>
          <w:szCs w:val="20"/>
        </w:rPr>
        <w:commentReference w:id="6"/>
      </w:r>
    </w:p>
    <w:p w14:paraId="3ACC5915" w14:textId="2C0459E0" w:rsidR="00076294" w:rsidRPr="00C30C31" w:rsidRDefault="00076294" w:rsidP="00076294">
      <w:pPr>
        <w:suppressAutoHyphens/>
        <w:spacing w:line="240" w:lineRule="auto"/>
        <w:contextualSpacing/>
        <w:jc w:val="center"/>
        <w:rPr>
          <w:rFonts w:eastAsia="Times New Roman" w:cs="Times New Roman"/>
          <w:szCs w:val="24"/>
        </w:rPr>
      </w:pPr>
      <w:r w:rsidRPr="00C30C31">
        <w:rPr>
          <w:rFonts w:eastAsia="Times New Roman" w:cs="Times New Roman"/>
          <w:szCs w:val="24"/>
        </w:rPr>
        <w:br w:type="page"/>
      </w:r>
    </w:p>
    <w:p w14:paraId="00C1E4EF" w14:textId="1C94213D" w:rsidR="00076294" w:rsidRPr="00C30C31" w:rsidRDefault="00076294">
      <w:pPr>
        <w:spacing w:after="160" w:line="259" w:lineRule="auto"/>
        <w:rPr>
          <w:rFonts w:eastAsia="Times New Roman" w:cs="Times New Roman"/>
          <w:szCs w:val="24"/>
        </w:rPr>
      </w:pPr>
    </w:p>
    <w:p w14:paraId="5AC87C5B" w14:textId="7AEA97F9" w:rsidR="004029F9" w:rsidRPr="00C30C31" w:rsidRDefault="004029F9" w:rsidP="007E4484">
      <w:pPr>
        <w:suppressAutoHyphens/>
        <w:spacing w:line="240" w:lineRule="auto"/>
        <w:contextualSpacing/>
        <w:jc w:val="center"/>
        <w:rPr>
          <w:rFonts w:eastAsia="Times New Roman" w:cs="Times New Roman"/>
          <w:szCs w:val="24"/>
        </w:rPr>
      </w:pPr>
      <w:commentRangeStart w:id="7"/>
      <w:r w:rsidRPr="00C30C31">
        <w:rPr>
          <w:rFonts w:eastAsia="Times New Roman" w:cs="Times New Roman"/>
          <w:szCs w:val="24"/>
        </w:rPr>
        <w:t>Title</w:t>
      </w:r>
      <w:commentRangeEnd w:id="7"/>
      <w:r w:rsidR="00134087" w:rsidRPr="00C30C31">
        <w:rPr>
          <w:rStyle w:val="CommentReference"/>
          <w:rFonts w:eastAsia="Times New Roman" w:cs="Arial"/>
          <w:szCs w:val="20"/>
        </w:rPr>
        <w:commentReference w:id="7"/>
      </w:r>
      <w:r w:rsidR="00BC097E" w:rsidRPr="00C30C31">
        <w:rPr>
          <w:rFonts w:eastAsia="Times New Roman" w:cs="Times New Roman"/>
          <w:szCs w:val="24"/>
        </w:rPr>
        <w:t xml:space="preserve"> of the Dissertation</w:t>
      </w:r>
    </w:p>
    <w:p w14:paraId="58579410" w14:textId="77777777" w:rsidR="004029F9" w:rsidRPr="00C30C31" w:rsidRDefault="004029F9" w:rsidP="007E4484">
      <w:pPr>
        <w:suppressAutoHyphens/>
        <w:spacing w:line="240" w:lineRule="auto"/>
        <w:contextualSpacing/>
        <w:jc w:val="center"/>
        <w:rPr>
          <w:rFonts w:eastAsia="Times New Roman" w:cs="Times New Roman"/>
          <w:szCs w:val="24"/>
        </w:rPr>
      </w:pPr>
    </w:p>
    <w:p w14:paraId="32D7FDF5" w14:textId="77777777" w:rsidR="004029F9" w:rsidRPr="00C30C31" w:rsidRDefault="004029F9" w:rsidP="007E4484">
      <w:pPr>
        <w:suppressAutoHyphens/>
        <w:spacing w:line="240" w:lineRule="auto"/>
        <w:contextualSpacing/>
        <w:jc w:val="center"/>
        <w:rPr>
          <w:rFonts w:eastAsia="Times New Roman" w:cs="Times New Roman"/>
          <w:szCs w:val="24"/>
        </w:rPr>
      </w:pPr>
    </w:p>
    <w:p w14:paraId="2336792C" w14:textId="77777777" w:rsidR="004029F9" w:rsidRPr="00C30C31" w:rsidRDefault="004029F9" w:rsidP="007E4484">
      <w:pPr>
        <w:suppressAutoHyphens/>
        <w:spacing w:line="240" w:lineRule="auto"/>
        <w:contextualSpacing/>
        <w:jc w:val="center"/>
        <w:rPr>
          <w:rFonts w:eastAsia="Times New Roman" w:cs="Times New Roman"/>
          <w:szCs w:val="24"/>
        </w:rPr>
      </w:pPr>
    </w:p>
    <w:p w14:paraId="7BD3464D" w14:textId="77777777" w:rsidR="004029F9" w:rsidRPr="00C30C31" w:rsidRDefault="004029F9" w:rsidP="007E4484">
      <w:pPr>
        <w:suppressAutoHyphens/>
        <w:spacing w:line="240" w:lineRule="auto"/>
        <w:contextualSpacing/>
        <w:jc w:val="center"/>
        <w:rPr>
          <w:rFonts w:eastAsia="Times New Roman" w:cs="Times New Roman"/>
          <w:szCs w:val="24"/>
        </w:rPr>
      </w:pPr>
    </w:p>
    <w:p w14:paraId="733CF673" w14:textId="3E51B490" w:rsidR="004029F9" w:rsidRPr="00C30C31" w:rsidRDefault="004029F9" w:rsidP="007E4484">
      <w:pPr>
        <w:suppressAutoHyphens/>
        <w:spacing w:line="240" w:lineRule="auto"/>
        <w:contextualSpacing/>
        <w:jc w:val="center"/>
        <w:rPr>
          <w:rFonts w:eastAsia="Times New Roman" w:cs="Times New Roman"/>
          <w:szCs w:val="24"/>
        </w:rPr>
      </w:pPr>
      <w:r w:rsidRPr="00C30C31">
        <w:rPr>
          <w:rFonts w:eastAsia="Times New Roman" w:cs="Times New Roman"/>
          <w:szCs w:val="24"/>
        </w:rPr>
        <w:t xml:space="preserve">Dissertation </w:t>
      </w:r>
      <w:commentRangeStart w:id="8"/>
      <w:r w:rsidR="0042796C" w:rsidRPr="00C30C31">
        <w:rPr>
          <w:rFonts w:eastAsia="Times New Roman" w:cs="Times New Roman"/>
          <w:szCs w:val="24"/>
        </w:rPr>
        <w:t>XXX</w:t>
      </w:r>
      <w:commentRangeEnd w:id="8"/>
      <w:r w:rsidR="005D3353" w:rsidRPr="00C30C31">
        <w:rPr>
          <w:rStyle w:val="CommentReference"/>
          <w:rFonts w:eastAsia="Times New Roman" w:cs="Arial"/>
          <w:szCs w:val="20"/>
        </w:rPr>
        <w:commentReference w:id="8"/>
      </w:r>
    </w:p>
    <w:p w14:paraId="04C78AFF" w14:textId="77777777" w:rsidR="004029F9" w:rsidRPr="00C30C31" w:rsidRDefault="004029F9" w:rsidP="007E4484">
      <w:pPr>
        <w:suppressAutoHyphens/>
        <w:spacing w:line="240" w:lineRule="auto"/>
        <w:contextualSpacing/>
        <w:jc w:val="center"/>
        <w:rPr>
          <w:rFonts w:eastAsia="Times New Roman" w:cs="Times New Roman"/>
          <w:szCs w:val="24"/>
        </w:rPr>
      </w:pPr>
    </w:p>
    <w:p w14:paraId="762C1DCB" w14:textId="77777777" w:rsidR="004029F9" w:rsidRPr="00C30C31" w:rsidRDefault="004029F9" w:rsidP="007E4484">
      <w:pPr>
        <w:suppressAutoHyphens/>
        <w:spacing w:line="240" w:lineRule="auto"/>
        <w:contextualSpacing/>
        <w:jc w:val="center"/>
        <w:rPr>
          <w:rFonts w:eastAsia="Times New Roman" w:cs="Times New Roman"/>
          <w:szCs w:val="24"/>
        </w:rPr>
      </w:pPr>
    </w:p>
    <w:p w14:paraId="157FE7B0" w14:textId="77777777" w:rsidR="004029F9" w:rsidRPr="00C30C31" w:rsidRDefault="004029F9" w:rsidP="007E4484">
      <w:pPr>
        <w:spacing w:line="240" w:lineRule="auto"/>
        <w:contextualSpacing/>
        <w:jc w:val="center"/>
        <w:rPr>
          <w:rFonts w:eastAsia="Times New Roman" w:cs="Times New Roman"/>
          <w:b/>
          <w:bCs/>
          <w:color w:val="4F81BD"/>
          <w:szCs w:val="24"/>
          <w:lang w:val="x-none" w:eastAsia="x-none"/>
        </w:rPr>
      </w:pPr>
    </w:p>
    <w:p w14:paraId="66E816FD" w14:textId="77777777" w:rsidR="004029F9" w:rsidRPr="00C30C31" w:rsidRDefault="004029F9" w:rsidP="007E4484">
      <w:pPr>
        <w:suppressAutoHyphens/>
        <w:spacing w:line="240" w:lineRule="auto"/>
        <w:contextualSpacing/>
        <w:jc w:val="center"/>
        <w:rPr>
          <w:rFonts w:eastAsia="Times New Roman" w:cs="Times New Roman"/>
          <w:szCs w:val="24"/>
        </w:rPr>
      </w:pPr>
      <w:r w:rsidRPr="00C30C31">
        <w:rPr>
          <w:rFonts w:eastAsia="Times New Roman" w:cs="Times New Roman"/>
          <w:szCs w:val="24"/>
        </w:rPr>
        <w:t>Submitted to Northcentral University</w:t>
      </w:r>
    </w:p>
    <w:p w14:paraId="70C6CFC2" w14:textId="77777777" w:rsidR="004029F9" w:rsidRPr="00C30C31" w:rsidRDefault="004029F9" w:rsidP="007E4484">
      <w:pPr>
        <w:suppressAutoHyphens/>
        <w:spacing w:line="240" w:lineRule="auto"/>
        <w:contextualSpacing/>
        <w:jc w:val="center"/>
        <w:rPr>
          <w:rFonts w:eastAsia="Times New Roman" w:cs="Times New Roman"/>
          <w:szCs w:val="24"/>
        </w:rPr>
      </w:pPr>
    </w:p>
    <w:p w14:paraId="161D3C3E" w14:textId="7D54D2E1" w:rsidR="004029F9" w:rsidRPr="00C30C31" w:rsidRDefault="004029F9" w:rsidP="007E4484">
      <w:pPr>
        <w:suppressAutoHyphens/>
        <w:spacing w:line="240" w:lineRule="auto"/>
        <w:contextualSpacing/>
        <w:jc w:val="center"/>
        <w:rPr>
          <w:rFonts w:eastAsia="Times New Roman" w:cs="Times New Roman"/>
          <w:szCs w:val="24"/>
        </w:rPr>
      </w:pPr>
      <w:r w:rsidRPr="00C30C31">
        <w:rPr>
          <w:rFonts w:eastAsia="Times New Roman" w:cs="Times New Roman"/>
          <w:szCs w:val="24"/>
        </w:rPr>
        <w:t xml:space="preserve">School of </w:t>
      </w:r>
      <w:commentRangeStart w:id="9"/>
      <w:r w:rsidRPr="00C30C31">
        <w:rPr>
          <w:rFonts w:eastAsia="Times New Roman" w:cs="Times New Roman"/>
          <w:szCs w:val="24"/>
        </w:rPr>
        <w:t>X</w:t>
      </w:r>
      <w:r w:rsidR="00C93689" w:rsidRPr="00C30C31">
        <w:rPr>
          <w:rFonts w:eastAsia="Times New Roman" w:cs="Times New Roman"/>
          <w:szCs w:val="24"/>
        </w:rPr>
        <w:t>XX</w:t>
      </w:r>
      <w:commentRangeEnd w:id="9"/>
      <w:r w:rsidR="00BC097E" w:rsidRPr="00C30C31">
        <w:rPr>
          <w:rStyle w:val="CommentReference"/>
          <w:rFonts w:eastAsia="Times New Roman" w:cs="Arial"/>
          <w:szCs w:val="20"/>
        </w:rPr>
        <w:commentReference w:id="9"/>
      </w:r>
    </w:p>
    <w:p w14:paraId="63A56E31" w14:textId="77777777" w:rsidR="00117C6E" w:rsidRPr="00C30C31" w:rsidRDefault="00117C6E" w:rsidP="007E4484">
      <w:pPr>
        <w:suppressAutoHyphens/>
        <w:spacing w:line="240" w:lineRule="auto"/>
        <w:contextualSpacing/>
        <w:jc w:val="center"/>
        <w:rPr>
          <w:rFonts w:eastAsia="Times New Roman" w:cs="Times New Roman"/>
          <w:szCs w:val="24"/>
        </w:rPr>
      </w:pPr>
    </w:p>
    <w:p w14:paraId="7A9CC640" w14:textId="154BB21F" w:rsidR="004029F9" w:rsidRPr="00C30C31" w:rsidRDefault="004029F9" w:rsidP="007E4484">
      <w:pPr>
        <w:suppressAutoHyphens/>
        <w:spacing w:line="240" w:lineRule="auto"/>
        <w:contextualSpacing/>
        <w:jc w:val="center"/>
        <w:rPr>
          <w:rFonts w:eastAsia="Times New Roman" w:cs="Times New Roman"/>
          <w:szCs w:val="24"/>
        </w:rPr>
      </w:pPr>
      <w:r w:rsidRPr="00C30C31">
        <w:rPr>
          <w:rFonts w:eastAsia="Times New Roman" w:cs="Times New Roman"/>
          <w:szCs w:val="24"/>
        </w:rPr>
        <w:t>in Partial Fulfillment of the</w:t>
      </w:r>
    </w:p>
    <w:p w14:paraId="13FD15FF" w14:textId="77777777" w:rsidR="00117C6E" w:rsidRPr="00C30C31" w:rsidRDefault="00117C6E" w:rsidP="007E4484">
      <w:pPr>
        <w:suppressAutoHyphens/>
        <w:spacing w:line="240" w:lineRule="auto"/>
        <w:contextualSpacing/>
        <w:jc w:val="center"/>
        <w:rPr>
          <w:rFonts w:eastAsia="Times New Roman" w:cs="Times New Roman"/>
          <w:szCs w:val="24"/>
        </w:rPr>
      </w:pPr>
    </w:p>
    <w:p w14:paraId="6B6E7A23" w14:textId="77777777" w:rsidR="004029F9" w:rsidRPr="00C30C31" w:rsidRDefault="004029F9" w:rsidP="007E4484">
      <w:pPr>
        <w:suppressAutoHyphens/>
        <w:spacing w:line="240" w:lineRule="auto"/>
        <w:contextualSpacing/>
        <w:jc w:val="center"/>
        <w:rPr>
          <w:rFonts w:eastAsia="Times New Roman" w:cs="Times New Roman"/>
          <w:szCs w:val="24"/>
        </w:rPr>
      </w:pPr>
      <w:r w:rsidRPr="00C30C31">
        <w:rPr>
          <w:rFonts w:eastAsia="Times New Roman" w:cs="Times New Roman"/>
          <w:szCs w:val="24"/>
        </w:rPr>
        <w:t>Requirements for the Degree of</w:t>
      </w:r>
    </w:p>
    <w:p w14:paraId="08507858" w14:textId="77777777" w:rsidR="004029F9" w:rsidRPr="00C30C31" w:rsidRDefault="004029F9" w:rsidP="007E4484">
      <w:pPr>
        <w:suppressAutoHyphens/>
        <w:spacing w:line="240" w:lineRule="auto"/>
        <w:contextualSpacing/>
        <w:jc w:val="center"/>
        <w:rPr>
          <w:rFonts w:eastAsia="Times New Roman" w:cs="Times New Roman"/>
          <w:szCs w:val="24"/>
        </w:rPr>
      </w:pPr>
    </w:p>
    <w:p w14:paraId="1225838A" w14:textId="627E2B3F" w:rsidR="004029F9" w:rsidRPr="00C30C31" w:rsidRDefault="004029F9" w:rsidP="007E4484">
      <w:pPr>
        <w:suppressAutoHyphens/>
        <w:spacing w:line="240" w:lineRule="auto"/>
        <w:contextualSpacing/>
        <w:jc w:val="center"/>
        <w:rPr>
          <w:rFonts w:eastAsia="Times New Roman" w:cs="Times New Roman"/>
          <w:szCs w:val="24"/>
        </w:rPr>
      </w:pPr>
      <w:r w:rsidRPr="00C30C31">
        <w:rPr>
          <w:rFonts w:eastAsia="Times New Roman" w:cs="Times New Roman"/>
          <w:szCs w:val="24"/>
        </w:rPr>
        <w:t>DOCTOR OF</w:t>
      </w:r>
      <w:r w:rsidRPr="00C30C31">
        <w:rPr>
          <w:rFonts w:eastAsia="Times New Roman" w:cs="Times New Roman"/>
          <w:b/>
          <w:szCs w:val="24"/>
        </w:rPr>
        <w:t xml:space="preserve"> </w:t>
      </w:r>
      <w:commentRangeStart w:id="10"/>
      <w:r w:rsidRPr="00C30C31">
        <w:rPr>
          <w:rFonts w:eastAsia="Times New Roman" w:cs="Times New Roman"/>
          <w:szCs w:val="24"/>
        </w:rPr>
        <w:t>XXX</w:t>
      </w:r>
      <w:commentRangeEnd w:id="10"/>
      <w:r w:rsidR="00BC097E" w:rsidRPr="00C30C31">
        <w:rPr>
          <w:rStyle w:val="CommentReference"/>
          <w:rFonts w:eastAsia="Times New Roman" w:cs="Arial"/>
          <w:szCs w:val="20"/>
        </w:rPr>
        <w:commentReference w:id="10"/>
      </w:r>
    </w:p>
    <w:p w14:paraId="4434081E" w14:textId="77777777" w:rsidR="004029F9" w:rsidRPr="00C30C31" w:rsidRDefault="004029F9" w:rsidP="007E4484">
      <w:pPr>
        <w:suppressAutoHyphens/>
        <w:spacing w:line="240" w:lineRule="auto"/>
        <w:contextualSpacing/>
        <w:jc w:val="center"/>
        <w:rPr>
          <w:rFonts w:eastAsia="Times New Roman" w:cs="Times New Roman"/>
          <w:szCs w:val="24"/>
        </w:rPr>
      </w:pPr>
    </w:p>
    <w:p w14:paraId="1B284F93" w14:textId="77777777" w:rsidR="004029F9" w:rsidRPr="00C30C31" w:rsidRDefault="004029F9" w:rsidP="007E4484">
      <w:pPr>
        <w:suppressAutoHyphens/>
        <w:spacing w:line="240" w:lineRule="auto"/>
        <w:contextualSpacing/>
        <w:jc w:val="center"/>
        <w:rPr>
          <w:rFonts w:eastAsia="Times New Roman" w:cs="Times New Roman"/>
          <w:szCs w:val="24"/>
        </w:rPr>
      </w:pPr>
    </w:p>
    <w:p w14:paraId="74818AB9" w14:textId="77777777" w:rsidR="004029F9" w:rsidRPr="00C30C31" w:rsidRDefault="004029F9" w:rsidP="007E4484">
      <w:pPr>
        <w:suppressAutoHyphens/>
        <w:spacing w:line="240" w:lineRule="auto"/>
        <w:contextualSpacing/>
        <w:jc w:val="center"/>
        <w:rPr>
          <w:rFonts w:eastAsia="Times New Roman" w:cs="Times New Roman"/>
          <w:szCs w:val="24"/>
        </w:rPr>
      </w:pPr>
    </w:p>
    <w:p w14:paraId="28B3D09F" w14:textId="77777777" w:rsidR="004029F9" w:rsidRPr="00C30C31" w:rsidRDefault="004029F9" w:rsidP="007E4484">
      <w:pPr>
        <w:suppressAutoHyphens/>
        <w:spacing w:line="240" w:lineRule="auto"/>
        <w:contextualSpacing/>
        <w:jc w:val="center"/>
        <w:rPr>
          <w:rFonts w:eastAsia="Times New Roman" w:cs="Times New Roman"/>
          <w:szCs w:val="24"/>
        </w:rPr>
      </w:pPr>
      <w:r w:rsidRPr="00C30C31">
        <w:rPr>
          <w:rFonts w:eastAsia="Times New Roman" w:cs="Times New Roman"/>
          <w:szCs w:val="24"/>
        </w:rPr>
        <w:t>by</w:t>
      </w:r>
    </w:p>
    <w:p w14:paraId="15572F84" w14:textId="77777777" w:rsidR="004029F9" w:rsidRPr="00C30C31" w:rsidRDefault="004029F9" w:rsidP="007E4484">
      <w:pPr>
        <w:suppressAutoHyphens/>
        <w:spacing w:line="240" w:lineRule="auto"/>
        <w:contextualSpacing/>
        <w:jc w:val="center"/>
        <w:rPr>
          <w:rFonts w:eastAsia="Times New Roman" w:cs="Times New Roman"/>
          <w:szCs w:val="24"/>
        </w:rPr>
      </w:pPr>
    </w:p>
    <w:p w14:paraId="4CC6A6EE" w14:textId="77777777" w:rsidR="004029F9" w:rsidRPr="00C30C31" w:rsidRDefault="004029F9" w:rsidP="007E4484">
      <w:pPr>
        <w:suppressAutoHyphens/>
        <w:spacing w:line="240" w:lineRule="auto"/>
        <w:contextualSpacing/>
        <w:jc w:val="center"/>
        <w:rPr>
          <w:rFonts w:eastAsia="Times New Roman" w:cs="Times New Roman"/>
          <w:szCs w:val="24"/>
        </w:rPr>
      </w:pPr>
      <w:commentRangeStart w:id="11"/>
      <w:r w:rsidRPr="00C30C31">
        <w:rPr>
          <w:rFonts w:eastAsia="Times New Roman" w:cs="Times New Roman"/>
          <w:szCs w:val="24"/>
        </w:rPr>
        <w:t>NAME</w:t>
      </w:r>
      <w:commentRangeEnd w:id="11"/>
      <w:r w:rsidR="00BC097E" w:rsidRPr="00C30C31">
        <w:rPr>
          <w:rStyle w:val="CommentReference"/>
          <w:rFonts w:eastAsia="Times New Roman" w:cs="Arial"/>
          <w:szCs w:val="20"/>
        </w:rPr>
        <w:commentReference w:id="11"/>
      </w:r>
    </w:p>
    <w:p w14:paraId="7BFED957" w14:textId="77777777" w:rsidR="004029F9" w:rsidRPr="00C30C31" w:rsidRDefault="004029F9" w:rsidP="007E4484">
      <w:pPr>
        <w:suppressAutoHyphens/>
        <w:spacing w:line="240" w:lineRule="auto"/>
        <w:contextualSpacing/>
        <w:jc w:val="center"/>
        <w:rPr>
          <w:rFonts w:eastAsia="Times New Roman" w:cs="Times New Roman"/>
          <w:szCs w:val="24"/>
        </w:rPr>
      </w:pPr>
    </w:p>
    <w:p w14:paraId="7AE4D97C" w14:textId="77777777" w:rsidR="004029F9" w:rsidRPr="00C30C31" w:rsidRDefault="004029F9" w:rsidP="007E4484">
      <w:pPr>
        <w:suppressAutoHyphens/>
        <w:spacing w:line="240" w:lineRule="auto"/>
        <w:contextualSpacing/>
        <w:jc w:val="center"/>
        <w:rPr>
          <w:rFonts w:eastAsia="Times New Roman" w:cs="Times New Roman"/>
          <w:szCs w:val="24"/>
        </w:rPr>
      </w:pPr>
    </w:p>
    <w:p w14:paraId="516B0AF8" w14:textId="77777777" w:rsidR="004E4F9C" w:rsidRPr="00C30C31" w:rsidRDefault="004E4F9C" w:rsidP="007E4484">
      <w:pPr>
        <w:suppressAutoHyphens/>
        <w:spacing w:line="240" w:lineRule="auto"/>
        <w:contextualSpacing/>
        <w:jc w:val="center"/>
        <w:rPr>
          <w:rFonts w:eastAsia="Times New Roman" w:cs="Times New Roman"/>
          <w:szCs w:val="24"/>
        </w:rPr>
      </w:pPr>
    </w:p>
    <w:p w14:paraId="1290BFA3" w14:textId="77777777" w:rsidR="004E4F9C" w:rsidRPr="00C30C31" w:rsidRDefault="004E4F9C" w:rsidP="007E4484">
      <w:pPr>
        <w:suppressAutoHyphens/>
        <w:spacing w:line="240" w:lineRule="auto"/>
        <w:contextualSpacing/>
        <w:jc w:val="center"/>
        <w:rPr>
          <w:rFonts w:eastAsia="Times New Roman" w:cs="Times New Roman"/>
          <w:szCs w:val="24"/>
        </w:rPr>
      </w:pPr>
    </w:p>
    <w:p w14:paraId="56148723" w14:textId="77777777" w:rsidR="004E4F9C" w:rsidRPr="00C30C31" w:rsidRDefault="004E4F9C" w:rsidP="007E4484">
      <w:pPr>
        <w:suppressAutoHyphens/>
        <w:spacing w:line="240" w:lineRule="auto"/>
        <w:contextualSpacing/>
        <w:jc w:val="center"/>
        <w:rPr>
          <w:rFonts w:eastAsia="Times New Roman" w:cs="Times New Roman"/>
          <w:szCs w:val="24"/>
        </w:rPr>
      </w:pPr>
    </w:p>
    <w:p w14:paraId="6C912905" w14:textId="77777777" w:rsidR="004E4F9C" w:rsidRPr="00C30C31" w:rsidRDefault="004E4F9C" w:rsidP="007E4484">
      <w:pPr>
        <w:suppressAutoHyphens/>
        <w:spacing w:line="240" w:lineRule="auto"/>
        <w:contextualSpacing/>
        <w:jc w:val="center"/>
        <w:rPr>
          <w:rFonts w:eastAsia="Times New Roman" w:cs="Times New Roman"/>
          <w:szCs w:val="24"/>
        </w:rPr>
      </w:pPr>
    </w:p>
    <w:p w14:paraId="17DFA6D2" w14:textId="77777777" w:rsidR="004E4F9C" w:rsidRPr="00C30C31" w:rsidRDefault="004E4F9C" w:rsidP="007E4484">
      <w:pPr>
        <w:suppressAutoHyphens/>
        <w:spacing w:line="240" w:lineRule="auto"/>
        <w:contextualSpacing/>
        <w:jc w:val="center"/>
        <w:rPr>
          <w:rFonts w:eastAsia="Times New Roman" w:cs="Times New Roman"/>
          <w:szCs w:val="24"/>
        </w:rPr>
      </w:pPr>
    </w:p>
    <w:p w14:paraId="7A0F7F75" w14:textId="77777777" w:rsidR="004E4F9C" w:rsidRPr="00C30C31" w:rsidRDefault="004E4F9C" w:rsidP="007E4484">
      <w:pPr>
        <w:suppressAutoHyphens/>
        <w:spacing w:line="240" w:lineRule="auto"/>
        <w:contextualSpacing/>
        <w:jc w:val="center"/>
        <w:rPr>
          <w:rFonts w:eastAsia="Times New Roman" w:cs="Times New Roman"/>
          <w:szCs w:val="24"/>
        </w:rPr>
      </w:pPr>
    </w:p>
    <w:p w14:paraId="3F999C0C" w14:textId="77777777" w:rsidR="004E4F9C" w:rsidRPr="00C30C31" w:rsidRDefault="004E4F9C" w:rsidP="007E4484">
      <w:pPr>
        <w:suppressAutoHyphens/>
        <w:spacing w:line="240" w:lineRule="auto"/>
        <w:contextualSpacing/>
        <w:jc w:val="center"/>
        <w:rPr>
          <w:rFonts w:eastAsia="Times New Roman" w:cs="Times New Roman"/>
          <w:szCs w:val="24"/>
        </w:rPr>
      </w:pPr>
    </w:p>
    <w:p w14:paraId="03044B9C" w14:textId="77777777" w:rsidR="004E4F9C" w:rsidRPr="00C30C31" w:rsidRDefault="004E4F9C" w:rsidP="007E4484">
      <w:pPr>
        <w:suppressAutoHyphens/>
        <w:spacing w:line="240" w:lineRule="auto"/>
        <w:contextualSpacing/>
        <w:jc w:val="center"/>
        <w:rPr>
          <w:rFonts w:eastAsia="Times New Roman" w:cs="Times New Roman"/>
          <w:szCs w:val="24"/>
        </w:rPr>
      </w:pPr>
    </w:p>
    <w:p w14:paraId="3878660E" w14:textId="77777777" w:rsidR="004029F9" w:rsidRPr="00C30C31" w:rsidRDefault="004029F9" w:rsidP="007E4484">
      <w:pPr>
        <w:suppressAutoHyphens/>
        <w:spacing w:line="240" w:lineRule="auto"/>
        <w:contextualSpacing/>
        <w:jc w:val="center"/>
        <w:rPr>
          <w:rFonts w:eastAsia="Times New Roman" w:cs="Times New Roman"/>
          <w:szCs w:val="24"/>
        </w:rPr>
      </w:pPr>
      <w:r w:rsidRPr="00C30C31">
        <w:rPr>
          <w:rFonts w:eastAsia="Times New Roman" w:cs="Times New Roman"/>
          <w:szCs w:val="24"/>
        </w:rPr>
        <w:t>San Diego, California</w:t>
      </w:r>
    </w:p>
    <w:p w14:paraId="7DEFF23C" w14:textId="77777777" w:rsidR="004029F9" w:rsidRPr="00C30C31" w:rsidRDefault="004029F9" w:rsidP="007E4484">
      <w:pPr>
        <w:suppressAutoHyphens/>
        <w:spacing w:line="240" w:lineRule="auto"/>
        <w:contextualSpacing/>
        <w:jc w:val="center"/>
        <w:rPr>
          <w:rFonts w:eastAsia="Times New Roman" w:cs="Times New Roman"/>
          <w:szCs w:val="24"/>
        </w:rPr>
      </w:pPr>
    </w:p>
    <w:p w14:paraId="4612DA92" w14:textId="77777777" w:rsidR="003324FA" w:rsidRPr="00C30C31" w:rsidRDefault="004029F9" w:rsidP="003324FA">
      <w:pPr>
        <w:suppressAutoHyphens/>
        <w:spacing w:line="240" w:lineRule="auto"/>
        <w:contextualSpacing/>
        <w:jc w:val="center"/>
        <w:rPr>
          <w:rFonts w:eastAsia="Times New Roman" w:cs="Times New Roman"/>
          <w:szCs w:val="24"/>
        </w:rPr>
      </w:pPr>
      <w:commentRangeStart w:id="12"/>
      <w:r w:rsidRPr="00C30C31">
        <w:rPr>
          <w:rFonts w:eastAsia="Times New Roman" w:cs="Times New Roman"/>
          <w:szCs w:val="24"/>
        </w:rPr>
        <w:t>Month Year</w:t>
      </w:r>
      <w:commentRangeEnd w:id="12"/>
      <w:r w:rsidR="00BC097E" w:rsidRPr="00C30C31">
        <w:rPr>
          <w:rStyle w:val="CommentReference"/>
          <w:rFonts w:eastAsia="Times New Roman" w:cs="Arial"/>
          <w:szCs w:val="20"/>
        </w:rPr>
        <w:commentReference w:id="12"/>
      </w:r>
    </w:p>
    <w:p w14:paraId="3B91F6F9" w14:textId="62C5A8E4" w:rsidR="003324FA" w:rsidRPr="00C30C31" w:rsidRDefault="003324FA">
      <w:pPr>
        <w:spacing w:after="160" w:line="259" w:lineRule="auto"/>
        <w:rPr>
          <w:rFonts w:eastAsia="Times New Roman" w:cs="Times New Roman"/>
          <w:szCs w:val="24"/>
        </w:rPr>
      </w:pPr>
      <w:r w:rsidRPr="00C30C31">
        <w:rPr>
          <w:rFonts w:eastAsia="Times New Roman" w:cs="Times New Roman"/>
          <w:szCs w:val="24"/>
        </w:rPr>
        <w:br w:type="page"/>
      </w:r>
    </w:p>
    <w:p w14:paraId="2585C04E" w14:textId="3E7CECA9" w:rsidR="004029F9" w:rsidRPr="00C30C31" w:rsidRDefault="004029F9" w:rsidP="003324FA">
      <w:pPr>
        <w:suppressAutoHyphens/>
        <w:spacing w:line="240" w:lineRule="auto"/>
        <w:contextualSpacing/>
        <w:jc w:val="center"/>
        <w:rPr>
          <w:rFonts w:eastAsia="Times New Roman" w:cs="Times New Roman"/>
          <w:szCs w:val="24"/>
        </w:rPr>
      </w:pPr>
      <w:commentRangeStart w:id="13"/>
      <w:commentRangeStart w:id="14"/>
      <w:r w:rsidRPr="00C30C31">
        <w:rPr>
          <w:rFonts w:eastAsia="Times New Roman" w:cs="Times New Roman"/>
          <w:szCs w:val="24"/>
        </w:rPr>
        <w:lastRenderedPageBreak/>
        <w:t>Abstract</w:t>
      </w:r>
      <w:commentRangeEnd w:id="13"/>
      <w:r w:rsidR="00BC097E" w:rsidRPr="00C30C31">
        <w:rPr>
          <w:rStyle w:val="CommentReference"/>
          <w:rFonts w:eastAsia="Times New Roman" w:cs="Arial"/>
          <w:szCs w:val="20"/>
        </w:rPr>
        <w:commentReference w:id="13"/>
      </w:r>
      <w:commentRangeEnd w:id="14"/>
      <w:r w:rsidR="0042796C" w:rsidRPr="00C30C31">
        <w:rPr>
          <w:rStyle w:val="CommentReference"/>
          <w:rFonts w:eastAsia="Times New Roman" w:cs="Arial"/>
          <w:szCs w:val="20"/>
        </w:rPr>
        <w:commentReference w:id="14"/>
      </w:r>
    </w:p>
    <w:p w14:paraId="598FF54C" w14:textId="77777777" w:rsidR="00BA6C37" w:rsidRPr="00C30C31" w:rsidRDefault="00BA6C37" w:rsidP="003324FA">
      <w:pPr>
        <w:suppressAutoHyphens/>
        <w:spacing w:line="240" w:lineRule="auto"/>
        <w:contextualSpacing/>
        <w:jc w:val="center"/>
        <w:rPr>
          <w:rFonts w:eastAsia="Times New Roman" w:cs="Times New Roman"/>
          <w:szCs w:val="24"/>
        </w:rPr>
      </w:pPr>
    </w:p>
    <w:p w14:paraId="0AB355E9" w14:textId="25A4C159" w:rsidR="002B626A" w:rsidRPr="00C30C31" w:rsidRDefault="004D1F7C" w:rsidP="00A80BFA">
      <w:pPr>
        <w:suppressAutoHyphens/>
        <w:contextualSpacing/>
        <w:rPr>
          <w:rFonts w:eastAsia="Times New Roman" w:cs="Times New Roman"/>
          <w:szCs w:val="24"/>
        </w:rPr>
      </w:pPr>
      <w:commentRangeStart w:id="15"/>
      <w:r w:rsidRPr="00C30C31">
        <w:rPr>
          <w:rFonts w:eastAsia="Times New Roman" w:cs="Times New Roman"/>
          <w:szCs w:val="24"/>
        </w:rPr>
        <w:t>Begin</w:t>
      </w:r>
      <w:commentRangeEnd w:id="15"/>
      <w:r w:rsidR="002B626A" w:rsidRPr="00C30C31">
        <w:rPr>
          <w:rStyle w:val="CommentReference"/>
          <w:rFonts w:eastAsia="Times New Roman" w:cs="Arial"/>
          <w:szCs w:val="20"/>
        </w:rPr>
        <w:commentReference w:id="15"/>
      </w:r>
      <w:r w:rsidRPr="00C30C31">
        <w:rPr>
          <w:rFonts w:eastAsia="Times New Roman" w:cs="Times New Roman"/>
          <w:szCs w:val="24"/>
        </w:rPr>
        <w:t xml:space="preserve"> writing here…</w:t>
      </w:r>
    </w:p>
    <w:p w14:paraId="4406EEFD" w14:textId="0E81D920" w:rsidR="00E97EAD" w:rsidRPr="00C30C31" w:rsidRDefault="00E97EAD" w:rsidP="00A72E95">
      <w:pPr>
        <w:suppressAutoHyphens/>
        <w:contextualSpacing/>
        <w:rPr>
          <w:rFonts w:eastAsia="Times New Roman" w:cs="Times New Roman"/>
          <w:szCs w:val="24"/>
        </w:rPr>
      </w:pPr>
      <w:r w:rsidRPr="00C30C31">
        <w:rPr>
          <w:rFonts w:eastAsia="Times New Roman" w:cs="Times New Roman"/>
          <w:szCs w:val="24"/>
        </w:rPr>
        <w:t>Checklist:</w:t>
      </w:r>
    </w:p>
    <w:p w14:paraId="2D1AACCE" w14:textId="0A1F4B67" w:rsidR="00E97EAD" w:rsidRPr="00C30C31" w:rsidRDefault="007D7176" w:rsidP="00A72E95">
      <w:pPr>
        <w:suppressAutoHyphens/>
        <w:ind w:left="720"/>
        <w:contextualSpacing/>
        <w:rPr>
          <w:rFonts w:eastAsia="Times New Roman" w:cs="Times New Roman"/>
          <w:szCs w:val="24"/>
        </w:rPr>
      </w:pPr>
      <w:sdt>
        <w:sdtPr>
          <w:rPr>
            <w:rFonts w:eastAsia="Times New Roman" w:cs="Times New Roman"/>
            <w:szCs w:val="24"/>
          </w:rPr>
          <w:id w:val="1919901685"/>
          <w14:checkbox>
            <w14:checked w14:val="0"/>
            <w14:checkedState w14:val="2612" w14:font="MS Gothic"/>
            <w14:uncheckedState w14:val="2610" w14:font="MS Gothic"/>
          </w14:checkbox>
        </w:sdtPr>
        <w:sdtEndPr/>
        <w:sdtContent>
          <w:r w:rsidR="00684CBA" w:rsidRPr="00C30C31">
            <w:rPr>
              <w:rFonts w:ascii="MS Gothic" w:eastAsia="MS Gothic" w:hAnsi="MS Gothic" w:cs="Times New Roman"/>
              <w:szCs w:val="24"/>
            </w:rPr>
            <w:t>☐</w:t>
          </w:r>
        </w:sdtContent>
      </w:sdt>
      <w:r w:rsidR="00684CBA" w:rsidRPr="00C30C31">
        <w:rPr>
          <w:rFonts w:eastAsia="Times New Roman" w:cs="Times New Roman"/>
          <w:szCs w:val="24"/>
        </w:rPr>
        <w:t xml:space="preserve"> </w:t>
      </w:r>
      <w:r w:rsidR="00E97EAD" w:rsidRPr="00C30C31">
        <w:rPr>
          <w:rFonts w:eastAsia="Times New Roman" w:cs="Times New Roman"/>
          <w:szCs w:val="24"/>
        </w:rPr>
        <w:t>Briefly introduce the study topic, state the research problem, and describe who</w:t>
      </w:r>
      <w:r w:rsidR="002B626A" w:rsidRPr="00C30C31">
        <w:rPr>
          <w:rFonts w:eastAsia="Times New Roman" w:cs="Times New Roman"/>
          <w:szCs w:val="24"/>
        </w:rPr>
        <w:t xml:space="preserve"> or what</w:t>
      </w:r>
      <w:r w:rsidR="00E97EAD" w:rsidRPr="00C30C31">
        <w:rPr>
          <w:rFonts w:eastAsia="Times New Roman" w:cs="Times New Roman"/>
          <w:szCs w:val="24"/>
        </w:rPr>
        <w:t xml:space="preserve"> is impacted by this problem.</w:t>
      </w:r>
    </w:p>
    <w:p w14:paraId="73641B0C" w14:textId="13D42D60" w:rsidR="00E97EAD" w:rsidRPr="00C30C31" w:rsidRDefault="007D7176" w:rsidP="00A72E95">
      <w:pPr>
        <w:suppressAutoHyphens/>
        <w:ind w:left="720"/>
        <w:contextualSpacing/>
        <w:rPr>
          <w:rFonts w:eastAsia="Times New Roman" w:cs="Times New Roman"/>
          <w:szCs w:val="24"/>
        </w:rPr>
      </w:pPr>
      <w:sdt>
        <w:sdtPr>
          <w:rPr>
            <w:rFonts w:eastAsia="Times New Roman" w:cs="Times New Roman"/>
            <w:szCs w:val="24"/>
          </w:rPr>
          <w:id w:val="-110202555"/>
          <w14:checkbox>
            <w14:checked w14:val="0"/>
            <w14:checkedState w14:val="2612" w14:font="MS Gothic"/>
            <w14:uncheckedState w14:val="2610" w14:font="MS Gothic"/>
          </w14:checkbox>
        </w:sdtPr>
        <w:sdtEndPr/>
        <w:sdtContent>
          <w:r w:rsidR="00684CBA" w:rsidRPr="00C30C31">
            <w:rPr>
              <w:rFonts w:ascii="MS Gothic" w:eastAsia="MS Gothic" w:hAnsi="MS Gothic" w:cs="Times New Roman"/>
              <w:szCs w:val="24"/>
            </w:rPr>
            <w:t>☐</w:t>
          </w:r>
        </w:sdtContent>
      </w:sdt>
      <w:r w:rsidR="00684CBA" w:rsidRPr="00C30C31">
        <w:rPr>
          <w:rFonts w:eastAsia="Times New Roman" w:cs="Times New Roman"/>
          <w:szCs w:val="24"/>
        </w:rPr>
        <w:t xml:space="preserve"> </w:t>
      </w:r>
      <w:r w:rsidR="00E97EAD" w:rsidRPr="00C30C31">
        <w:rPr>
          <w:rFonts w:eastAsia="Times New Roman" w:cs="Times New Roman"/>
          <w:szCs w:val="24"/>
        </w:rPr>
        <w:t>Clearly articulate the study purpose and</w:t>
      </w:r>
      <w:r w:rsidR="002B626A" w:rsidRPr="00C30C31">
        <w:rPr>
          <w:rFonts w:eastAsia="Times New Roman" w:cs="Times New Roman"/>
          <w:szCs w:val="24"/>
        </w:rPr>
        <w:t xml:space="preserve"> guiding </w:t>
      </w:r>
      <w:r w:rsidR="00E97EAD" w:rsidRPr="00C30C31">
        <w:rPr>
          <w:rFonts w:eastAsia="Times New Roman" w:cs="Times New Roman"/>
          <w:szCs w:val="24"/>
        </w:rPr>
        <w:t xml:space="preserve">theoretical or conceptual framework </w:t>
      </w:r>
      <w:r w:rsidR="002B626A" w:rsidRPr="00C30C31">
        <w:rPr>
          <w:rFonts w:eastAsia="Times New Roman" w:cs="Times New Roman"/>
          <w:szCs w:val="24"/>
        </w:rPr>
        <w:t>of</w:t>
      </w:r>
      <w:r w:rsidR="00E97EAD" w:rsidRPr="00C30C31">
        <w:rPr>
          <w:rFonts w:eastAsia="Times New Roman" w:cs="Times New Roman"/>
          <w:szCs w:val="24"/>
        </w:rPr>
        <w:t xml:space="preserve"> the study.</w:t>
      </w:r>
    </w:p>
    <w:p w14:paraId="626E8EBF" w14:textId="479F8BED" w:rsidR="00E97EAD" w:rsidRPr="00C30C31" w:rsidRDefault="007D7176" w:rsidP="00A72E95">
      <w:pPr>
        <w:suppressAutoHyphens/>
        <w:ind w:left="720"/>
        <w:contextualSpacing/>
        <w:rPr>
          <w:rFonts w:eastAsia="Times New Roman" w:cs="Times New Roman"/>
          <w:szCs w:val="24"/>
        </w:rPr>
      </w:pPr>
      <w:sdt>
        <w:sdtPr>
          <w:rPr>
            <w:rFonts w:eastAsia="Times New Roman" w:cs="Times New Roman"/>
            <w:szCs w:val="24"/>
          </w:rPr>
          <w:id w:val="166215987"/>
          <w14:checkbox>
            <w14:checked w14:val="0"/>
            <w14:checkedState w14:val="2612" w14:font="MS Gothic"/>
            <w14:uncheckedState w14:val="2610" w14:font="MS Gothic"/>
          </w14:checkbox>
        </w:sdtPr>
        <w:sdtEndPr/>
        <w:sdtContent>
          <w:r w:rsidR="00684CBA" w:rsidRPr="00C30C31">
            <w:rPr>
              <w:rFonts w:ascii="MS Gothic" w:eastAsia="MS Gothic" w:hAnsi="MS Gothic" w:cs="Times New Roman"/>
              <w:szCs w:val="24"/>
            </w:rPr>
            <w:t>☐</w:t>
          </w:r>
        </w:sdtContent>
      </w:sdt>
      <w:r w:rsidR="00684CBA" w:rsidRPr="00C30C31">
        <w:rPr>
          <w:rFonts w:eastAsia="Times New Roman" w:cs="Times New Roman"/>
          <w:szCs w:val="24"/>
        </w:rPr>
        <w:t xml:space="preserve"> </w:t>
      </w:r>
      <w:r w:rsidR="00E97EAD" w:rsidRPr="00C30C31">
        <w:rPr>
          <w:rFonts w:eastAsia="Times New Roman" w:cs="Times New Roman"/>
          <w:szCs w:val="24"/>
        </w:rPr>
        <w:t>Provide detail</w:t>
      </w:r>
      <w:r w:rsidR="002B626A" w:rsidRPr="00C30C31">
        <w:rPr>
          <w:rFonts w:eastAsia="Times New Roman" w:cs="Times New Roman"/>
          <w:szCs w:val="24"/>
        </w:rPr>
        <w:t>s</w:t>
      </w:r>
      <w:r w:rsidR="00E97EAD" w:rsidRPr="00C30C31">
        <w:rPr>
          <w:rFonts w:eastAsia="Times New Roman" w:cs="Times New Roman"/>
          <w:szCs w:val="24"/>
        </w:rPr>
        <w:t xml:space="preserve"> about the research methodology, participants, questions, design, procedures, and analysis.</w:t>
      </w:r>
    </w:p>
    <w:p w14:paraId="46672B19" w14:textId="114C374B" w:rsidR="00E97EAD" w:rsidRPr="00C30C31" w:rsidRDefault="007D7176" w:rsidP="00A72E95">
      <w:pPr>
        <w:suppressAutoHyphens/>
        <w:ind w:left="720"/>
        <w:contextualSpacing/>
        <w:rPr>
          <w:rFonts w:eastAsia="Times New Roman" w:cs="Times New Roman"/>
          <w:szCs w:val="24"/>
        </w:rPr>
      </w:pPr>
      <w:sdt>
        <w:sdtPr>
          <w:rPr>
            <w:rFonts w:eastAsia="Times New Roman" w:cs="Times New Roman"/>
            <w:szCs w:val="24"/>
          </w:rPr>
          <w:id w:val="-19554850"/>
          <w14:checkbox>
            <w14:checked w14:val="0"/>
            <w14:checkedState w14:val="2612" w14:font="MS Gothic"/>
            <w14:uncheckedState w14:val="2610" w14:font="MS Gothic"/>
          </w14:checkbox>
        </w:sdtPr>
        <w:sdtEndPr/>
        <w:sdtContent>
          <w:r w:rsidR="00684CBA" w:rsidRPr="00C30C31">
            <w:rPr>
              <w:rFonts w:ascii="MS Gothic" w:eastAsia="MS Gothic" w:hAnsi="MS Gothic" w:cs="Times New Roman"/>
              <w:szCs w:val="24"/>
            </w:rPr>
            <w:t>☐</w:t>
          </w:r>
        </w:sdtContent>
      </w:sdt>
      <w:r w:rsidR="00684CBA" w:rsidRPr="00C30C31">
        <w:rPr>
          <w:rFonts w:eastAsia="Times New Roman" w:cs="Times New Roman"/>
          <w:szCs w:val="24"/>
        </w:rPr>
        <w:t xml:space="preserve"> </w:t>
      </w:r>
      <w:r w:rsidR="00E97EAD" w:rsidRPr="00C30C31">
        <w:rPr>
          <w:rFonts w:eastAsia="Times New Roman" w:cs="Times New Roman"/>
          <w:szCs w:val="24"/>
        </w:rPr>
        <w:t xml:space="preserve">Clearly present the results in relation to the research questions. </w:t>
      </w:r>
    </w:p>
    <w:p w14:paraId="7EED45A1" w14:textId="020A61E3" w:rsidR="00E97EAD" w:rsidRPr="00C30C31" w:rsidRDefault="007D7176" w:rsidP="00A72E95">
      <w:pPr>
        <w:suppressAutoHyphens/>
        <w:ind w:left="720"/>
        <w:contextualSpacing/>
        <w:rPr>
          <w:rFonts w:eastAsia="Times New Roman" w:cs="Times New Roman"/>
          <w:szCs w:val="24"/>
        </w:rPr>
      </w:pPr>
      <w:sdt>
        <w:sdtPr>
          <w:rPr>
            <w:rFonts w:eastAsia="Times New Roman" w:cs="Times New Roman"/>
            <w:szCs w:val="24"/>
          </w:rPr>
          <w:id w:val="996843661"/>
          <w14:checkbox>
            <w14:checked w14:val="0"/>
            <w14:checkedState w14:val="2612" w14:font="MS Gothic"/>
            <w14:uncheckedState w14:val="2610" w14:font="MS Gothic"/>
          </w14:checkbox>
        </w:sdtPr>
        <w:sdtEndPr/>
        <w:sdtContent>
          <w:r w:rsidR="00684CBA" w:rsidRPr="00C30C31">
            <w:rPr>
              <w:rFonts w:ascii="MS Gothic" w:eastAsia="MS Gothic" w:hAnsi="MS Gothic" w:cs="Times New Roman"/>
              <w:szCs w:val="24"/>
            </w:rPr>
            <w:t>☐</w:t>
          </w:r>
        </w:sdtContent>
      </w:sdt>
      <w:r w:rsidR="00684CBA" w:rsidRPr="00C30C31">
        <w:rPr>
          <w:rFonts w:eastAsia="Times New Roman" w:cs="Times New Roman"/>
          <w:szCs w:val="24"/>
        </w:rPr>
        <w:t xml:space="preserve"> </w:t>
      </w:r>
      <w:r w:rsidR="00E97EAD" w:rsidRPr="00C30C31">
        <w:rPr>
          <w:rFonts w:eastAsia="Times New Roman" w:cs="Times New Roman"/>
          <w:szCs w:val="24"/>
        </w:rPr>
        <w:t xml:space="preserve">State the conclusions to include </w:t>
      </w:r>
      <w:r w:rsidR="00C51BE0">
        <w:rPr>
          <w:rFonts w:eastAsia="Times New Roman" w:cs="Times New Roman"/>
          <w:szCs w:val="24"/>
        </w:rPr>
        <w:t xml:space="preserve">both </w:t>
      </w:r>
      <w:r w:rsidR="00E97EAD" w:rsidRPr="00C30C31">
        <w:rPr>
          <w:rFonts w:eastAsia="Times New Roman" w:cs="Times New Roman"/>
          <w:szCs w:val="24"/>
        </w:rPr>
        <w:t xml:space="preserve">the potential implications of the results </w:t>
      </w:r>
      <w:r w:rsidR="00C51BE0">
        <w:rPr>
          <w:rFonts w:eastAsia="Times New Roman" w:cs="Times New Roman"/>
          <w:szCs w:val="24"/>
        </w:rPr>
        <w:t xml:space="preserve">on </w:t>
      </w:r>
      <w:r w:rsidR="00E97EAD" w:rsidRPr="00C30C31">
        <w:rPr>
          <w:rFonts w:eastAsia="Times New Roman" w:cs="Times New Roman"/>
          <w:szCs w:val="24"/>
        </w:rPr>
        <w:t xml:space="preserve">and </w:t>
      </w:r>
      <w:r w:rsidR="00C51BE0">
        <w:rPr>
          <w:rFonts w:eastAsia="Times New Roman" w:cs="Times New Roman"/>
          <w:szCs w:val="24"/>
        </w:rPr>
        <w:t xml:space="preserve">the </w:t>
      </w:r>
      <w:r w:rsidR="00E97EAD" w:rsidRPr="00C30C31">
        <w:rPr>
          <w:rFonts w:eastAsia="Times New Roman" w:cs="Times New Roman"/>
          <w:szCs w:val="24"/>
        </w:rPr>
        <w:t>recommendations for future research</w:t>
      </w:r>
      <w:r w:rsidR="002B626A" w:rsidRPr="00C30C31">
        <w:rPr>
          <w:rFonts w:eastAsia="Times New Roman" w:cs="Times New Roman"/>
          <w:szCs w:val="24"/>
        </w:rPr>
        <w:t xml:space="preserve"> and practice</w:t>
      </w:r>
      <w:r w:rsidR="00E97EAD" w:rsidRPr="00C30C31">
        <w:rPr>
          <w:rFonts w:eastAsia="Times New Roman" w:cs="Times New Roman"/>
          <w:szCs w:val="24"/>
        </w:rPr>
        <w:t>.</w:t>
      </w:r>
    </w:p>
    <w:p w14:paraId="52A74755" w14:textId="18BB27A8" w:rsidR="002B626A" w:rsidRPr="00C30C31" w:rsidRDefault="007D7176" w:rsidP="00A72E95">
      <w:pPr>
        <w:suppressAutoHyphens/>
        <w:ind w:left="720"/>
        <w:rPr>
          <w:rFonts w:eastAsia="Times New Roman" w:cs="Times New Roman"/>
          <w:szCs w:val="24"/>
        </w:rPr>
      </w:pPr>
      <w:sdt>
        <w:sdtPr>
          <w:rPr>
            <w:rFonts w:eastAsia="Times New Roman" w:cs="Times New Roman"/>
            <w:szCs w:val="24"/>
          </w:rPr>
          <w:id w:val="-1986539675"/>
          <w14:checkbox>
            <w14:checked w14:val="0"/>
            <w14:checkedState w14:val="2612" w14:font="MS Gothic"/>
            <w14:uncheckedState w14:val="2610" w14:font="MS Gothic"/>
          </w14:checkbox>
        </w:sdtPr>
        <w:sdtEndPr/>
        <w:sdtContent>
          <w:r w:rsidR="00076938" w:rsidRPr="00C30C31">
            <w:rPr>
              <w:rFonts w:ascii="MS Gothic" w:eastAsia="MS Gothic" w:hAnsi="MS Gothic" w:cs="Times New Roman"/>
              <w:szCs w:val="24"/>
            </w:rPr>
            <w:t>☐</w:t>
          </w:r>
        </w:sdtContent>
      </w:sdt>
      <w:r w:rsidR="00076938" w:rsidRPr="00C30C31">
        <w:rPr>
          <w:rFonts w:eastAsia="Times New Roman" w:cs="Times New Roman"/>
          <w:szCs w:val="24"/>
        </w:rPr>
        <w:t xml:space="preserve"> </w:t>
      </w:r>
      <w:r w:rsidR="00E97EAD" w:rsidRPr="00C30C31">
        <w:rPr>
          <w:rFonts w:eastAsia="Times New Roman" w:cs="Times New Roman"/>
          <w:szCs w:val="24"/>
        </w:rPr>
        <w:t xml:space="preserve">Do </w:t>
      </w:r>
      <w:r w:rsidR="00E97EAD" w:rsidRPr="00C30C31">
        <w:rPr>
          <w:rFonts w:eastAsia="Times New Roman" w:cs="Times New Roman"/>
          <w:szCs w:val="24"/>
          <w:u w:val="single"/>
        </w:rPr>
        <w:t>not</w:t>
      </w:r>
      <w:r w:rsidR="00E97EAD" w:rsidRPr="00C30C31">
        <w:rPr>
          <w:rFonts w:eastAsia="Times New Roman" w:cs="Times New Roman"/>
          <w:szCs w:val="24"/>
        </w:rPr>
        <w:t xml:space="preserve"> include citations and abbreviations or acronyms, except those that are noted as exceptions </w:t>
      </w:r>
      <w:r w:rsidR="002B626A" w:rsidRPr="00C30C31">
        <w:rPr>
          <w:rFonts w:eastAsia="Times New Roman" w:cs="Times New Roman"/>
          <w:szCs w:val="24"/>
        </w:rPr>
        <w:t>by</w:t>
      </w:r>
      <w:r w:rsidR="00666F72" w:rsidRPr="00C30C31">
        <w:rPr>
          <w:rFonts w:eastAsia="Times New Roman" w:cs="Times New Roman"/>
          <w:szCs w:val="24"/>
        </w:rPr>
        <w:t xml:space="preserve"> the American Psychological Association </w:t>
      </w:r>
      <w:r w:rsidR="002B626A" w:rsidRPr="00C30C31">
        <w:rPr>
          <w:rFonts w:eastAsia="Times New Roman" w:cs="Times New Roman"/>
          <w:szCs w:val="24"/>
        </w:rPr>
        <w:t>(APA)</w:t>
      </w:r>
      <w:r w:rsidR="00666F72" w:rsidRPr="00C30C31">
        <w:rPr>
          <w:rFonts w:eastAsia="Times New Roman" w:cs="Times New Roman"/>
          <w:szCs w:val="24"/>
        </w:rPr>
        <w:t xml:space="preserve">. </w:t>
      </w:r>
    </w:p>
    <w:p w14:paraId="17036672" w14:textId="77777777" w:rsidR="002B626A" w:rsidRPr="00C30C31" w:rsidRDefault="007D7176" w:rsidP="002B626A">
      <w:pPr>
        <w:suppressAutoHyphens/>
        <w:ind w:left="720"/>
        <w:rPr>
          <w:rFonts w:eastAsia="Times New Roman" w:cs="Times New Roman"/>
          <w:szCs w:val="24"/>
        </w:rPr>
      </w:pPr>
      <w:sdt>
        <w:sdtPr>
          <w:rPr>
            <w:rFonts w:eastAsia="Times New Roman" w:cs="Times New Roman"/>
            <w:szCs w:val="24"/>
          </w:rPr>
          <w:id w:val="1112559835"/>
          <w14:checkbox>
            <w14:checked w14:val="0"/>
            <w14:checkedState w14:val="2612" w14:font="MS Gothic"/>
            <w14:uncheckedState w14:val="2610" w14:font="MS Gothic"/>
          </w14:checkbox>
        </w:sdtPr>
        <w:sdtEndPr/>
        <w:sdtContent>
          <w:r w:rsidR="002B626A" w:rsidRPr="00C30C31">
            <w:rPr>
              <w:rFonts w:ascii="MS Gothic" w:eastAsia="MS Gothic" w:hAnsi="MS Gothic" w:cs="Times New Roman"/>
              <w:szCs w:val="24"/>
            </w:rPr>
            <w:t>☐</w:t>
          </w:r>
        </w:sdtContent>
      </w:sdt>
      <w:r w:rsidR="002B626A" w:rsidRPr="00C30C31">
        <w:rPr>
          <w:rFonts w:eastAsia="Times New Roman" w:cs="Times New Roman"/>
          <w:szCs w:val="24"/>
        </w:rPr>
        <w:t xml:space="preserve"> Do </w:t>
      </w:r>
      <w:r w:rsidR="002B626A" w:rsidRPr="00C30C31">
        <w:rPr>
          <w:rFonts w:eastAsia="Times New Roman" w:cs="Times New Roman"/>
          <w:szCs w:val="24"/>
          <w:u w:val="single"/>
        </w:rPr>
        <w:t>not</w:t>
      </w:r>
      <w:r w:rsidR="002B626A" w:rsidRPr="00C30C31">
        <w:rPr>
          <w:rFonts w:eastAsia="Times New Roman" w:cs="Times New Roman"/>
          <w:szCs w:val="24"/>
        </w:rPr>
        <w:t xml:space="preserve"> exceed 350 words. Strive for one page.</w:t>
      </w:r>
    </w:p>
    <w:p w14:paraId="2F6DF37B" w14:textId="3ECD0C92" w:rsidR="00A80BFA" w:rsidRPr="00C30C31" w:rsidRDefault="00A80BFA" w:rsidP="00A72E95">
      <w:pPr>
        <w:suppressAutoHyphens/>
        <w:ind w:left="720"/>
        <w:rPr>
          <w:rFonts w:eastAsia="Times New Roman" w:cs="Times New Roman"/>
          <w:szCs w:val="24"/>
        </w:rPr>
      </w:pPr>
    </w:p>
    <w:p w14:paraId="4525F65C" w14:textId="4C4F9639" w:rsidR="004029F9" w:rsidRPr="00C30C31" w:rsidRDefault="00A80BFA" w:rsidP="00A80BFA">
      <w:pPr>
        <w:suppressAutoHyphens/>
        <w:contextualSpacing/>
        <w:jc w:val="center"/>
        <w:rPr>
          <w:rFonts w:eastAsia="Times New Roman" w:cs="Arial"/>
          <w:szCs w:val="24"/>
        </w:rPr>
      </w:pPr>
      <w:r w:rsidRPr="00C30C31">
        <w:rPr>
          <w:rFonts w:eastAsia="Times New Roman" w:cs="Times New Roman"/>
          <w:szCs w:val="24"/>
        </w:rPr>
        <w:br w:type="page"/>
      </w:r>
      <w:commentRangeStart w:id="16"/>
      <w:r w:rsidR="004029F9" w:rsidRPr="00C30C31">
        <w:rPr>
          <w:rFonts w:eastAsia="Times New Roman" w:cs="Times New Roman"/>
          <w:szCs w:val="24"/>
        </w:rPr>
        <w:t>Acknowledgements</w:t>
      </w:r>
      <w:commentRangeEnd w:id="16"/>
      <w:r w:rsidR="00E97EAD" w:rsidRPr="00C30C31">
        <w:rPr>
          <w:rStyle w:val="CommentReference"/>
          <w:rFonts w:eastAsia="Times New Roman" w:cs="Arial"/>
          <w:szCs w:val="20"/>
        </w:rPr>
        <w:commentReference w:id="16"/>
      </w:r>
    </w:p>
    <w:p w14:paraId="422BC6FB" w14:textId="6932F4FB" w:rsidR="004029F9" w:rsidRPr="00C30C31" w:rsidRDefault="00A604F7" w:rsidP="007E4484">
      <w:pPr>
        <w:spacing w:line="360" w:lineRule="auto"/>
        <w:contextualSpacing/>
        <w:rPr>
          <w:rFonts w:eastAsia="Times New Roman" w:cs="Times New Roman"/>
          <w:szCs w:val="24"/>
        </w:rPr>
      </w:pPr>
      <w:r w:rsidRPr="00C30C31">
        <w:rPr>
          <w:rFonts w:eastAsia="Times New Roman" w:cs="Times New Roman"/>
          <w:szCs w:val="24"/>
        </w:rPr>
        <w:t>Begin writing here…</w:t>
      </w:r>
    </w:p>
    <w:p w14:paraId="344E3DA9" w14:textId="5B6818D3" w:rsidR="00A80BFA" w:rsidRPr="00C30C31" w:rsidRDefault="004029F9" w:rsidP="002D1232">
      <w:pPr>
        <w:spacing w:line="240" w:lineRule="auto"/>
        <w:contextualSpacing/>
        <w:jc w:val="center"/>
        <w:rPr>
          <w:rFonts w:eastAsia="Times New Roman" w:cs="Times New Roman"/>
          <w:szCs w:val="24"/>
        </w:rPr>
      </w:pPr>
      <w:r w:rsidRPr="00C30C31">
        <w:rPr>
          <w:rFonts w:eastAsia="Times New Roman" w:cs="Times New Roman"/>
          <w:szCs w:val="24"/>
        </w:rPr>
        <w:br w:type="page"/>
      </w:r>
      <w:bookmarkStart w:id="17" w:name="_Toc321056102"/>
      <w:bookmarkStart w:id="18" w:name="_Toc321079228"/>
      <w:bookmarkStart w:id="19" w:name="_Toc321080202"/>
      <w:bookmarkStart w:id="20" w:name="_Toc229316232"/>
      <w:commentRangeStart w:id="21"/>
      <w:commentRangeStart w:id="22"/>
      <w:r w:rsidRPr="00C30C31">
        <w:rPr>
          <w:rFonts w:eastAsia="Times New Roman" w:cs="Times New Roman"/>
          <w:szCs w:val="24"/>
        </w:rPr>
        <w:t>Table of Contents</w:t>
      </w:r>
      <w:bookmarkEnd w:id="17"/>
      <w:bookmarkEnd w:id="18"/>
      <w:bookmarkEnd w:id="19"/>
      <w:commentRangeEnd w:id="21"/>
      <w:r w:rsidR="00E97EAD" w:rsidRPr="00C30C31">
        <w:rPr>
          <w:rStyle w:val="CommentReference"/>
          <w:rFonts w:eastAsia="Times New Roman" w:cs="Arial"/>
          <w:szCs w:val="20"/>
        </w:rPr>
        <w:commentReference w:id="21"/>
      </w:r>
      <w:commentRangeEnd w:id="22"/>
      <w:r w:rsidR="003E7346" w:rsidRPr="00C30C31">
        <w:rPr>
          <w:rStyle w:val="CommentReference"/>
          <w:rFonts w:eastAsia="Times New Roman" w:cs="Arial"/>
          <w:szCs w:val="20"/>
        </w:rPr>
        <w:commentReference w:id="22"/>
      </w:r>
    </w:p>
    <w:bookmarkStart w:id="23" w:name="_Toc251423627"/>
    <w:bookmarkEnd w:id="20"/>
    <w:p w14:paraId="777EC487" w14:textId="7867B593" w:rsidR="004D7C52" w:rsidRPr="004D7C52" w:rsidRDefault="00276DEB" w:rsidP="00E753C1">
      <w:pPr>
        <w:pStyle w:val="TOC1"/>
        <w:rPr>
          <w:rFonts w:eastAsiaTheme="minorEastAsia" w:cs="Times New Roman"/>
          <w:noProof/>
          <w:sz w:val="22"/>
          <w:szCs w:val="22"/>
        </w:rPr>
      </w:pPr>
      <w:r w:rsidRPr="004D7C52">
        <w:rPr>
          <w:rFonts w:cs="Times New Roman"/>
        </w:rPr>
        <w:fldChar w:fldCharType="begin"/>
      </w:r>
      <w:r w:rsidRPr="004D7C52">
        <w:rPr>
          <w:rFonts w:cs="Times New Roman"/>
        </w:rPr>
        <w:instrText xml:space="preserve"> TOC \o "1-3" \h \z \u </w:instrText>
      </w:r>
      <w:r w:rsidRPr="004D7C52">
        <w:rPr>
          <w:rFonts w:cs="Times New Roman"/>
        </w:rPr>
        <w:fldChar w:fldCharType="separate"/>
      </w:r>
      <w:hyperlink w:anchor="_Toc477859276" w:history="1">
        <w:r w:rsidR="004D7C52" w:rsidRPr="004D7C52">
          <w:rPr>
            <w:rStyle w:val="Hyperlink"/>
            <w:rFonts w:ascii="Times New Roman" w:hAnsi="Times New Roman" w:cs="Times New Roman"/>
            <w:noProof/>
          </w:rPr>
          <w:t>Chapter 1: Introduction</w:t>
        </w:r>
        <w:r w:rsidR="004D7C52" w:rsidRPr="004D7C52">
          <w:rPr>
            <w:rFonts w:cs="Times New Roman"/>
            <w:noProof/>
            <w:webHidden/>
          </w:rPr>
          <w:tab/>
        </w:r>
        <w:r w:rsidR="004D7C52" w:rsidRPr="004D7C52">
          <w:rPr>
            <w:rFonts w:cs="Times New Roman"/>
            <w:noProof/>
            <w:webHidden/>
          </w:rPr>
          <w:fldChar w:fldCharType="begin"/>
        </w:r>
        <w:r w:rsidR="004D7C52" w:rsidRPr="004D7C52">
          <w:rPr>
            <w:rFonts w:cs="Times New Roman"/>
            <w:noProof/>
            <w:webHidden/>
          </w:rPr>
          <w:instrText xml:space="preserve"> PAGEREF _Toc477859276 \h </w:instrText>
        </w:r>
        <w:r w:rsidR="004D7C52" w:rsidRPr="004D7C52">
          <w:rPr>
            <w:rFonts w:cs="Times New Roman"/>
            <w:noProof/>
            <w:webHidden/>
          </w:rPr>
        </w:r>
        <w:r w:rsidR="004D7C52" w:rsidRPr="004D7C52">
          <w:rPr>
            <w:rFonts w:cs="Times New Roman"/>
            <w:noProof/>
            <w:webHidden/>
          </w:rPr>
          <w:fldChar w:fldCharType="separate"/>
        </w:r>
        <w:r w:rsidR="004D7C52" w:rsidRPr="004D7C52">
          <w:rPr>
            <w:rFonts w:cs="Times New Roman"/>
            <w:noProof/>
            <w:webHidden/>
          </w:rPr>
          <w:t>1</w:t>
        </w:r>
        <w:r w:rsidR="004D7C52" w:rsidRPr="004D7C52">
          <w:rPr>
            <w:rFonts w:cs="Times New Roman"/>
            <w:noProof/>
            <w:webHidden/>
          </w:rPr>
          <w:fldChar w:fldCharType="end"/>
        </w:r>
      </w:hyperlink>
    </w:p>
    <w:p w14:paraId="2C7522B1" w14:textId="77777777" w:rsidR="00E753C1" w:rsidRDefault="00E753C1" w:rsidP="00E753C1">
      <w:pPr>
        <w:pStyle w:val="TOC2"/>
        <w:spacing w:line="240" w:lineRule="auto"/>
      </w:pPr>
    </w:p>
    <w:p w14:paraId="55465F22" w14:textId="70C764DB" w:rsidR="004D7C52" w:rsidRPr="004D7C52" w:rsidRDefault="007D7176" w:rsidP="00E753C1">
      <w:pPr>
        <w:pStyle w:val="TOC2"/>
        <w:spacing w:line="240" w:lineRule="auto"/>
        <w:rPr>
          <w:rFonts w:eastAsiaTheme="minorEastAsia" w:cs="Times New Roman"/>
          <w:noProof/>
          <w:sz w:val="22"/>
          <w:szCs w:val="22"/>
        </w:rPr>
      </w:pPr>
      <w:hyperlink w:anchor="_Toc477859277" w:history="1">
        <w:r w:rsidR="004D7C52" w:rsidRPr="004D7C52">
          <w:rPr>
            <w:rStyle w:val="Hyperlink"/>
            <w:rFonts w:ascii="Times New Roman" w:hAnsi="Times New Roman" w:cs="Times New Roman"/>
            <w:noProof/>
          </w:rPr>
          <w:t>Statement of the Problem</w:t>
        </w:r>
        <w:r w:rsidR="004D7C52" w:rsidRPr="004D7C52">
          <w:rPr>
            <w:rFonts w:cs="Times New Roman"/>
            <w:noProof/>
            <w:webHidden/>
          </w:rPr>
          <w:tab/>
        </w:r>
        <w:r w:rsidR="004D7C52" w:rsidRPr="004D7C52">
          <w:rPr>
            <w:rFonts w:cs="Times New Roman"/>
            <w:noProof/>
            <w:webHidden/>
          </w:rPr>
          <w:fldChar w:fldCharType="begin"/>
        </w:r>
        <w:r w:rsidR="004D7C52" w:rsidRPr="004D7C52">
          <w:rPr>
            <w:rFonts w:cs="Times New Roman"/>
            <w:noProof/>
            <w:webHidden/>
          </w:rPr>
          <w:instrText xml:space="preserve"> PAGEREF _Toc477859277 \h </w:instrText>
        </w:r>
        <w:r w:rsidR="004D7C52" w:rsidRPr="004D7C52">
          <w:rPr>
            <w:rFonts w:cs="Times New Roman"/>
            <w:noProof/>
            <w:webHidden/>
          </w:rPr>
        </w:r>
        <w:r w:rsidR="004D7C52" w:rsidRPr="004D7C52">
          <w:rPr>
            <w:rFonts w:cs="Times New Roman"/>
            <w:noProof/>
            <w:webHidden/>
          </w:rPr>
          <w:fldChar w:fldCharType="separate"/>
        </w:r>
        <w:r w:rsidR="004D7C52" w:rsidRPr="004D7C52">
          <w:rPr>
            <w:rFonts w:cs="Times New Roman"/>
            <w:noProof/>
            <w:webHidden/>
          </w:rPr>
          <w:t>1</w:t>
        </w:r>
        <w:r w:rsidR="004D7C52" w:rsidRPr="004D7C52">
          <w:rPr>
            <w:rFonts w:cs="Times New Roman"/>
            <w:noProof/>
            <w:webHidden/>
          </w:rPr>
          <w:fldChar w:fldCharType="end"/>
        </w:r>
      </w:hyperlink>
    </w:p>
    <w:p w14:paraId="07BC915E" w14:textId="4CFB76C2" w:rsidR="004D7C52" w:rsidRPr="004D7C52" w:rsidRDefault="007D7176" w:rsidP="00E753C1">
      <w:pPr>
        <w:pStyle w:val="TOC2"/>
        <w:spacing w:line="240" w:lineRule="auto"/>
        <w:rPr>
          <w:rFonts w:eastAsiaTheme="minorEastAsia" w:cs="Times New Roman"/>
          <w:noProof/>
          <w:sz w:val="22"/>
          <w:szCs w:val="22"/>
        </w:rPr>
      </w:pPr>
      <w:hyperlink w:anchor="_Toc477859278" w:history="1">
        <w:r w:rsidR="004D7C52" w:rsidRPr="004D7C52">
          <w:rPr>
            <w:rStyle w:val="Hyperlink"/>
            <w:rFonts w:ascii="Times New Roman" w:hAnsi="Times New Roman" w:cs="Times New Roman"/>
            <w:noProof/>
          </w:rPr>
          <w:t>Purpose of the Study</w:t>
        </w:r>
        <w:r w:rsidR="004D7C52" w:rsidRPr="004D7C52">
          <w:rPr>
            <w:rFonts w:cs="Times New Roman"/>
            <w:noProof/>
            <w:webHidden/>
          </w:rPr>
          <w:tab/>
        </w:r>
        <w:r w:rsidR="004D7C52" w:rsidRPr="004D7C52">
          <w:rPr>
            <w:rFonts w:cs="Times New Roman"/>
            <w:noProof/>
            <w:webHidden/>
          </w:rPr>
          <w:fldChar w:fldCharType="begin"/>
        </w:r>
        <w:r w:rsidR="004D7C52" w:rsidRPr="004D7C52">
          <w:rPr>
            <w:rFonts w:cs="Times New Roman"/>
            <w:noProof/>
            <w:webHidden/>
          </w:rPr>
          <w:instrText xml:space="preserve"> PAGEREF _Toc477859278 \h </w:instrText>
        </w:r>
        <w:r w:rsidR="004D7C52" w:rsidRPr="004D7C52">
          <w:rPr>
            <w:rFonts w:cs="Times New Roman"/>
            <w:noProof/>
            <w:webHidden/>
          </w:rPr>
        </w:r>
        <w:r w:rsidR="004D7C52" w:rsidRPr="004D7C52">
          <w:rPr>
            <w:rFonts w:cs="Times New Roman"/>
            <w:noProof/>
            <w:webHidden/>
          </w:rPr>
          <w:fldChar w:fldCharType="separate"/>
        </w:r>
        <w:r w:rsidR="004D7C52" w:rsidRPr="004D7C52">
          <w:rPr>
            <w:rFonts w:cs="Times New Roman"/>
            <w:noProof/>
            <w:webHidden/>
          </w:rPr>
          <w:t>2</w:t>
        </w:r>
        <w:r w:rsidR="004D7C52" w:rsidRPr="004D7C52">
          <w:rPr>
            <w:rFonts w:cs="Times New Roman"/>
            <w:noProof/>
            <w:webHidden/>
          </w:rPr>
          <w:fldChar w:fldCharType="end"/>
        </w:r>
      </w:hyperlink>
    </w:p>
    <w:p w14:paraId="682179D8" w14:textId="0EA95C1A" w:rsidR="004D7C52" w:rsidRPr="004D7C52" w:rsidRDefault="007D7176" w:rsidP="00E753C1">
      <w:pPr>
        <w:pStyle w:val="TOC2"/>
        <w:spacing w:line="240" w:lineRule="auto"/>
        <w:rPr>
          <w:rFonts w:eastAsiaTheme="minorEastAsia" w:cs="Times New Roman"/>
          <w:noProof/>
          <w:sz w:val="22"/>
          <w:szCs w:val="22"/>
        </w:rPr>
      </w:pPr>
      <w:hyperlink w:anchor="_Toc477859279" w:history="1">
        <w:r w:rsidR="004D7C52" w:rsidRPr="004D7C52">
          <w:rPr>
            <w:rStyle w:val="Hyperlink"/>
            <w:rFonts w:ascii="Times New Roman" w:hAnsi="Times New Roman" w:cs="Times New Roman"/>
            <w:noProof/>
          </w:rPr>
          <w:t>Theoretical/Conceptual Framework</w:t>
        </w:r>
        <w:r w:rsidR="004D7C52" w:rsidRPr="004D7C52">
          <w:rPr>
            <w:rFonts w:cs="Times New Roman"/>
            <w:noProof/>
            <w:webHidden/>
          </w:rPr>
          <w:tab/>
        </w:r>
        <w:r w:rsidR="004D7C52" w:rsidRPr="004D7C52">
          <w:rPr>
            <w:rFonts w:cs="Times New Roman"/>
            <w:noProof/>
            <w:webHidden/>
          </w:rPr>
          <w:fldChar w:fldCharType="begin"/>
        </w:r>
        <w:r w:rsidR="004D7C52" w:rsidRPr="004D7C52">
          <w:rPr>
            <w:rFonts w:cs="Times New Roman"/>
            <w:noProof/>
            <w:webHidden/>
          </w:rPr>
          <w:instrText xml:space="preserve"> PAGEREF _Toc477859279 \h </w:instrText>
        </w:r>
        <w:r w:rsidR="004D7C52" w:rsidRPr="004D7C52">
          <w:rPr>
            <w:rFonts w:cs="Times New Roman"/>
            <w:noProof/>
            <w:webHidden/>
          </w:rPr>
        </w:r>
        <w:r w:rsidR="004D7C52" w:rsidRPr="004D7C52">
          <w:rPr>
            <w:rFonts w:cs="Times New Roman"/>
            <w:noProof/>
            <w:webHidden/>
          </w:rPr>
          <w:fldChar w:fldCharType="separate"/>
        </w:r>
        <w:r w:rsidR="004D7C52" w:rsidRPr="004D7C52">
          <w:rPr>
            <w:rFonts w:cs="Times New Roman"/>
            <w:noProof/>
            <w:webHidden/>
          </w:rPr>
          <w:t>3</w:t>
        </w:r>
        <w:r w:rsidR="004D7C52" w:rsidRPr="004D7C52">
          <w:rPr>
            <w:rFonts w:cs="Times New Roman"/>
            <w:noProof/>
            <w:webHidden/>
          </w:rPr>
          <w:fldChar w:fldCharType="end"/>
        </w:r>
      </w:hyperlink>
    </w:p>
    <w:p w14:paraId="674C443C" w14:textId="6E8D3F24" w:rsidR="004D7C52" w:rsidRPr="004D7C52" w:rsidRDefault="007D7176" w:rsidP="00E753C1">
      <w:pPr>
        <w:pStyle w:val="TOC2"/>
        <w:spacing w:line="240" w:lineRule="auto"/>
        <w:rPr>
          <w:rFonts w:eastAsiaTheme="minorEastAsia" w:cs="Times New Roman"/>
          <w:noProof/>
          <w:sz w:val="22"/>
          <w:szCs w:val="22"/>
        </w:rPr>
      </w:pPr>
      <w:hyperlink w:anchor="_Toc477859280" w:history="1">
        <w:r w:rsidR="004D7C52" w:rsidRPr="004D7C52">
          <w:rPr>
            <w:rStyle w:val="Hyperlink"/>
            <w:rFonts w:ascii="Times New Roman" w:hAnsi="Times New Roman" w:cs="Times New Roman"/>
            <w:noProof/>
          </w:rPr>
          <w:t>Nature of the Study</w:t>
        </w:r>
        <w:r w:rsidR="004D7C52" w:rsidRPr="004D7C52">
          <w:rPr>
            <w:rFonts w:cs="Times New Roman"/>
            <w:noProof/>
            <w:webHidden/>
          </w:rPr>
          <w:tab/>
        </w:r>
        <w:r w:rsidR="004D7C52" w:rsidRPr="004D7C52">
          <w:rPr>
            <w:rFonts w:cs="Times New Roman"/>
            <w:noProof/>
            <w:webHidden/>
          </w:rPr>
          <w:fldChar w:fldCharType="begin"/>
        </w:r>
        <w:r w:rsidR="004D7C52" w:rsidRPr="004D7C52">
          <w:rPr>
            <w:rFonts w:cs="Times New Roman"/>
            <w:noProof/>
            <w:webHidden/>
          </w:rPr>
          <w:instrText xml:space="preserve"> PAGEREF _Toc477859280 \h </w:instrText>
        </w:r>
        <w:r w:rsidR="004D7C52" w:rsidRPr="004D7C52">
          <w:rPr>
            <w:rFonts w:cs="Times New Roman"/>
            <w:noProof/>
            <w:webHidden/>
          </w:rPr>
        </w:r>
        <w:r w:rsidR="004D7C52" w:rsidRPr="004D7C52">
          <w:rPr>
            <w:rFonts w:cs="Times New Roman"/>
            <w:noProof/>
            <w:webHidden/>
          </w:rPr>
          <w:fldChar w:fldCharType="separate"/>
        </w:r>
        <w:r w:rsidR="004D7C52" w:rsidRPr="004D7C52">
          <w:rPr>
            <w:rFonts w:cs="Times New Roman"/>
            <w:noProof/>
            <w:webHidden/>
          </w:rPr>
          <w:t>3</w:t>
        </w:r>
        <w:r w:rsidR="004D7C52" w:rsidRPr="004D7C52">
          <w:rPr>
            <w:rFonts w:cs="Times New Roman"/>
            <w:noProof/>
            <w:webHidden/>
          </w:rPr>
          <w:fldChar w:fldCharType="end"/>
        </w:r>
      </w:hyperlink>
    </w:p>
    <w:p w14:paraId="73E299CB" w14:textId="77C9343A" w:rsidR="004D7C52" w:rsidRPr="004D7C52" w:rsidRDefault="007D7176" w:rsidP="00E753C1">
      <w:pPr>
        <w:pStyle w:val="TOC2"/>
        <w:spacing w:line="240" w:lineRule="auto"/>
        <w:rPr>
          <w:rFonts w:eastAsiaTheme="minorEastAsia" w:cs="Times New Roman"/>
          <w:noProof/>
          <w:sz w:val="22"/>
          <w:szCs w:val="22"/>
        </w:rPr>
      </w:pPr>
      <w:hyperlink w:anchor="_Toc477859281" w:history="1">
        <w:r w:rsidR="004D7C52" w:rsidRPr="004D7C52">
          <w:rPr>
            <w:rStyle w:val="Hyperlink"/>
            <w:rFonts w:ascii="Times New Roman" w:hAnsi="Times New Roman" w:cs="Times New Roman"/>
            <w:noProof/>
          </w:rPr>
          <w:t>Research Questions</w:t>
        </w:r>
        <w:r w:rsidR="004D7C52" w:rsidRPr="004D7C52">
          <w:rPr>
            <w:rFonts w:cs="Times New Roman"/>
            <w:noProof/>
            <w:webHidden/>
          </w:rPr>
          <w:tab/>
        </w:r>
        <w:r w:rsidR="004D7C52" w:rsidRPr="004D7C52">
          <w:rPr>
            <w:rFonts w:cs="Times New Roman"/>
            <w:noProof/>
            <w:webHidden/>
          </w:rPr>
          <w:fldChar w:fldCharType="begin"/>
        </w:r>
        <w:r w:rsidR="004D7C52" w:rsidRPr="004D7C52">
          <w:rPr>
            <w:rFonts w:cs="Times New Roman"/>
            <w:noProof/>
            <w:webHidden/>
          </w:rPr>
          <w:instrText xml:space="preserve"> PAGEREF _Toc477859281 \h </w:instrText>
        </w:r>
        <w:r w:rsidR="004D7C52" w:rsidRPr="004D7C52">
          <w:rPr>
            <w:rFonts w:cs="Times New Roman"/>
            <w:noProof/>
            <w:webHidden/>
          </w:rPr>
        </w:r>
        <w:r w:rsidR="004D7C52" w:rsidRPr="004D7C52">
          <w:rPr>
            <w:rFonts w:cs="Times New Roman"/>
            <w:noProof/>
            <w:webHidden/>
          </w:rPr>
          <w:fldChar w:fldCharType="separate"/>
        </w:r>
        <w:r w:rsidR="004D7C52" w:rsidRPr="004D7C52">
          <w:rPr>
            <w:rFonts w:cs="Times New Roman"/>
            <w:noProof/>
            <w:webHidden/>
          </w:rPr>
          <w:t>4</w:t>
        </w:r>
        <w:r w:rsidR="004D7C52" w:rsidRPr="004D7C52">
          <w:rPr>
            <w:rFonts w:cs="Times New Roman"/>
            <w:noProof/>
            <w:webHidden/>
          </w:rPr>
          <w:fldChar w:fldCharType="end"/>
        </w:r>
      </w:hyperlink>
    </w:p>
    <w:p w14:paraId="57330571" w14:textId="3901D0D0" w:rsidR="004D7C52" w:rsidRPr="004D7C52" w:rsidRDefault="007D7176" w:rsidP="00E753C1">
      <w:pPr>
        <w:pStyle w:val="TOC2"/>
        <w:spacing w:line="240" w:lineRule="auto"/>
        <w:rPr>
          <w:rFonts w:eastAsiaTheme="minorEastAsia" w:cs="Times New Roman"/>
          <w:noProof/>
          <w:sz w:val="22"/>
          <w:szCs w:val="22"/>
        </w:rPr>
      </w:pPr>
      <w:hyperlink w:anchor="_Toc477859282" w:history="1">
        <w:r w:rsidR="004D7C52" w:rsidRPr="004D7C52">
          <w:rPr>
            <w:rStyle w:val="Hyperlink"/>
            <w:rFonts w:ascii="Times New Roman" w:hAnsi="Times New Roman" w:cs="Times New Roman"/>
            <w:noProof/>
          </w:rPr>
          <w:t xml:space="preserve">Hypotheses </w:t>
        </w:r>
        <w:r w:rsidR="00E753C1">
          <w:rPr>
            <w:rStyle w:val="Hyperlink"/>
            <w:rFonts w:ascii="Times New Roman" w:hAnsi="Times New Roman" w:cs="Times New Roman"/>
            <w:noProof/>
          </w:rPr>
          <w:t>[If Applicable]</w:t>
        </w:r>
        <w:r w:rsidR="004D7C52" w:rsidRPr="004D7C52">
          <w:rPr>
            <w:rFonts w:cs="Times New Roman"/>
            <w:noProof/>
            <w:webHidden/>
          </w:rPr>
          <w:tab/>
        </w:r>
        <w:r w:rsidR="004D7C52" w:rsidRPr="004D7C52">
          <w:rPr>
            <w:rFonts w:cs="Times New Roman"/>
            <w:noProof/>
            <w:webHidden/>
          </w:rPr>
          <w:fldChar w:fldCharType="begin"/>
        </w:r>
        <w:r w:rsidR="004D7C52" w:rsidRPr="004D7C52">
          <w:rPr>
            <w:rFonts w:cs="Times New Roman"/>
            <w:noProof/>
            <w:webHidden/>
          </w:rPr>
          <w:instrText xml:space="preserve"> PAGEREF _Toc477859282 \h </w:instrText>
        </w:r>
        <w:r w:rsidR="004D7C52" w:rsidRPr="004D7C52">
          <w:rPr>
            <w:rFonts w:cs="Times New Roman"/>
            <w:noProof/>
            <w:webHidden/>
          </w:rPr>
        </w:r>
        <w:r w:rsidR="004D7C52" w:rsidRPr="004D7C52">
          <w:rPr>
            <w:rFonts w:cs="Times New Roman"/>
            <w:noProof/>
            <w:webHidden/>
          </w:rPr>
          <w:fldChar w:fldCharType="separate"/>
        </w:r>
        <w:r w:rsidR="004D7C52" w:rsidRPr="004D7C52">
          <w:rPr>
            <w:rFonts w:cs="Times New Roman"/>
            <w:noProof/>
            <w:webHidden/>
          </w:rPr>
          <w:t>4</w:t>
        </w:r>
        <w:r w:rsidR="004D7C52" w:rsidRPr="004D7C52">
          <w:rPr>
            <w:rFonts w:cs="Times New Roman"/>
            <w:noProof/>
            <w:webHidden/>
          </w:rPr>
          <w:fldChar w:fldCharType="end"/>
        </w:r>
      </w:hyperlink>
    </w:p>
    <w:p w14:paraId="5B64B443" w14:textId="4488076B" w:rsidR="004D7C52" w:rsidRPr="004D7C52" w:rsidRDefault="007D7176" w:rsidP="00E753C1">
      <w:pPr>
        <w:pStyle w:val="TOC2"/>
        <w:spacing w:line="240" w:lineRule="auto"/>
        <w:rPr>
          <w:rFonts w:eastAsiaTheme="minorEastAsia" w:cs="Times New Roman"/>
          <w:noProof/>
          <w:sz w:val="22"/>
          <w:szCs w:val="22"/>
        </w:rPr>
      </w:pPr>
      <w:hyperlink w:anchor="_Toc477859283" w:history="1">
        <w:r w:rsidR="004D7C52" w:rsidRPr="004D7C52">
          <w:rPr>
            <w:rStyle w:val="Hyperlink"/>
            <w:rFonts w:ascii="Times New Roman" w:hAnsi="Times New Roman" w:cs="Times New Roman"/>
            <w:noProof/>
          </w:rPr>
          <w:t>Significance of the Study</w:t>
        </w:r>
        <w:r w:rsidR="004D7C52" w:rsidRPr="004D7C52">
          <w:rPr>
            <w:rFonts w:cs="Times New Roman"/>
            <w:noProof/>
            <w:webHidden/>
          </w:rPr>
          <w:tab/>
        </w:r>
        <w:r w:rsidR="004D7C52" w:rsidRPr="004D7C52">
          <w:rPr>
            <w:rFonts w:cs="Times New Roman"/>
            <w:noProof/>
            <w:webHidden/>
          </w:rPr>
          <w:fldChar w:fldCharType="begin"/>
        </w:r>
        <w:r w:rsidR="004D7C52" w:rsidRPr="004D7C52">
          <w:rPr>
            <w:rFonts w:cs="Times New Roman"/>
            <w:noProof/>
            <w:webHidden/>
          </w:rPr>
          <w:instrText xml:space="preserve"> PAGEREF _Toc477859283 \h </w:instrText>
        </w:r>
        <w:r w:rsidR="004D7C52" w:rsidRPr="004D7C52">
          <w:rPr>
            <w:rFonts w:cs="Times New Roman"/>
            <w:noProof/>
            <w:webHidden/>
          </w:rPr>
        </w:r>
        <w:r w:rsidR="004D7C52" w:rsidRPr="004D7C52">
          <w:rPr>
            <w:rFonts w:cs="Times New Roman"/>
            <w:noProof/>
            <w:webHidden/>
          </w:rPr>
          <w:fldChar w:fldCharType="separate"/>
        </w:r>
        <w:r w:rsidR="004D7C52" w:rsidRPr="004D7C52">
          <w:rPr>
            <w:rFonts w:cs="Times New Roman"/>
            <w:noProof/>
            <w:webHidden/>
          </w:rPr>
          <w:t>5</w:t>
        </w:r>
        <w:r w:rsidR="004D7C52" w:rsidRPr="004D7C52">
          <w:rPr>
            <w:rFonts w:cs="Times New Roman"/>
            <w:noProof/>
            <w:webHidden/>
          </w:rPr>
          <w:fldChar w:fldCharType="end"/>
        </w:r>
      </w:hyperlink>
    </w:p>
    <w:p w14:paraId="416463FA" w14:textId="3A724AE5" w:rsidR="004D7C52" w:rsidRPr="004D7C52" w:rsidRDefault="007D7176" w:rsidP="00E753C1">
      <w:pPr>
        <w:pStyle w:val="TOC2"/>
        <w:spacing w:line="240" w:lineRule="auto"/>
        <w:rPr>
          <w:rFonts w:eastAsiaTheme="minorEastAsia" w:cs="Times New Roman"/>
          <w:noProof/>
          <w:sz w:val="22"/>
          <w:szCs w:val="22"/>
        </w:rPr>
      </w:pPr>
      <w:hyperlink w:anchor="_Toc477859284" w:history="1">
        <w:r w:rsidR="004D7C52" w:rsidRPr="004D7C52">
          <w:rPr>
            <w:rStyle w:val="Hyperlink"/>
            <w:rFonts w:ascii="Times New Roman" w:hAnsi="Times New Roman" w:cs="Times New Roman"/>
            <w:noProof/>
          </w:rPr>
          <w:t>Definitions of Key Terms</w:t>
        </w:r>
        <w:r w:rsidR="004D7C52" w:rsidRPr="004D7C52">
          <w:rPr>
            <w:rFonts w:cs="Times New Roman"/>
            <w:noProof/>
            <w:webHidden/>
          </w:rPr>
          <w:tab/>
        </w:r>
        <w:r w:rsidR="004D7C52" w:rsidRPr="004D7C52">
          <w:rPr>
            <w:rFonts w:cs="Times New Roman"/>
            <w:noProof/>
            <w:webHidden/>
          </w:rPr>
          <w:fldChar w:fldCharType="begin"/>
        </w:r>
        <w:r w:rsidR="004D7C52" w:rsidRPr="004D7C52">
          <w:rPr>
            <w:rFonts w:cs="Times New Roman"/>
            <w:noProof/>
            <w:webHidden/>
          </w:rPr>
          <w:instrText xml:space="preserve"> PAGEREF _Toc477859284 \h </w:instrText>
        </w:r>
        <w:r w:rsidR="004D7C52" w:rsidRPr="004D7C52">
          <w:rPr>
            <w:rFonts w:cs="Times New Roman"/>
            <w:noProof/>
            <w:webHidden/>
          </w:rPr>
        </w:r>
        <w:r w:rsidR="004D7C52" w:rsidRPr="004D7C52">
          <w:rPr>
            <w:rFonts w:cs="Times New Roman"/>
            <w:noProof/>
            <w:webHidden/>
          </w:rPr>
          <w:fldChar w:fldCharType="separate"/>
        </w:r>
        <w:r w:rsidR="004D7C52" w:rsidRPr="004D7C52">
          <w:rPr>
            <w:rFonts w:cs="Times New Roman"/>
            <w:noProof/>
            <w:webHidden/>
          </w:rPr>
          <w:t>5</w:t>
        </w:r>
        <w:r w:rsidR="004D7C52" w:rsidRPr="004D7C52">
          <w:rPr>
            <w:rFonts w:cs="Times New Roman"/>
            <w:noProof/>
            <w:webHidden/>
          </w:rPr>
          <w:fldChar w:fldCharType="end"/>
        </w:r>
      </w:hyperlink>
    </w:p>
    <w:p w14:paraId="435C4E67" w14:textId="4A1DAFDF" w:rsidR="004D7C52" w:rsidRPr="004D7C52" w:rsidRDefault="007D7176" w:rsidP="00E753C1">
      <w:pPr>
        <w:pStyle w:val="TOC2"/>
        <w:spacing w:line="240" w:lineRule="auto"/>
        <w:rPr>
          <w:rFonts w:eastAsiaTheme="minorEastAsia" w:cs="Times New Roman"/>
          <w:noProof/>
          <w:sz w:val="22"/>
          <w:szCs w:val="22"/>
        </w:rPr>
      </w:pPr>
      <w:hyperlink w:anchor="_Toc477859285" w:history="1">
        <w:r w:rsidR="004D7C52" w:rsidRPr="004D7C52">
          <w:rPr>
            <w:rStyle w:val="Hyperlink"/>
            <w:rFonts w:ascii="Times New Roman" w:hAnsi="Times New Roman" w:cs="Times New Roman"/>
            <w:noProof/>
          </w:rPr>
          <w:t>Summary</w:t>
        </w:r>
        <w:r w:rsidR="004D7C52" w:rsidRPr="004D7C52">
          <w:rPr>
            <w:rFonts w:cs="Times New Roman"/>
            <w:noProof/>
            <w:webHidden/>
          </w:rPr>
          <w:tab/>
        </w:r>
        <w:r w:rsidR="004D7C52" w:rsidRPr="004D7C52">
          <w:rPr>
            <w:rFonts w:cs="Times New Roman"/>
            <w:noProof/>
            <w:webHidden/>
          </w:rPr>
          <w:fldChar w:fldCharType="begin"/>
        </w:r>
        <w:r w:rsidR="004D7C52" w:rsidRPr="004D7C52">
          <w:rPr>
            <w:rFonts w:cs="Times New Roman"/>
            <w:noProof/>
            <w:webHidden/>
          </w:rPr>
          <w:instrText xml:space="preserve"> PAGEREF _Toc477859285 \h </w:instrText>
        </w:r>
        <w:r w:rsidR="004D7C52" w:rsidRPr="004D7C52">
          <w:rPr>
            <w:rFonts w:cs="Times New Roman"/>
            <w:noProof/>
            <w:webHidden/>
          </w:rPr>
        </w:r>
        <w:r w:rsidR="004D7C52" w:rsidRPr="004D7C52">
          <w:rPr>
            <w:rFonts w:cs="Times New Roman"/>
            <w:noProof/>
            <w:webHidden/>
          </w:rPr>
          <w:fldChar w:fldCharType="separate"/>
        </w:r>
        <w:r w:rsidR="004D7C52" w:rsidRPr="004D7C52">
          <w:rPr>
            <w:rFonts w:cs="Times New Roman"/>
            <w:noProof/>
            <w:webHidden/>
          </w:rPr>
          <w:t>6</w:t>
        </w:r>
        <w:r w:rsidR="004D7C52" w:rsidRPr="004D7C52">
          <w:rPr>
            <w:rFonts w:cs="Times New Roman"/>
            <w:noProof/>
            <w:webHidden/>
          </w:rPr>
          <w:fldChar w:fldCharType="end"/>
        </w:r>
      </w:hyperlink>
    </w:p>
    <w:p w14:paraId="24536C52" w14:textId="77777777" w:rsidR="00E753C1" w:rsidRDefault="00E753C1" w:rsidP="00E753C1">
      <w:pPr>
        <w:pStyle w:val="TOC1"/>
      </w:pPr>
    </w:p>
    <w:p w14:paraId="4738A46D" w14:textId="4A79237E" w:rsidR="004D7C52" w:rsidRPr="004D7C52" w:rsidRDefault="007D7176" w:rsidP="00E753C1">
      <w:pPr>
        <w:pStyle w:val="TOC1"/>
        <w:rPr>
          <w:rFonts w:eastAsiaTheme="minorEastAsia" w:cs="Times New Roman"/>
          <w:noProof/>
          <w:sz w:val="22"/>
          <w:szCs w:val="22"/>
        </w:rPr>
      </w:pPr>
      <w:hyperlink w:anchor="_Toc477859286" w:history="1">
        <w:r w:rsidR="004D7C52" w:rsidRPr="004D7C52">
          <w:rPr>
            <w:rStyle w:val="Hyperlink"/>
            <w:rFonts w:ascii="Times New Roman" w:hAnsi="Times New Roman" w:cs="Times New Roman"/>
            <w:noProof/>
          </w:rPr>
          <w:t>Chapter 2: Literature Review</w:t>
        </w:r>
        <w:r w:rsidR="004D7C52" w:rsidRPr="004D7C52">
          <w:rPr>
            <w:rFonts w:cs="Times New Roman"/>
            <w:noProof/>
            <w:webHidden/>
          </w:rPr>
          <w:tab/>
        </w:r>
        <w:r w:rsidR="004D7C52" w:rsidRPr="004D7C52">
          <w:rPr>
            <w:rFonts w:cs="Times New Roman"/>
            <w:noProof/>
            <w:webHidden/>
          </w:rPr>
          <w:fldChar w:fldCharType="begin"/>
        </w:r>
        <w:r w:rsidR="004D7C52" w:rsidRPr="004D7C52">
          <w:rPr>
            <w:rFonts w:cs="Times New Roman"/>
            <w:noProof/>
            <w:webHidden/>
          </w:rPr>
          <w:instrText xml:space="preserve"> PAGEREF _Toc477859286 \h </w:instrText>
        </w:r>
        <w:r w:rsidR="004D7C52" w:rsidRPr="004D7C52">
          <w:rPr>
            <w:rFonts w:cs="Times New Roman"/>
            <w:noProof/>
            <w:webHidden/>
          </w:rPr>
        </w:r>
        <w:r w:rsidR="004D7C52" w:rsidRPr="004D7C52">
          <w:rPr>
            <w:rFonts w:cs="Times New Roman"/>
            <w:noProof/>
            <w:webHidden/>
          </w:rPr>
          <w:fldChar w:fldCharType="separate"/>
        </w:r>
        <w:r w:rsidR="004D7C52" w:rsidRPr="004D7C52">
          <w:rPr>
            <w:rFonts w:cs="Times New Roman"/>
            <w:noProof/>
            <w:webHidden/>
          </w:rPr>
          <w:t>7</w:t>
        </w:r>
        <w:r w:rsidR="004D7C52" w:rsidRPr="004D7C52">
          <w:rPr>
            <w:rFonts w:cs="Times New Roman"/>
            <w:noProof/>
            <w:webHidden/>
          </w:rPr>
          <w:fldChar w:fldCharType="end"/>
        </w:r>
      </w:hyperlink>
    </w:p>
    <w:p w14:paraId="23657BCA" w14:textId="77777777" w:rsidR="00E753C1" w:rsidRDefault="00E753C1" w:rsidP="00E753C1">
      <w:pPr>
        <w:pStyle w:val="TOC2"/>
        <w:spacing w:line="240" w:lineRule="auto"/>
      </w:pPr>
    </w:p>
    <w:p w14:paraId="6308CFB9" w14:textId="1D500F3E" w:rsidR="004D7C52" w:rsidRPr="004D7C52" w:rsidRDefault="007D7176" w:rsidP="00E753C1">
      <w:pPr>
        <w:pStyle w:val="TOC2"/>
        <w:spacing w:line="240" w:lineRule="auto"/>
        <w:rPr>
          <w:rFonts w:eastAsiaTheme="minorEastAsia" w:cs="Times New Roman"/>
          <w:noProof/>
          <w:sz w:val="22"/>
          <w:szCs w:val="22"/>
        </w:rPr>
      </w:pPr>
      <w:hyperlink w:anchor="_Toc477859287" w:history="1">
        <w:r w:rsidR="004D7C52" w:rsidRPr="004D7C52">
          <w:rPr>
            <w:rStyle w:val="Hyperlink"/>
            <w:rFonts w:ascii="Times New Roman" w:hAnsi="Times New Roman" w:cs="Times New Roman"/>
            <w:noProof/>
          </w:rPr>
          <w:t>Theoretical/Conceptual Framework</w:t>
        </w:r>
        <w:r w:rsidR="004D7C52" w:rsidRPr="004D7C52">
          <w:rPr>
            <w:rFonts w:cs="Times New Roman"/>
            <w:noProof/>
            <w:webHidden/>
          </w:rPr>
          <w:tab/>
        </w:r>
        <w:r w:rsidR="004D7C52" w:rsidRPr="004D7C52">
          <w:rPr>
            <w:rFonts w:cs="Times New Roman"/>
            <w:noProof/>
            <w:webHidden/>
          </w:rPr>
          <w:fldChar w:fldCharType="begin"/>
        </w:r>
        <w:r w:rsidR="004D7C52" w:rsidRPr="004D7C52">
          <w:rPr>
            <w:rFonts w:cs="Times New Roman"/>
            <w:noProof/>
            <w:webHidden/>
          </w:rPr>
          <w:instrText xml:space="preserve"> PAGEREF _Toc477859287 \h </w:instrText>
        </w:r>
        <w:r w:rsidR="004D7C52" w:rsidRPr="004D7C52">
          <w:rPr>
            <w:rFonts w:cs="Times New Roman"/>
            <w:noProof/>
            <w:webHidden/>
          </w:rPr>
        </w:r>
        <w:r w:rsidR="004D7C52" w:rsidRPr="004D7C52">
          <w:rPr>
            <w:rFonts w:cs="Times New Roman"/>
            <w:noProof/>
            <w:webHidden/>
          </w:rPr>
          <w:fldChar w:fldCharType="separate"/>
        </w:r>
        <w:r w:rsidR="004D7C52" w:rsidRPr="004D7C52">
          <w:rPr>
            <w:rFonts w:cs="Times New Roman"/>
            <w:noProof/>
            <w:webHidden/>
          </w:rPr>
          <w:t>7</w:t>
        </w:r>
        <w:r w:rsidR="004D7C52" w:rsidRPr="004D7C52">
          <w:rPr>
            <w:rFonts w:cs="Times New Roman"/>
            <w:noProof/>
            <w:webHidden/>
          </w:rPr>
          <w:fldChar w:fldCharType="end"/>
        </w:r>
      </w:hyperlink>
    </w:p>
    <w:p w14:paraId="6415DC26" w14:textId="7774E420" w:rsidR="004D7C52" w:rsidRPr="004D7C52" w:rsidRDefault="007D7176" w:rsidP="00E753C1">
      <w:pPr>
        <w:pStyle w:val="TOC2"/>
        <w:spacing w:line="240" w:lineRule="auto"/>
        <w:rPr>
          <w:rFonts w:eastAsiaTheme="minorEastAsia" w:cs="Times New Roman"/>
          <w:noProof/>
          <w:sz w:val="22"/>
          <w:szCs w:val="22"/>
        </w:rPr>
      </w:pPr>
      <w:hyperlink w:anchor="_Toc477859288" w:history="1">
        <w:r w:rsidR="004D7C52" w:rsidRPr="004D7C52">
          <w:rPr>
            <w:rStyle w:val="Hyperlink"/>
            <w:rFonts w:ascii="Times New Roman" w:eastAsiaTheme="minorHAnsi" w:hAnsi="Times New Roman" w:cs="Times New Roman"/>
            <w:noProof/>
          </w:rPr>
          <w:t>Theme or Subtopic</w:t>
        </w:r>
        <w:r w:rsidR="00E753C1">
          <w:rPr>
            <w:rStyle w:val="Hyperlink"/>
            <w:rFonts w:ascii="Times New Roman" w:eastAsiaTheme="minorHAnsi" w:hAnsi="Times New Roman" w:cs="Times New Roman"/>
            <w:noProof/>
          </w:rPr>
          <w:t xml:space="preserve"> [Repeat as Needed]</w:t>
        </w:r>
        <w:r w:rsidR="004D7C52" w:rsidRPr="004D7C52">
          <w:rPr>
            <w:rFonts w:cs="Times New Roman"/>
            <w:noProof/>
            <w:webHidden/>
          </w:rPr>
          <w:tab/>
        </w:r>
        <w:r w:rsidR="004D7C52" w:rsidRPr="004D7C52">
          <w:rPr>
            <w:rFonts w:cs="Times New Roman"/>
            <w:noProof/>
            <w:webHidden/>
          </w:rPr>
          <w:fldChar w:fldCharType="begin"/>
        </w:r>
        <w:r w:rsidR="004D7C52" w:rsidRPr="004D7C52">
          <w:rPr>
            <w:rFonts w:cs="Times New Roman"/>
            <w:noProof/>
            <w:webHidden/>
          </w:rPr>
          <w:instrText xml:space="preserve"> PAGEREF _Toc477859288 \h </w:instrText>
        </w:r>
        <w:r w:rsidR="004D7C52" w:rsidRPr="004D7C52">
          <w:rPr>
            <w:rFonts w:cs="Times New Roman"/>
            <w:noProof/>
            <w:webHidden/>
          </w:rPr>
        </w:r>
        <w:r w:rsidR="004D7C52" w:rsidRPr="004D7C52">
          <w:rPr>
            <w:rFonts w:cs="Times New Roman"/>
            <w:noProof/>
            <w:webHidden/>
          </w:rPr>
          <w:fldChar w:fldCharType="separate"/>
        </w:r>
        <w:r w:rsidR="004D7C52" w:rsidRPr="004D7C52">
          <w:rPr>
            <w:rFonts w:cs="Times New Roman"/>
            <w:noProof/>
            <w:webHidden/>
          </w:rPr>
          <w:t>8</w:t>
        </w:r>
        <w:r w:rsidR="004D7C52" w:rsidRPr="004D7C52">
          <w:rPr>
            <w:rFonts w:cs="Times New Roman"/>
            <w:noProof/>
            <w:webHidden/>
          </w:rPr>
          <w:fldChar w:fldCharType="end"/>
        </w:r>
      </w:hyperlink>
    </w:p>
    <w:p w14:paraId="35AB85E2" w14:textId="1219BF9B" w:rsidR="004D7C52" w:rsidRPr="004D7C52" w:rsidRDefault="007D7176" w:rsidP="00E753C1">
      <w:pPr>
        <w:pStyle w:val="TOC2"/>
        <w:spacing w:line="240" w:lineRule="auto"/>
        <w:rPr>
          <w:rFonts w:eastAsiaTheme="minorEastAsia" w:cs="Times New Roman"/>
          <w:noProof/>
          <w:sz w:val="22"/>
          <w:szCs w:val="22"/>
        </w:rPr>
      </w:pPr>
      <w:hyperlink w:anchor="_Toc477859289" w:history="1">
        <w:r w:rsidR="004D7C52" w:rsidRPr="004D7C52">
          <w:rPr>
            <w:rStyle w:val="Hyperlink"/>
            <w:rFonts w:ascii="Times New Roman" w:hAnsi="Times New Roman" w:cs="Times New Roman"/>
            <w:noProof/>
          </w:rPr>
          <w:t>Summary</w:t>
        </w:r>
        <w:r w:rsidR="004D7C52" w:rsidRPr="004D7C52">
          <w:rPr>
            <w:rFonts w:cs="Times New Roman"/>
            <w:noProof/>
            <w:webHidden/>
          </w:rPr>
          <w:tab/>
        </w:r>
        <w:r w:rsidR="004D7C52" w:rsidRPr="004D7C52">
          <w:rPr>
            <w:rFonts w:cs="Times New Roman"/>
            <w:noProof/>
            <w:webHidden/>
          </w:rPr>
          <w:fldChar w:fldCharType="begin"/>
        </w:r>
        <w:r w:rsidR="004D7C52" w:rsidRPr="004D7C52">
          <w:rPr>
            <w:rFonts w:cs="Times New Roman"/>
            <w:noProof/>
            <w:webHidden/>
          </w:rPr>
          <w:instrText xml:space="preserve"> PAGEREF _Toc477859289 \h </w:instrText>
        </w:r>
        <w:r w:rsidR="004D7C52" w:rsidRPr="004D7C52">
          <w:rPr>
            <w:rFonts w:cs="Times New Roman"/>
            <w:noProof/>
            <w:webHidden/>
          </w:rPr>
        </w:r>
        <w:r w:rsidR="004D7C52" w:rsidRPr="004D7C52">
          <w:rPr>
            <w:rFonts w:cs="Times New Roman"/>
            <w:noProof/>
            <w:webHidden/>
          </w:rPr>
          <w:fldChar w:fldCharType="separate"/>
        </w:r>
        <w:r w:rsidR="004D7C52" w:rsidRPr="004D7C52">
          <w:rPr>
            <w:rFonts w:cs="Times New Roman"/>
            <w:noProof/>
            <w:webHidden/>
          </w:rPr>
          <w:t>8</w:t>
        </w:r>
        <w:r w:rsidR="004D7C52" w:rsidRPr="004D7C52">
          <w:rPr>
            <w:rFonts w:cs="Times New Roman"/>
            <w:noProof/>
            <w:webHidden/>
          </w:rPr>
          <w:fldChar w:fldCharType="end"/>
        </w:r>
      </w:hyperlink>
    </w:p>
    <w:p w14:paraId="47BC8AA5" w14:textId="77777777" w:rsidR="00E753C1" w:rsidRDefault="00E753C1" w:rsidP="00E753C1">
      <w:pPr>
        <w:pStyle w:val="TOC1"/>
      </w:pPr>
    </w:p>
    <w:p w14:paraId="103BEE0B" w14:textId="6C34FC36" w:rsidR="004D7C52" w:rsidRPr="004D7C52" w:rsidRDefault="007D7176" w:rsidP="00E753C1">
      <w:pPr>
        <w:pStyle w:val="TOC1"/>
        <w:rPr>
          <w:rFonts w:eastAsiaTheme="minorEastAsia" w:cs="Times New Roman"/>
          <w:noProof/>
          <w:sz w:val="22"/>
          <w:szCs w:val="22"/>
        </w:rPr>
      </w:pPr>
      <w:hyperlink w:anchor="_Toc477859290" w:history="1">
        <w:r w:rsidR="004D7C52" w:rsidRPr="004D7C52">
          <w:rPr>
            <w:rStyle w:val="Hyperlink"/>
            <w:rFonts w:ascii="Times New Roman" w:hAnsi="Times New Roman" w:cs="Times New Roman"/>
            <w:noProof/>
          </w:rPr>
          <w:t>Chapter 3: Research Method</w:t>
        </w:r>
        <w:r w:rsidR="004D7C52" w:rsidRPr="004D7C52">
          <w:rPr>
            <w:rFonts w:cs="Times New Roman"/>
            <w:noProof/>
            <w:webHidden/>
          </w:rPr>
          <w:tab/>
        </w:r>
        <w:r w:rsidR="004D7C52" w:rsidRPr="004D7C52">
          <w:rPr>
            <w:rFonts w:cs="Times New Roman"/>
            <w:noProof/>
            <w:webHidden/>
          </w:rPr>
          <w:fldChar w:fldCharType="begin"/>
        </w:r>
        <w:r w:rsidR="004D7C52" w:rsidRPr="004D7C52">
          <w:rPr>
            <w:rFonts w:cs="Times New Roman"/>
            <w:noProof/>
            <w:webHidden/>
          </w:rPr>
          <w:instrText xml:space="preserve"> PAGEREF _Toc477859290 \h </w:instrText>
        </w:r>
        <w:r w:rsidR="004D7C52" w:rsidRPr="004D7C52">
          <w:rPr>
            <w:rFonts w:cs="Times New Roman"/>
            <w:noProof/>
            <w:webHidden/>
          </w:rPr>
        </w:r>
        <w:r w:rsidR="004D7C52" w:rsidRPr="004D7C52">
          <w:rPr>
            <w:rFonts w:cs="Times New Roman"/>
            <w:noProof/>
            <w:webHidden/>
          </w:rPr>
          <w:fldChar w:fldCharType="separate"/>
        </w:r>
        <w:r w:rsidR="004D7C52" w:rsidRPr="004D7C52">
          <w:rPr>
            <w:rFonts w:cs="Times New Roman"/>
            <w:noProof/>
            <w:webHidden/>
          </w:rPr>
          <w:t>10</w:t>
        </w:r>
        <w:r w:rsidR="004D7C52" w:rsidRPr="004D7C52">
          <w:rPr>
            <w:rFonts w:cs="Times New Roman"/>
            <w:noProof/>
            <w:webHidden/>
          </w:rPr>
          <w:fldChar w:fldCharType="end"/>
        </w:r>
      </w:hyperlink>
    </w:p>
    <w:p w14:paraId="66968A8B" w14:textId="77777777" w:rsidR="00E753C1" w:rsidRDefault="00E753C1" w:rsidP="00E753C1">
      <w:pPr>
        <w:pStyle w:val="TOC2"/>
        <w:spacing w:line="240" w:lineRule="auto"/>
      </w:pPr>
    </w:p>
    <w:p w14:paraId="6627E5A6" w14:textId="2C5F7EF7" w:rsidR="004D7C52" w:rsidRPr="004D7C52" w:rsidRDefault="007D7176" w:rsidP="00E753C1">
      <w:pPr>
        <w:pStyle w:val="TOC2"/>
        <w:spacing w:line="240" w:lineRule="auto"/>
        <w:rPr>
          <w:rFonts w:eastAsiaTheme="minorEastAsia" w:cs="Times New Roman"/>
          <w:noProof/>
          <w:sz w:val="22"/>
          <w:szCs w:val="22"/>
        </w:rPr>
      </w:pPr>
      <w:hyperlink w:anchor="_Toc477859291" w:history="1">
        <w:r w:rsidR="004D7C52" w:rsidRPr="004D7C52">
          <w:rPr>
            <w:rStyle w:val="Hyperlink"/>
            <w:rFonts w:ascii="Times New Roman" w:hAnsi="Times New Roman" w:cs="Times New Roman"/>
            <w:noProof/>
          </w:rPr>
          <w:t>Research Methodology and Design</w:t>
        </w:r>
        <w:r w:rsidR="004D7C52" w:rsidRPr="004D7C52">
          <w:rPr>
            <w:rFonts w:cs="Times New Roman"/>
            <w:noProof/>
            <w:webHidden/>
          </w:rPr>
          <w:tab/>
        </w:r>
        <w:r w:rsidR="004D7C52" w:rsidRPr="004D7C52">
          <w:rPr>
            <w:rFonts w:cs="Times New Roman"/>
            <w:noProof/>
            <w:webHidden/>
          </w:rPr>
          <w:fldChar w:fldCharType="begin"/>
        </w:r>
        <w:r w:rsidR="004D7C52" w:rsidRPr="004D7C52">
          <w:rPr>
            <w:rFonts w:cs="Times New Roman"/>
            <w:noProof/>
            <w:webHidden/>
          </w:rPr>
          <w:instrText xml:space="preserve"> PAGEREF _Toc477859291 \h </w:instrText>
        </w:r>
        <w:r w:rsidR="004D7C52" w:rsidRPr="004D7C52">
          <w:rPr>
            <w:rFonts w:cs="Times New Roman"/>
            <w:noProof/>
            <w:webHidden/>
          </w:rPr>
        </w:r>
        <w:r w:rsidR="004D7C52" w:rsidRPr="004D7C52">
          <w:rPr>
            <w:rFonts w:cs="Times New Roman"/>
            <w:noProof/>
            <w:webHidden/>
          </w:rPr>
          <w:fldChar w:fldCharType="separate"/>
        </w:r>
        <w:r w:rsidR="004D7C52" w:rsidRPr="004D7C52">
          <w:rPr>
            <w:rFonts w:cs="Times New Roman"/>
            <w:noProof/>
            <w:webHidden/>
          </w:rPr>
          <w:t>10</w:t>
        </w:r>
        <w:r w:rsidR="004D7C52" w:rsidRPr="004D7C52">
          <w:rPr>
            <w:rFonts w:cs="Times New Roman"/>
            <w:noProof/>
            <w:webHidden/>
          </w:rPr>
          <w:fldChar w:fldCharType="end"/>
        </w:r>
      </w:hyperlink>
    </w:p>
    <w:p w14:paraId="23A2005A" w14:textId="6BDFB38C" w:rsidR="004D7C52" w:rsidRPr="004D7C52" w:rsidRDefault="007D7176" w:rsidP="00E753C1">
      <w:pPr>
        <w:pStyle w:val="TOC2"/>
        <w:spacing w:line="240" w:lineRule="auto"/>
        <w:rPr>
          <w:rFonts w:eastAsiaTheme="minorEastAsia" w:cs="Times New Roman"/>
          <w:noProof/>
          <w:sz w:val="22"/>
          <w:szCs w:val="22"/>
        </w:rPr>
      </w:pPr>
      <w:hyperlink w:anchor="_Toc477859292" w:history="1">
        <w:r w:rsidR="004D7C52" w:rsidRPr="004D7C52">
          <w:rPr>
            <w:rStyle w:val="Hyperlink"/>
            <w:rFonts w:ascii="Times New Roman" w:hAnsi="Times New Roman" w:cs="Times New Roman"/>
            <w:noProof/>
          </w:rPr>
          <w:t>Population and Sample</w:t>
        </w:r>
        <w:r w:rsidR="004D7C52" w:rsidRPr="004D7C52">
          <w:rPr>
            <w:rFonts w:cs="Times New Roman"/>
            <w:noProof/>
            <w:webHidden/>
          </w:rPr>
          <w:tab/>
        </w:r>
        <w:r w:rsidR="004D7C52" w:rsidRPr="004D7C52">
          <w:rPr>
            <w:rFonts w:cs="Times New Roman"/>
            <w:noProof/>
            <w:webHidden/>
          </w:rPr>
          <w:fldChar w:fldCharType="begin"/>
        </w:r>
        <w:r w:rsidR="004D7C52" w:rsidRPr="004D7C52">
          <w:rPr>
            <w:rFonts w:cs="Times New Roman"/>
            <w:noProof/>
            <w:webHidden/>
          </w:rPr>
          <w:instrText xml:space="preserve"> PAGEREF _Toc477859292 \h </w:instrText>
        </w:r>
        <w:r w:rsidR="004D7C52" w:rsidRPr="004D7C52">
          <w:rPr>
            <w:rFonts w:cs="Times New Roman"/>
            <w:noProof/>
            <w:webHidden/>
          </w:rPr>
        </w:r>
        <w:r w:rsidR="004D7C52" w:rsidRPr="004D7C52">
          <w:rPr>
            <w:rFonts w:cs="Times New Roman"/>
            <w:noProof/>
            <w:webHidden/>
          </w:rPr>
          <w:fldChar w:fldCharType="separate"/>
        </w:r>
        <w:r w:rsidR="004D7C52" w:rsidRPr="004D7C52">
          <w:rPr>
            <w:rFonts w:cs="Times New Roman"/>
            <w:noProof/>
            <w:webHidden/>
          </w:rPr>
          <w:t>10</w:t>
        </w:r>
        <w:r w:rsidR="004D7C52" w:rsidRPr="004D7C52">
          <w:rPr>
            <w:rFonts w:cs="Times New Roman"/>
            <w:noProof/>
            <w:webHidden/>
          </w:rPr>
          <w:fldChar w:fldCharType="end"/>
        </w:r>
      </w:hyperlink>
    </w:p>
    <w:p w14:paraId="18F43784" w14:textId="36848C52" w:rsidR="004D7C52" w:rsidRPr="004D7C52" w:rsidRDefault="007D7176" w:rsidP="00E753C1">
      <w:pPr>
        <w:pStyle w:val="TOC2"/>
        <w:spacing w:line="240" w:lineRule="auto"/>
        <w:rPr>
          <w:rFonts w:eastAsiaTheme="minorEastAsia" w:cs="Times New Roman"/>
          <w:noProof/>
          <w:sz w:val="22"/>
          <w:szCs w:val="22"/>
        </w:rPr>
      </w:pPr>
      <w:hyperlink w:anchor="_Toc477859293" w:history="1">
        <w:r w:rsidR="004D7C52" w:rsidRPr="004D7C52">
          <w:rPr>
            <w:rStyle w:val="Hyperlink"/>
            <w:rFonts w:ascii="Times New Roman" w:hAnsi="Times New Roman" w:cs="Times New Roman"/>
            <w:noProof/>
          </w:rPr>
          <w:t>Materials/Instrumentation</w:t>
        </w:r>
        <w:r w:rsidR="004D7C52" w:rsidRPr="004D7C52">
          <w:rPr>
            <w:rFonts w:cs="Times New Roman"/>
            <w:noProof/>
            <w:webHidden/>
          </w:rPr>
          <w:tab/>
        </w:r>
        <w:r w:rsidR="004D7C52" w:rsidRPr="004D7C52">
          <w:rPr>
            <w:rFonts w:cs="Times New Roman"/>
            <w:noProof/>
            <w:webHidden/>
          </w:rPr>
          <w:fldChar w:fldCharType="begin"/>
        </w:r>
        <w:r w:rsidR="004D7C52" w:rsidRPr="004D7C52">
          <w:rPr>
            <w:rFonts w:cs="Times New Roman"/>
            <w:noProof/>
            <w:webHidden/>
          </w:rPr>
          <w:instrText xml:space="preserve"> PAGEREF _Toc477859293 \h </w:instrText>
        </w:r>
        <w:r w:rsidR="004D7C52" w:rsidRPr="004D7C52">
          <w:rPr>
            <w:rFonts w:cs="Times New Roman"/>
            <w:noProof/>
            <w:webHidden/>
          </w:rPr>
        </w:r>
        <w:r w:rsidR="004D7C52" w:rsidRPr="004D7C52">
          <w:rPr>
            <w:rFonts w:cs="Times New Roman"/>
            <w:noProof/>
            <w:webHidden/>
          </w:rPr>
          <w:fldChar w:fldCharType="separate"/>
        </w:r>
        <w:r w:rsidR="004D7C52" w:rsidRPr="004D7C52">
          <w:rPr>
            <w:rFonts w:cs="Times New Roman"/>
            <w:noProof/>
            <w:webHidden/>
          </w:rPr>
          <w:t>11</w:t>
        </w:r>
        <w:r w:rsidR="004D7C52" w:rsidRPr="004D7C52">
          <w:rPr>
            <w:rFonts w:cs="Times New Roman"/>
            <w:noProof/>
            <w:webHidden/>
          </w:rPr>
          <w:fldChar w:fldCharType="end"/>
        </w:r>
      </w:hyperlink>
    </w:p>
    <w:p w14:paraId="6C028CFB" w14:textId="71FEF93D" w:rsidR="004D7C52" w:rsidRPr="004D7C52" w:rsidRDefault="007D7176" w:rsidP="00E753C1">
      <w:pPr>
        <w:pStyle w:val="TOC2"/>
        <w:spacing w:line="240" w:lineRule="auto"/>
        <w:rPr>
          <w:rFonts w:eastAsiaTheme="minorEastAsia" w:cs="Times New Roman"/>
          <w:noProof/>
          <w:sz w:val="22"/>
          <w:szCs w:val="22"/>
        </w:rPr>
      </w:pPr>
      <w:hyperlink w:anchor="_Toc477859294" w:history="1">
        <w:r w:rsidR="004D7C52" w:rsidRPr="004D7C52">
          <w:rPr>
            <w:rStyle w:val="Hyperlink"/>
            <w:rFonts w:ascii="Times New Roman" w:hAnsi="Times New Roman" w:cs="Times New Roman"/>
            <w:noProof/>
          </w:rPr>
          <w:t xml:space="preserve">Operational Definitions of Variables </w:t>
        </w:r>
        <w:r w:rsidR="004D7C52" w:rsidRPr="004D7C52">
          <w:rPr>
            <w:rFonts w:cs="Times New Roman"/>
            <w:noProof/>
            <w:webHidden/>
          </w:rPr>
          <w:tab/>
        </w:r>
        <w:r w:rsidR="004D7C52" w:rsidRPr="004D7C52">
          <w:rPr>
            <w:rFonts w:cs="Times New Roman"/>
            <w:noProof/>
            <w:webHidden/>
          </w:rPr>
          <w:fldChar w:fldCharType="begin"/>
        </w:r>
        <w:r w:rsidR="004D7C52" w:rsidRPr="004D7C52">
          <w:rPr>
            <w:rFonts w:cs="Times New Roman"/>
            <w:noProof/>
            <w:webHidden/>
          </w:rPr>
          <w:instrText xml:space="preserve"> PAGEREF _Toc477859294 \h </w:instrText>
        </w:r>
        <w:r w:rsidR="004D7C52" w:rsidRPr="004D7C52">
          <w:rPr>
            <w:rFonts w:cs="Times New Roman"/>
            <w:noProof/>
            <w:webHidden/>
          </w:rPr>
        </w:r>
        <w:r w:rsidR="004D7C52" w:rsidRPr="004D7C52">
          <w:rPr>
            <w:rFonts w:cs="Times New Roman"/>
            <w:noProof/>
            <w:webHidden/>
          </w:rPr>
          <w:fldChar w:fldCharType="separate"/>
        </w:r>
        <w:r w:rsidR="004D7C52" w:rsidRPr="004D7C52">
          <w:rPr>
            <w:rFonts w:cs="Times New Roman"/>
            <w:noProof/>
            <w:webHidden/>
          </w:rPr>
          <w:t>12</w:t>
        </w:r>
        <w:r w:rsidR="004D7C52" w:rsidRPr="004D7C52">
          <w:rPr>
            <w:rFonts w:cs="Times New Roman"/>
            <w:noProof/>
            <w:webHidden/>
          </w:rPr>
          <w:fldChar w:fldCharType="end"/>
        </w:r>
      </w:hyperlink>
    </w:p>
    <w:p w14:paraId="38E764B5" w14:textId="70778BDA" w:rsidR="004D7C52" w:rsidRPr="004D7C52" w:rsidRDefault="007D7176" w:rsidP="00E753C1">
      <w:pPr>
        <w:pStyle w:val="TOC2"/>
        <w:spacing w:line="240" w:lineRule="auto"/>
        <w:rPr>
          <w:rFonts w:eastAsiaTheme="minorEastAsia" w:cs="Times New Roman"/>
          <w:noProof/>
          <w:sz w:val="22"/>
          <w:szCs w:val="22"/>
        </w:rPr>
      </w:pPr>
      <w:hyperlink w:anchor="_Toc477859295" w:history="1">
        <w:r w:rsidR="004D7C52" w:rsidRPr="004D7C52">
          <w:rPr>
            <w:rStyle w:val="Hyperlink"/>
            <w:rFonts w:ascii="Times New Roman" w:hAnsi="Times New Roman" w:cs="Times New Roman"/>
            <w:noProof/>
          </w:rPr>
          <w:t>Study Procedures</w:t>
        </w:r>
        <w:r w:rsidR="004D7C52" w:rsidRPr="004D7C52">
          <w:rPr>
            <w:rFonts w:cs="Times New Roman"/>
            <w:noProof/>
            <w:webHidden/>
          </w:rPr>
          <w:tab/>
        </w:r>
        <w:r w:rsidR="004D7C52" w:rsidRPr="004D7C52">
          <w:rPr>
            <w:rFonts w:cs="Times New Roman"/>
            <w:noProof/>
            <w:webHidden/>
          </w:rPr>
          <w:fldChar w:fldCharType="begin"/>
        </w:r>
        <w:r w:rsidR="004D7C52" w:rsidRPr="004D7C52">
          <w:rPr>
            <w:rFonts w:cs="Times New Roman"/>
            <w:noProof/>
            <w:webHidden/>
          </w:rPr>
          <w:instrText xml:space="preserve"> PAGEREF _Toc477859295 \h </w:instrText>
        </w:r>
        <w:r w:rsidR="004D7C52" w:rsidRPr="004D7C52">
          <w:rPr>
            <w:rFonts w:cs="Times New Roman"/>
            <w:noProof/>
            <w:webHidden/>
          </w:rPr>
        </w:r>
        <w:r w:rsidR="004D7C52" w:rsidRPr="004D7C52">
          <w:rPr>
            <w:rFonts w:cs="Times New Roman"/>
            <w:noProof/>
            <w:webHidden/>
          </w:rPr>
          <w:fldChar w:fldCharType="separate"/>
        </w:r>
        <w:r w:rsidR="004D7C52" w:rsidRPr="004D7C52">
          <w:rPr>
            <w:rFonts w:cs="Times New Roman"/>
            <w:noProof/>
            <w:webHidden/>
          </w:rPr>
          <w:t>12</w:t>
        </w:r>
        <w:r w:rsidR="004D7C52" w:rsidRPr="004D7C52">
          <w:rPr>
            <w:rFonts w:cs="Times New Roman"/>
            <w:noProof/>
            <w:webHidden/>
          </w:rPr>
          <w:fldChar w:fldCharType="end"/>
        </w:r>
      </w:hyperlink>
    </w:p>
    <w:p w14:paraId="200F4068" w14:textId="625DFE38" w:rsidR="004D7C52" w:rsidRPr="004D7C52" w:rsidRDefault="007D7176" w:rsidP="00E753C1">
      <w:pPr>
        <w:pStyle w:val="TOC2"/>
        <w:spacing w:line="240" w:lineRule="auto"/>
        <w:rPr>
          <w:rFonts w:eastAsiaTheme="minorEastAsia" w:cs="Times New Roman"/>
          <w:noProof/>
          <w:sz w:val="22"/>
          <w:szCs w:val="22"/>
        </w:rPr>
      </w:pPr>
      <w:hyperlink w:anchor="_Toc477859296" w:history="1">
        <w:r w:rsidR="004D7C52" w:rsidRPr="004D7C52">
          <w:rPr>
            <w:rStyle w:val="Hyperlink"/>
            <w:rFonts w:ascii="Times New Roman" w:hAnsi="Times New Roman" w:cs="Times New Roman"/>
            <w:noProof/>
          </w:rPr>
          <w:t>Data Collection and Analysis</w:t>
        </w:r>
        <w:r w:rsidR="004D7C52" w:rsidRPr="004D7C52">
          <w:rPr>
            <w:rFonts w:cs="Times New Roman"/>
            <w:noProof/>
            <w:webHidden/>
          </w:rPr>
          <w:tab/>
        </w:r>
        <w:r w:rsidR="004D7C52" w:rsidRPr="004D7C52">
          <w:rPr>
            <w:rFonts w:cs="Times New Roman"/>
            <w:noProof/>
            <w:webHidden/>
          </w:rPr>
          <w:fldChar w:fldCharType="begin"/>
        </w:r>
        <w:r w:rsidR="004D7C52" w:rsidRPr="004D7C52">
          <w:rPr>
            <w:rFonts w:cs="Times New Roman"/>
            <w:noProof/>
            <w:webHidden/>
          </w:rPr>
          <w:instrText xml:space="preserve"> PAGEREF _Toc477859296 \h </w:instrText>
        </w:r>
        <w:r w:rsidR="004D7C52" w:rsidRPr="004D7C52">
          <w:rPr>
            <w:rFonts w:cs="Times New Roman"/>
            <w:noProof/>
            <w:webHidden/>
          </w:rPr>
        </w:r>
        <w:r w:rsidR="004D7C52" w:rsidRPr="004D7C52">
          <w:rPr>
            <w:rFonts w:cs="Times New Roman"/>
            <w:noProof/>
            <w:webHidden/>
          </w:rPr>
          <w:fldChar w:fldCharType="separate"/>
        </w:r>
        <w:r w:rsidR="004D7C52" w:rsidRPr="004D7C52">
          <w:rPr>
            <w:rFonts w:cs="Times New Roman"/>
            <w:noProof/>
            <w:webHidden/>
          </w:rPr>
          <w:t>13</w:t>
        </w:r>
        <w:r w:rsidR="004D7C52" w:rsidRPr="004D7C52">
          <w:rPr>
            <w:rFonts w:cs="Times New Roman"/>
            <w:noProof/>
            <w:webHidden/>
          </w:rPr>
          <w:fldChar w:fldCharType="end"/>
        </w:r>
      </w:hyperlink>
    </w:p>
    <w:p w14:paraId="0426A8A8" w14:textId="3C0E9CF3" w:rsidR="004D7C52" w:rsidRPr="004D7C52" w:rsidRDefault="007D7176" w:rsidP="00E753C1">
      <w:pPr>
        <w:pStyle w:val="TOC2"/>
        <w:spacing w:line="240" w:lineRule="auto"/>
        <w:rPr>
          <w:rFonts w:eastAsiaTheme="minorEastAsia" w:cs="Times New Roman"/>
          <w:noProof/>
          <w:sz w:val="22"/>
          <w:szCs w:val="22"/>
        </w:rPr>
      </w:pPr>
      <w:hyperlink w:anchor="_Toc477859297" w:history="1">
        <w:r w:rsidR="004D7C52" w:rsidRPr="004D7C52">
          <w:rPr>
            <w:rStyle w:val="Hyperlink"/>
            <w:rFonts w:ascii="Times New Roman" w:hAnsi="Times New Roman" w:cs="Times New Roman"/>
            <w:noProof/>
          </w:rPr>
          <w:t>Assumptions</w:t>
        </w:r>
        <w:r w:rsidR="004D7C52" w:rsidRPr="004D7C52">
          <w:rPr>
            <w:rFonts w:cs="Times New Roman"/>
            <w:noProof/>
            <w:webHidden/>
          </w:rPr>
          <w:tab/>
        </w:r>
        <w:r w:rsidR="004D7C52" w:rsidRPr="004D7C52">
          <w:rPr>
            <w:rFonts w:cs="Times New Roman"/>
            <w:noProof/>
            <w:webHidden/>
          </w:rPr>
          <w:fldChar w:fldCharType="begin"/>
        </w:r>
        <w:r w:rsidR="004D7C52" w:rsidRPr="004D7C52">
          <w:rPr>
            <w:rFonts w:cs="Times New Roman"/>
            <w:noProof/>
            <w:webHidden/>
          </w:rPr>
          <w:instrText xml:space="preserve"> PAGEREF _Toc477859297 \h </w:instrText>
        </w:r>
        <w:r w:rsidR="004D7C52" w:rsidRPr="004D7C52">
          <w:rPr>
            <w:rFonts w:cs="Times New Roman"/>
            <w:noProof/>
            <w:webHidden/>
          </w:rPr>
        </w:r>
        <w:r w:rsidR="004D7C52" w:rsidRPr="004D7C52">
          <w:rPr>
            <w:rFonts w:cs="Times New Roman"/>
            <w:noProof/>
            <w:webHidden/>
          </w:rPr>
          <w:fldChar w:fldCharType="separate"/>
        </w:r>
        <w:r w:rsidR="004D7C52" w:rsidRPr="004D7C52">
          <w:rPr>
            <w:rFonts w:cs="Times New Roman"/>
            <w:noProof/>
            <w:webHidden/>
          </w:rPr>
          <w:t>14</w:t>
        </w:r>
        <w:r w:rsidR="004D7C52" w:rsidRPr="004D7C52">
          <w:rPr>
            <w:rFonts w:cs="Times New Roman"/>
            <w:noProof/>
            <w:webHidden/>
          </w:rPr>
          <w:fldChar w:fldCharType="end"/>
        </w:r>
      </w:hyperlink>
    </w:p>
    <w:p w14:paraId="5A20E476" w14:textId="6460AEE7" w:rsidR="004D7C52" w:rsidRPr="004D7C52" w:rsidRDefault="007D7176" w:rsidP="00E753C1">
      <w:pPr>
        <w:pStyle w:val="TOC2"/>
        <w:spacing w:line="240" w:lineRule="auto"/>
        <w:rPr>
          <w:rFonts w:eastAsiaTheme="minorEastAsia" w:cs="Times New Roman"/>
          <w:noProof/>
          <w:sz w:val="22"/>
          <w:szCs w:val="22"/>
        </w:rPr>
      </w:pPr>
      <w:hyperlink w:anchor="_Toc477859298" w:history="1">
        <w:r w:rsidR="004D7C52" w:rsidRPr="004D7C52">
          <w:rPr>
            <w:rStyle w:val="Hyperlink"/>
            <w:rFonts w:ascii="Times New Roman" w:hAnsi="Times New Roman" w:cs="Times New Roman"/>
            <w:noProof/>
          </w:rPr>
          <w:t>Limitations</w:t>
        </w:r>
        <w:r w:rsidR="004D7C52" w:rsidRPr="004D7C52">
          <w:rPr>
            <w:rFonts w:cs="Times New Roman"/>
            <w:noProof/>
            <w:webHidden/>
          </w:rPr>
          <w:tab/>
        </w:r>
        <w:r w:rsidR="004D7C52" w:rsidRPr="004D7C52">
          <w:rPr>
            <w:rFonts w:cs="Times New Roman"/>
            <w:noProof/>
            <w:webHidden/>
          </w:rPr>
          <w:fldChar w:fldCharType="begin"/>
        </w:r>
        <w:r w:rsidR="004D7C52" w:rsidRPr="004D7C52">
          <w:rPr>
            <w:rFonts w:cs="Times New Roman"/>
            <w:noProof/>
            <w:webHidden/>
          </w:rPr>
          <w:instrText xml:space="preserve"> PAGEREF _Toc477859298 \h </w:instrText>
        </w:r>
        <w:r w:rsidR="004D7C52" w:rsidRPr="004D7C52">
          <w:rPr>
            <w:rFonts w:cs="Times New Roman"/>
            <w:noProof/>
            <w:webHidden/>
          </w:rPr>
        </w:r>
        <w:r w:rsidR="004D7C52" w:rsidRPr="004D7C52">
          <w:rPr>
            <w:rFonts w:cs="Times New Roman"/>
            <w:noProof/>
            <w:webHidden/>
          </w:rPr>
          <w:fldChar w:fldCharType="separate"/>
        </w:r>
        <w:r w:rsidR="004D7C52" w:rsidRPr="004D7C52">
          <w:rPr>
            <w:rFonts w:cs="Times New Roman"/>
            <w:noProof/>
            <w:webHidden/>
          </w:rPr>
          <w:t>14</w:t>
        </w:r>
        <w:r w:rsidR="004D7C52" w:rsidRPr="004D7C52">
          <w:rPr>
            <w:rFonts w:cs="Times New Roman"/>
            <w:noProof/>
            <w:webHidden/>
          </w:rPr>
          <w:fldChar w:fldCharType="end"/>
        </w:r>
      </w:hyperlink>
    </w:p>
    <w:p w14:paraId="3AE95BE2" w14:textId="7F26A3B2" w:rsidR="004D7C52" w:rsidRPr="004D7C52" w:rsidRDefault="007D7176" w:rsidP="00E753C1">
      <w:pPr>
        <w:pStyle w:val="TOC2"/>
        <w:spacing w:line="240" w:lineRule="auto"/>
        <w:rPr>
          <w:rFonts w:eastAsiaTheme="minorEastAsia" w:cs="Times New Roman"/>
          <w:noProof/>
          <w:sz w:val="22"/>
          <w:szCs w:val="22"/>
        </w:rPr>
      </w:pPr>
      <w:hyperlink w:anchor="_Toc477859299" w:history="1">
        <w:r w:rsidR="004D7C52" w:rsidRPr="004D7C52">
          <w:rPr>
            <w:rStyle w:val="Hyperlink"/>
            <w:rFonts w:ascii="Times New Roman" w:hAnsi="Times New Roman" w:cs="Times New Roman"/>
            <w:noProof/>
          </w:rPr>
          <w:t>Delimitations</w:t>
        </w:r>
        <w:r w:rsidR="004D7C52" w:rsidRPr="004D7C52">
          <w:rPr>
            <w:rFonts w:cs="Times New Roman"/>
            <w:noProof/>
            <w:webHidden/>
          </w:rPr>
          <w:tab/>
        </w:r>
        <w:r w:rsidR="004D7C52" w:rsidRPr="004D7C52">
          <w:rPr>
            <w:rFonts w:cs="Times New Roman"/>
            <w:noProof/>
            <w:webHidden/>
          </w:rPr>
          <w:fldChar w:fldCharType="begin"/>
        </w:r>
        <w:r w:rsidR="004D7C52" w:rsidRPr="004D7C52">
          <w:rPr>
            <w:rFonts w:cs="Times New Roman"/>
            <w:noProof/>
            <w:webHidden/>
          </w:rPr>
          <w:instrText xml:space="preserve"> PAGEREF _Toc477859299 \h </w:instrText>
        </w:r>
        <w:r w:rsidR="004D7C52" w:rsidRPr="004D7C52">
          <w:rPr>
            <w:rFonts w:cs="Times New Roman"/>
            <w:noProof/>
            <w:webHidden/>
          </w:rPr>
        </w:r>
        <w:r w:rsidR="004D7C52" w:rsidRPr="004D7C52">
          <w:rPr>
            <w:rFonts w:cs="Times New Roman"/>
            <w:noProof/>
            <w:webHidden/>
          </w:rPr>
          <w:fldChar w:fldCharType="separate"/>
        </w:r>
        <w:r w:rsidR="004D7C52" w:rsidRPr="004D7C52">
          <w:rPr>
            <w:rFonts w:cs="Times New Roman"/>
            <w:noProof/>
            <w:webHidden/>
          </w:rPr>
          <w:t>14</w:t>
        </w:r>
        <w:r w:rsidR="004D7C52" w:rsidRPr="004D7C52">
          <w:rPr>
            <w:rFonts w:cs="Times New Roman"/>
            <w:noProof/>
            <w:webHidden/>
          </w:rPr>
          <w:fldChar w:fldCharType="end"/>
        </w:r>
      </w:hyperlink>
    </w:p>
    <w:p w14:paraId="2576BEDA" w14:textId="1DC1470F" w:rsidR="004D7C52" w:rsidRPr="004D7C52" w:rsidRDefault="007D7176" w:rsidP="00E753C1">
      <w:pPr>
        <w:pStyle w:val="TOC2"/>
        <w:spacing w:line="240" w:lineRule="auto"/>
        <w:rPr>
          <w:rFonts w:eastAsiaTheme="minorEastAsia" w:cs="Times New Roman"/>
          <w:noProof/>
          <w:sz w:val="22"/>
          <w:szCs w:val="22"/>
        </w:rPr>
      </w:pPr>
      <w:hyperlink w:anchor="_Toc477859300" w:history="1">
        <w:r w:rsidR="004D7C52" w:rsidRPr="004D7C52">
          <w:rPr>
            <w:rStyle w:val="Hyperlink"/>
            <w:rFonts w:ascii="Times New Roman" w:hAnsi="Times New Roman" w:cs="Times New Roman"/>
            <w:noProof/>
          </w:rPr>
          <w:t>Ethical Assurances</w:t>
        </w:r>
        <w:r w:rsidR="004D7C52" w:rsidRPr="004D7C52">
          <w:rPr>
            <w:rFonts w:cs="Times New Roman"/>
            <w:noProof/>
            <w:webHidden/>
          </w:rPr>
          <w:tab/>
        </w:r>
        <w:r w:rsidR="004D7C52" w:rsidRPr="004D7C52">
          <w:rPr>
            <w:rFonts w:cs="Times New Roman"/>
            <w:noProof/>
            <w:webHidden/>
          </w:rPr>
          <w:fldChar w:fldCharType="begin"/>
        </w:r>
        <w:r w:rsidR="004D7C52" w:rsidRPr="004D7C52">
          <w:rPr>
            <w:rFonts w:cs="Times New Roman"/>
            <w:noProof/>
            <w:webHidden/>
          </w:rPr>
          <w:instrText xml:space="preserve"> PAGEREF _Toc477859300 \h </w:instrText>
        </w:r>
        <w:r w:rsidR="004D7C52" w:rsidRPr="004D7C52">
          <w:rPr>
            <w:rFonts w:cs="Times New Roman"/>
            <w:noProof/>
            <w:webHidden/>
          </w:rPr>
        </w:r>
        <w:r w:rsidR="004D7C52" w:rsidRPr="004D7C52">
          <w:rPr>
            <w:rFonts w:cs="Times New Roman"/>
            <w:noProof/>
            <w:webHidden/>
          </w:rPr>
          <w:fldChar w:fldCharType="separate"/>
        </w:r>
        <w:r w:rsidR="004D7C52" w:rsidRPr="004D7C52">
          <w:rPr>
            <w:rFonts w:cs="Times New Roman"/>
            <w:noProof/>
            <w:webHidden/>
          </w:rPr>
          <w:t>15</w:t>
        </w:r>
        <w:r w:rsidR="004D7C52" w:rsidRPr="004D7C52">
          <w:rPr>
            <w:rFonts w:cs="Times New Roman"/>
            <w:noProof/>
            <w:webHidden/>
          </w:rPr>
          <w:fldChar w:fldCharType="end"/>
        </w:r>
      </w:hyperlink>
    </w:p>
    <w:p w14:paraId="57846B30" w14:textId="58D60236" w:rsidR="004D7C52" w:rsidRPr="004D7C52" w:rsidRDefault="007D7176" w:rsidP="00E753C1">
      <w:pPr>
        <w:pStyle w:val="TOC2"/>
        <w:spacing w:line="240" w:lineRule="auto"/>
        <w:rPr>
          <w:rFonts w:eastAsiaTheme="minorEastAsia" w:cs="Times New Roman"/>
          <w:noProof/>
          <w:sz w:val="22"/>
          <w:szCs w:val="22"/>
        </w:rPr>
      </w:pPr>
      <w:hyperlink w:anchor="_Toc477859301" w:history="1">
        <w:r w:rsidR="004D7C52" w:rsidRPr="004D7C52">
          <w:rPr>
            <w:rStyle w:val="Hyperlink"/>
            <w:rFonts w:ascii="Times New Roman" w:hAnsi="Times New Roman" w:cs="Times New Roman"/>
            <w:noProof/>
          </w:rPr>
          <w:t>Summary</w:t>
        </w:r>
        <w:r w:rsidR="004D7C52" w:rsidRPr="004D7C52">
          <w:rPr>
            <w:rFonts w:cs="Times New Roman"/>
            <w:noProof/>
            <w:webHidden/>
          </w:rPr>
          <w:tab/>
        </w:r>
        <w:r w:rsidR="004D7C52" w:rsidRPr="004D7C52">
          <w:rPr>
            <w:rFonts w:cs="Times New Roman"/>
            <w:noProof/>
            <w:webHidden/>
          </w:rPr>
          <w:fldChar w:fldCharType="begin"/>
        </w:r>
        <w:r w:rsidR="004D7C52" w:rsidRPr="004D7C52">
          <w:rPr>
            <w:rFonts w:cs="Times New Roman"/>
            <w:noProof/>
            <w:webHidden/>
          </w:rPr>
          <w:instrText xml:space="preserve"> PAGEREF _Toc477859301 \h </w:instrText>
        </w:r>
        <w:r w:rsidR="004D7C52" w:rsidRPr="004D7C52">
          <w:rPr>
            <w:rFonts w:cs="Times New Roman"/>
            <w:noProof/>
            <w:webHidden/>
          </w:rPr>
        </w:r>
        <w:r w:rsidR="004D7C52" w:rsidRPr="004D7C52">
          <w:rPr>
            <w:rFonts w:cs="Times New Roman"/>
            <w:noProof/>
            <w:webHidden/>
          </w:rPr>
          <w:fldChar w:fldCharType="separate"/>
        </w:r>
        <w:r w:rsidR="004D7C52" w:rsidRPr="004D7C52">
          <w:rPr>
            <w:rFonts w:cs="Times New Roman"/>
            <w:noProof/>
            <w:webHidden/>
          </w:rPr>
          <w:t>15</w:t>
        </w:r>
        <w:r w:rsidR="004D7C52" w:rsidRPr="004D7C52">
          <w:rPr>
            <w:rFonts w:cs="Times New Roman"/>
            <w:noProof/>
            <w:webHidden/>
          </w:rPr>
          <w:fldChar w:fldCharType="end"/>
        </w:r>
      </w:hyperlink>
    </w:p>
    <w:p w14:paraId="5A0C4B89" w14:textId="77777777" w:rsidR="00E753C1" w:rsidRDefault="00E753C1" w:rsidP="00E753C1">
      <w:pPr>
        <w:pStyle w:val="TOC1"/>
      </w:pPr>
    </w:p>
    <w:p w14:paraId="0E1100E9" w14:textId="4424FD0A" w:rsidR="004D7C52" w:rsidRPr="004D7C52" w:rsidRDefault="007D7176" w:rsidP="00E753C1">
      <w:pPr>
        <w:pStyle w:val="TOC1"/>
        <w:rPr>
          <w:rFonts w:eastAsiaTheme="minorEastAsia" w:cs="Times New Roman"/>
          <w:noProof/>
          <w:sz w:val="22"/>
          <w:szCs w:val="22"/>
        </w:rPr>
      </w:pPr>
      <w:hyperlink w:anchor="_Toc477859302" w:history="1">
        <w:r w:rsidR="004D7C52" w:rsidRPr="004D7C52">
          <w:rPr>
            <w:rStyle w:val="Hyperlink"/>
            <w:rFonts w:ascii="Times New Roman" w:hAnsi="Times New Roman" w:cs="Times New Roman"/>
            <w:noProof/>
          </w:rPr>
          <w:t>Chapter 4: Findings</w:t>
        </w:r>
        <w:r w:rsidR="004D7C52" w:rsidRPr="004D7C52">
          <w:rPr>
            <w:rFonts w:cs="Times New Roman"/>
            <w:noProof/>
            <w:webHidden/>
          </w:rPr>
          <w:tab/>
        </w:r>
        <w:r w:rsidR="004D7C52" w:rsidRPr="004D7C52">
          <w:rPr>
            <w:rFonts w:cs="Times New Roman"/>
            <w:noProof/>
            <w:webHidden/>
          </w:rPr>
          <w:fldChar w:fldCharType="begin"/>
        </w:r>
        <w:r w:rsidR="004D7C52" w:rsidRPr="004D7C52">
          <w:rPr>
            <w:rFonts w:cs="Times New Roman"/>
            <w:noProof/>
            <w:webHidden/>
          </w:rPr>
          <w:instrText xml:space="preserve"> PAGEREF _Toc477859302 \h </w:instrText>
        </w:r>
        <w:r w:rsidR="004D7C52" w:rsidRPr="004D7C52">
          <w:rPr>
            <w:rFonts w:cs="Times New Roman"/>
            <w:noProof/>
            <w:webHidden/>
          </w:rPr>
        </w:r>
        <w:r w:rsidR="004D7C52" w:rsidRPr="004D7C52">
          <w:rPr>
            <w:rFonts w:cs="Times New Roman"/>
            <w:noProof/>
            <w:webHidden/>
          </w:rPr>
          <w:fldChar w:fldCharType="separate"/>
        </w:r>
        <w:r w:rsidR="004D7C52" w:rsidRPr="004D7C52">
          <w:rPr>
            <w:rFonts w:cs="Times New Roman"/>
            <w:noProof/>
            <w:webHidden/>
          </w:rPr>
          <w:t>16</w:t>
        </w:r>
        <w:r w:rsidR="004D7C52" w:rsidRPr="004D7C52">
          <w:rPr>
            <w:rFonts w:cs="Times New Roman"/>
            <w:noProof/>
            <w:webHidden/>
          </w:rPr>
          <w:fldChar w:fldCharType="end"/>
        </w:r>
      </w:hyperlink>
    </w:p>
    <w:p w14:paraId="276B9F32" w14:textId="77777777" w:rsidR="00E753C1" w:rsidRDefault="00E753C1" w:rsidP="00E753C1">
      <w:pPr>
        <w:pStyle w:val="TOC2"/>
        <w:spacing w:line="240" w:lineRule="auto"/>
      </w:pPr>
    </w:p>
    <w:p w14:paraId="3D5C9069" w14:textId="7A298F4E" w:rsidR="004D7C52" w:rsidRPr="004D7C52" w:rsidRDefault="007D7176" w:rsidP="00E753C1">
      <w:pPr>
        <w:pStyle w:val="TOC2"/>
        <w:spacing w:line="240" w:lineRule="auto"/>
        <w:rPr>
          <w:rFonts w:eastAsiaTheme="minorEastAsia" w:cs="Times New Roman"/>
          <w:noProof/>
          <w:sz w:val="22"/>
          <w:szCs w:val="22"/>
        </w:rPr>
      </w:pPr>
      <w:hyperlink w:anchor="_Toc477859303" w:history="1">
        <w:r w:rsidR="004D7C52" w:rsidRPr="004D7C52">
          <w:rPr>
            <w:rStyle w:val="Hyperlink"/>
            <w:rFonts w:ascii="Times New Roman" w:hAnsi="Times New Roman" w:cs="Times New Roman"/>
            <w:noProof/>
          </w:rPr>
          <w:t>XXX of the Data</w:t>
        </w:r>
        <w:r w:rsidR="004D7C52" w:rsidRPr="004D7C52">
          <w:rPr>
            <w:rFonts w:cs="Times New Roman"/>
            <w:noProof/>
            <w:webHidden/>
          </w:rPr>
          <w:tab/>
        </w:r>
        <w:r w:rsidR="004D7C52" w:rsidRPr="004D7C52">
          <w:rPr>
            <w:rFonts w:cs="Times New Roman"/>
            <w:noProof/>
            <w:webHidden/>
          </w:rPr>
          <w:fldChar w:fldCharType="begin"/>
        </w:r>
        <w:r w:rsidR="004D7C52" w:rsidRPr="004D7C52">
          <w:rPr>
            <w:rFonts w:cs="Times New Roman"/>
            <w:noProof/>
            <w:webHidden/>
          </w:rPr>
          <w:instrText xml:space="preserve"> PAGEREF _Toc477859303 \h </w:instrText>
        </w:r>
        <w:r w:rsidR="004D7C52" w:rsidRPr="004D7C52">
          <w:rPr>
            <w:rFonts w:cs="Times New Roman"/>
            <w:noProof/>
            <w:webHidden/>
          </w:rPr>
        </w:r>
        <w:r w:rsidR="004D7C52" w:rsidRPr="004D7C52">
          <w:rPr>
            <w:rFonts w:cs="Times New Roman"/>
            <w:noProof/>
            <w:webHidden/>
          </w:rPr>
          <w:fldChar w:fldCharType="separate"/>
        </w:r>
        <w:r w:rsidR="004D7C52" w:rsidRPr="004D7C52">
          <w:rPr>
            <w:rFonts w:cs="Times New Roman"/>
            <w:noProof/>
            <w:webHidden/>
          </w:rPr>
          <w:t>16</w:t>
        </w:r>
        <w:r w:rsidR="004D7C52" w:rsidRPr="004D7C52">
          <w:rPr>
            <w:rFonts w:cs="Times New Roman"/>
            <w:noProof/>
            <w:webHidden/>
          </w:rPr>
          <w:fldChar w:fldCharType="end"/>
        </w:r>
      </w:hyperlink>
    </w:p>
    <w:p w14:paraId="231CD49A" w14:textId="6854C7D9" w:rsidR="004D7C52" w:rsidRPr="004D7C52" w:rsidRDefault="007D7176" w:rsidP="00E753C1">
      <w:pPr>
        <w:pStyle w:val="TOC2"/>
        <w:spacing w:line="240" w:lineRule="auto"/>
        <w:rPr>
          <w:rFonts w:eastAsiaTheme="minorEastAsia" w:cs="Times New Roman"/>
          <w:noProof/>
          <w:sz w:val="22"/>
          <w:szCs w:val="22"/>
        </w:rPr>
      </w:pPr>
      <w:hyperlink w:anchor="_Toc477859304" w:history="1">
        <w:r w:rsidR="004D7C52" w:rsidRPr="004D7C52">
          <w:rPr>
            <w:rStyle w:val="Hyperlink"/>
            <w:rFonts w:ascii="Times New Roman" w:hAnsi="Times New Roman" w:cs="Times New Roman"/>
            <w:noProof/>
          </w:rPr>
          <w:t>Results</w:t>
        </w:r>
        <w:r w:rsidR="004D7C52" w:rsidRPr="004D7C52">
          <w:rPr>
            <w:rFonts w:cs="Times New Roman"/>
            <w:noProof/>
            <w:webHidden/>
          </w:rPr>
          <w:tab/>
        </w:r>
        <w:r w:rsidR="004D7C52" w:rsidRPr="004D7C52">
          <w:rPr>
            <w:rFonts w:cs="Times New Roman"/>
            <w:noProof/>
            <w:webHidden/>
          </w:rPr>
          <w:fldChar w:fldCharType="begin"/>
        </w:r>
        <w:r w:rsidR="004D7C52" w:rsidRPr="004D7C52">
          <w:rPr>
            <w:rFonts w:cs="Times New Roman"/>
            <w:noProof/>
            <w:webHidden/>
          </w:rPr>
          <w:instrText xml:space="preserve"> PAGEREF _Toc477859304 \h </w:instrText>
        </w:r>
        <w:r w:rsidR="004D7C52" w:rsidRPr="004D7C52">
          <w:rPr>
            <w:rFonts w:cs="Times New Roman"/>
            <w:noProof/>
            <w:webHidden/>
          </w:rPr>
        </w:r>
        <w:r w:rsidR="004D7C52" w:rsidRPr="004D7C52">
          <w:rPr>
            <w:rFonts w:cs="Times New Roman"/>
            <w:noProof/>
            <w:webHidden/>
          </w:rPr>
          <w:fldChar w:fldCharType="separate"/>
        </w:r>
        <w:r w:rsidR="004D7C52" w:rsidRPr="004D7C52">
          <w:rPr>
            <w:rFonts w:cs="Times New Roman"/>
            <w:noProof/>
            <w:webHidden/>
          </w:rPr>
          <w:t>17</w:t>
        </w:r>
        <w:r w:rsidR="004D7C52" w:rsidRPr="004D7C52">
          <w:rPr>
            <w:rFonts w:cs="Times New Roman"/>
            <w:noProof/>
            <w:webHidden/>
          </w:rPr>
          <w:fldChar w:fldCharType="end"/>
        </w:r>
      </w:hyperlink>
    </w:p>
    <w:p w14:paraId="2414E439" w14:textId="5CBDCFD1" w:rsidR="004D7C52" w:rsidRPr="004D7C52" w:rsidRDefault="007D7176" w:rsidP="00E753C1">
      <w:pPr>
        <w:pStyle w:val="TOC2"/>
        <w:spacing w:line="240" w:lineRule="auto"/>
        <w:rPr>
          <w:rFonts w:eastAsiaTheme="minorEastAsia" w:cs="Times New Roman"/>
          <w:noProof/>
          <w:sz w:val="22"/>
          <w:szCs w:val="22"/>
        </w:rPr>
      </w:pPr>
      <w:hyperlink w:anchor="_Toc477859305" w:history="1">
        <w:r w:rsidR="00E753C1">
          <w:rPr>
            <w:rStyle w:val="Hyperlink"/>
            <w:rFonts w:ascii="Times New Roman" w:eastAsiaTheme="majorEastAsia" w:hAnsi="Times New Roman" w:cs="Times New Roman"/>
            <w:noProof/>
          </w:rPr>
          <w:t>Research Question 1/Hypothesis [Repeat as Needed]</w:t>
        </w:r>
        <w:r w:rsidR="004D7C52" w:rsidRPr="004D7C52">
          <w:rPr>
            <w:rFonts w:cs="Times New Roman"/>
            <w:noProof/>
            <w:webHidden/>
          </w:rPr>
          <w:tab/>
        </w:r>
        <w:r w:rsidR="004D7C52" w:rsidRPr="004D7C52">
          <w:rPr>
            <w:rFonts w:cs="Times New Roman"/>
            <w:noProof/>
            <w:webHidden/>
          </w:rPr>
          <w:fldChar w:fldCharType="begin"/>
        </w:r>
        <w:r w:rsidR="004D7C52" w:rsidRPr="004D7C52">
          <w:rPr>
            <w:rFonts w:cs="Times New Roman"/>
            <w:noProof/>
            <w:webHidden/>
          </w:rPr>
          <w:instrText xml:space="preserve"> PAGEREF _Toc477859305 \h </w:instrText>
        </w:r>
        <w:r w:rsidR="004D7C52" w:rsidRPr="004D7C52">
          <w:rPr>
            <w:rFonts w:cs="Times New Roman"/>
            <w:noProof/>
            <w:webHidden/>
          </w:rPr>
        </w:r>
        <w:r w:rsidR="004D7C52" w:rsidRPr="004D7C52">
          <w:rPr>
            <w:rFonts w:cs="Times New Roman"/>
            <w:noProof/>
            <w:webHidden/>
          </w:rPr>
          <w:fldChar w:fldCharType="separate"/>
        </w:r>
        <w:r w:rsidR="004D7C52" w:rsidRPr="004D7C52">
          <w:rPr>
            <w:rFonts w:cs="Times New Roman"/>
            <w:noProof/>
            <w:webHidden/>
          </w:rPr>
          <w:t>17</w:t>
        </w:r>
        <w:r w:rsidR="004D7C52" w:rsidRPr="004D7C52">
          <w:rPr>
            <w:rFonts w:cs="Times New Roman"/>
            <w:noProof/>
            <w:webHidden/>
          </w:rPr>
          <w:fldChar w:fldCharType="end"/>
        </w:r>
      </w:hyperlink>
    </w:p>
    <w:p w14:paraId="50843519" w14:textId="1C5E7A5C" w:rsidR="004D7C52" w:rsidRPr="004D7C52" w:rsidRDefault="007D7176" w:rsidP="00E753C1">
      <w:pPr>
        <w:pStyle w:val="TOC2"/>
        <w:spacing w:line="240" w:lineRule="auto"/>
        <w:rPr>
          <w:rFonts w:eastAsiaTheme="minorEastAsia" w:cs="Times New Roman"/>
          <w:noProof/>
          <w:sz w:val="22"/>
          <w:szCs w:val="22"/>
        </w:rPr>
      </w:pPr>
      <w:hyperlink w:anchor="_Toc477859306" w:history="1">
        <w:r w:rsidR="004D7C52" w:rsidRPr="004D7C52">
          <w:rPr>
            <w:rStyle w:val="Hyperlink"/>
            <w:rFonts w:ascii="Times New Roman" w:hAnsi="Times New Roman" w:cs="Times New Roman"/>
            <w:noProof/>
          </w:rPr>
          <w:t>Evaluation of the Findings</w:t>
        </w:r>
        <w:r w:rsidR="004D7C52" w:rsidRPr="004D7C52">
          <w:rPr>
            <w:rFonts w:cs="Times New Roman"/>
            <w:noProof/>
            <w:webHidden/>
          </w:rPr>
          <w:tab/>
        </w:r>
        <w:r w:rsidR="004D7C52" w:rsidRPr="004D7C52">
          <w:rPr>
            <w:rFonts w:cs="Times New Roman"/>
            <w:noProof/>
            <w:webHidden/>
          </w:rPr>
          <w:fldChar w:fldCharType="begin"/>
        </w:r>
        <w:r w:rsidR="004D7C52" w:rsidRPr="004D7C52">
          <w:rPr>
            <w:rFonts w:cs="Times New Roman"/>
            <w:noProof/>
            <w:webHidden/>
          </w:rPr>
          <w:instrText xml:space="preserve"> PAGEREF _Toc477859306 \h </w:instrText>
        </w:r>
        <w:r w:rsidR="004D7C52" w:rsidRPr="004D7C52">
          <w:rPr>
            <w:rFonts w:cs="Times New Roman"/>
            <w:noProof/>
            <w:webHidden/>
          </w:rPr>
        </w:r>
        <w:r w:rsidR="004D7C52" w:rsidRPr="004D7C52">
          <w:rPr>
            <w:rFonts w:cs="Times New Roman"/>
            <w:noProof/>
            <w:webHidden/>
          </w:rPr>
          <w:fldChar w:fldCharType="separate"/>
        </w:r>
        <w:r w:rsidR="004D7C52" w:rsidRPr="004D7C52">
          <w:rPr>
            <w:rFonts w:cs="Times New Roman"/>
            <w:noProof/>
            <w:webHidden/>
          </w:rPr>
          <w:t>18</w:t>
        </w:r>
        <w:r w:rsidR="004D7C52" w:rsidRPr="004D7C52">
          <w:rPr>
            <w:rFonts w:cs="Times New Roman"/>
            <w:noProof/>
            <w:webHidden/>
          </w:rPr>
          <w:fldChar w:fldCharType="end"/>
        </w:r>
      </w:hyperlink>
    </w:p>
    <w:p w14:paraId="7AF5EA7A" w14:textId="2C16057D" w:rsidR="004D7C52" w:rsidRPr="004D7C52" w:rsidRDefault="007D7176" w:rsidP="00E753C1">
      <w:pPr>
        <w:pStyle w:val="TOC2"/>
        <w:spacing w:line="240" w:lineRule="auto"/>
        <w:rPr>
          <w:rFonts w:eastAsiaTheme="minorEastAsia" w:cs="Times New Roman"/>
          <w:noProof/>
          <w:sz w:val="22"/>
          <w:szCs w:val="22"/>
        </w:rPr>
      </w:pPr>
      <w:hyperlink w:anchor="_Toc477859307" w:history="1">
        <w:r w:rsidR="004D7C52" w:rsidRPr="004D7C52">
          <w:rPr>
            <w:rStyle w:val="Hyperlink"/>
            <w:rFonts w:ascii="Times New Roman" w:hAnsi="Times New Roman" w:cs="Times New Roman"/>
            <w:noProof/>
          </w:rPr>
          <w:t>Summary</w:t>
        </w:r>
        <w:r w:rsidR="004D7C52" w:rsidRPr="004D7C52">
          <w:rPr>
            <w:rFonts w:cs="Times New Roman"/>
            <w:noProof/>
            <w:webHidden/>
          </w:rPr>
          <w:tab/>
        </w:r>
        <w:r w:rsidR="004D7C52" w:rsidRPr="004D7C52">
          <w:rPr>
            <w:rFonts w:cs="Times New Roman"/>
            <w:noProof/>
            <w:webHidden/>
          </w:rPr>
          <w:fldChar w:fldCharType="begin"/>
        </w:r>
        <w:r w:rsidR="004D7C52" w:rsidRPr="004D7C52">
          <w:rPr>
            <w:rFonts w:cs="Times New Roman"/>
            <w:noProof/>
            <w:webHidden/>
          </w:rPr>
          <w:instrText xml:space="preserve"> PAGEREF _Toc477859307 \h </w:instrText>
        </w:r>
        <w:r w:rsidR="004D7C52" w:rsidRPr="004D7C52">
          <w:rPr>
            <w:rFonts w:cs="Times New Roman"/>
            <w:noProof/>
            <w:webHidden/>
          </w:rPr>
        </w:r>
        <w:r w:rsidR="004D7C52" w:rsidRPr="004D7C52">
          <w:rPr>
            <w:rFonts w:cs="Times New Roman"/>
            <w:noProof/>
            <w:webHidden/>
          </w:rPr>
          <w:fldChar w:fldCharType="separate"/>
        </w:r>
        <w:r w:rsidR="004D7C52" w:rsidRPr="004D7C52">
          <w:rPr>
            <w:rFonts w:cs="Times New Roman"/>
            <w:noProof/>
            <w:webHidden/>
          </w:rPr>
          <w:t>18</w:t>
        </w:r>
        <w:r w:rsidR="004D7C52" w:rsidRPr="004D7C52">
          <w:rPr>
            <w:rFonts w:cs="Times New Roman"/>
            <w:noProof/>
            <w:webHidden/>
          </w:rPr>
          <w:fldChar w:fldCharType="end"/>
        </w:r>
      </w:hyperlink>
    </w:p>
    <w:p w14:paraId="650BC24F" w14:textId="77777777" w:rsidR="00E753C1" w:rsidRDefault="00E753C1" w:rsidP="00E753C1">
      <w:pPr>
        <w:pStyle w:val="TOC1"/>
      </w:pPr>
    </w:p>
    <w:p w14:paraId="473147D3" w14:textId="19EAF027" w:rsidR="004D7C52" w:rsidRPr="004D7C52" w:rsidRDefault="007D7176" w:rsidP="00E753C1">
      <w:pPr>
        <w:pStyle w:val="TOC1"/>
        <w:rPr>
          <w:rFonts w:eastAsiaTheme="minorEastAsia" w:cs="Times New Roman"/>
          <w:noProof/>
          <w:sz w:val="22"/>
          <w:szCs w:val="22"/>
        </w:rPr>
      </w:pPr>
      <w:hyperlink w:anchor="_Toc477859308" w:history="1">
        <w:r w:rsidR="004D7C52" w:rsidRPr="004D7C52">
          <w:rPr>
            <w:rStyle w:val="Hyperlink"/>
            <w:rFonts w:ascii="Times New Roman" w:hAnsi="Times New Roman" w:cs="Times New Roman"/>
            <w:noProof/>
          </w:rPr>
          <w:t>Chapter 5: Implications, Recommendations, and Conclusions</w:t>
        </w:r>
        <w:r w:rsidR="004D7C52" w:rsidRPr="004D7C52">
          <w:rPr>
            <w:rFonts w:cs="Times New Roman"/>
            <w:noProof/>
            <w:webHidden/>
          </w:rPr>
          <w:tab/>
        </w:r>
        <w:r w:rsidR="004D7C52" w:rsidRPr="004D7C52">
          <w:rPr>
            <w:rFonts w:cs="Times New Roman"/>
            <w:noProof/>
            <w:webHidden/>
          </w:rPr>
          <w:fldChar w:fldCharType="begin"/>
        </w:r>
        <w:r w:rsidR="004D7C52" w:rsidRPr="004D7C52">
          <w:rPr>
            <w:rFonts w:cs="Times New Roman"/>
            <w:noProof/>
            <w:webHidden/>
          </w:rPr>
          <w:instrText xml:space="preserve"> PAGEREF _Toc477859308 \h </w:instrText>
        </w:r>
        <w:r w:rsidR="004D7C52" w:rsidRPr="004D7C52">
          <w:rPr>
            <w:rFonts w:cs="Times New Roman"/>
            <w:noProof/>
            <w:webHidden/>
          </w:rPr>
        </w:r>
        <w:r w:rsidR="004D7C52" w:rsidRPr="004D7C52">
          <w:rPr>
            <w:rFonts w:cs="Times New Roman"/>
            <w:noProof/>
            <w:webHidden/>
          </w:rPr>
          <w:fldChar w:fldCharType="separate"/>
        </w:r>
        <w:r w:rsidR="004D7C52" w:rsidRPr="004D7C52">
          <w:rPr>
            <w:rFonts w:cs="Times New Roman"/>
            <w:noProof/>
            <w:webHidden/>
          </w:rPr>
          <w:t>19</w:t>
        </w:r>
        <w:r w:rsidR="004D7C52" w:rsidRPr="004D7C52">
          <w:rPr>
            <w:rFonts w:cs="Times New Roman"/>
            <w:noProof/>
            <w:webHidden/>
          </w:rPr>
          <w:fldChar w:fldCharType="end"/>
        </w:r>
      </w:hyperlink>
    </w:p>
    <w:p w14:paraId="1FE791D8" w14:textId="77777777" w:rsidR="00E753C1" w:rsidRDefault="00E753C1" w:rsidP="00E753C1">
      <w:pPr>
        <w:pStyle w:val="TOC2"/>
        <w:spacing w:line="240" w:lineRule="auto"/>
      </w:pPr>
    </w:p>
    <w:p w14:paraId="489D4D15" w14:textId="3634BA9B" w:rsidR="004D7C52" w:rsidRPr="004D7C52" w:rsidRDefault="007D7176" w:rsidP="00E753C1">
      <w:pPr>
        <w:pStyle w:val="TOC2"/>
        <w:spacing w:line="240" w:lineRule="auto"/>
        <w:rPr>
          <w:rFonts w:eastAsiaTheme="minorEastAsia" w:cs="Times New Roman"/>
          <w:noProof/>
          <w:sz w:val="22"/>
          <w:szCs w:val="22"/>
        </w:rPr>
      </w:pPr>
      <w:hyperlink w:anchor="_Toc477859309" w:history="1">
        <w:r w:rsidR="004D7C52" w:rsidRPr="004D7C52">
          <w:rPr>
            <w:rStyle w:val="Hyperlink"/>
            <w:rFonts w:ascii="Times New Roman" w:hAnsi="Times New Roman" w:cs="Times New Roman"/>
            <w:noProof/>
          </w:rPr>
          <w:t>Implications</w:t>
        </w:r>
        <w:r w:rsidR="004D7C52" w:rsidRPr="004D7C52">
          <w:rPr>
            <w:rFonts w:cs="Times New Roman"/>
            <w:noProof/>
            <w:webHidden/>
          </w:rPr>
          <w:tab/>
        </w:r>
        <w:r w:rsidR="004D7C52" w:rsidRPr="004D7C52">
          <w:rPr>
            <w:rFonts w:cs="Times New Roman"/>
            <w:noProof/>
            <w:webHidden/>
          </w:rPr>
          <w:fldChar w:fldCharType="begin"/>
        </w:r>
        <w:r w:rsidR="004D7C52" w:rsidRPr="004D7C52">
          <w:rPr>
            <w:rFonts w:cs="Times New Roman"/>
            <w:noProof/>
            <w:webHidden/>
          </w:rPr>
          <w:instrText xml:space="preserve"> PAGEREF _Toc477859309 \h </w:instrText>
        </w:r>
        <w:r w:rsidR="004D7C52" w:rsidRPr="004D7C52">
          <w:rPr>
            <w:rFonts w:cs="Times New Roman"/>
            <w:noProof/>
            <w:webHidden/>
          </w:rPr>
        </w:r>
        <w:r w:rsidR="004D7C52" w:rsidRPr="004D7C52">
          <w:rPr>
            <w:rFonts w:cs="Times New Roman"/>
            <w:noProof/>
            <w:webHidden/>
          </w:rPr>
          <w:fldChar w:fldCharType="separate"/>
        </w:r>
        <w:r w:rsidR="004D7C52" w:rsidRPr="004D7C52">
          <w:rPr>
            <w:rFonts w:cs="Times New Roman"/>
            <w:noProof/>
            <w:webHidden/>
          </w:rPr>
          <w:t>19</w:t>
        </w:r>
        <w:r w:rsidR="004D7C52" w:rsidRPr="004D7C52">
          <w:rPr>
            <w:rFonts w:cs="Times New Roman"/>
            <w:noProof/>
            <w:webHidden/>
          </w:rPr>
          <w:fldChar w:fldCharType="end"/>
        </w:r>
      </w:hyperlink>
    </w:p>
    <w:p w14:paraId="55A2F9E4" w14:textId="56299015" w:rsidR="004D7C52" w:rsidRPr="004D7C52" w:rsidRDefault="007D7176" w:rsidP="00E753C1">
      <w:pPr>
        <w:pStyle w:val="TOC2"/>
        <w:spacing w:line="240" w:lineRule="auto"/>
        <w:rPr>
          <w:rFonts w:eastAsiaTheme="minorEastAsia" w:cs="Times New Roman"/>
          <w:noProof/>
          <w:sz w:val="22"/>
          <w:szCs w:val="22"/>
        </w:rPr>
      </w:pPr>
      <w:hyperlink w:anchor="_Toc477859310" w:history="1">
        <w:r w:rsidR="004D7C52" w:rsidRPr="004D7C52">
          <w:rPr>
            <w:rStyle w:val="Hyperlink"/>
            <w:rFonts w:ascii="Times New Roman" w:hAnsi="Times New Roman" w:cs="Times New Roman"/>
            <w:noProof/>
          </w:rPr>
          <w:t>Recommendations for Practice</w:t>
        </w:r>
        <w:r w:rsidR="004D7C52" w:rsidRPr="004D7C52">
          <w:rPr>
            <w:rFonts w:cs="Times New Roman"/>
            <w:noProof/>
            <w:webHidden/>
          </w:rPr>
          <w:tab/>
        </w:r>
        <w:r w:rsidR="004D7C52" w:rsidRPr="004D7C52">
          <w:rPr>
            <w:rFonts w:cs="Times New Roman"/>
            <w:noProof/>
            <w:webHidden/>
          </w:rPr>
          <w:fldChar w:fldCharType="begin"/>
        </w:r>
        <w:r w:rsidR="004D7C52" w:rsidRPr="004D7C52">
          <w:rPr>
            <w:rFonts w:cs="Times New Roman"/>
            <w:noProof/>
            <w:webHidden/>
          </w:rPr>
          <w:instrText xml:space="preserve"> PAGEREF _Toc477859310 \h </w:instrText>
        </w:r>
        <w:r w:rsidR="004D7C52" w:rsidRPr="004D7C52">
          <w:rPr>
            <w:rFonts w:cs="Times New Roman"/>
            <w:noProof/>
            <w:webHidden/>
          </w:rPr>
        </w:r>
        <w:r w:rsidR="004D7C52" w:rsidRPr="004D7C52">
          <w:rPr>
            <w:rFonts w:cs="Times New Roman"/>
            <w:noProof/>
            <w:webHidden/>
          </w:rPr>
          <w:fldChar w:fldCharType="separate"/>
        </w:r>
        <w:r w:rsidR="004D7C52" w:rsidRPr="004D7C52">
          <w:rPr>
            <w:rFonts w:cs="Times New Roman"/>
            <w:noProof/>
            <w:webHidden/>
          </w:rPr>
          <w:t>19</w:t>
        </w:r>
        <w:r w:rsidR="004D7C52" w:rsidRPr="004D7C52">
          <w:rPr>
            <w:rFonts w:cs="Times New Roman"/>
            <w:noProof/>
            <w:webHidden/>
          </w:rPr>
          <w:fldChar w:fldCharType="end"/>
        </w:r>
      </w:hyperlink>
    </w:p>
    <w:p w14:paraId="685982CE" w14:textId="269356C5" w:rsidR="004D7C52" w:rsidRPr="004D7C52" w:rsidRDefault="007D7176" w:rsidP="00E753C1">
      <w:pPr>
        <w:pStyle w:val="TOC2"/>
        <w:spacing w:line="240" w:lineRule="auto"/>
        <w:rPr>
          <w:rFonts w:eastAsiaTheme="minorEastAsia" w:cs="Times New Roman"/>
          <w:noProof/>
          <w:sz w:val="22"/>
          <w:szCs w:val="22"/>
        </w:rPr>
      </w:pPr>
      <w:hyperlink w:anchor="_Toc477859311" w:history="1">
        <w:r w:rsidR="004D7C52" w:rsidRPr="004D7C52">
          <w:rPr>
            <w:rStyle w:val="Hyperlink"/>
            <w:rFonts w:ascii="Times New Roman" w:hAnsi="Times New Roman" w:cs="Times New Roman"/>
            <w:noProof/>
          </w:rPr>
          <w:t>Recommendations for Future Research</w:t>
        </w:r>
        <w:r w:rsidR="004D7C52" w:rsidRPr="004D7C52">
          <w:rPr>
            <w:rFonts w:cs="Times New Roman"/>
            <w:noProof/>
            <w:webHidden/>
          </w:rPr>
          <w:tab/>
        </w:r>
        <w:r w:rsidR="004D7C52" w:rsidRPr="004D7C52">
          <w:rPr>
            <w:rFonts w:cs="Times New Roman"/>
            <w:noProof/>
            <w:webHidden/>
          </w:rPr>
          <w:fldChar w:fldCharType="begin"/>
        </w:r>
        <w:r w:rsidR="004D7C52" w:rsidRPr="004D7C52">
          <w:rPr>
            <w:rFonts w:cs="Times New Roman"/>
            <w:noProof/>
            <w:webHidden/>
          </w:rPr>
          <w:instrText xml:space="preserve"> PAGEREF _Toc477859311 \h </w:instrText>
        </w:r>
        <w:r w:rsidR="004D7C52" w:rsidRPr="004D7C52">
          <w:rPr>
            <w:rFonts w:cs="Times New Roman"/>
            <w:noProof/>
            <w:webHidden/>
          </w:rPr>
        </w:r>
        <w:r w:rsidR="004D7C52" w:rsidRPr="004D7C52">
          <w:rPr>
            <w:rFonts w:cs="Times New Roman"/>
            <w:noProof/>
            <w:webHidden/>
          </w:rPr>
          <w:fldChar w:fldCharType="separate"/>
        </w:r>
        <w:r w:rsidR="004D7C52" w:rsidRPr="004D7C52">
          <w:rPr>
            <w:rFonts w:cs="Times New Roman"/>
            <w:noProof/>
            <w:webHidden/>
          </w:rPr>
          <w:t>20</w:t>
        </w:r>
        <w:r w:rsidR="004D7C52" w:rsidRPr="004D7C52">
          <w:rPr>
            <w:rFonts w:cs="Times New Roman"/>
            <w:noProof/>
            <w:webHidden/>
          </w:rPr>
          <w:fldChar w:fldCharType="end"/>
        </w:r>
      </w:hyperlink>
    </w:p>
    <w:p w14:paraId="4CFC1704" w14:textId="67EECC90" w:rsidR="004D7C52" w:rsidRPr="004D7C52" w:rsidRDefault="007D7176" w:rsidP="00E753C1">
      <w:pPr>
        <w:pStyle w:val="TOC2"/>
        <w:spacing w:line="240" w:lineRule="auto"/>
        <w:rPr>
          <w:rFonts w:eastAsiaTheme="minorEastAsia" w:cs="Times New Roman"/>
          <w:noProof/>
          <w:sz w:val="22"/>
          <w:szCs w:val="22"/>
        </w:rPr>
      </w:pPr>
      <w:hyperlink w:anchor="_Toc477859312" w:history="1">
        <w:r w:rsidR="004D7C52" w:rsidRPr="004D7C52">
          <w:rPr>
            <w:rStyle w:val="Hyperlink"/>
            <w:rFonts w:ascii="Times New Roman" w:hAnsi="Times New Roman" w:cs="Times New Roman"/>
            <w:noProof/>
          </w:rPr>
          <w:t>Conclusions</w:t>
        </w:r>
        <w:r w:rsidR="004D7C52" w:rsidRPr="004D7C52">
          <w:rPr>
            <w:rFonts w:cs="Times New Roman"/>
            <w:noProof/>
            <w:webHidden/>
          </w:rPr>
          <w:tab/>
        </w:r>
        <w:r w:rsidR="004D7C52" w:rsidRPr="004D7C52">
          <w:rPr>
            <w:rFonts w:cs="Times New Roman"/>
            <w:noProof/>
            <w:webHidden/>
          </w:rPr>
          <w:fldChar w:fldCharType="begin"/>
        </w:r>
        <w:r w:rsidR="004D7C52" w:rsidRPr="004D7C52">
          <w:rPr>
            <w:rFonts w:cs="Times New Roman"/>
            <w:noProof/>
            <w:webHidden/>
          </w:rPr>
          <w:instrText xml:space="preserve"> PAGEREF _Toc477859312 \h </w:instrText>
        </w:r>
        <w:r w:rsidR="004D7C52" w:rsidRPr="004D7C52">
          <w:rPr>
            <w:rFonts w:cs="Times New Roman"/>
            <w:noProof/>
            <w:webHidden/>
          </w:rPr>
        </w:r>
        <w:r w:rsidR="004D7C52" w:rsidRPr="004D7C52">
          <w:rPr>
            <w:rFonts w:cs="Times New Roman"/>
            <w:noProof/>
            <w:webHidden/>
          </w:rPr>
          <w:fldChar w:fldCharType="separate"/>
        </w:r>
        <w:r w:rsidR="004D7C52" w:rsidRPr="004D7C52">
          <w:rPr>
            <w:rFonts w:cs="Times New Roman"/>
            <w:noProof/>
            <w:webHidden/>
          </w:rPr>
          <w:t>20</w:t>
        </w:r>
        <w:r w:rsidR="004D7C52" w:rsidRPr="004D7C52">
          <w:rPr>
            <w:rFonts w:cs="Times New Roman"/>
            <w:noProof/>
            <w:webHidden/>
          </w:rPr>
          <w:fldChar w:fldCharType="end"/>
        </w:r>
      </w:hyperlink>
    </w:p>
    <w:p w14:paraId="7393AF03" w14:textId="77777777" w:rsidR="00E753C1" w:rsidRDefault="00E753C1" w:rsidP="00E753C1">
      <w:pPr>
        <w:pStyle w:val="TOC1"/>
      </w:pPr>
    </w:p>
    <w:p w14:paraId="7E0BC9CB" w14:textId="42B6A2E3" w:rsidR="004D7C52" w:rsidRPr="004D7C52" w:rsidRDefault="007D7176" w:rsidP="00E753C1">
      <w:pPr>
        <w:pStyle w:val="TOC1"/>
        <w:rPr>
          <w:rFonts w:eastAsiaTheme="minorEastAsia" w:cs="Times New Roman"/>
          <w:noProof/>
          <w:sz w:val="22"/>
          <w:szCs w:val="22"/>
        </w:rPr>
      </w:pPr>
      <w:hyperlink w:anchor="_Toc477859313" w:history="1">
        <w:r w:rsidR="004D7C52" w:rsidRPr="004D7C52">
          <w:rPr>
            <w:rStyle w:val="Hyperlink"/>
            <w:rFonts w:ascii="Times New Roman" w:hAnsi="Times New Roman" w:cs="Times New Roman"/>
            <w:noProof/>
          </w:rPr>
          <w:t>References</w:t>
        </w:r>
        <w:r w:rsidR="004D7C52" w:rsidRPr="004D7C52">
          <w:rPr>
            <w:rFonts w:cs="Times New Roman"/>
            <w:noProof/>
            <w:webHidden/>
          </w:rPr>
          <w:tab/>
        </w:r>
        <w:r w:rsidR="004D7C52" w:rsidRPr="004D7C52">
          <w:rPr>
            <w:rFonts w:cs="Times New Roman"/>
            <w:noProof/>
            <w:webHidden/>
          </w:rPr>
          <w:fldChar w:fldCharType="begin"/>
        </w:r>
        <w:r w:rsidR="004D7C52" w:rsidRPr="004D7C52">
          <w:rPr>
            <w:rFonts w:cs="Times New Roman"/>
            <w:noProof/>
            <w:webHidden/>
          </w:rPr>
          <w:instrText xml:space="preserve"> PAGEREF _Toc477859313 \h </w:instrText>
        </w:r>
        <w:r w:rsidR="004D7C52" w:rsidRPr="004D7C52">
          <w:rPr>
            <w:rFonts w:cs="Times New Roman"/>
            <w:noProof/>
            <w:webHidden/>
          </w:rPr>
        </w:r>
        <w:r w:rsidR="004D7C52" w:rsidRPr="004D7C52">
          <w:rPr>
            <w:rFonts w:cs="Times New Roman"/>
            <w:noProof/>
            <w:webHidden/>
          </w:rPr>
          <w:fldChar w:fldCharType="separate"/>
        </w:r>
        <w:r w:rsidR="004D7C52" w:rsidRPr="004D7C52">
          <w:rPr>
            <w:rFonts w:cs="Times New Roman"/>
            <w:noProof/>
            <w:webHidden/>
          </w:rPr>
          <w:t>21</w:t>
        </w:r>
        <w:r w:rsidR="004D7C52" w:rsidRPr="004D7C52">
          <w:rPr>
            <w:rFonts w:cs="Times New Roman"/>
            <w:noProof/>
            <w:webHidden/>
          </w:rPr>
          <w:fldChar w:fldCharType="end"/>
        </w:r>
      </w:hyperlink>
    </w:p>
    <w:p w14:paraId="47EC230F" w14:textId="77777777" w:rsidR="00E753C1" w:rsidRDefault="00E753C1" w:rsidP="00E753C1">
      <w:pPr>
        <w:pStyle w:val="TOC1"/>
      </w:pPr>
    </w:p>
    <w:p w14:paraId="25496CAE" w14:textId="29193AA9" w:rsidR="004D7C52" w:rsidRPr="004D7C52" w:rsidRDefault="007D7176" w:rsidP="00E753C1">
      <w:pPr>
        <w:pStyle w:val="TOC1"/>
        <w:rPr>
          <w:rFonts w:eastAsiaTheme="minorEastAsia" w:cs="Times New Roman"/>
          <w:noProof/>
          <w:sz w:val="22"/>
          <w:szCs w:val="22"/>
        </w:rPr>
      </w:pPr>
      <w:hyperlink w:anchor="_Toc477859314" w:history="1">
        <w:r w:rsidR="004D7C52" w:rsidRPr="004D7C52">
          <w:rPr>
            <w:rStyle w:val="Hyperlink"/>
            <w:rFonts w:ascii="Times New Roman" w:hAnsi="Times New Roman" w:cs="Times New Roman"/>
            <w:noProof/>
          </w:rPr>
          <w:t>Appendices</w:t>
        </w:r>
        <w:r w:rsidR="004D7C52" w:rsidRPr="004D7C52">
          <w:rPr>
            <w:rFonts w:cs="Times New Roman"/>
            <w:noProof/>
            <w:webHidden/>
          </w:rPr>
          <w:tab/>
        </w:r>
        <w:r w:rsidR="004D7C52" w:rsidRPr="004D7C52">
          <w:rPr>
            <w:rFonts w:cs="Times New Roman"/>
            <w:noProof/>
            <w:webHidden/>
          </w:rPr>
          <w:fldChar w:fldCharType="begin"/>
        </w:r>
        <w:r w:rsidR="004D7C52" w:rsidRPr="004D7C52">
          <w:rPr>
            <w:rFonts w:cs="Times New Roman"/>
            <w:noProof/>
            <w:webHidden/>
          </w:rPr>
          <w:instrText xml:space="preserve"> PAGEREF _Toc477859314 \h </w:instrText>
        </w:r>
        <w:r w:rsidR="004D7C52" w:rsidRPr="004D7C52">
          <w:rPr>
            <w:rFonts w:cs="Times New Roman"/>
            <w:noProof/>
            <w:webHidden/>
          </w:rPr>
        </w:r>
        <w:r w:rsidR="004D7C52" w:rsidRPr="004D7C52">
          <w:rPr>
            <w:rFonts w:cs="Times New Roman"/>
            <w:noProof/>
            <w:webHidden/>
          </w:rPr>
          <w:fldChar w:fldCharType="separate"/>
        </w:r>
        <w:r w:rsidR="004D7C52" w:rsidRPr="004D7C52">
          <w:rPr>
            <w:rFonts w:cs="Times New Roman"/>
            <w:noProof/>
            <w:webHidden/>
          </w:rPr>
          <w:t>22</w:t>
        </w:r>
        <w:r w:rsidR="004D7C52" w:rsidRPr="004D7C52">
          <w:rPr>
            <w:rFonts w:cs="Times New Roman"/>
            <w:noProof/>
            <w:webHidden/>
          </w:rPr>
          <w:fldChar w:fldCharType="end"/>
        </w:r>
      </w:hyperlink>
    </w:p>
    <w:p w14:paraId="0CDB1379" w14:textId="32B15E1F" w:rsidR="004D7C52" w:rsidRPr="004D7C52" w:rsidRDefault="007D7176" w:rsidP="00E753C1">
      <w:pPr>
        <w:pStyle w:val="TOC1"/>
        <w:rPr>
          <w:rFonts w:eastAsiaTheme="minorEastAsia" w:cs="Times New Roman"/>
          <w:noProof/>
          <w:sz w:val="22"/>
          <w:szCs w:val="22"/>
        </w:rPr>
      </w:pPr>
      <w:hyperlink w:anchor="_Toc477859315" w:history="1">
        <w:r w:rsidR="004D7C52" w:rsidRPr="004D7C52">
          <w:rPr>
            <w:rStyle w:val="Hyperlink"/>
            <w:rFonts w:ascii="Times New Roman" w:hAnsi="Times New Roman" w:cs="Times New Roman"/>
            <w:noProof/>
          </w:rPr>
          <w:t>Appendix A: XXX</w:t>
        </w:r>
        <w:r w:rsidR="004D7C52" w:rsidRPr="004D7C52">
          <w:rPr>
            <w:rFonts w:cs="Times New Roman"/>
            <w:noProof/>
            <w:webHidden/>
          </w:rPr>
          <w:tab/>
        </w:r>
        <w:r w:rsidR="004D7C52" w:rsidRPr="004D7C52">
          <w:rPr>
            <w:rFonts w:cs="Times New Roman"/>
            <w:noProof/>
            <w:webHidden/>
          </w:rPr>
          <w:fldChar w:fldCharType="begin"/>
        </w:r>
        <w:r w:rsidR="004D7C52" w:rsidRPr="004D7C52">
          <w:rPr>
            <w:rFonts w:cs="Times New Roman"/>
            <w:noProof/>
            <w:webHidden/>
          </w:rPr>
          <w:instrText xml:space="preserve"> PAGEREF _Toc477859315 \h </w:instrText>
        </w:r>
        <w:r w:rsidR="004D7C52" w:rsidRPr="004D7C52">
          <w:rPr>
            <w:rFonts w:cs="Times New Roman"/>
            <w:noProof/>
            <w:webHidden/>
          </w:rPr>
        </w:r>
        <w:r w:rsidR="004D7C52" w:rsidRPr="004D7C52">
          <w:rPr>
            <w:rFonts w:cs="Times New Roman"/>
            <w:noProof/>
            <w:webHidden/>
          </w:rPr>
          <w:fldChar w:fldCharType="separate"/>
        </w:r>
        <w:r w:rsidR="004D7C52" w:rsidRPr="004D7C52">
          <w:rPr>
            <w:rFonts w:cs="Times New Roman"/>
            <w:noProof/>
            <w:webHidden/>
          </w:rPr>
          <w:t>23</w:t>
        </w:r>
        <w:r w:rsidR="004D7C52" w:rsidRPr="004D7C52">
          <w:rPr>
            <w:rFonts w:cs="Times New Roman"/>
            <w:noProof/>
            <w:webHidden/>
          </w:rPr>
          <w:fldChar w:fldCharType="end"/>
        </w:r>
      </w:hyperlink>
    </w:p>
    <w:p w14:paraId="4B86CEA4" w14:textId="69E73386" w:rsidR="004D7C52" w:rsidRPr="004D7C52" w:rsidRDefault="007D7176" w:rsidP="00E753C1">
      <w:pPr>
        <w:pStyle w:val="TOC1"/>
        <w:rPr>
          <w:rFonts w:eastAsiaTheme="minorEastAsia" w:cs="Times New Roman"/>
          <w:noProof/>
          <w:sz w:val="22"/>
          <w:szCs w:val="22"/>
        </w:rPr>
      </w:pPr>
      <w:hyperlink w:anchor="_Toc477859316" w:history="1">
        <w:r w:rsidR="004D7C52" w:rsidRPr="004D7C52">
          <w:rPr>
            <w:rStyle w:val="Hyperlink"/>
            <w:rFonts w:ascii="Times New Roman" w:hAnsi="Times New Roman" w:cs="Times New Roman"/>
            <w:noProof/>
          </w:rPr>
          <w:t>Appendix B: XXX</w:t>
        </w:r>
        <w:r w:rsidR="00E753C1">
          <w:rPr>
            <w:rStyle w:val="Hyperlink"/>
            <w:rFonts w:ascii="Times New Roman" w:hAnsi="Times New Roman" w:cs="Times New Roman"/>
            <w:noProof/>
          </w:rPr>
          <w:t xml:space="preserve"> [Repeat as Needed]</w:t>
        </w:r>
        <w:r w:rsidR="004D7C52" w:rsidRPr="004D7C52">
          <w:rPr>
            <w:rFonts w:cs="Times New Roman"/>
            <w:noProof/>
            <w:webHidden/>
          </w:rPr>
          <w:tab/>
        </w:r>
        <w:r w:rsidR="004D7C52" w:rsidRPr="004D7C52">
          <w:rPr>
            <w:rFonts w:cs="Times New Roman"/>
            <w:noProof/>
            <w:webHidden/>
          </w:rPr>
          <w:fldChar w:fldCharType="begin"/>
        </w:r>
        <w:r w:rsidR="004D7C52" w:rsidRPr="004D7C52">
          <w:rPr>
            <w:rFonts w:cs="Times New Roman"/>
            <w:noProof/>
            <w:webHidden/>
          </w:rPr>
          <w:instrText xml:space="preserve"> PAGEREF _Toc477859316 \h </w:instrText>
        </w:r>
        <w:r w:rsidR="004D7C52" w:rsidRPr="004D7C52">
          <w:rPr>
            <w:rFonts w:cs="Times New Roman"/>
            <w:noProof/>
            <w:webHidden/>
          </w:rPr>
        </w:r>
        <w:r w:rsidR="004D7C52" w:rsidRPr="004D7C52">
          <w:rPr>
            <w:rFonts w:cs="Times New Roman"/>
            <w:noProof/>
            <w:webHidden/>
          </w:rPr>
          <w:fldChar w:fldCharType="separate"/>
        </w:r>
        <w:r w:rsidR="004D7C52" w:rsidRPr="004D7C52">
          <w:rPr>
            <w:rFonts w:cs="Times New Roman"/>
            <w:noProof/>
            <w:webHidden/>
          </w:rPr>
          <w:t>24</w:t>
        </w:r>
        <w:r w:rsidR="004D7C52" w:rsidRPr="004D7C52">
          <w:rPr>
            <w:rFonts w:cs="Times New Roman"/>
            <w:noProof/>
            <w:webHidden/>
          </w:rPr>
          <w:fldChar w:fldCharType="end"/>
        </w:r>
      </w:hyperlink>
    </w:p>
    <w:p w14:paraId="3B5297CC" w14:textId="69D3A571" w:rsidR="004029F9" w:rsidRPr="00C30C31" w:rsidRDefault="00276DEB" w:rsidP="00E753C1">
      <w:pPr>
        <w:spacing w:line="240" w:lineRule="auto"/>
        <w:contextualSpacing/>
        <w:jc w:val="center"/>
        <w:rPr>
          <w:rFonts w:eastAsia="Times New Roman" w:cs="Times New Roman"/>
          <w:szCs w:val="24"/>
        </w:rPr>
      </w:pPr>
      <w:r w:rsidRPr="004D7C52">
        <w:rPr>
          <w:rFonts w:eastAsia="Times New Roman" w:cs="Times New Roman"/>
          <w:szCs w:val="24"/>
        </w:rPr>
        <w:fldChar w:fldCharType="end"/>
      </w:r>
      <w:r w:rsidR="004029F9" w:rsidRPr="004D7C52">
        <w:rPr>
          <w:rFonts w:eastAsia="Times New Roman" w:cs="Times New Roman"/>
          <w:szCs w:val="24"/>
        </w:rPr>
        <w:br w:type="page"/>
      </w:r>
      <w:commentRangeStart w:id="24"/>
      <w:r w:rsidR="004029F9" w:rsidRPr="00C30C31">
        <w:rPr>
          <w:rFonts w:eastAsia="Times New Roman" w:cs="Times New Roman"/>
          <w:szCs w:val="24"/>
        </w:rPr>
        <w:t>List of Tables</w:t>
      </w:r>
      <w:bookmarkEnd w:id="23"/>
      <w:commentRangeEnd w:id="24"/>
      <w:r w:rsidR="003E7346" w:rsidRPr="00C30C31">
        <w:rPr>
          <w:rStyle w:val="CommentReference"/>
          <w:rFonts w:eastAsia="Times New Roman" w:cs="Arial"/>
          <w:szCs w:val="20"/>
        </w:rPr>
        <w:commentReference w:id="24"/>
      </w:r>
    </w:p>
    <w:p w14:paraId="0B1A54B2" w14:textId="77777777" w:rsidR="00117C6E" w:rsidRPr="00C30C31" w:rsidRDefault="00117C6E" w:rsidP="007E4484">
      <w:pPr>
        <w:spacing w:line="240" w:lineRule="auto"/>
        <w:contextualSpacing/>
        <w:jc w:val="center"/>
        <w:rPr>
          <w:rFonts w:eastAsia="Times New Roman" w:cs="Times New Roman"/>
          <w:szCs w:val="24"/>
        </w:rPr>
      </w:pPr>
    </w:p>
    <w:p w14:paraId="3D273FC9" w14:textId="576E4231" w:rsidR="005903DA" w:rsidRPr="00C30C31" w:rsidRDefault="00EB19B0" w:rsidP="00276DEB">
      <w:pPr>
        <w:spacing w:line="240" w:lineRule="auto"/>
        <w:contextualSpacing/>
        <w:rPr>
          <w:rFonts w:eastAsia="Times New Roman" w:cs="Times New Roman"/>
          <w:szCs w:val="24"/>
        </w:rPr>
      </w:pPr>
      <w:r w:rsidRPr="00C30C31">
        <w:rPr>
          <w:rFonts w:eastAsia="Times New Roman" w:cs="Times New Roman"/>
          <w:szCs w:val="24"/>
        </w:rPr>
        <w:t>Begin list of tables</w:t>
      </w:r>
      <w:r w:rsidR="00A604F7" w:rsidRPr="00C30C31">
        <w:rPr>
          <w:rFonts w:eastAsia="Times New Roman" w:cs="Times New Roman"/>
          <w:szCs w:val="24"/>
        </w:rPr>
        <w:t xml:space="preserve"> here…</w:t>
      </w:r>
      <w:r w:rsidRPr="00C30C31">
        <w:rPr>
          <w:rFonts w:eastAsia="Times New Roman" w:cs="Times New Roman"/>
          <w:szCs w:val="24"/>
        </w:rPr>
        <w:t xml:space="preserve"> </w:t>
      </w:r>
    </w:p>
    <w:p w14:paraId="1F77E91E" w14:textId="48EFEBAA" w:rsidR="004029F9" w:rsidRPr="00C30C31" w:rsidRDefault="004029F9" w:rsidP="007E4484">
      <w:pPr>
        <w:spacing w:line="240" w:lineRule="auto"/>
        <w:contextualSpacing/>
        <w:jc w:val="center"/>
        <w:rPr>
          <w:rFonts w:eastAsia="Times New Roman" w:cs="Times New Roman"/>
          <w:szCs w:val="24"/>
        </w:rPr>
      </w:pPr>
      <w:bookmarkStart w:id="25" w:name="_Toc251423628"/>
      <w:r w:rsidRPr="00C30C31">
        <w:rPr>
          <w:rFonts w:eastAsia="Times New Roman" w:cs="Arial"/>
          <w:szCs w:val="24"/>
        </w:rPr>
        <w:br w:type="page"/>
      </w:r>
      <w:commentRangeStart w:id="26"/>
      <w:r w:rsidRPr="00C30C31">
        <w:rPr>
          <w:rFonts w:eastAsia="Times New Roman" w:cs="Times New Roman"/>
          <w:szCs w:val="24"/>
        </w:rPr>
        <w:t>List of Figures</w:t>
      </w:r>
      <w:bookmarkEnd w:id="25"/>
      <w:commentRangeEnd w:id="26"/>
      <w:r w:rsidR="001C562D" w:rsidRPr="00C30C31">
        <w:rPr>
          <w:rStyle w:val="CommentReference"/>
          <w:rFonts w:eastAsia="Times New Roman" w:cs="Arial"/>
          <w:szCs w:val="20"/>
        </w:rPr>
        <w:commentReference w:id="26"/>
      </w:r>
    </w:p>
    <w:p w14:paraId="3730AB2E" w14:textId="77777777" w:rsidR="00117C6E" w:rsidRPr="00C30C31" w:rsidRDefault="00117C6E" w:rsidP="007E4484">
      <w:pPr>
        <w:spacing w:line="240" w:lineRule="auto"/>
        <w:contextualSpacing/>
        <w:jc w:val="center"/>
        <w:rPr>
          <w:rFonts w:eastAsia="Times New Roman" w:cs="Times New Roman"/>
          <w:szCs w:val="24"/>
        </w:rPr>
      </w:pPr>
    </w:p>
    <w:p w14:paraId="57EB3887" w14:textId="3BEE2712" w:rsidR="00276DEB" w:rsidRPr="00C30C31" w:rsidRDefault="00666F72" w:rsidP="00276DEB">
      <w:pPr>
        <w:spacing w:line="240" w:lineRule="auto"/>
        <w:contextualSpacing/>
        <w:rPr>
          <w:rFonts w:eastAsia="Times New Roman" w:cs="Times New Roman"/>
          <w:szCs w:val="24"/>
        </w:rPr>
      </w:pPr>
      <w:r w:rsidRPr="00C30C31">
        <w:rPr>
          <w:rFonts w:eastAsia="Times New Roman" w:cs="Times New Roman"/>
          <w:szCs w:val="24"/>
        </w:rPr>
        <w:t xml:space="preserve">Begin </w:t>
      </w:r>
      <w:r w:rsidR="00EB19B0" w:rsidRPr="00C30C31">
        <w:rPr>
          <w:rFonts w:eastAsia="Times New Roman" w:cs="Times New Roman"/>
          <w:szCs w:val="24"/>
        </w:rPr>
        <w:t>list of figures</w:t>
      </w:r>
      <w:r w:rsidRPr="00C30C31">
        <w:rPr>
          <w:rFonts w:eastAsia="Times New Roman" w:cs="Times New Roman"/>
          <w:szCs w:val="24"/>
        </w:rPr>
        <w:t xml:space="preserve"> here…</w:t>
      </w:r>
    </w:p>
    <w:p w14:paraId="5636F904" w14:textId="79EB6E16" w:rsidR="004029F9" w:rsidRPr="00C30C31" w:rsidRDefault="004029F9" w:rsidP="00276DEB">
      <w:pPr>
        <w:spacing w:line="240" w:lineRule="auto"/>
        <w:contextualSpacing/>
        <w:rPr>
          <w:rFonts w:eastAsia="Times New Roman" w:cs="Times New Roman"/>
          <w:szCs w:val="24"/>
        </w:rPr>
      </w:pPr>
    </w:p>
    <w:p w14:paraId="15FBF57B" w14:textId="77777777" w:rsidR="004029F9" w:rsidRPr="00C30C31" w:rsidRDefault="004029F9" w:rsidP="007E4484">
      <w:pPr>
        <w:keepNext/>
        <w:spacing w:line="360" w:lineRule="auto"/>
        <w:contextualSpacing/>
        <w:jc w:val="center"/>
        <w:outlineLvl w:val="0"/>
        <w:rPr>
          <w:rFonts w:eastAsia="Times New Roman" w:cs="Times New Roman"/>
          <w:b/>
          <w:bCs/>
          <w:szCs w:val="24"/>
        </w:rPr>
      </w:pPr>
    </w:p>
    <w:p w14:paraId="7E054027" w14:textId="77777777" w:rsidR="004029F9" w:rsidRPr="00C30C31" w:rsidRDefault="004029F9" w:rsidP="007E4484">
      <w:pPr>
        <w:keepNext/>
        <w:contextualSpacing/>
        <w:jc w:val="center"/>
        <w:outlineLvl w:val="0"/>
        <w:rPr>
          <w:rFonts w:eastAsia="Times New Roman" w:cs="Times New Roman"/>
          <w:szCs w:val="24"/>
        </w:rPr>
        <w:sectPr w:rsidR="004029F9" w:rsidRPr="00C30C31" w:rsidSect="003324FA">
          <w:footerReference w:type="default" r:id="rId10"/>
          <w:footerReference w:type="first" r:id="rId11"/>
          <w:pgSz w:w="12240" w:h="15840"/>
          <w:pgMar w:top="1440" w:right="1440" w:bottom="1440" w:left="1440" w:header="720" w:footer="720" w:gutter="0"/>
          <w:pgNumType w:fmt="lowerRoman" w:start="1"/>
          <w:cols w:space="720"/>
          <w:titlePg/>
          <w:docGrid w:linePitch="326"/>
        </w:sectPr>
      </w:pPr>
      <w:bookmarkStart w:id="27" w:name="_Toc145748762"/>
    </w:p>
    <w:p w14:paraId="2A7B1B85" w14:textId="77777777" w:rsidR="004029F9" w:rsidRPr="00C30C31" w:rsidRDefault="004029F9" w:rsidP="007E4484">
      <w:pPr>
        <w:pStyle w:val="Heading1"/>
        <w:contextualSpacing/>
      </w:pPr>
      <w:bookmarkStart w:id="28" w:name="_Toc251423629"/>
      <w:bookmarkStart w:id="29" w:name="_Toc464831632"/>
      <w:bookmarkStart w:id="30" w:name="_Toc465328377"/>
      <w:bookmarkStart w:id="31" w:name="_Toc477859276"/>
      <w:bookmarkStart w:id="32" w:name="_Toc229316233"/>
      <w:bookmarkEnd w:id="27"/>
      <w:commentRangeStart w:id="33"/>
      <w:r w:rsidRPr="00C30C31">
        <w:t>Chapter 1: Introduction</w:t>
      </w:r>
      <w:bookmarkEnd w:id="28"/>
      <w:bookmarkEnd w:id="29"/>
      <w:bookmarkEnd w:id="30"/>
      <w:commentRangeEnd w:id="33"/>
      <w:r w:rsidR="00042D9C">
        <w:rPr>
          <w:rStyle w:val="CommentReference"/>
          <w:b w:val="0"/>
          <w:bCs w:val="0"/>
          <w:szCs w:val="20"/>
        </w:rPr>
        <w:commentReference w:id="33"/>
      </w:r>
      <w:bookmarkEnd w:id="31"/>
    </w:p>
    <w:p w14:paraId="29EEA514" w14:textId="36A1A94F" w:rsidR="00F23668" w:rsidRPr="00C30C31" w:rsidRDefault="00666F72" w:rsidP="00706C5B">
      <w:pPr>
        <w:ind w:firstLine="720"/>
        <w:contextualSpacing/>
      </w:pPr>
      <w:bookmarkStart w:id="34" w:name="_Toc464831633"/>
      <w:bookmarkStart w:id="35" w:name="_Toc465328378"/>
      <w:bookmarkStart w:id="36" w:name="_Toc229316234"/>
      <w:bookmarkEnd w:id="32"/>
      <w:r w:rsidRPr="00C30C31">
        <w:t>Begin writing here</w:t>
      </w:r>
      <w:r w:rsidR="00276DEB" w:rsidRPr="00C30C31">
        <w:t>…</w:t>
      </w:r>
    </w:p>
    <w:p w14:paraId="0B32B384" w14:textId="035DB635" w:rsidR="00706C5B" w:rsidRPr="00C30C31" w:rsidRDefault="00706C5B" w:rsidP="00CD2B66">
      <w:pPr>
        <w:contextualSpacing/>
      </w:pPr>
      <w:r w:rsidRPr="00C30C31">
        <w:t>Checklist:</w:t>
      </w:r>
    </w:p>
    <w:p w14:paraId="0D73D03D" w14:textId="72E9196F" w:rsidR="00EB19B0" w:rsidRPr="00C30C31" w:rsidRDefault="007D7176" w:rsidP="00CD2B66">
      <w:pPr>
        <w:ind w:left="720"/>
      </w:pPr>
      <w:sdt>
        <w:sdtPr>
          <w:rPr>
            <w:rFonts w:eastAsia="Times New Roman" w:cs="Times New Roman"/>
            <w:szCs w:val="24"/>
          </w:rPr>
          <w:id w:val="1132133977"/>
          <w14:checkbox>
            <w14:checked w14:val="0"/>
            <w14:checkedState w14:val="2612" w14:font="MS Gothic"/>
            <w14:uncheckedState w14:val="2610" w14:font="MS Gothic"/>
          </w14:checkbox>
        </w:sdtPr>
        <w:sdtEndPr/>
        <w:sdtContent>
          <w:r w:rsidR="00076938" w:rsidRPr="00C30C31">
            <w:rPr>
              <w:rFonts w:ascii="MS Gothic" w:eastAsia="MS Gothic" w:hAnsi="MS Gothic" w:cs="Times New Roman"/>
              <w:szCs w:val="24"/>
            </w:rPr>
            <w:t>☐</w:t>
          </w:r>
        </w:sdtContent>
      </w:sdt>
      <w:r w:rsidR="00076938" w:rsidRPr="00C30C31">
        <w:rPr>
          <w:rFonts w:eastAsia="Times New Roman" w:cs="Times New Roman"/>
          <w:szCs w:val="24"/>
        </w:rPr>
        <w:t xml:space="preserve"> </w:t>
      </w:r>
      <w:r w:rsidR="00276DEB" w:rsidRPr="00C30C31">
        <w:t xml:space="preserve">Begin with an overview of the general topic to establish </w:t>
      </w:r>
      <w:r w:rsidR="00356E0D" w:rsidRPr="00C30C31">
        <w:t xml:space="preserve">the </w:t>
      </w:r>
      <w:r w:rsidR="00276DEB" w:rsidRPr="00C30C31">
        <w:t xml:space="preserve">context </w:t>
      </w:r>
      <w:r w:rsidR="00EB19B0" w:rsidRPr="00C30C31">
        <w:t xml:space="preserve">of the study </w:t>
      </w:r>
      <w:r w:rsidR="00276DEB" w:rsidRPr="00C30C31">
        <w:t xml:space="preserve">and orient the reader to the field. </w:t>
      </w:r>
    </w:p>
    <w:p w14:paraId="57E63B6E" w14:textId="1AB84099" w:rsidR="001C2E07" w:rsidRPr="00C30C31" w:rsidRDefault="007D7176" w:rsidP="004F2294">
      <w:pPr>
        <w:ind w:left="720"/>
      </w:pPr>
      <w:sdt>
        <w:sdtPr>
          <w:id w:val="-1571575491"/>
          <w14:checkbox>
            <w14:checked w14:val="0"/>
            <w14:checkedState w14:val="2612" w14:font="MS Gothic"/>
            <w14:uncheckedState w14:val="2610" w14:font="MS Gothic"/>
          </w14:checkbox>
        </w:sdtPr>
        <w:sdtEndPr/>
        <w:sdtContent>
          <w:r w:rsidR="00EB19B0" w:rsidRPr="00C30C31">
            <w:rPr>
              <w:rFonts w:ascii="MS Gothic" w:eastAsia="MS Gothic" w:hAnsi="MS Gothic"/>
            </w:rPr>
            <w:t>☐</w:t>
          </w:r>
        </w:sdtContent>
      </w:sdt>
      <w:r w:rsidR="00EB19B0" w:rsidRPr="00C30C31">
        <w:t xml:space="preserve"> Describe the larger context in which the problem exists. </w:t>
      </w:r>
      <w:r w:rsidR="002B626A" w:rsidRPr="00C30C31">
        <w:t>Explain how</w:t>
      </w:r>
      <w:r w:rsidR="00EB19B0" w:rsidRPr="00C30C31">
        <w:t xml:space="preserve"> the problem can be addressed by the study.</w:t>
      </w:r>
    </w:p>
    <w:p w14:paraId="5514B7FE" w14:textId="25030E70" w:rsidR="001C2E07" w:rsidRPr="00C30C31" w:rsidRDefault="007D7176" w:rsidP="00CD2B66">
      <w:pPr>
        <w:ind w:left="720"/>
      </w:pPr>
      <w:sdt>
        <w:sdtPr>
          <w:rPr>
            <w:rFonts w:eastAsia="Times New Roman" w:cs="Times New Roman"/>
            <w:szCs w:val="24"/>
          </w:rPr>
          <w:id w:val="1619563025"/>
          <w14:checkbox>
            <w14:checked w14:val="0"/>
            <w14:checkedState w14:val="2612" w14:font="MS Gothic"/>
            <w14:uncheckedState w14:val="2610" w14:font="MS Gothic"/>
          </w14:checkbox>
        </w:sdtPr>
        <w:sdtEndPr/>
        <w:sdtContent>
          <w:r w:rsidR="00076938" w:rsidRPr="00C30C31">
            <w:rPr>
              <w:rFonts w:ascii="MS Gothic" w:eastAsia="MS Gothic" w:hAnsi="MS Gothic" w:cs="Times New Roman"/>
              <w:szCs w:val="24"/>
            </w:rPr>
            <w:t>☐</w:t>
          </w:r>
        </w:sdtContent>
      </w:sdt>
      <w:r w:rsidR="00076938" w:rsidRPr="00C30C31">
        <w:rPr>
          <w:rFonts w:eastAsia="Times New Roman" w:cs="Times New Roman"/>
          <w:szCs w:val="24"/>
        </w:rPr>
        <w:t xml:space="preserve"> </w:t>
      </w:r>
      <w:r w:rsidR="00B30640" w:rsidRPr="00C30C31">
        <w:t xml:space="preserve">Present an overview of why this research topic is </w:t>
      </w:r>
      <w:r w:rsidR="00EB19B0" w:rsidRPr="00C30C31">
        <w:t>relevant and</w:t>
      </w:r>
      <w:r w:rsidR="00B30640" w:rsidRPr="00C30C31">
        <w:t xml:space="preserve"> </w:t>
      </w:r>
      <w:r w:rsidR="00084C09">
        <w:t>warranted</w:t>
      </w:r>
      <w:r w:rsidR="00B30640" w:rsidRPr="00C30C31">
        <w:t xml:space="preserve">. </w:t>
      </w:r>
    </w:p>
    <w:p w14:paraId="67F5D989" w14:textId="74DA29C0" w:rsidR="001C2E07" w:rsidRPr="00C30C31" w:rsidRDefault="007D7176" w:rsidP="00CD2B66">
      <w:pPr>
        <w:ind w:left="720"/>
      </w:pPr>
      <w:sdt>
        <w:sdtPr>
          <w:rPr>
            <w:rFonts w:eastAsia="Times New Roman" w:cs="Times New Roman"/>
            <w:szCs w:val="24"/>
          </w:rPr>
          <w:id w:val="1312598238"/>
          <w14:checkbox>
            <w14:checked w14:val="0"/>
            <w14:checkedState w14:val="2612" w14:font="MS Gothic"/>
            <w14:uncheckedState w14:val="2610" w14:font="MS Gothic"/>
          </w14:checkbox>
        </w:sdtPr>
        <w:sdtEndPr/>
        <w:sdtContent>
          <w:r w:rsidR="00076938" w:rsidRPr="00C30C31">
            <w:rPr>
              <w:rFonts w:ascii="MS Gothic" w:eastAsia="MS Gothic" w:hAnsi="MS Gothic" w:cs="Times New Roman"/>
              <w:szCs w:val="24"/>
            </w:rPr>
            <w:t>☐</w:t>
          </w:r>
        </w:sdtContent>
      </w:sdt>
      <w:r w:rsidR="00076938" w:rsidRPr="00C30C31">
        <w:rPr>
          <w:rFonts w:eastAsia="Times New Roman" w:cs="Times New Roman"/>
          <w:szCs w:val="24"/>
        </w:rPr>
        <w:t xml:space="preserve"> </w:t>
      </w:r>
      <w:r w:rsidR="00EB19B0" w:rsidRPr="00C30C31">
        <w:t>Briefly explain what research</w:t>
      </w:r>
      <w:r w:rsidR="00B30640" w:rsidRPr="00C30C31">
        <w:t xml:space="preserve"> has been done </w:t>
      </w:r>
      <w:r w:rsidR="00EB19B0" w:rsidRPr="00C30C31">
        <w:t>on</w:t>
      </w:r>
      <w:r w:rsidR="00B30640" w:rsidRPr="00C30C31">
        <w:t xml:space="preserve"> the </w:t>
      </w:r>
      <w:r w:rsidR="00EB19B0" w:rsidRPr="00C30C31">
        <w:t xml:space="preserve">topic </w:t>
      </w:r>
      <w:r w:rsidR="00B30640" w:rsidRPr="00C30C31">
        <w:t>and why the</w:t>
      </w:r>
      <w:r w:rsidR="00EB19B0" w:rsidRPr="00C30C31">
        <w:t xml:space="preserve"> topic</w:t>
      </w:r>
      <w:r w:rsidR="00B30640" w:rsidRPr="00C30C31">
        <w:t xml:space="preserve"> is important practical</w:t>
      </w:r>
      <w:r w:rsidR="00EB19B0" w:rsidRPr="00C30C31">
        <w:t>ly and empirically (applied</w:t>
      </w:r>
      <w:r w:rsidR="004F2294" w:rsidRPr="00C30C31">
        <w:t xml:space="preserve"> and PhD</w:t>
      </w:r>
      <w:r w:rsidR="00EB19B0" w:rsidRPr="00C30C31">
        <w:t>)</w:t>
      </w:r>
      <w:r w:rsidR="00B30640" w:rsidRPr="00C30C31">
        <w:t xml:space="preserve"> </w:t>
      </w:r>
      <w:r w:rsidR="001C2E07" w:rsidRPr="00C30C31">
        <w:t>a</w:t>
      </w:r>
      <w:r w:rsidR="00EB19B0" w:rsidRPr="00C30C31">
        <w:t>s</w:t>
      </w:r>
      <w:r w:rsidR="004F2294" w:rsidRPr="00C30C31">
        <w:t xml:space="preserve"> well as</w:t>
      </w:r>
      <w:r w:rsidR="001C2E07" w:rsidRPr="00C30C31">
        <w:t xml:space="preserve"> theoretical</w:t>
      </w:r>
      <w:r w:rsidR="00EB19B0" w:rsidRPr="00C30C31">
        <w:t>ly</w:t>
      </w:r>
      <w:r w:rsidR="004F2294" w:rsidRPr="00C30C31">
        <w:t xml:space="preserve"> (PhD)</w:t>
      </w:r>
      <w:r w:rsidR="00B30640" w:rsidRPr="00C30C31">
        <w:t>.</w:t>
      </w:r>
    </w:p>
    <w:p w14:paraId="642C1726" w14:textId="5F6B13E8" w:rsidR="002B7DD4" w:rsidRPr="00C30C31" w:rsidRDefault="007D7176" w:rsidP="00CD2B66">
      <w:pPr>
        <w:ind w:left="720"/>
      </w:pPr>
      <w:sdt>
        <w:sdtPr>
          <w:rPr>
            <w:rFonts w:eastAsia="Times New Roman" w:cs="Times New Roman"/>
            <w:szCs w:val="24"/>
          </w:rPr>
          <w:id w:val="-201947980"/>
          <w14:checkbox>
            <w14:checked w14:val="0"/>
            <w14:checkedState w14:val="2612" w14:font="MS Gothic"/>
            <w14:uncheckedState w14:val="2610" w14:font="MS Gothic"/>
          </w14:checkbox>
        </w:sdtPr>
        <w:sdtEndPr/>
        <w:sdtContent>
          <w:r w:rsidR="00076938" w:rsidRPr="00C30C31">
            <w:rPr>
              <w:rFonts w:ascii="MS Gothic" w:eastAsia="MS Gothic" w:hAnsi="MS Gothic" w:cs="Times New Roman"/>
              <w:szCs w:val="24"/>
            </w:rPr>
            <w:t>☐</w:t>
          </w:r>
        </w:sdtContent>
      </w:sdt>
      <w:r w:rsidR="00076938" w:rsidRPr="00C30C31">
        <w:rPr>
          <w:rFonts w:eastAsia="Times New Roman" w:cs="Times New Roman"/>
          <w:szCs w:val="24"/>
        </w:rPr>
        <w:t xml:space="preserve"> </w:t>
      </w:r>
      <w:r w:rsidR="002B7DD4" w:rsidRPr="00C30C31">
        <w:t>C</w:t>
      </w:r>
      <w:r w:rsidR="00701879" w:rsidRPr="00C30C31">
        <w:t xml:space="preserve">learly lead the reader to the problem statement that </w:t>
      </w:r>
      <w:r w:rsidR="00C51BE0">
        <w:t xml:space="preserve">will </w:t>
      </w:r>
      <w:r w:rsidR="00701879" w:rsidRPr="00C30C31">
        <w:t>follow</w:t>
      </w:r>
      <w:r w:rsidR="00EA2D38" w:rsidRPr="00C30C31">
        <w:t>. Th</w:t>
      </w:r>
      <w:r w:rsidR="00701879" w:rsidRPr="00C30C31">
        <w:t xml:space="preserve">e reader should not be surprised </w:t>
      </w:r>
      <w:r w:rsidR="002B7DD4" w:rsidRPr="00C30C31">
        <w:t>by</w:t>
      </w:r>
      <w:r w:rsidR="00701879" w:rsidRPr="00C30C31">
        <w:t xml:space="preserve"> the problem </w:t>
      </w:r>
      <w:r w:rsidR="00EA2D38" w:rsidRPr="00C30C31">
        <w:t xml:space="preserve">that is </w:t>
      </w:r>
      <w:r w:rsidR="00701879" w:rsidRPr="00C30C31">
        <w:t xml:space="preserve">described </w:t>
      </w:r>
      <w:r w:rsidR="00EA2D38" w:rsidRPr="00C30C31">
        <w:t>later</w:t>
      </w:r>
      <w:r w:rsidR="00C51BE0">
        <w:t xml:space="preserve"> in the document</w:t>
      </w:r>
      <w:r w:rsidR="00701879" w:rsidRPr="00C30C31">
        <w:t>.</w:t>
      </w:r>
    </w:p>
    <w:p w14:paraId="100B2722" w14:textId="354EE0E1" w:rsidR="00276DEB" w:rsidRPr="00C30C31" w:rsidRDefault="007D7176" w:rsidP="00CD2B66">
      <w:pPr>
        <w:ind w:left="720"/>
      </w:pPr>
      <w:sdt>
        <w:sdtPr>
          <w:rPr>
            <w:rFonts w:eastAsia="Times New Roman" w:cs="Times New Roman"/>
            <w:szCs w:val="24"/>
          </w:rPr>
          <w:id w:val="-1680039171"/>
          <w14:checkbox>
            <w14:checked w14:val="0"/>
            <w14:checkedState w14:val="2612" w14:font="MS Gothic"/>
            <w14:uncheckedState w14:val="2610" w14:font="MS Gothic"/>
          </w14:checkbox>
        </w:sdtPr>
        <w:sdtEndPr/>
        <w:sdtContent>
          <w:r w:rsidR="00076938" w:rsidRPr="00C30C31">
            <w:rPr>
              <w:rFonts w:ascii="MS Gothic" w:eastAsia="MS Gothic" w:hAnsi="MS Gothic" w:cs="Times New Roman"/>
              <w:szCs w:val="24"/>
            </w:rPr>
            <w:t>☐</w:t>
          </w:r>
        </w:sdtContent>
      </w:sdt>
      <w:r w:rsidR="00076938" w:rsidRPr="00C30C31">
        <w:rPr>
          <w:rFonts w:eastAsia="Times New Roman" w:cs="Times New Roman"/>
          <w:szCs w:val="24"/>
        </w:rPr>
        <w:t xml:space="preserve"> </w:t>
      </w:r>
      <w:r w:rsidR="002B7DD4" w:rsidRPr="00C30C31">
        <w:t xml:space="preserve">Do </w:t>
      </w:r>
      <w:r w:rsidR="002B7DD4" w:rsidRPr="00C30C31">
        <w:rPr>
          <w:u w:val="single"/>
        </w:rPr>
        <w:t>not</w:t>
      </w:r>
      <w:r w:rsidR="002B7DD4" w:rsidRPr="00C30C31">
        <w:t xml:space="preserve"> explicitly state the study problem, purpose, or methodology</w:t>
      </w:r>
      <w:r w:rsidR="004F2294" w:rsidRPr="00C30C31">
        <w:t>,</w:t>
      </w:r>
      <w:r w:rsidR="002B7DD4" w:rsidRPr="00C30C31">
        <w:t xml:space="preserve"> as they are discussed in </w:t>
      </w:r>
      <w:r w:rsidR="00C51BE0">
        <w:t>subsequent</w:t>
      </w:r>
      <w:r w:rsidR="002B7DD4" w:rsidRPr="00C30C31">
        <w:t xml:space="preserve"> sections. </w:t>
      </w:r>
    </w:p>
    <w:p w14:paraId="186F1306" w14:textId="782C53C1" w:rsidR="00666F72" w:rsidRPr="00C30C31" w:rsidRDefault="007D7176" w:rsidP="00666F72">
      <w:pPr>
        <w:ind w:left="720"/>
      </w:pPr>
      <w:sdt>
        <w:sdtPr>
          <w:rPr>
            <w:rFonts w:eastAsia="Times New Roman" w:cs="Times New Roman"/>
            <w:szCs w:val="24"/>
          </w:rPr>
          <w:id w:val="1037080849"/>
          <w14:checkbox>
            <w14:checked w14:val="0"/>
            <w14:checkedState w14:val="2612" w14:font="MS Gothic"/>
            <w14:uncheckedState w14:val="2610" w14:font="MS Gothic"/>
          </w14:checkbox>
        </w:sdtPr>
        <w:sdtEndPr/>
        <w:sdtContent>
          <w:r w:rsidR="00666F72" w:rsidRPr="00C30C31">
            <w:rPr>
              <w:rFonts w:ascii="MS Gothic" w:eastAsia="MS Gothic" w:hAnsi="MS Gothic" w:cs="Times New Roman"/>
              <w:szCs w:val="24"/>
            </w:rPr>
            <w:t>☐</w:t>
          </w:r>
        </w:sdtContent>
      </w:sdt>
      <w:r w:rsidR="00666F72" w:rsidRPr="00C30C31">
        <w:rPr>
          <w:rFonts w:eastAsia="Times New Roman" w:cs="Times New Roman"/>
          <w:szCs w:val="24"/>
        </w:rPr>
        <w:t xml:space="preserve"> </w:t>
      </w:r>
      <w:r w:rsidR="00084C09">
        <w:t>Devote approximately 2</w:t>
      </w:r>
      <w:r w:rsidR="00666F72" w:rsidRPr="00C30C31">
        <w:t xml:space="preserve"> to 4 pages to this section. </w:t>
      </w:r>
    </w:p>
    <w:p w14:paraId="0CC20C56" w14:textId="77777777" w:rsidR="003D3E41" w:rsidRPr="00C30C31" w:rsidRDefault="003D3E41" w:rsidP="007E4484">
      <w:pPr>
        <w:pStyle w:val="Heading2"/>
        <w:contextualSpacing/>
      </w:pPr>
      <w:bookmarkStart w:id="37" w:name="_Toc464831634"/>
      <w:bookmarkStart w:id="38" w:name="_Toc465328379"/>
      <w:bookmarkStart w:id="39" w:name="_Toc477859277"/>
      <w:bookmarkEnd w:id="34"/>
      <w:bookmarkEnd w:id="35"/>
      <w:commentRangeStart w:id="40"/>
      <w:commentRangeStart w:id="41"/>
      <w:commentRangeStart w:id="42"/>
      <w:r w:rsidRPr="00C30C31">
        <w:t>Statement of the Problem</w:t>
      </w:r>
      <w:bookmarkEnd w:id="36"/>
      <w:bookmarkEnd w:id="37"/>
      <w:bookmarkEnd w:id="38"/>
      <w:commentRangeEnd w:id="40"/>
      <w:r w:rsidR="000407C4" w:rsidRPr="00C30C31">
        <w:rPr>
          <w:rStyle w:val="CommentReference"/>
          <w:b w:val="0"/>
          <w:bCs w:val="0"/>
          <w:szCs w:val="20"/>
        </w:rPr>
        <w:commentReference w:id="40"/>
      </w:r>
      <w:commentRangeEnd w:id="41"/>
      <w:r w:rsidR="004F2294" w:rsidRPr="00C30C31">
        <w:rPr>
          <w:rStyle w:val="CommentReference"/>
          <w:b w:val="0"/>
          <w:bCs w:val="0"/>
          <w:szCs w:val="20"/>
        </w:rPr>
        <w:commentReference w:id="41"/>
      </w:r>
      <w:commentRangeEnd w:id="42"/>
      <w:r w:rsidR="004F2294" w:rsidRPr="00C30C31">
        <w:rPr>
          <w:rStyle w:val="CommentReference"/>
          <w:b w:val="0"/>
          <w:bCs w:val="0"/>
          <w:szCs w:val="20"/>
        </w:rPr>
        <w:commentReference w:id="42"/>
      </w:r>
      <w:bookmarkEnd w:id="39"/>
    </w:p>
    <w:p w14:paraId="7DEBBF80" w14:textId="2E15E032" w:rsidR="002B7DD4" w:rsidRPr="00C30C31" w:rsidRDefault="00666F72" w:rsidP="00EC771C">
      <w:pPr>
        <w:ind w:firstLine="720"/>
        <w:contextualSpacing/>
      </w:pPr>
      <w:bookmarkStart w:id="43" w:name="_Toc464831635"/>
      <w:bookmarkStart w:id="44" w:name="_Toc465328380"/>
      <w:r w:rsidRPr="00C30C31">
        <w:t>Begin writing here</w:t>
      </w:r>
      <w:r w:rsidR="00276DEB" w:rsidRPr="00C30C31">
        <w:t>…</w:t>
      </w:r>
    </w:p>
    <w:p w14:paraId="2621EB13" w14:textId="77777777" w:rsidR="002B7DD4" w:rsidRPr="00C30C31" w:rsidRDefault="002B7DD4" w:rsidP="00CD2B66">
      <w:pPr>
        <w:contextualSpacing/>
      </w:pPr>
      <w:r w:rsidRPr="00C30C31">
        <w:t xml:space="preserve">Checklist: </w:t>
      </w:r>
    </w:p>
    <w:p w14:paraId="492397C8" w14:textId="6A058771" w:rsidR="00A4422F" w:rsidRPr="00C30C31" w:rsidRDefault="007D7176" w:rsidP="00CD2B66">
      <w:pPr>
        <w:ind w:left="720"/>
        <w:rPr>
          <w:b/>
        </w:rPr>
      </w:pPr>
      <w:sdt>
        <w:sdtPr>
          <w:rPr>
            <w:rFonts w:eastAsia="Times New Roman" w:cs="Times New Roman"/>
            <w:szCs w:val="24"/>
          </w:rPr>
          <w:id w:val="-1425955238"/>
          <w14:checkbox>
            <w14:checked w14:val="0"/>
            <w14:checkedState w14:val="2612" w14:font="MS Gothic"/>
            <w14:uncheckedState w14:val="2610" w14:font="MS Gothic"/>
          </w14:checkbox>
        </w:sdtPr>
        <w:sdtEndPr/>
        <w:sdtContent>
          <w:r w:rsidR="00076938" w:rsidRPr="00C30C31">
            <w:rPr>
              <w:rFonts w:ascii="MS Gothic" w:eastAsia="MS Gothic" w:hAnsi="MS Gothic" w:cs="Times New Roman"/>
              <w:szCs w:val="24"/>
            </w:rPr>
            <w:t>☐</w:t>
          </w:r>
        </w:sdtContent>
      </w:sdt>
      <w:r w:rsidR="00076938" w:rsidRPr="00C30C31">
        <w:rPr>
          <w:rFonts w:eastAsia="Times New Roman" w:cs="Times New Roman"/>
          <w:szCs w:val="24"/>
        </w:rPr>
        <w:t xml:space="preserve"> </w:t>
      </w:r>
      <w:r w:rsidR="002B7DD4" w:rsidRPr="00C30C31">
        <w:t>Be</w:t>
      </w:r>
      <w:r w:rsidR="00276DEB" w:rsidRPr="00C30C31">
        <w:t xml:space="preserve">gin </w:t>
      </w:r>
      <w:r w:rsidR="002B7DD4" w:rsidRPr="00C30C31">
        <w:t>with</w:t>
      </w:r>
      <w:r w:rsidR="00276DEB" w:rsidRPr="00C30C31">
        <w:t xml:space="preserve"> “The problem </w:t>
      </w:r>
      <w:r w:rsidR="002B7DD4" w:rsidRPr="00C30C31">
        <w:t xml:space="preserve">to be addressed by this study </w:t>
      </w:r>
      <w:r w:rsidR="00276DEB" w:rsidRPr="00C30C31">
        <w:t>is…”</w:t>
      </w:r>
      <w:r w:rsidR="00701879" w:rsidRPr="00C30C31">
        <w:t>.</w:t>
      </w:r>
      <w:r w:rsidR="00276DEB" w:rsidRPr="00C30C31">
        <w:t xml:space="preserve"> </w:t>
      </w:r>
      <w:r w:rsidR="002B7DD4" w:rsidRPr="00C30C31">
        <w:t>T</w:t>
      </w:r>
      <w:r w:rsidR="00701879" w:rsidRPr="00C30C31">
        <w:t xml:space="preserve">his statement should logically flow </w:t>
      </w:r>
      <w:r w:rsidR="002B7DD4" w:rsidRPr="00C30C31">
        <w:t xml:space="preserve">from the introduction </w:t>
      </w:r>
      <w:r w:rsidR="00701879" w:rsidRPr="00C30C31">
        <w:t>and</w:t>
      </w:r>
      <w:r w:rsidR="00276DEB" w:rsidRPr="00C30C31">
        <w:t xml:space="preserve"> clearly identif</w:t>
      </w:r>
      <w:r w:rsidR="00701879" w:rsidRPr="00C30C31">
        <w:t>y</w:t>
      </w:r>
      <w:r w:rsidR="00276DEB" w:rsidRPr="00C30C31">
        <w:t xml:space="preserve"> the problem </w:t>
      </w:r>
      <w:r w:rsidR="002B7DD4" w:rsidRPr="00C30C31">
        <w:t xml:space="preserve">to be </w:t>
      </w:r>
      <w:r w:rsidR="00276DEB" w:rsidRPr="00C30C31">
        <w:t>addresse</w:t>
      </w:r>
      <w:r w:rsidR="002B7DD4" w:rsidRPr="00C30C31">
        <w:t>d</w:t>
      </w:r>
      <w:r w:rsidR="004F2294" w:rsidRPr="00C30C31">
        <w:t xml:space="preserve"> by the study</w:t>
      </w:r>
      <w:r w:rsidR="00276DEB" w:rsidRPr="00C30C31">
        <w:t xml:space="preserve">. </w:t>
      </w:r>
    </w:p>
    <w:p w14:paraId="12E57CB6" w14:textId="7129E472" w:rsidR="00C1761C" w:rsidRPr="00C30C31" w:rsidRDefault="007D7176" w:rsidP="00CD2B66">
      <w:pPr>
        <w:ind w:left="720"/>
      </w:pPr>
      <w:sdt>
        <w:sdtPr>
          <w:rPr>
            <w:rFonts w:eastAsia="Times New Roman" w:cs="Times New Roman"/>
            <w:szCs w:val="24"/>
          </w:rPr>
          <w:id w:val="-1328824711"/>
          <w14:checkbox>
            <w14:checked w14:val="0"/>
            <w14:checkedState w14:val="2612" w14:font="MS Gothic"/>
            <w14:uncheckedState w14:val="2610" w14:font="MS Gothic"/>
          </w14:checkbox>
        </w:sdtPr>
        <w:sdtEndPr/>
        <w:sdtContent>
          <w:r w:rsidR="00076938" w:rsidRPr="00C30C31">
            <w:rPr>
              <w:rFonts w:ascii="MS Gothic" w:eastAsia="MS Gothic" w:hAnsi="MS Gothic" w:cs="Times New Roman"/>
              <w:szCs w:val="24"/>
            </w:rPr>
            <w:t>☐</w:t>
          </w:r>
        </w:sdtContent>
      </w:sdt>
      <w:r w:rsidR="00076938" w:rsidRPr="00C30C31">
        <w:rPr>
          <w:rFonts w:eastAsia="Times New Roman" w:cs="Times New Roman"/>
          <w:szCs w:val="24"/>
        </w:rPr>
        <w:t xml:space="preserve"> </w:t>
      </w:r>
      <w:r w:rsidR="00BD0393" w:rsidRPr="00C30C31">
        <w:t>Succinctly</w:t>
      </w:r>
      <w:r w:rsidR="00276DEB" w:rsidRPr="00C30C31">
        <w:t xml:space="preserve"> discuss</w:t>
      </w:r>
      <w:r w:rsidR="00A4422F" w:rsidRPr="00C30C31">
        <w:t xml:space="preserve"> </w:t>
      </w:r>
      <w:r w:rsidR="00BD0393" w:rsidRPr="00C30C31">
        <w:t>the</w:t>
      </w:r>
      <w:r w:rsidR="00276DEB" w:rsidRPr="00C30C31">
        <w:t xml:space="preserve"> problem </w:t>
      </w:r>
      <w:r w:rsidR="00C1761C" w:rsidRPr="00C30C31">
        <w:t xml:space="preserve">and </w:t>
      </w:r>
      <w:commentRangeStart w:id="45"/>
      <w:r w:rsidR="00C1761C" w:rsidRPr="00C30C31">
        <w:t>provide evidence of its existence.</w:t>
      </w:r>
      <w:r w:rsidR="00276DEB" w:rsidRPr="00C30C31">
        <w:t xml:space="preserve"> </w:t>
      </w:r>
      <w:commentRangeEnd w:id="45"/>
      <w:r w:rsidR="00C1761C" w:rsidRPr="00C30C31">
        <w:rPr>
          <w:rStyle w:val="CommentReference"/>
          <w:rFonts w:eastAsia="Times New Roman" w:cs="Arial"/>
          <w:szCs w:val="20"/>
        </w:rPr>
        <w:commentReference w:id="45"/>
      </w:r>
    </w:p>
    <w:p w14:paraId="49B02649" w14:textId="54170DEB" w:rsidR="00C1761C" w:rsidRPr="009E56DF" w:rsidRDefault="007D7176" w:rsidP="00C1761C">
      <w:pPr>
        <w:ind w:left="720"/>
      </w:pPr>
      <w:sdt>
        <w:sdtPr>
          <w:rPr>
            <w:rFonts w:eastAsia="Times New Roman" w:cs="Times New Roman"/>
            <w:szCs w:val="24"/>
          </w:rPr>
          <w:id w:val="1834566699"/>
          <w14:checkbox>
            <w14:checked w14:val="0"/>
            <w14:checkedState w14:val="2612" w14:font="MS Gothic"/>
            <w14:uncheckedState w14:val="2610" w14:font="MS Gothic"/>
          </w14:checkbox>
        </w:sdtPr>
        <w:sdtEndPr/>
        <w:sdtContent>
          <w:r w:rsidR="00076938" w:rsidRPr="00C30C31">
            <w:rPr>
              <w:rFonts w:ascii="MS Gothic" w:eastAsia="MS Gothic" w:hAnsi="MS Gothic" w:cs="Times New Roman"/>
              <w:szCs w:val="24"/>
            </w:rPr>
            <w:t>☐</w:t>
          </w:r>
        </w:sdtContent>
      </w:sdt>
      <w:r w:rsidR="00076938" w:rsidRPr="00C30C31">
        <w:rPr>
          <w:rFonts w:eastAsia="Times New Roman" w:cs="Times New Roman"/>
          <w:szCs w:val="24"/>
        </w:rPr>
        <w:t xml:space="preserve"> </w:t>
      </w:r>
      <w:r w:rsidR="00BD0393" w:rsidRPr="00C30C31">
        <w:t>Identify</w:t>
      </w:r>
      <w:r w:rsidR="00276DEB" w:rsidRPr="00C30C31">
        <w:t xml:space="preserve"> </w:t>
      </w:r>
      <w:r w:rsidR="00C1761C" w:rsidRPr="00C30C31">
        <w:t>who is impacted by the problem</w:t>
      </w:r>
      <w:r w:rsidR="00BD0393" w:rsidRPr="00C30C31">
        <w:t xml:space="preserve"> (e.g.,</w:t>
      </w:r>
      <w:r w:rsidR="00276DEB" w:rsidRPr="00C30C31">
        <w:t xml:space="preserve"> individual</w:t>
      </w:r>
      <w:r w:rsidR="00C1761C" w:rsidRPr="00C30C31">
        <w:t>s,</w:t>
      </w:r>
      <w:r w:rsidR="00276DEB" w:rsidRPr="00C30C31">
        <w:t xml:space="preserve"> organization</w:t>
      </w:r>
      <w:r w:rsidR="00C1761C" w:rsidRPr="00C30C31">
        <w:t>s</w:t>
      </w:r>
      <w:r w:rsidR="00276DEB" w:rsidRPr="00C30C31">
        <w:t>, industr</w:t>
      </w:r>
      <w:r w:rsidR="00C1761C" w:rsidRPr="00C30C31">
        <w:t>ies,</w:t>
      </w:r>
      <w:r w:rsidR="00276DEB" w:rsidRPr="00C30C31">
        <w:t xml:space="preserve">  or </w:t>
      </w:r>
      <w:r w:rsidR="00C1761C" w:rsidRPr="00C30C31">
        <w:t>society</w:t>
      </w:r>
      <w:r w:rsidR="00BD0393" w:rsidRPr="00C30C31">
        <w:t>),</w:t>
      </w:r>
      <w:r w:rsidR="00276DEB" w:rsidRPr="00C30C31">
        <w:t xml:space="preserve"> </w:t>
      </w:r>
      <w:r w:rsidR="00BD0393" w:rsidRPr="00C30C31">
        <w:t>w</w:t>
      </w:r>
      <w:r w:rsidR="00276DEB" w:rsidRPr="00C30C31">
        <w:t>hat is not known that should be known</w:t>
      </w:r>
      <w:r w:rsidR="00C51BE0">
        <w:t xml:space="preserve"> about it</w:t>
      </w:r>
      <w:r w:rsidR="00C1761C" w:rsidRPr="00C30C31">
        <w:t>,</w:t>
      </w:r>
      <w:r w:rsidR="00276DEB" w:rsidRPr="00C30C31">
        <w:t xml:space="preserve"> and what the potential negative consequences </w:t>
      </w:r>
      <w:r w:rsidR="00C51BE0">
        <w:t xml:space="preserve">could be </w:t>
      </w:r>
      <w:r w:rsidR="00276DEB" w:rsidRPr="00C30C31">
        <w:t xml:space="preserve">if the </w:t>
      </w:r>
      <w:r w:rsidR="00C1761C" w:rsidRPr="00C30C31">
        <w:t>problem is not addressed</w:t>
      </w:r>
      <w:r w:rsidR="00C51BE0">
        <w:t xml:space="preserve"> in this study</w:t>
      </w:r>
      <w:r w:rsidR="00076938" w:rsidRPr="00C30C31">
        <w:t>.</w:t>
      </w:r>
      <w:r w:rsidR="00276DEB" w:rsidRPr="00C30C31">
        <w:t xml:space="preserve"> </w:t>
      </w:r>
    </w:p>
    <w:p w14:paraId="7D3FEA8E" w14:textId="41DC5F7C" w:rsidR="00BD0393" w:rsidRPr="00C30C31" w:rsidRDefault="007D7176" w:rsidP="00CD2B66">
      <w:pPr>
        <w:ind w:left="720"/>
        <w:rPr>
          <w:b/>
        </w:rPr>
      </w:pPr>
      <w:sdt>
        <w:sdtPr>
          <w:rPr>
            <w:rFonts w:eastAsia="Times New Roman" w:cs="Times New Roman"/>
            <w:szCs w:val="24"/>
          </w:rPr>
          <w:id w:val="-1903359306"/>
          <w14:checkbox>
            <w14:checked w14:val="0"/>
            <w14:checkedState w14:val="2612" w14:font="MS Gothic"/>
            <w14:uncheckedState w14:val="2610" w14:font="MS Gothic"/>
          </w14:checkbox>
        </w:sdtPr>
        <w:sdtEndPr/>
        <w:sdtContent>
          <w:r w:rsidR="00076938" w:rsidRPr="00C30C31">
            <w:rPr>
              <w:rFonts w:ascii="MS Gothic" w:eastAsia="MS Gothic" w:hAnsi="MS Gothic" w:cs="Times New Roman"/>
              <w:szCs w:val="24"/>
            </w:rPr>
            <w:t>☐</w:t>
          </w:r>
        </w:sdtContent>
      </w:sdt>
      <w:r w:rsidR="00076938" w:rsidRPr="00C30C31">
        <w:rPr>
          <w:rFonts w:eastAsia="Times New Roman" w:cs="Times New Roman"/>
          <w:szCs w:val="24"/>
        </w:rPr>
        <w:t xml:space="preserve"> </w:t>
      </w:r>
      <w:r w:rsidR="00EC771C" w:rsidRPr="00C30C31">
        <w:t xml:space="preserve">Ensure that the concepts </w:t>
      </w:r>
      <w:r w:rsidR="00BD0393" w:rsidRPr="00C30C31">
        <w:t xml:space="preserve">that are </w:t>
      </w:r>
      <w:r w:rsidR="00EC771C" w:rsidRPr="00C30C31">
        <w:t xml:space="preserve">presented </w:t>
      </w:r>
      <w:r w:rsidR="00C51BE0">
        <w:t xml:space="preserve">are exactly the same as those that are mentioned </w:t>
      </w:r>
      <w:r w:rsidR="00076938" w:rsidRPr="00C30C31">
        <w:t>in</w:t>
      </w:r>
      <w:r w:rsidR="00EC771C" w:rsidRPr="00C30C31">
        <w:t xml:space="preserve"> the Purpose Statement</w:t>
      </w:r>
      <w:r w:rsidR="00076938" w:rsidRPr="00C30C31">
        <w:t xml:space="preserve"> section</w:t>
      </w:r>
      <w:r w:rsidR="00EC771C" w:rsidRPr="00C30C31">
        <w:t xml:space="preserve">. </w:t>
      </w:r>
    </w:p>
    <w:p w14:paraId="4BFD1A69" w14:textId="0494D090" w:rsidR="00EC771C" w:rsidRPr="00C30C31" w:rsidRDefault="007D7176" w:rsidP="00CD2B66">
      <w:pPr>
        <w:ind w:left="720"/>
        <w:rPr>
          <w:b/>
        </w:rPr>
      </w:pPr>
      <w:sdt>
        <w:sdtPr>
          <w:rPr>
            <w:rFonts w:eastAsia="Times New Roman" w:cs="Times New Roman"/>
            <w:szCs w:val="24"/>
          </w:rPr>
          <w:id w:val="505563602"/>
          <w14:checkbox>
            <w14:checked w14:val="0"/>
            <w14:checkedState w14:val="2612" w14:font="MS Gothic"/>
            <w14:uncheckedState w14:val="2610" w14:font="MS Gothic"/>
          </w14:checkbox>
        </w:sdtPr>
        <w:sdtEndPr/>
        <w:sdtContent>
          <w:r w:rsidR="00076938" w:rsidRPr="00C30C31">
            <w:rPr>
              <w:rFonts w:ascii="MS Gothic" w:eastAsia="MS Gothic" w:hAnsi="MS Gothic" w:cs="Times New Roman"/>
              <w:szCs w:val="24"/>
            </w:rPr>
            <w:t>☐</w:t>
          </w:r>
        </w:sdtContent>
      </w:sdt>
      <w:r w:rsidR="00076938" w:rsidRPr="00C30C31">
        <w:rPr>
          <w:rFonts w:eastAsia="Times New Roman" w:cs="Times New Roman"/>
          <w:szCs w:val="24"/>
        </w:rPr>
        <w:t xml:space="preserve"> </w:t>
      </w:r>
      <w:r w:rsidR="00BD0393" w:rsidRPr="00C30C31">
        <w:t xml:space="preserve">Do </w:t>
      </w:r>
      <w:r w:rsidR="00BD0393" w:rsidRPr="00C30C31">
        <w:rPr>
          <w:u w:val="single"/>
        </w:rPr>
        <w:t>not</w:t>
      </w:r>
      <w:r w:rsidR="00BD0393" w:rsidRPr="00C30C31">
        <w:t xml:space="preserve"> exceed </w:t>
      </w:r>
      <w:r w:rsidR="00084C09">
        <w:t>250-300</w:t>
      </w:r>
      <w:r w:rsidR="00C51BE0">
        <w:t xml:space="preserve"> </w:t>
      </w:r>
      <w:r w:rsidR="00084C09">
        <w:t>words</w:t>
      </w:r>
      <w:r w:rsidR="00BD0393" w:rsidRPr="00C30C31">
        <w:t xml:space="preserve">. </w:t>
      </w:r>
    </w:p>
    <w:p w14:paraId="2E311A65" w14:textId="62474474" w:rsidR="004029F9" w:rsidRPr="00C30C31" w:rsidRDefault="004029F9" w:rsidP="00554396">
      <w:pPr>
        <w:pStyle w:val="Heading2"/>
      </w:pPr>
      <w:bookmarkStart w:id="46" w:name="_Toc477859278"/>
      <w:r w:rsidRPr="00C30C31">
        <w:t>Purpose of the Study</w:t>
      </w:r>
      <w:bookmarkEnd w:id="43"/>
      <w:bookmarkEnd w:id="44"/>
      <w:bookmarkEnd w:id="46"/>
    </w:p>
    <w:p w14:paraId="1FA9748D" w14:textId="0369CC7E" w:rsidR="000407C4" w:rsidRPr="00C30C31" w:rsidRDefault="00BF7A91" w:rsidP="002E2B30">
      <w:pPr>
        <w:ind w:firstLine="720"/>
        <w:contextualSpacing/>
      </w:pPr>
      <w:r w:rsidRPr="00C30C31">
        <w:t>Begin writing here</w:t>
      </w:r>
      <w:r w:rsidR="00F46967" w:rsidRPr="00C30C31">
        <w:t>…</w:t>
      </w:r>
    </w:p>
    <w:p w14:paraId="7F2E7B3C" w14:textId="77777777" w:rsidR="000407C4" w:rsidRPr="00C30C31" w:rsidRDefault="000407C4" w:rsidP="00CD2B66">
      <w:pPr>
        <w:contextualSpacing/>
      </w:pPr>
      <w:r w:rsidRPr="00C30C31">
        <w:t xml:space="preserve">Checklist: </w:t>
      </w:r>
    </w:p>
    <w:p w14:paraId="2F778608" w14:textId="0BDD9ED5" w:rsidR="000407C4" w:rsidRPr="00C30C31" w:rsidRDefault="007D7176" w:rsidP="00CD2B66">
      <w:pPr>
        <w:ind w:left="720"/>
      </w:pPr>
      <w:sdt>
        <w:sdtPr>
          <w:rPr>
            <w:rFonts w:eastAsia="Times New Roman" w:cs="Times New Roman"/>
            <w:szCs w:val="24"/>
          </w:rPr>
          <w:id w:val="580417137"/>
          <w14:checkbox>
            <w14:checked w14:val="0"/>
            <w14:checkedState w14:val="2612" w14:font="MS Gothic"/>
            <w14:uncheckedState w14:val="2610" w14:font="MS Gothic"/>
          </w14:checkbox>
        </w:sdtPr>
        <w:sdtEndPr/>
        <w:sdtContent>
          <w:r w:rsidR="00076938" w:rsidRPr="00C30C31">
            <w:rPr>
              <w:rFonts w:ascii="MS Gothic" w:eastAsia="MS Gothic" w:hAnsi="MS Gothic" w:cs="Times New Roman"/>
              <w:szCs w:val="24"/>
            </w:rPr>
            <w:t>☐</w:t>
          </w:r>
        </w:sdtContent>
      </w:sdt>
      <w:r w:rsidR="00076938" w:rsidRPr="00C30C31">
        <w:rPr>
          <w:rFonts w:eastAsia="Times New Roman" w:cs="Times New Roman"/>
          <w:szCs w:val="24"/>
        </w:rPr>
        <w:t xml:space="preserve"> </w:t>
      </w:r>
      <w:r w:rsidR="00F46967" w:rsidRPr="00C30C31">
        <w:t>Begin with a succinct purpose statement that identifies the study method</w:t>
      </w:r>
      <w:r w:rsidR="003F2A80" w:rsidRPr="00C30C31">
        <w:t>, design,</w:t>
      </w:r>
      <w:r w:rsidR="00F46967" w:rsidRPr="00C30C31">
        <w:t xml:space="preserve"> and overarching goal</w:t>
      </w:r>
      <w:r w:rsidR="00C1761C" w:rsidRPr="00C30C31">
        <w:t>:</w:t>
      </w:r>
      <w:r w:rsidR="003F2A80" w:rsidRPr="00C30C31">
        <w:t xml:space="preserve"> </w:t>
      </w:r>
      <w:r w:rsidR="00F46967" w:rsidRPr="00C30C31">
        <w:t>“The purpose of this [</w:t>
      </w:r>
      <w:r w:rsidR="000407C4" w:rsidRPr="00C30C31">
        <w:t>identify research methodology</w:t>
      </w:r>
      <w:r w:rsidR="00F46967" w:rsidRPr="00C30C31">
        <w:t xml:space="preserve">] </w:t>
      </w:r>
      <w:r w:rsidR="003F2A80" w:rsidRPr="00C30C31">
        <w:t>[</w:t>
      </w:r>
      <w:r w:rsidR="000407C4" w:rsidRPr="00C30C31">
        <w:t>identify research design</w:t>
      </w:r>
      <w:r w:rsidR="003F2A80" w:rsidRPr="00C30C31">
        <w:t xml:space="preserve">] </w:t>
      </w:r>
      <w:r w:rsidR="00F46967" w:rsidRPr="00C30C31">
        <w:t>study is to [</w:t>
      </w:r>
      <w:r w:rsidR="000407C4" w:rsidRPr="00C30C31">
        <w:t>identify</w:t>
      </w:r>
      <w:r w:rsidR="00F46967" w:rsidRPr="00C30C31">
        <w:t xml:space="preserve"> the goal of the dissertation that </w:t>
      </w:r>
      <w:r w:rsidR="00F46967" w:rsidRPr="00C30C31">
        <w:rPr>
          <w:u w:val="single"/>
        </w:rPr>
        <w:t>directly reflects and encompasses</w:t>
      </w:r>
      <w:r w:rsidR="00F46967" w:rsidRPr="00C30C31">
        <w:t xml:space="preserve"> the research questions</w:t>
      </w:r>
      <w:r w:rsidR="003F2A80" w:rsidRPr="00C30C31">
        <w:t xml:space="preserve"> that </w:t>
      </w:r>
      <w:r w:rsidR="00C51BE0">
        <w:t xml:space="preserve">will </w:t>
      </w:r>
      <w:r w:rsidR="003F2A80" w:rsidRPr="00C30C31">
        <w:t>follow</w:t>
      </w:r>
      <w:r w:rsidR="00F46967" w:rsidRPr="00C30C31">
        <w:t xml:space="preserve">].” </w:t>
      </w:r>
    </w:p>
    <w:p w14:paraId="5CA8B0F8" w14:textId="02A461D9" w:rsidR="000407C4" w:rsidRPr="00C30C31" w:rsidRDefault="007D7176" w:rsidP="00CD2B66">
      <w:pPr>
        <w:ind w:left="720"/>
      </w:pPr>
      <w:sdt>
        <w:sdtPr>
          <w:rPr>
            <w:rFonts w:eastAsia="Times New Roman" w:cs="Times New Roman"/>
            <w:szCs w:val="24"/>
          </w:rPr>
          <w:id w:val="691192186"/>
          <w14:checkbox>
            <w14:checked w14:val="0"/>
            <w14:checkedState w14:val="2612" w14:font="MS Gothic"/>
            <w14:uncheckedState w14:val="2610" w14:font="MS Gothic"/>
          </w14:checkbox>
        </w:sdtPr>
        <w:sdtEndPr/>
        <w:sdtContent>
          <w:r w:rsidR="00076938" w:rsidRPr="00C30C31">
            <w:rPr>
              <w:rFonts w:ascii="MS Gothic" w:eastAsia="MS Gothic" w:hAnsi="MS Gothic" w:cs="Times New Roman"/>
              <w:szCs w:val="24"/>
            </w:rPr>
            <w:t>☐</w:t>
          </w:r>
        </w:sdtContent>
      </w:sdt>
      <w:r w:rsidR="00076938" w:rsidRPr="00C30C31">
        <w:rPr>
          <w:rFonts w:eastAsia="Times New Roman" w:cs="Times New Roman"/>
          <w:szCs w:val="24"/>
        </w:rPr>
        <w:t xml:space="preserve"> </w:t>
      </w:r>
      <w:r w:rsidR="000407C4" w:rsidRPr="00C30C31">
        <w:t>Indicate how</w:t>
      </w:r>
      <w:r w:rsidR="002E2B30" w:rsidRPr="00C30C31">
        <w:t xml:space="preserve"> the study </w:t>
      </w:r>
      <w:r w:rsidR="000407C4" w:rsidRPr="00C30C31">
        <w:t>is</w:t>
      </w:r>
      <w:r w:rsidR="002E2B30" w:rsidRPr="00C30C31">
        <w:t xml:space="preserve"> a logical, explicit research response to the stated problem and the research questions that </w:t>
      </w:r>
      <w:r w:rsidR="00C51BE0">
        <w:t xml:space="preserve">will </w:t>
      </w:r>
      <w:r w:rsidR="002E2B30" w:rsidRPr="00C30C31">
        <w:t>follow.</w:t>
      </w:r>
    </w:p>
    <w:p w14:paraId="286CF20D" w14:textId="52A17B38" w:rsidR="00C1761C" w:rsidRPr="00C30C31" w:rsidRDefault="007D7176" w:rsidP="00CD2B66">
      <w:pPr>
        <w:ind w:left="720"/>
      </w:pPr>
      <w:sdt>
        <w:sdtPr>
          <w:rPr>
            <w:rFonts w:eastAsia="Times New Roman" w:cs="Times New Roman"/>
            <w:szCs w:val="24"/>
          </w:rPr>
          <w:id w:val="-1426949969"/>
          <w14:checkbox>
            <w14:checked w14:val="0"/>
            <w14:checkedState w14:val="2612" w14:font="MS Gothic"/>
            <w14:uncheckedState w14:val="2610" w14:font="MS Gothic"/>
          </w14:checkbox>
        </w:sdtPr>
        <w:sdtEndPr/>
        <w:sdtContent>
          <w:r w:rsidR="00076938" w:rsidRPr="00C30C31">
            <w:rPr>
              <w:rFonts w:ascii="MS Gothic" w:eastAsia="MS Gothic" w:hAnsi="MS Gothic" w:cs="Times New Roman"/>
              <w:szCs w:val="24"/>
            </w:rPr>
            <w:t>☐</w:t>
          </w:r>
        </w:sdtContent>
      </w:sdt>
      <w:r w:rsidR="00076938" w:rsidRPr="00C30C31">
        <w:rPr>
          <w:rFonts w:eastAsia="Times New Roman" w:cs="Times New Roman"/>
          <w:szCs w:val="24"/>
        </w:rPr>
        <w:t xml:space="preserve"> </w:t>
      </w:r>
      <w:r w:rsidR="002E2B30" w:rsidRPr="00C30C31">
        <w:t xml:space="preserve">Continue </w:t>
      </w:r>
      <w:r w:rsidR="00F46967" w:rsidRPr="00C30C31">
        <w:t xml:space="preserve">with a brief but clear </w:t>
      </w:r>
      <w:r w:rsidR="00C1761C" w:rsidRPr="00C30C31">
        <w:t xml:space="preserve">step-by-step </w:t>
      </w:r>
      <w:r w:rsidR="00F46967" w:rsidRPr="00C30C31">
        <w:t>overview of how the study will be (proposal)</w:t>
      </w:r>
      <w:r w:rsidR="00C1761C" w:rsidRPr="00C30C31">
        <w:t xml:space="preserve"> or </w:t>
      </w:r>
      <w:r w:rsidR="00F46967" w:rsidRPr="00C30C31">
        <w:t xml:space="preserve">was (manuscript) conducted. </w:t>
      </w:r>
      <w:r w:rsidR="00C1761C" w:rsidRPr="00C30C31">
        <w:t>.</w:t>
      </w:r>
    </w:p>
    <w:p w14:paraId="10473155" w14:textId="76274BC3" w:rsidR="000407C4" w:rsidRPr="00C30C31" w:rsidRDefault="007D7176" w:rsidP="00CD2B66">
      <w:pPr>
        <w:ind w:left="720"/>
      </w:pPr>
      <w:sdt>
        <w:sdtPr>
          <w:id w:val="-808475418"/>
          <w14:checkbox>
            <w14:checked w14:val="0"/>
            <w14:checkedState w14:val="2612" w14:font="MS Gothic"/>
            <w14:uncheckedState w14:val="2610" w14:font="MS Gothic"/>
          </w14:checkbox>
        </w:sdtPr>
        <w:sdtEndPr/>
        <w:sdtContent>
          <w:r w:rsidR="00C1761C" w:rsidRPr="00C30C31">
            <w:rPr>
              <w:rFonts w:ascii="MS Gothic" w:eastAsia="MS Gothic" w:hAnsi="MS Gothic"/>
            </w:rPr>
            <w:t>☐</w:t>
          </w:r>
        </w:sdtContent>
      </w:sdt>
      <w:r w:rsidR="00C1761C" w:rsidRPr="00C30C31">
        <w:t xml:space="preserve"> I</w:t>
      </w:r>
      <w:r w:rsidR="00F46967" w:rsidRPr="00C30C31">
        <w:t xml:space="preserve">dentify the variables/constructs, </w:t>
      </w:r>
      <w:r w:rsidR="00C1761C" w:rsidRPr="00C30C31">
        <w:t xml:space="preserve">materials/instrumentation, </w:t>
      </w:r>
      <w:r w:rsidR="00527210" w:rsidRPr="00C30C31">
        <w:t xml:space="preserve">and </w:t>
      </w:r>
      <w:r w:rsidR="000407C4" w:rsidRPr="00C30C31">
        <w:t>analysis</w:t>
      </w:r>
      <w:r w:rsidR="00F46967" w:rsidRPr="00C30C31">
        <w:t xml:space="preserve">. </w:t>
      </w:r>
    </w:p>
    <w:p w14:paraId="2F52F105" w14:textId="2877DF38" w:rsidR="00527210" w:rsidRPr="00C30C31" w:rsidRDefault="007D7176" w:rsidP="00CD2B66">
      <w:pPr>
        <w:ind w:left="720"/>
      </w:pPr>
      <w:sdt>
        <w:sdtPr>
          <w:rPr>
            <w:rFonts w:eastAsia="Times New Roman" w:cs="Times New Roman"/>
            <w:szCs w:val="24"/>
          </w:rPr>
          <w:id w:val="-1145203345"/>
          <w14:checkbox>
            <w14:checked w14:val="0"/>
            <w14:checkedState w14:val="2612" w14:font="MS Gothic"/>
            <w14:uncheckedState w14:val="2610" w14:font="MS Gothic"/>
          </w14:checkbox>
        </w:sdtPr>
        <w:sdtEndPr/>
        <w:sdtContent>
          <w:r w:rsidR="00076938" w:rsidRPr="00C30C31">
            <w:rPr>
              <w:rFonts w:ascii="MS Gothic" w:eastAsia="MS Gothic" w:hAnsi="MS Gothic" w:cs="Times New Roman"/>
              <w:szCs w:val="24"/>
            </w:rPr>
            <w:t>☐</w:t>
          </w:r>
        </w:sdtContent>
      </w:sdt>
      <w:r w:rsidR="00076938" w:rsidRPr="00C30C31">
        <w:rPr>
          <w:rFonts w:eastAsia="Times New Roman" w:cs="Times New Roman"/>
          <w:szCs w:val="24"/>
        </w:rPr>
        <w:t xml:space="preserve"> </w:t>
      </w:r>
      <w:r w:rsidR="000407C4" w:rsidRPr="00C30C31">
        <w:t>I</w:t>
      </w:r>
      <w:r w:rsidR="00F46967" w:rsidRPr="00C30C31">
        <w:t xml:space="preserve">dentify the </w:t>
      </w:r>
      <w:r w:rsidR="002E2B30" w:rsidRPr="00C30C31">
        <w:t xml:space="preserve">target population and sample size </w:t>
      </w:r>
      <w:r w:rsidR="000407C4" w:rsidRPr="00C30C31">
        <w:t xml:space="preserve">that </w:t>
      </w:r>
      <w:r w:rsidR="00C1761C" w:rsidRPr="00C30C31">
        <w:t xml:space="preserve">will be </w:t>
      </w:r>
      <w:r w:rsidR="002E2B30" w:rsidRPr="00C30C31">
        <w:t xml:space="preserve">needed (proposal) or </w:t>
      </w:r>
      <w:r w:rsidR="000407C4" w:rsidRPr="00C30C31">
        <w:t xml:space="preserve">was </w:t>
      </w:r>
      <w:r w:rsidR="002E2B30" w:rsidRPr="00C30C31">
        <w:t xml:space="preserve">obtained (manuscript). </w:t>
      </w:r>
    </w:p>
    <w:p w14:paraId="185942E1" w14:textId="66FA98F8" w:rsidR="00527210" w:rsidRPr="00C30C31" w:rsidRDefault="007D7176" w:rsidP="00CD2B66">
      <w:pPr>
        <w:ind w:left="720"/>
      </w:pPr>
      <w:sdt>
        <w:sdtPr>
          <w:rPr>
            <w:rFonts w:eastAsia="Times New Roman" w:cs="Times New Roman"/>
            <w:szCs w:val="24"/>
          </w:rPr>
          <w:id w:val="-2076033569"/>
          <w14:checkbox>
            <w14:checked w14:val="0"/>
            <w14:checkedState w14:val="2612" w14:font="MS Gothic"/>
            <w14:uncheckedState w14:val="2610" w14:font="MS Gothic"/>
          </w14:checkbox>
        </w:sdtPr>
        <w:sdtEndPr/>
        <w:sdtContent>
          <w:r w:rsidR="00076938" w:rsidRPr="00C30C31">
            <w:rPr>
              <w:rFonts w:ascii="MS Gothic" w:eastAsia="MS Gothic" w:hAnsi="MS Gothic" w:cs="Times New Roman"/>
              <w:szCs w:val="24"/>
            </w:rPr>
            <w:t>☐</w:t>
          </w:r>
        </w:sdtContent>
      </w:sdt>
      <w:r w:rsidR="00076938" w:rsidRPr="00C30C31">
        <w:rPr>
          <w:rFonts w:eastAsia="Times New Roman" w:cs="Times New Roman"/>
          <w:szCs w:val="24"/>
        </w:rPr>
        <w:t xml:space="preserve"> </w:t>
      </w:r>
      <w:r w:rsidR="00527210" w:rsidRPr="00C30C31">
        <w:t>I</w:t>
      </w:r>
      <w:r w:rsidR="00F46967" w:rsidRPr="00C30C31">
        <w:t>dentify the site</w:t>
      </w:r>
      <w:r w:rsidR="00527210" w:rsidRPr="00C30C31">
        <w:t>(</w:t>
      </w:r>
      <w:r w:rsidR="00F46967" w:rsidRPr="00C30C31">
        <w:t>s</w:t>
      </w:r>
      <w:r w:rsidR="00527210" w:rsidRPr="00C30C31">
        <w:t>)</w:t>
      </w:r>
      <w:r w:rsidR="00F46967" w:rsidRPr="00C30C31">
        <w:t xml:space="preserve"> where the research </w:t>
      </w:r>
      <w:r w:rsidR="00527210" w:rsidRPr="00C30C31">
        <w:t xml:space="preserve">will be (proposal) or </w:t>
      </w:r>
      <w:r w:rsidR="00F46967" w:rsidRPr="00C30C31">
        <w:t xml:space="preserve">was </w:t>
      </w:r>
      <w:r w:rsidR="00527210" w:rsidRPr="00C30C31">
        <w:t xml:space="preserve">(manuscript) </w:t>
      </w:r>
      <w:r w:rsidR="00F46967" w:rsidRPr="00C30C31">
        <w:t xml:space="preserve">conducted using general geographic terms to </w:t>
      </w:r>
      <w:r w:rsidR="00527210" w:rsidRPr="00C30C31">
        <w:t xml:space="preserve">avoid </w:t>
      </w:r>
      <w:r w:rsidR="00F46967" w:rsidRPr="00C30C31">
        <w:t>identify</w:t>
      </w:r>
      <w:r w:rsidR="00527210" w:rsidRPr="00C30C31">
        <w:t>ing</w:t>
      </w:r>
      <w:r w:rsidR="00F46967" w:rsidRPr="00C30C31">
        <w:t xml:space="preserve"> the </w:t>
      </w:r>
      <w:r w:rsidR="00527210" w:rsidRPr="00C30C31">
        <w:t xml:space="preserve">specific </w:t>
      </w:r>
      <w:r w:rsidR="00F46967" w:rsidRPr="00C30C31">
        <w:t xml:space="preserve">location. </w:t>
      </w:r>
      <w:r w:rsidR="00527210" w:rsidRPr="00C30C31">
        <w:t>To avoid</w:t>
      </w:r>
      <w:r w:rsidR="002E2B30" w:rsidRPr="00C30C31">
        <w:t xml:space="preserve"> compromis</w:t>
      </w:r>
      <w:r w:rsidR="00527210" w:rsidRPr="00C30C31">
        <w:t>ing</w:t>
      </w:r>
      <w:r w:rsidR="002E2B30" w:rsidRPr="00C30C31">
        <w:t xml:space="preserve"> participant</w:t>
      </w:r>
      <w:r w:rsidR="00527210" w:rsidRPr="00C30C31">
        <w:t>s’</w:t>
      </w:r>
      <w:r w:rsidR="002E2B30" w:rsidRPr="00C30C31">
        <w:t xml:space="preserve"> confidentiality </w:t>
      </w:r>
      <w:r w:rsidR="00527210" w:rsidRPr="00C30C31">
        <w:t>or</w:t>
      </w:r>
      <w:r w:rsidR="002E2B30" w:rsidRPr="00C30C31">
        <w:t xml:space="preserve"> anonymity</w:t>
      </w:r>
      <w:r w:rsidR="00527210" w:rsidRPr="00C30C31">
        <w:t>,</w:t>
      </w:r>
      <w:r w:rsidR="002E2B30" w:rsidRPr="00C30C31">
        <w:t xml:space="preserve"> use pseudonyms. </w:t>
      </w:r>
    </w:p>
    <w:p w14:paraId="2CCE62EB" w14:textId="5F7899E1" w:rsidR="004029F9" w:rsidRPr="00C30C31" w:rsidRDefault="007D7176" w:rsidP="00CD2B66">
      <w:pPr>
        <w:ind w:left="720"/>
      </w:pPr>
      <w:sdt>
        <w:sdtPr>
          <w:rPr>
            <w:rFonts w:eastAsia="Times New Roman" w:cs="Times New Roman"/>
            <w:szCs w:val="24"/>
          </w:rPr>
          <w:id w:val="-1176656287"/>
          <w14:checkbox>
            <w14:checked w14:val="0"/>
            <w14:checkedState w14:val="2612" w14:font="MS Gothic"/>
            <w14:uncheckedState w14:val="2610" w14:font="MS Gothic"/>
          </w14:checkbox>
        </w:sdtPr>
        <w:sdtEndPr/>
        <w:sdtContent>
          <w:r w:rsidR="00076938" w:rsidRPr="00C30C31">
            <w:rPr>
              <w:rFonts w:ascii="MS Gothic" w:eastAsia="MS Gothic" w:hAnsi="MS Gothic" w:cs="Times New Roman"/>
              <w:szCs w:val="24"/>
            </w:rPr>
            <w:t>☐</w:t>
          </w:r>
        </w:sdtContent>
      </w:sdt>
      <w:r w:rsidR="00076938" w:rsidRPr="00C30C31">
        <w:rPr>
          <w:rFonts w:eastAsia="Times New Roman" w:cs="Times New Roman"/>
          <w:szCs w:val="24"/>
        </w:rPr>
        <w:t xml:space="preserve"> </w:t>
      </w:r>
      <w:r w:rsidR="00527210" w:rsidRPr="00C30C31">
        <w:t xml:space="preserve">Do </w:t>
      </w:r>
      <w:r w:rsidR="00527210" w:rsidRPr="00C30C31">
        <w:rPr>
          <w:u w:val="single"/>
        </w:rPr>
        <w:t>not</w:t>
      </w:r>
      <w:r w:rsidR="00527210" w:rsidRPr="00C30C31">
        <w:t xml:space="preserve"> exceed one</w:t>
      </w:r>
      <w:r w:rsidR="00F46967" w:rsidRPr="00C30C31">
        <w:t xml:space="preserve"> paragraph </w:t>
      </w:r>
      <w:r w:rsidR="00527210" w:rsidRPr="00C30C31">
        <w:t>or</w:t>
      </w:r>
      <w:r w:rsidR="00F46967" w:rsidRPr="00C30C31">
        <w:t xml:space="preserve"> one page. </w:t>
      </w:r>
    </w:p>
    <w:p w14:paraId="71E7288E" w14:textId="20601D70" w:rsidR="00091AE6" w:rsidRPr="00C30C31" w:rsidRDefault="00091AE6" w:rsidP="007E4484">
      <w:pPr>
        <w:pStyle w:val="Heading2"/>
        <w:contextualSpacing/>
      </w:pPr>
      <w:bookmarkStart w:id="47" w:name="_Toc477859279"/>
      <w:bookmarkStart w:id="48" w:name="_Toc464831636"/>
      <w:bookmarkStart w:id="49" w:name="_Toc465328381"/>
      <w:r w:rsidRPr="00C30C31">
        <w:t>Theoretical/Conceptual Framework</w:t>
      </w:r>
      <w:bookmarkEnd w:id="47"/>
      <w:r w:rsidRPr="00C30C31">
        <w:t xml:space="preserve"> </w:t>
      </w:r>
      <w:bookmarkEnd w:id="48"/>
      <w:bookmarkEnd w:id="49"/>
    </w:p>
    <w:p w14:paraId="48563B9F" w14:textId="73845C71" w:rsidR="00076938" w:rsidRPr="00C30C31" w:rsidRDefault="00BF7A91" w:rsidP="004024C0">
      <w:pPr>
        <w:ind w:firstLine="720"/>
        <w:contextualSpacing/>
      </w:pPr>
      <w:r w:rsidRPr="00C30C31">
        <w:t>Begin writing here</w:t>
      </w:r>
      <w:r w:rsidR="00BA2A4B" w:rsidRPr="00C30C31">
        <w:t xml:space="preserve">… </w:t>
      </w:r>
    </w:p>
    <w:p w14:paraId="04A490E2" w14:textId="2DD1D4D6" w:rsidR="00527210" w:rsidRPr="00C30C31" w:rsidRDefault="00076938" w:rsidP="00CD2B66">
      <w:pPr>
        <w:contextualSpacing/>
      </w:pPr>
      <w:r w:rsidRPr="00C30C31">
        <w:t>Checklist:</w:t>
      </w:r>
      <w:r w:rsidR="004024C0" w:rsidRPr="00C30C31">
        <w:t xml:space="preserve"> </w:t>
      </w:r>
    </w:p>
    <w:p w14:paraId="6CC599F0" w14:textId="337638ED" w:rsidR="00527210" w:rsidRPr="00C30C31" w:rsidRDefault="007D7176" w:rsidP="00CD2B66">
      <w:pPr>
        <w:ind w:left="720"/>
      </w:pPr>
      <w:sdt>
        <w:sdtPr>
          <w:rPr>
            <w:rFonts w:eastAsia="Times New Roman" w:cs="Times New Roman"/>
            <w:szCs w:val="24"/>
          </w:rPr>
          <w:id w:val="1318150502"/>
          <w14:checkbox>
            <w14:checked w14:val="0"/>
            <w14:checkedState w14:val="2612" w14:font="MS Gothic"/>
            <w14:uncheckedState w14:val="2610" w14:font="MS Gothic"/>
          </w14:checkbox>
        </w:sdtPr>
        <w:sdtEndPr/>
        <w:sdtContent>
          <w:r w:rsidR="00076938" w:rsidRPr="00C30C31">
            <w:rPr>
              <w:rFonts w:ascii="MS Gothic" w:eastAsia="MS Gothic" w:hAnsi="MS Gothic" w:cs="Times New Roman"/>
              <w:szCs w:val="24"/>
            </w:rPr>
            <w:t>☐</w:t>
          </w:r>
        </w:sdtContent>
      </w:sdt>
      <w:r w:rsidR="00076938" w:rsidRPr="00C30C31">
        <w:rPr>
          <w:rFonts w:eastAsia="Times New Roman" w:cs="Times New Roman"/>
          <w:szCs w:val="24"/>
        </w:rPr>
        <w:t xml:space="preserve"> </w:t>
      </w:r>
      <w:r w:rsidR="00527210" w:rsidRPr="00C30C31">
        <w:t>Identify the guiding framework</w:t>
      </w:r>
      <w:r w:rsidR="004D0D8F" w:rsidRPr="00C30C31">
        <w:t xml:space="preserve">. </w:t>
      </w:r>
      <w:r w:rsidR="002D1232" w:rsidRPr="00C30C31">
        <w:t>Present</w:t>
      </w:r>
      <w:r w:rsidR="00527210" w:rsidRPr="00C30C31">
        <w:t xml:space="preserve"> the key concepts, </w:t>
      </w:r>
      <w:r w:rsidR="002D1232" w:rsidRPr="00C30C31">
        <w:t xml:space="preserve">briefly </w:t>
      </w:r>
      <w:r w:rsidR="00527210" w:rsidRPr="00C30C31">
        <w:t>explain how they are related, and present the propositions</w:t>
      </w:r>
      <w:r w:rsidR="002D1232" w:rsidRPr="00C30C31">
        <w:t xml:space="preserve"> that are relevant to </w:t>
      </w:r>
      <w:r w:rsidR="00C51BE0">
        <w:t>this</w:t>
      </w:r>
      <w:r w:rsidR="002D1232" w:rsidRPr="00C30C31">
        <w:t xml:space="preserve"> study</w:t>
      </w:r>
      <w:r w:rsidR="00527210" w:rsidRPr="00C30C31">
        <w:t xml:space="preserve">.  </w:t>
      </w:r>
    </w:p>
    <w:p w14:paraId="544E7228" w14:textId="591541FF" w:rsidR="00527210" w:rsidRPr="00C30C31" w:rsidRDefault="007D7176" w:rsidP="00CD2B66">
      <w:pPr>
        <w:ind w:left="720"/>
      </w:pPr>
      <w:sdt>
        <w:sdtPr>
          <w:rPr>
            <w:rFonts w:eastAsia="Times New Roman" w:cs="Times New Roman"/>
            <w:szCs w:val="24"/>
          </w:rPr>
          <w:id w:val="1729965385"/>
          <w14:checkbox>
            <w14:checked w14:val="0"/>
            <w14:checkedState w14:val="2612" w14:font="MS Gothic"/>
            <w14:uncheckedState w14:val="2610" w14:font="MS Gothic"/>
          </w14:checkbox>
        </w:sdtPr>
        <w:sdtEndPr/>
        <w:sdtContent>
          <w:r w:rsidR="00076938" w:rsidRPr="00C30C31">
            <w:rPr>
              <w:rFonts w:ascii="MS Gothic" w:eastAsia="MS Gothic" w:hAnsi="MS Gothic" w:cs="Times New Roman"/>
              <w:szCs w:val="24"/>
            </w:rPr>
            <w:t>☐</w:t>
          </w:r>
        </w:sdtContent>
      </w:sdt>
      <w:r w:rsidR="00076938" w:rsidRPr="00C30C31">
        <w:rPr>
          <w:rFonts w:eastAsia="Times New Roman" w:cs="Times New Roman"/>
          <w:szCs w:val="24"/>
        </w:rPr>
        <w:t xml:space="preserve"> </w:t>
      </w:r>
      <w:r w:rsidR="00527210" w:rsidRPr="00C30C31">
        <w:t>Explain</w:t>
      </w:r>
      <w:r w:rsidR="004D11EA" w:rsidRPr="00C30C31">
        <w:t xml:space="preserve"> </w:t>
      </w:r>
      <w:r w:rsidR="00527210" w:rsidRPr="00C30C31">
        <w:t xml:space="preserve">how </w:t>
      </w:r>
      <w:r w:rsidR="004D11EA" w:rsidRPr="00C30C31">
        <w:t xml:space="preserve">the </w:t>
      </w:r>
      <w:r w:rsidR="002D1232" w:rsidRPr="00C30C31">
        <w:t xml:space="preserve">framework </w:t>
      </w:r>
      <w:r w:rsidR="00527210" w:rsidRPr="00C30C31">
        <w:t xml:space="preserve">guided the research decisions, including </w:t>
      </w:r>
      <w:r w:rsidR="004D11EA" w:rsidRPr="00C30C31">
        <w:t xml:space="preserve">the </w:t>
      </w:r>
      <w:r w:rsidR="00527210" w:rsidRPr="00C30C31">
        <w:t xml:space="preserve">development of the </w:t>
      </w:r>
      <w:r w:rsidR="004D11EA" w:rsidRPr="00C30C31">
        <w:t>problem</w:t>
      </w:r>
      <w:r w:rsidR="00C51BE0">
        <w:t xml:space="preserve"> statement</w:t>
      </w:r>
      <w:r w:rsidR="004D11EA" w:rsidRPr="00C30C31">
        <w:t>, purpose</w:t>
      </w:r>
      <w:r w:rsidR="00C51BE0">
        <w:t xml:space="preserve"> statement</w:t>
      </w:r>
      <w:r w:rsidR="004D11EA" w:rsidRPr="00C30C31">
        <w:t xml:space="preserve">, and research questions.  </w:t>
      </w:r>
    </w:p>
    <w:p w14:paraId="21FA1B0C" w14:textId="65B42E0B" w:rsidR="004D0D8F" w:rsidRPr="00C30C31" w:rsidRDefault="007D7176" w:rsidP="00CD2B66">
      <w:pPr>
        <w:ind w:left="720"/>
      </w:pPr>
      <w:sdt>
        <w:sdtPr>
          <w:rPr>
            <w:rFonts w:eastAsia="Times New Roman" w:cs="Times New Roman"/>
            <w:szCs w:val="24"/>
          </w:rPr>
          <w:id w:val="397176366"/>
          <w14:checkbox>
            <w14:checked w14:val="0"/>
            <w14:checkedState w14:val="2612" w14:font="MS Gothic"/>
            <w14:uncheckedState w14:val="2610" w14:font="MS Gothic"/>
          </w14:checkbox>
        </w:sdtPr>
        <w:sdtEndPr/>
        <w:sdtContent>
          <w:r w:rsidR="00076938" w:rsidRPr="00C30C31">
            <w:rPr>
              <w:rFonts w:ascii="MS Gothic" w:eastAsia="MS Gothic" w:hAnsi="MS Gothic" w:cs="Times New Roman"/>
              <w:szCs w:val="24"/>
            </w:rPr>
            <w:t>☐</w:t>
          </w:r>
        </w:sdtContent>
      </w:sdt>
      <w:r w:rsidR="00076938" w:rsidRPr="00C30C31">
        <w:rPr>
          <w:rFonts w:eastAsia="Times New Roman" w:cs="Times New Roman"/>
          <w:szCs w:val="24"/>
        </w:rPr>
        <w:t xml:space="preserve"> </w:t>
      </w:r>
      <w:r w:rsidR="004D0D8F" w:rsidRPr="00C30C31">
        <w:t xml:space="preserve">If more than one </w:t>
      </w:r>
      <w:r w:rsidR="002D1232" w:rsidRPr="00C30C31">
        <w:t>framework</w:t>
      </w:r>
      <w:r w:rsidR="004D0D8F" w:rsidRPr="00C30C31">
        <w:t xml:space="preserve"> is guiding the study, integrate</w:t>
      </w:r>
      <w:r w:rsidR="00C51BE0">
        <w:t xml:space="preserve"> them</w:t>
      </w:r>
      <w:r w:rsidR="004D0D8F" w:rsidRPr="00C30C31">
        <w:t xml:space="preserve">, rather than </w:t>
      </w:r>
      <w:r w:rsidR="00731AB0" w:rsidRPr="00C30C31">
        <w:t>describ</w:t>
      </w:r>
      <w:r w:rsidR="00C51BE0">
        <w:t>ing them</w:t>
      </w:r>
      <w:r w:rsidR="004D0D8F" w:rsidRPr="00C30C31">
        <w:t xml:space="preserve"> </w:t>
      </w:r>
      <w:r w:rsidR="00731AB0" w:rsidRPr="00C30C31">
        <w:t>independently</w:t>
      </w:r>
      <w:r w:rsidR="004D0D8F" w:rsidRPr="00C30C31">
        <w:t xml:space="preserve">. Do </w:t>
      </w:r>
      <w:r w:rsidR="004D0D8F" w:rsidRPr="00C30C31">
        <w:rPr>
          <w:u w:val="single"/>
        </w:rPr>
        <w:t>not</w:t>
      </w:r>
      <w:r w:rsidR="004D0D8F" w:rsidRPr="00C30C31">
        <w:t xml:space="preserve"> select a separate </w:t>
      </w:r>
      <w:r w:rsidR="002D1232" w:rsidRPr="00C30C31">
        <w:t xml:space="preserve">framework </w:t>
      </w:r>
      <w:r w:rsidR="004D0D8F" w:rsidRPr="00C30C31">
        <w:t xml:space="preserve">for each variable/construct under examination. </w:t>
      </w:r>
    </w:p>
    <w:p w14:paraId="703DE23F" w14:textId="43BA5447" w:rsidR="004024C0" w:rsidRPr="00C30C31" w:rsidRDefault="007D7176" w:rsidP="00CD2B66">
      <w:pPr>
        <w:ind w:left="720"/>
      </w:pPr>
      <w:sdt>
        <w:sdtPr>
          <w:rPr>
            <w:rFonts w:eastAsia="Times New Roman" w:cs="Times New Roman"/>
            <w:szCs w:val="24"/>
          </w:rPr>
          <w:id w:val="471640510"/>
          <w14:checkbox>
            <w14:checked w14:val="0"/>
            <w14:checkedState w14:val="2612" w14:font="MS Gothic"/>
            <w14:uncheckedState w14:val="2610" w14:font="MS Gothic"/>
          </w14:checkbox>
        </w:sdtPr>
        <w:sdtEndPr/>
        <w:sdtContent>
          <w:r w:rsidR="00076938" w:rsidRPr="00C30C31">
            <w:rPr>
              <w:rFonts w:ascii="MS Gothic" w:eastAsia="MS Gothic" w:hAnsi="MS Gothic" w:cs="Times New Roman"/>
              <w:szCs w:val="24"/>
            </w:rPr>
            <w:t>☐</w:t>
          </w:r>
        </w:sdtContent>
      </w:sdt>
      <w:r w:rsidR="00076938" w:rsidRPr="00C30C31">
        <w:rPr>
          <w:rFonts w:eastAsia="Times New Roman" w:cs="Times New Roman"/>
          <w:szCs w:val="24"/>
        </w:rPr>
        <w:t xml:space="preserve"> </w:t>
      </w:r>
      <w:r w:rsidR="004D0D8F" w:rsidRPr="00C30C31">
        <w:t xml:space="preserve">Do </w:t>
      </w:r>
      <w:r w:rsidR="004D0D8F" w:rsidRPr="00C30C31">
        <w:rPr>
          <w:u w:val="single"/>
        </w:rPr>
        <w:t>not</w:t>
      </w:r>
      <w:r w:rsidR="004D0D8F" w:rsidRPr="00C30C31">
        <w:t xml:space="preserve"> exceed two pages. A more thorough discussion of the theoretical/conceptual framework </w:t>
      </w:r>
      <w:r w:rsidR="006156D0">
        <w:t xml:space="preserve">will be </w:t>
      </w:r>
      <w:r w:rsidR="004D0D8F" w:rsidRPr="00C30C31">
        <w:t>included in Chapter 2.</w:t>
      </w:r>
    </w:p>
    <w:p w14:paraId="4B61A687" w14:textId="77777777" w:rsidR="004024C0" w:rsidRPr="00C30C31" w:rsidRDefault="004024C0" w:rsidP="00554396">
      <w:pPr>
        <w:pStyle w:val="Heading2"/>
      </w:pPr>
      <w:bookmarkStart w:id="50" w:name="_Toc477859280"/>
      <w:r w:rsidRPr="00C30C31">
        <w:t>Nature of the Study</w:t>
      </w:r>
      <w:bookmarkEnd w:id="50"/>
    </w:p>
    <w:p w14:paraId="5C1FCFE5" w14:textId="5E3FFD23" w:rsidR="004D0D8F" w:rsidRPr="00C30C31" w:rsidRDefault="004024C0" w:rsidP="004024C0">
      <w:pPr>
        <w:contextualSpacing/>
      </w:pPr>
      <w:r w:rsidRPr="00C30C31">
        <w:tab/>
      </w:r>
      <w:r w:rsidR="00BF7A91" w:rsidRPr="00C30C31">
        <w:t>Begin writing here</w:t>
      </w:r>
      <w:r w:rsidRPr="00C30C31">
        <w:t>…</w:t>
      </w:r>
    </w:p>
    <w:p w14:paraId="2D96ABF8" w14:textId="77777777" w:rsidR="004D0D8F" w:rsidRPr="00C30C31" w:rsidRDefault="004D0D8F" w:rsidP="004024C0">
      <w:pPr>
        <w:contextualSpacing/>
      </w:pPr>
      <w:r w:rsidRPr="00C30C31">
        <w:t xml:space="preserve">Checklist: </w:t>
      </w:r>
    </w:p>
    <w:p w14:paraId="151B6A42" w14:textId="4D06DFC0" w:rsidR="004D0D8F" w:rsidRPr="00C30C31" w:rsidRDefault="007D7176" w:rsidP="00F14926">
      <w:pPr>
        <w:ind w:left="720"/>
      </w:pPr>
      <w:sdt>
        <w:sdtPr>
          <w:rPr>
            <w:rFonts w:eastAsia="Times New Roman" w:cs="Times New Roman"/>
            <w:szCs w:val="24"/>
          </w:rPr>
          <w:id w:val="-1287736090"/>
          <w14:checkbox>
            <w14:checked w14:val="0"/>
            <w14:checkedState w14:val="2612" w14:font="MS Gothic"/>
            <w14:uncheckedState w14:val="2610" w14:font="MS Gothic"/>
          </w14:checkbox>
        </w:sdtPr>
        <w:sdtEndPr/>
        <w:sdtContent>
          <w:r w:rsidR="00076938" w:rsidRPr="00C30C31">
            <w:rPr>
              <w:rFonts w:ascii="MS Gothic" w:eastAsia="MS Gothic" w:hAnsi="MS Gothic" w:cs="Times New Roman"/>
              <w:szCs w:val="24"/>
            </w:rPr>
            <w:t>☐</w:t>
          </w:r>
        </w:sdtContent>
      </w:sdt>
      <w:r w:rsidR="00076938" w:rsidRPr="00C30C31">
        <w:rPr>
          <w:rFonts w:eastAsia="Times New Roman" w:cs="Times New Roman"/>
          <w:szCs w:val="24"/>
        </w:rPr>
        <w:t xml:space="preserve"> </w:t>
      </w:r>
      <w:r w:rsidR="004024C0" w:rsidRPr="00C30C31">
        <w:t>Provide a brief discussion of the method</w:t>
      </w:r>
      <w:r w:rsidR="004D0D8F" w:rsidRPr="00C30C31">
        <w:t>ology</w:t>
      </w:r>
      <w:r w:rsidR="00731AB0" w:rsidRPr="00C30C31">
        <w:t xml:space="preserve"> and</w:t>
      </w:r>
      <w:r w:rsidR="004024C0" w:rsidRPr="00C30C31">
        <w:t xml:space="preserve"> design</w:t>
      </w:r>
      <w:r w:rsidR="00731AB0" w:rsidRPr="00C30C31">
        <w:t xml:space="preserve"> to include a description of the</w:t>
      </w:r>
      <w:r w:rsidR="004024C0" w:rsidRPr="00C30C31">
        <w:t xml:space="preserve"> data collection</w:t>
      </w:r>
      <w:r w:rsidR="002D1232" w:rsidRPr="00C30C31">
        <w:t xml:space="preserve"> procedure</w:t>
      </w:r>
      <w:r w:rsidR="004024C0" w:rsidRPr="00C30C31">
        <w:t xml:space="preserve"> and analysis</w:t>
      </w:r>
      <w:r w:rsidR="00D04F43" w:rsidRPr="00C30C31">
        <w:t>.</w:t>
      </w:r>
      <w:r w:rsidR="004024C0" w:rsidRPr="00C30C31">
        <w:t xml:space="preserve"> </w:t>
      </w:r>
      <w:r w:rsidR="00731AB0" w:rsidRPr="00C30C31">
        <w:t xml:space="preserve">Do </w:t>
      </w:r>
      <w:r w:rsidR="00731AB0" w:rsidRPr="00C30C31">
        <w:rPr>
          <w:u w:val="single"/>
        </w:rPr>
        <w:t>not</w:t>
      </w:r>
      <w:r w:rsidR="00731AB0" w:rsidRPr="00C30C31">
        <w:t xml:space="preserve"> include specific details regarding why the methodology and design were selected over others. More detailed information </w:t>
      </w:r>
      <w:r w:rsidR="006156D0">
        <w:t>will be</w:t>
      </w:r>
      <w:r w:rsidR="00731AB0" w:rsidRPr="00C30C31">
        <w:t xml:space="preserve"> included in Chapter 3.</w:t>
      </w:r>
    </w:p>
    <w:p w14:paraId="4075699A" w14:textId="1860D73C" w:rsidR="002D1232" w:rsidRPr="00C30C31" w:rsidRDefault="007D7176" w:rsidP="002D1232">
      <w:pPr>
        <w:ind w:left="720"/>
      </w:pPr>
      <w:sdt>
        <w:sdtPr>
          <w:rPr>
            <w:rFonts w:eastAsia="Times New Roman" w:cs="Times New Roman"/>
            <w:szCs w:val="24"/>
          </w:rPr>
          <w:id w:val="-1131023230"/>
          <w14:checkbox>
            <w14:checked w14:val="0"/>
            <w14:checkedState w14:val="2612" w14:font="MS Gothic"/>
            <w14:uncheckedState w14:val="2610" w14:font="MS Gothic"/>
          </w14:checkbox>
        </w:sdtPr>
        <w:sdtEndPr/>
        <w:sdtContent>
          <w:r w:rsidR="002D1232" w:rsidRPr="00C30C31">
            <w:rPr>
              <w:rFonts w:ascii="MS Gothic" w:eastAsia="MS Gothic" w:hAnsi="MS Gothic" w:cs="Times New Roman"/>
              <w:szCs w:val="24"/>
            </w:rPr>
            <w:t>☐</w:t>
          </w:r>
        </w:sdtContent>
      </w:sdt>
      <w:r w:rsidR="002D1232" w:rsidRPr="00C30C31">
        <w:rPr>
          <w:rFonts w:eastAsia="Times New Roman" w:cs="Times New Roman"/>
          <w:szCs w:val="24"/>
        </w:rPr>
        <w:t xml:space="preserve"> Cite the seminal works related to the selected methodology and design. Avoid</w:t>
      </w:r>
      <w:r w:rsidR="002D1232" w:rsidRPr="00C30C31">
        <w:t xml:space="preserve"> references to general textbooks such as those by Creswell and Trochim. </w:t>
      </w:r>
    </w:p>
    <w:p w14:paraId="7C3E54CB" w14:textId="6E50CD66" w:rsidR="004024C0" w:rsidRPr="00C30C31" w:rsidRDefault="007D7176" w:rsidP="00CD2B66">
      <w:pPr>
        <w:ind w:left="720"/>
      </w:pPr>
      <w:sdt>
        <w:sdtPr>
          <w:rPr>
            <w:rFonts w:eastAsia="Times New Roman" w:cs="Times New Roman"/>
            <w:szCs w:val="24"/>
          </w:rPr>
          <w:id w:val="-1942519690"/>
          <w14:checkbox>
            <w14:checked w14:val="0"/>
            <w14:checkedState w14:val="2612" w14:font="MS Gothic"/>
            <w14:uncheckedState w14:val="2610" w14:font="MS Gothic"/>
          </w14:checkbox>
        </w:sdtPr>
        <w:sdtEndPr/>
        <w:sdtContent>
          <w:r w:rsidR="00076938" w:rsidRPr="00C30C31">
            <w:rPr>
              <w:rFonts w:ascii="MS Gothic" w:eastAsia="MS Gothic" w:hAnsi="MS Gothic" w:cs="Times New Roman"/>
              <w:szCs w:val="24"/>
            </w:rPr>
            <w:t>☐</w:t>
          </w:r>
        </w:sdtContent>
      </w:sdt>
      <w:r w:rsidR="00076938" w:rsidRPr="00C30C31">
        <w:rPr>
          <w:rFonts w:eastAsia="Times New Roman" w:cs="Times New Roman"/>
          <w:szCs w:val="24"/>
        </w:rPr>
        <w:t xml:space="preserve"> </w:t>
      </w:r>
      <w:r w:rsidR="004D0D8F" w:rsidRPr="00C30C31">
        <w:t xml:space="preserve">Indicate </w:t>
      </w:r>
      <w:r w:rsidR="004024C0" w:rsidRPr="00C30C31">
        <w:t>why th</w:t>
      </w:r>
      <w:r w:rsidR="002D1232" w:rsidRPr="00C30C31">
        <w:t>e selected research methodology and design</w:t>
      </w:r>
      <w:r w:rsidR="004024C0" w:rsidRPr="00C30C31">
        <w:t xml:space="preserve"> </w:t>
      </w:r>
      <w:r w:rsidR="00D04F43" w:rsidRPr="00C30C31">
        <w:t xml:space="preserve">are </w:t>
      </w:r>
      <w:r w:rsidR="004024C0" w:rsidRPr="00C30C31">
        <w:t>the</w:t>
      </w:r>
      <w:r w:rsidR="00731AB0" w:rsidRPr="00C30C31">
        <w:t xml:space="preserve"> best</w:t>
      </w:r>
      <w:r w:rsidR="004024C0" w:rsidRPr="00C30C31">
        <w:t xml:space="preserve"> choice</w:t>
      </w:r>
      <w:r w:rsidR="004D0D8F" w:rsidRPr="00C30C31">
        <w:t>s</w:t>
      </w:r>
      <w:r w:rsidR="004024C0" w:rsidRPr="00C30C31">
        <w:t xml:space="preserve"> for the </w:t>
      </w:r>
      <w:r w:rsidR="004D0D8F" w:rsidRPr="00C30C31">
        <w:t>study</w:t>
      </w:r>
      <w:r w:rsidR="004024C0" w:rsidRPr="00C30C31">
        <w:t xml:space="preserve"> </w:t>
      </w:r>
      <w:r w:rsidR="002D1232" w:rsidRPr="00C30C31">
        <w:t>by</w:t>
      </w:r>
      <w:r w:rsidR="004024C0" w:rsidRPr="00C30C31">
        <w:t xml:space="preserve"> </w:t>
      </w:r>
      <w:r w:rsidR="002D1232" w:rsidRPr="00C30C31">
        <w:t xml:space="preserve">explaining </w:t>
      </w:r>
      <w:r w:rsidR="004024C0" w:rsidRPr="00C30C31">
        <w:t>how the</w:t>
      </w:r>
      <w:r w:rsidR="00D04F43" w:rsidRPr="00C30C31">
        <w:t>y</w:t>
      </w:r>
      <w:r w:rsidR="004024C0" w:rsidRPr="00C30C31">
        <w:t xml:space="preserve"> align with the </w:t>
      </w:r>
      <w:r w:rsidR="004D0D8F" w:rsidRPr="00C30C31">
        <w:t>problem</w:t>
      </w:r>
      <w:r w:rsidR="00731AB0" w:rsidRPr="00C30C31">
        <w:t xml:space="preserve"> and</w:t>
      </w:r>
      <w:r w:rsidR="004D0D8F" w:rsidRPr="00C30C31">
        <w:t xml:space="preserve"> </w:t>
      </w:r>
      <w:r w:rsidR="004024C0" w:rsidRPr="00C30C31">
        <w:t>purpose</w:t>
      </w:r>
      <w:r w:rsidR="00731AB0" w:rsidRPr="00C30C31">
        <w:t xml:space="preserve"> statements as well as the </w:t>
      </w:r>
      <w:r w:rsidR="004024C0" w:rsidRPr="00C30C31">
        <w:t>research questions.</w:t>
      </w:r>
      <w:r w:rsidR="002D1232" w:rsidRPr="00C30C31">
        <w:t xml:space="preserve"> Do </w:t>
      </w:r>
      <w:r w:rsidR="002D1232" w:rsidRPr="009E56DF">
        <w:rPr>
          <w:u w:val="single"/>
        </w:rPr>
        <w:t>not</w:t>
      </w:r>
      <w:r w:rsidR="002D1232" w:rsidRPr="00C30C31">
        <w:t xml:space="preserve"> simply list and describe</w:t>
      </w:r>
      <w:r w:rsidR="006156D0">
        <w:t xml:space="preserve"> various</w:t>
      </w:r>
      <w:r w:rsidR="002D1232" w:rsidRPr="00C30C31">
        <w:t xml:space="preserve"> research methodolog</w:t>
      </w:r>
      <w:r w:rsidR="006156D0">
        <w:t>ies</w:t>
      </w:r>
      <w:r w:rsidR="002D1232" w:rsidRPr="00C30C31">
        <w:t xml:space="preserve"> and design</w:t>
      </w:r>
      <w:r w:rsidR="006156D0">
        <w:t>s</w:t>
      </w:r>
      <w:r w:rsidR="002D1232" w:rsidRPr="00C30C31">
        <w:t xml:space="preserve">. </w:t>
      </w:r>
    </w:p>
    <w:p w14:paraId="1E917C7F" w14:textId="1D73E9A1" w:rsidR="00BF7A91" w:rsidRPr="00C30C31" w:rsidRDefault="007D7176" w:rsidP="00CD2B66">
      <w:pPr>
        <w:ind w:left="720"/>
      </w:pPr>
      <w:sdt>
        <w:sdtPr>
          <w:rPr>
            <w:rFonts w:eastAsia="Times New Roman" w:cs="Times New Roman"/>
            <w:szCs w:val="24"/>
          </w:rPr>
          <w:id w:val="611556692"/>
          <w14:checkbox>
            <w14:checked w14:val="0"/>
            <w14:checkedState w14:val="2612" w14:font="MS Gothic"/>
            <w14:uncheckedState w14:val="2610" w14:font="MS Gothic"/>
          </w14:checkbox>
        </w:sdtPr>
        <w:sdtEndPr/>
        <w:sdtContent>
          <w:r w:rsidR="00BF7A91" w:rsidRPr="00C30C31">
            <w:rPr>
              <w:rFonts w:ascii="MS Gothic" w:eastAsia="MS Gothic" w:hAnsi="MS Gothic" w:cs="Times New Roman"/>
              <w:szCs w:val="24"/>
            </w:rPr>
            <w:t>☐</w:t>
          </w:r>
        </w:sdtContent>
      </w:sdt>
      <w:r w:rsidR="00BF7A91" w:rsidRPr="00C30C31">
        <w:rPr>
          <w:rFonts w:eastAsia="Times New Roman" w:cs="Times New Roman"/>
          <w:szCs w:val="24"/>
        </w:rPr>
        <w:t xml:space="preserve"> </w:t>
      </w:r>
      <w:r w:rsidR="00BF7A91" w:rsidRPr="00C30C31">
        <w:t>Devote approximately one to two pages to this section.</w:t>
      </w:r>
    </w:p>
    <w:p w14:paraId="777314D3" w14:textId="77777777" w:rsidR="004029F9" w:rsidRPr="00C30C31" w:rsidRDefault="004029F9" w:rsidP="007E4484">
      <w:pPr>
        <w:pStyle w:val="Heading2"/>
        <w:contextualSpacing/>
      </w:pPr>
      <w:bookmarkStart w:id="51" w:name="_Toc229316235"/>
      <w:bookmarkStart w:id="52" w:name="_Toc464831637"/>
      <w:bookmarkStart w:id="53" w:name="_Toc465328382"/>
      <w:bookmarkStart w:id="54" w:name="_Toc477859281"/>
      <w:commentRangeStart w:id="55"/>
      <w:r w:rsidRPr="00C30C31">
        <w:t>Research Questions</w:t>
      </w:r>
      <w:bookmarkEnd w:id="51"/>
      <w:bookmarkEnd w:id="52"/>
      <w:bookmarkEnd w:id="53"/>
      <w:commentRangeEnd w:id="55"/>
      <w:r w:rsidR="002C3F4E" w:rsidRPr="00C30C31">
        <w:rPr>
          <w:rStyle w:val="CommentReference"/>
          <w:b w:val="0"/>
          <w:bCs w:val="0"/>
          <w:szCs w:val="20"/>
        </w:rPr>
        <w:commentReference w:id="55"/>
      </w:r>
      <w:bookmarkEnd w:id="54"/>
    </w:p>
    <w:p w14:paraId="249D33BE" w14:textId="3340AD12" w:rsidR="004D0D8F" w:rsidRPr="00C30C31" w:rsidRDefault="00BF7A91" w:rsidP="002F35B5">
      <w:pPr>
        <w:suppressAutoHyphens/>
        <w:ind w:left="720"/>
        <w:rPr>
          <w:rFonts w:eastAsia="Times New Roman" w:cs="Times New Roman"/>
          <w:szCs w:val="24"/>
        </w:rPr>
      </w:pPr>
      <w:r w:rsidRPr="00C30C31">
        <w:rPr>
          <w:rFonts w:eastAsia="Times New Roman" w:cs="Times New Roman"/>
          <w:szCs w:val="24"/>
        </w:rPr>
        <w:t>Begin writing here</w:t>
      </w:r>
      <w:r w:rsidR="002F35B5" w:rsidRPr="00C30C31">
        <w:rPr>
          <w:rFonts w:eastAsia="Times New Roman" w:cs="Times New Roman"/>
          <w:szCs w:val="24"/>
        </w:rPr>
        <w:t>..</w:t>
      </w:r>
      <w:commentRangeStart w:id="56"/>
      <w:r w:rsidR="002F35B5" w:rsidRPr="00C30C31">
        <w:rPr>
          <w:rFonts w:eastAsia="Times New Roman" w:cs="Times New Roman"/>
          <w:szCs w:val="24"/>
        </w:rPr>
        <w:t>.</w:t>
      </w:r>
      <w:commentRangeEnd w:id="56"/>
      <w:r w:rsidR="002F35B5" w:rsidRPr="00C30C31">
        <w:rPr>
          <w:rStyle w:val="CommentReference"/>
          <w:rFonts w:eastAsia="Times New Roman" w:cs="Arial"/>
          <w:szCs w:val="20"/>
        </w:rPr>
        <w:commentReference w:id="56"/>
      </w:r>
      <w:r w:rsidR="002F35B5" w:rsidRPr="00C30C31">
        <w:rPr>
          <w:rFonts w:eastAsia="Times New Roman" w:cs="Times New Roman"/>
          <w:szCs w:val="24"/>
        </w:rPr>
        <w:t xml:space="preserve"> </w:t>
      </w:r>
    </w:p>
    <w:p w14:paraId="69392788" w14:textId="582C3AD9" w:rsidR="002D1232" w:rsidRPr="00C30C31" w:rsidRDefault="002D1232" w:rsidP="002D1232">
      <w:pPr>
        <w:suppressAutoHyphens/>
        <w:ind w:firstLine="720"/>
        <w:contextualSpacing/>
        <w:rPr>
          <w:rFonts w:eastAsia="Times New Roman" w:cs="Times New Roman"/>
          <w:b/>
          <w:szCs w:val="24"/>
        </w:rPr>
      </w:pPr>
      <w:commentRangeStart w:id="57"/>
      <w:r w:rsidRPr="00C30C31">
        <w:rPr>
          <w:rFonts w:eastAsia="Times New Roman" w:cs="Times New Roman"/>
          <w:b/>
          <w:iCs/>
          <w:szCs w:val="24"/>
        </w:rPr>
        <w:t>RQ1</w:t>
      </w:r>
      <w:r w:rsidRPr="00C30C31">
        <w:rPr>
          <w:rFonts w:eastAsia="Times New Roman" w:cs="Times New Roman"/>
          <w:b/>
          <w:szCs w:val="24"/>
        </w:rPr>
        <w:t>.</w:t>
      </w:r>
      <w:commentRangeEnd w:id="57"/>
      <w:r w:rsidR="002C3F4E" w:rsidRPr="00C30C31">
        <w:rPr>
          <w:rStyle w:val="CommentReference"/>
          <w:rFonts w:eastAsia="Times New Roman" w:cs="Arial"/>
          <w:szCs w:val="20"/>
        </w:rPr>
        <w:commentReference w:id="57"/>
      </w:r>
      <w:r w:rsidRPr="00C30C31">
        <w:rPr>
          <w:rFonts w:eastAsia="Times New Roman" w:cs="Times New Roman"/>
          <w:b/>
          <w:szCs w:val="24"/>
        </w:rPr>
        <w:t xml:space="preserve"> </w:t>
      </w:r>
      <w:r w:rsidRPr="00C30C31">
        <w:rPr>
          <w:rFonts w:eastAsia="Times New Roman" w:cs="Times New Roman"/>
          <w:szCs w:val="24"/>
        </w:rPr>
        <w:t>Text…</w:t>
      </w:r>
      <w:r w:rsidRPr="00C30C31">
        <w:rPr>
          <w:rFonts w:eastAsia="Times New Roman" w:cs="Times New Roman"/>
          <w:b/>
          <w:szCs w:val="24"/>
        </w:rPr>
        <w:tab/>
      </w:r>
    </w:p>
    <w:p w14:paraId="50AE7023" w14:textId="1DE032A5" w:rsidR="002D1232" w:rsidRPr="00C30C31" w:rsidRDefault="002D1232" w:rsidP="002D1232">
      <w:pPr>
        <w:suppressAutoHyphens/>
        <w:ind w:firstLine="720"/>
        <w:contextualSpacing/>
        <w:rPr>
          <w:rFonts w:eastAsia="Times New Roman" w:cs="Times New Roman"/>
          <w:szCs w:val="24"/>
        </w:rPr>
      </w:pPr>
      <w:commentRangeStart w:id="58"/>
      <w:r w:rsidRPr="00C30C31">
        <w:rPr>
          <w:rFonts w:eastAsia="Times New Roman" w:cs="Times New Roman"/>
          <w:b/>
          <w:iCs/>
          <w:szCs w:val="24"/>
        </w:rPr>
        <w:t>RQ2</w:t>
      </w:r>
      <w:r w:rsidRPr="00C30C31">
        <w:rPr>
          <w:rFonts w:eastAsia="Times New Roman" w:cs="Times New Roman"/>
          <w:b/>
          <w:szCs w:val="24"/>
        </w:rPr>
        <w:t xml:space="preserve">. </w:t>
      </w:r>
      <w:r w:rsidRPr="00C30C31">
        <w:rPr>
          <w:rFonts w:eastAsia="Times New Roman" w:cs="Times New Roman"/>
          <w:szCs w:val="24"/>
        </w:rPr>
        <w:t>Text…</w:t>
      </w:r>
      <w:r w:rsidRPr="00C30C31">
        <w:rPr>
          <w:rFonts w:eastAsia="Times New Roman" w:cs="Times New Roman"/>
          <w:szCs w:val="24"/>
        </w:rPr>
        <w:tab/>
      </w:r>
      <w:commentRangeEnd w:id="58"/>
      <w:r w:rsidR="00731AB0" w:rsidRPr="00C30C31">
        <w:rPr>
          <w:rStyle w:val="CommentReference"/>
          <w:rFonts w:eastAsia="Times New Roman" w:cs="Arial"/>
          <w:szCs w:val="20"/>
        </w:rPr>
        <w:commentReference w:id="58"/>
      </w:r>
    </w:p>
    <w:p w14:paraId="4F10BF7D" w14:textId="77777777" w:rsidR="002D1232" w:rsidRPr="00C30C31" w:rsidRDefault="002D1232" w:rsidP="00554396">
      <w:pPr>
        <w:pStyle w:val="Heading2"/>
      </w:pPr>
      <w:bookmarkStart w:id="59" w:name="_Toc477859282"/>
      <w:commentRangeStart w:id="60"/>
      <w:commentRangeStart w:id="61"/>
      <w:r w:rsidRPr="00C30C31">
        <w:t>Hypotheses</w:t>
      </w:r>
      <w:commentRangeEnd w:id="60"/>
      <w:r w:rsidRPr="00C30C31">
        <w:rPr>
          <w:rStyle w:val="CommentReference"/>
          <w:szCs w:val="20"/>
        </w:rPr>
        <w:commentReference w:id="60"/>
      </w:r>
      <w:r w:rsidRPr="00C30C31">
        <w:rPr>
          <w:i/>
        </w:rPr>
        <w:t xml:space="preserve"> </w:t>
      </w:r>
      <w:commentRangeEnd w:id="61"/>
      <w:r w:rsidRPr="00C30C31">
        <w:rPr>
          <w:rStyle w:val="CommentReference"/>
          <w:szCs w:val="20"/>
        </w:rPr>
        <w:commentReference w:id="61"/>
      </w:r>
      <w:bookmarkEnd w:id="59"/>
    </w:p>
    <w:p w14:paraId="508EF0E8" w14:textId="66C39E1D" w:rsidR="002D1232" w:rsidRPr="00C30C31" w:rsidRDefault="002D1232" w:rsidP="002D1232">
      <w:pPr>
        <w:suppressAutoHyphens/>
        <w:ind w:firstLine="720"/>
        <w:contextualSpacing/>
        <w:rPr>
          <w:rFonts w:eastAsia="Times New Roman" w:cs="Times New Roman"/>
          <w:szCs w:val="24"/>
        </w:rPr>
      </w:pPr>
      <w:r w:rsidRPr="00C30C31">
        <w:rPr>
          <w:rFonts w:eastAsia="Times New Roman" w:cs="Times New Roman"/>
          <w:b/>
          <w:iCs/>
          <w:szCs w:val="24"/>
        </w:rPr>
        <w:t>H1</w:t>
      </w:r>
      <w:r w:rsidRPr="00C30C31">
        <w:rPr>
          <w:rFonts w:eastAsia="Times New Roman" w:cs="Times New Roman"/>
          <w:b/>
          <w:iCs/>
          <w:szCs w:val="24"/>
          <w:vertAlign w:val="subscript"/>
        </w:rPr>
        <w:t>0</w:t>
      </w:r>
      <w:r w:rsidRPr="00C30C31">
        <w:rPr>
          <w:rFonts w:eastAsia="Times New Roman" w:cs="Times New Roman"/>
          <w:b/>
          <w:szCs w:val="24"/>
        </w:rPr>
        <w:t>.</w:t>
      </w:r>
      <w:r w:rsidRPr="00C30C31">
        <w:rPr>
          <w:rFonts w:eastAsia="Times New Roman" w:cs="Times New Roman"/>
          <w:szCs w:val="24"/>
        </w:rPr>
        <w:t xml:space="preserve"> Text…</w:t>
      </w:r>
    </w:p>
    <w:p w14:paraId="16BCCD99" w14:textId="5468197F" w:rsidR="002D1232" w:rsidRPr="00C30C31" w:rsidRDefault="002D1232" w:rsidP="002D1232">
      <w:pPr>
        <w:suppressAutoHyphens/>
        <w:ind w:firstLine="720"/>
        <w:contextualSpacing/>
        <w:rPr>
          <w:rFonts w:eastAsia="Times New Roman" w:cs="Times New Roman"/>
          <w:szCs w:val="24"/>
        </w:rPr>
      </w:pPr>
      <w:r w:rsidRPr="00C30C31">
        <w:rPr>
          <w:rFonts w:eastAsia="Times New Roman" w:cs="Times New Roman"/>
          <w:b/>
          <w:iCs/>
          <w:szCs w:val="24"/>
        </w:rPr>
        <w:t>H1</w:t>
      </w:r>
      <w:r w:rsidRPr="00C30C31">
        <w:rPr>
          <w:rFonts w:eastAsia="Times New Roman" w:cs="Times New Roman"/>
          <w:b/>
          <w:iCs/>
          <w:szCs w:val="24"/>
          <w:vertAlign w:val="subscript"/>
        </w:rPr>
        <w:t>a</w:t>
      </w:r>
      <w:r w:rsidRPr="00C30C31">
        <w:rPr>
          <w:rFonts w:eastAsia="Times New Roman" w:cs="Times New Roman"/>
          <w:b/>
          <w:szCs w:val="24"/>
        </w:rPr>
        <w:t>.</w:t>
      </w:r>
      <w:r w:rsidRPr="00C30C31">
        <w:rPr>
          <w:rFonts w:eastAsia="Times New Roman" w:cs="Times New Roman"/>
          <w:szCs w:val="24"/>
        </w:rPr>
        <w:t xml:space="preserve"> Text…</w:t>
      </w:r>
    </w:p>
    <w:p w14:paraId="64282DD6" w14:textId="53F0B54C" w:rsidR="002D1232" w:rsidRPr="00C30C31" w:rsidRDefault="002D1232" w:rsidP="002D1232">
      <w:pPr>
        <w:suppressAutoHyphens/>
        <w:ind w:firstLine="720"/>
        <w:contextualSpacing/>
        <w:rPr>
          <w:rFonts w:eastAsia="Times New Roman" w:cs="Times New Roman"/>
          <w:szCs w:val="24"/>
        </w:rPr>
      </w:pPr>
      <w:r w:rsidRPr="00C30C31">
        <w:rPr>
          <w:rFonts w:eastAsia="Times New Roman" w:cs="Times New Roman"/>
          <w:b/>
          <w:iCs/>
          <w:szCs w:val="24"/>
        </w:rPr>
        <w:t>H2</w:t>
      </w:r>
      <w:r w:rsidRPr="00C30C31">
        <w:rPr>
          <w:rFonts w:eastAsia="Times New Roman" w:cs="Times New Roman"/>
          <w:b/>
          <w:iCs/>
          <w:szCs w:val="24"/>
          <w:vertAlign w:val="subscript"/>
        </w:rPr>
        <w:t>0</w:t>
      </w:r>
      <w:r w:rsidRPr="00C30C31">
        <w:rPr>
          <w:rFonts w:eastAsia="Times New Roman" w:cs="Times New Roman"/>
          <w:b/>
          <w:szCs w:val="24"/>
        </w:rPr>
        <w:t>.</w:t>
      </w:r>
      <w:r w:rsidRPr="00C30C31">
        <w:rPr>
          <w:rFonts w:eastAsia="Times New Roman" w:cs="Times New Roman"/>
          <w:szCs w:val="24"/>
        </w:rPr>
        <w:t xml:space="preserve"> Text…</w:t>
      </w:r>
    </w:p>
    <w:p w14:paraId="3A454096" w14:textId="065A5EBA" w:rsidR="002D1232" w:rsidRPr="009E56DF" w:rsidRDefault="002D1232" w:rsidP="009E56DF">
      <w:pPr>
        <w:suppressAutoHyphens/>
        <w:ind w:firstLine="720"/>
        <w:contextualSpacing/>
        <w:rPr>
          <w:rFonts w:eastAsia="Times New Roman" w:cs="Times New Roman"/>
          <w:szCs w:val="24"/>
        </w:rPr>
      </w:pPr>
      <w:commentRangeStart w:id="62"/>
      <w:r w:rsidRPr="00C30C31">
        <w:rPr>
          <w:rFonts w:eastAsia="Times New Roman" w:cs="Times New Roman"/>
          <w:b/>
          <w:iCs/>
          <w:szCs w:val="24"/>
        </w:rPr>
        <w:t>H2</w:t>
      </w:r>
      <w:r w:rsidRPr="00C30C31">
        <w:rPr>
          <w:rFonts w:eastAsia="Times New Roman" w:cs="Times New Roman"/>
          <w:b/>
          <w:iCs/>
          <w:szCs w:val="24"/>
          <w:vertAlign w:val="subscript"/>
        </w:rPr>
        <w:t>a</w:t>
      </w:r>
      <w:r w:rsidRPr="00C30C31">
        <w:rPr>
          <w:rFonts w:eastAsia="Times New Roman" w:cs="Times New Roman"/>
          <w:b/>
          <w:szCs w:val="24"/>
        </w:rPr>
        <w:t>.</w:t>
      </w:r>
      <w:r w:rsidRPr="00C30C31">
        <w:rPr>
          <w:rFonts w:eastAsia="Times New Roman" w:cs="Times New Roman"/>
          <w:szCs w:val="24"/>
        </w:rPr>
        <w:t xml:space="preserve"> Text…</w:t>
      </w:r>
      <w:commentRangeEnd w:id="62"/>
      <w:r w:rsidR="00731AB0" w:rsidRPr="00C30C31">
        <w:rPr>
          <w:rStyle w:val="CommentReference"/>
          <w:rFonts w:eastAsia="Times New Roman" w:cs="Arial"/>
          <w:szCs w:val="20"/>
        </w:rPr>
        <w:commentReference w:id="62"/>
      </w:r>
    </w:p>
    <w:p w14:paraId="7220F69E" w14:textId="77777777" w:rsidR="004D0D8F" w:rsidRPr="00C30C31" w:rsidRDefault="004D0D8F" w:rsidP="00CD2B66">
      <w:pPr>
        <w:suppressAutoHyphens/>
        <w:contextualSpacing/>
        <w:rPr>
          <w:rFonts w:eastAsia="Times New Roman" w:cs="Times New Roman"/>
          <w:szCs w:val="24"/>
        </w:rPr>
      </w:pPr>
      <w:r w:rsidRPr="00C30C31">
        <w:rPr>
          <w:rFonts w:eastAsia="Times New Roman" w:cs="Times New Roman"/>
          <w:szCs w:val="24"/>
        </w:rPr>
        <w:t xml:space="preserve">Checklist: </w:t>
      </w:r>
    </w:p>
    <w:p w14:paraId="1F03B289" w14:textId="74FAEE17" w:rsidR="004D0D8F" w:rsidRPr="00C30C31" w:rsidRDefault="007D7176" w:rsidP="00CD2B66">
      <w:pPr>
        <w:suppressAutoHyphens/>
        <w:ind w:left="720"/>
        <w:rPr>
          <w:rFonts w:eastAsia="Times New Roman" w:cs="Times New Roman"/>
          <w:b/>
          <w:szCs w:val="24"/>
        </w:rPr>
      </w:pPr>
      <w:sdt>
        <w:sdtPr>
          <w:rPr>
            <w:rFonts w:eastAsia="Times New Roman" w:cs="Times New Roman"/>
            <w:szCs w:val="24"/>
          </w:rPr>
          <w:id w:val="-575902708"/>
          <w14:checkbox>
            <w14:checked w14:val="0"/>
            <w14:checkedState w14:val="2612" w14:font="MS Gothic"/>
            <w14:uncheckedState w14:val="2610" w14:font="MS Gothic"/>
          </w14:checkbox>
        </w:sdtPr>
        <w:sdtEndPr/>
        <w:sdtContent>
          <w:r w:rsidR="00076938" w:rsidRPr="00C30C31">
            <w:rPr>
              <w:rFonts w:ascii="MS Gothic" w:eastAsia="MS Gothic" w:hAnsi="MS Gothic" w:cs="Times New Roman"/>
              <w:szCs w:val="24"/>
            </w:rPr>
            <w:t>☐</w:t>
          </w:r>
        </w:sdtContent>
      </w:sdt>
      <w:r w:rsidR="00076938" w:rsidRPr="00C30C31">
        <w:rPr>
          <w:rFonts w:eastAsia="Times New Roman" w:cs="Times New Roman"/>
          <w:szCs w:val="24"/>
        </w:rPr>
        <w:t xml:space="preserve"> </w:t>
      </w:r>
      <w:r w:rsidR="004D0D8F" w:rsidRPr="00C30C31">
        <w:rPr>
          <w:rFonts w:eastAsia="Times New Roman" w:cs="Times New Roman"/>
          <w:szCs w:val="24"/>
        </w:rPr>
        <w:t>Pr</w:t>
      </w:r>
      <w:r w:rsidR="00954BC1" w:rsidRPr="00C30C31">
        <w:rPr>
          <w:rFonts w:eastAsia="Times New Roman" w:cs="Times New Roman"/>
          <w:szCs w:val="24"/>
        </w:rPr>
        <w:t xml:space="preserve">esent </w:t>
      </w:r>
      <w:r w:rsidR="004D0D8F" w:rsidRPr="00C30C31">
        <w:rPr>
          <w:rFonts w:eastAsia="Times New Roman" w:cs="Times New Roman"/>
          <w:szCs w:val="24"/>
        </w:rPr>
        <w:t>r</w:t>
      </w:r>
      <w:r w:rsidR="004024C0" w:rsidRPr="00C30C31">
        <w:rPr>
          <w:rFonts w:eastAsia="Times New Roman" w:cs="Times New Roman"/>
          <w:szCs w:val="24"/>
        </w:rPr>
        <w:t xml:space="preserve">esearch questions </w:t>
      </w:r>
      <w:r w:rsidR="00954BC1" w:rsidRPr="00C30C31">
        <w:rPr>
          <w:rFonts w:eastAsia="Times New Roman" w:cs="Times New Roman"/>
          <w:szCs w:val="24"/>
        </w:rPr>
        <w:t>that are</w:t>
      </w:r>
      <w:r w:rsidR="004024C0" w:rsidRPr="00C30C31">
        <w:rPr>
          <w:rFonts w:eastAsia="Times New Roman" w:cs="Times New Roman"/>
          <w:szCs w:val="24"/>
        </w:rPr>
        <w:t xml:space="preserve"> directly answerable, specific, and testable</w:t>
      </w:r>
      <w:r w:rsidR="002C3F4E" w:rsidRPr="00C30C31">
        <w:rPr>
          <w:rFonts w:eastAsia="Times New Roman" w:cs="Times New Roman"/>
          <w:szCs w:val="24"/>
        </w:rPr>
        <w:t xml:space="preserve"> within the given timeframe and location identified in the problem and purpose statements</w:t>
      </w:r>
      <w:r w:rsidR="00702114" w:rsidRPr="00C30C31">
        <w:rPr>
          <w:rFonts w:eastAsia="Times New Roman" w:cs="Times New Roman"/>
          <w:szCs w:val="24"/>
        </w:rPr>
        <w:t>.</w:t>
      </w:r>
    </w:p>
    <w:p w14:paraId="33C5AB0B" w14:textId="09C2B116" w:rsidR="004024C0" w:rsidRPr="00C30C31" w:rsidRDefault="007D7176" w:rsidP="00C00435">
      <w:pPr>
        <w:suppressAutoHyphens/>
        <w:ind w:left="720"/>
        <w:rPr>
          <w:rFonts w:eastAsia="Times New Roman" w:cs="Times New Roman"/>
          <w:b/>
          <w:szCs w:val="24"/>
        </w:rPr>
      </w:pPr>
      <w:sdt>
        <w:sdtPr>
          <w:rPr>
            <w:rFonts w:eastAsia="Times New Roman" w:cs="Times New Roman"/>
            <w:szCs w:val="24"/>
          </w:rPr>
          <w:id w:val="-1182192399"/>
          <w14:checkbox>
            <w14:checked w14:val="0"/>
            <w14:checkedState w14:val="2612" w14:font="MS Gothic"/>
            <w14:uncheckedState w14:val="2610" w14:font="MS Gothic"/>
          </w14:checkbox>
        </w:sdtPr>
        <w:sdtEndPr/>
        <w:sdtContent>
          <w:r w:rsidR="00076938" w:rsidRPr="00C30C31">
            <w:rPr>
              <w:rFonts w:ascii="MS Gothic" w:eastAsia="MS Gothic" w:hAnsi="MS Gothic" w:cs="Times New Roman"/>
              <w:szCs w:val="24"/>
            </w:rPr>
            <w:t>☐</w:t>
          </w:r>
        </w:sdtContent>
      </w:sdt>
      <w:r w:rsidR="00076938" w:rsidRPr="00C30C31">
        <w:rPr>
          <w:rFonts w:eastAsia="Times New Roman" w:cs="Times New Roman"/>
          <w:szCs w:val="24"/>
        </w:rPr>
        <w:t xml:space="preserve"> </w:t>
      </w:r>
      <w:r w:rsidR="00954BC1" w:rsidRPr="00C30C31">
        <w:rPr>
          <w:rFonts w:eastAsia="Times New Roman" w:cs="Times New Roman"/>
          <w:szCs w:val="24"/>
        </w:rPr>
        <w:t>I</w:t>
      </w:r>
      <w:r w:rsidR="004024C0" w:rsidRPr="00C30C31">
        <w:rPr>
          <w:rFonts w:eastAsia="Times New Roman" w:cs="Times New Roman"/>
          <w:szCs w:val="24"/>
        </w:rPr>
        <w:t xml:space="preserve">nclude the </w:t>
      </w:r>
      <w:r w:rsidR="00954BC1" w:rsidRPr="00C30C31">
        <w:rPr>
          <w:rFonts w:eastAsia="Times New Roman" w:cs="Times New Roman"/>
          <w:szCs w:val="24"/>
        </w:rPr>
        <w:t xml:space="preserve">exact same </w:t>
      </w:r>
      <w:r w:rsidR="004024C0" w:rsidRPr="00C30C31">
        <w:rPr>
          <w:rFonts w:eastAsia="Times New Roman" w:cs="Times New Roman"/>
          <w:szCs w:val="24"/>
        </w:rPr>
        <w:t xml:space="preserve">variables/constructs, participants, and location </w:t>
      </w:r>
      <w:r w:rsidR="00954BC1" w:rsidRPr="00C30C31">
        <w:rPr>
          <w:rFonts w:eastAsia="Times New Roman" w:cs="Times New Roman"/>
          <w:szCs w:val="24"/>
        </w:rPr>
        <w:t>that were mentioned in the problem and purpose statement</w:t>
      </w:r>
      <w:r w:rsidR="006156D0">
        <w:rPr>
          <w:rFonts w:eastAsia="Times New Roman" w:cs="Times New Roman"/>
          <w:szCs w:val="24"/>
        </w:rPr>
        <w:t>s</w:t>
      </w:r>
      <w:r w:rsidR="004024C0" w:rsidRPr="00C30C31">
        <w:rPr>
          <w:rFonts w:eastAsia="Times New Roman" w:cs="Times New Roman"/>
          <w:szCs w:val="24"/>
        </w:rPr>
        <w:t xml:space="preserve">. </w:t>
      </w:r>
      <w:r w:rsidR="00954BC1" w:rsidRPr="009E56DF">
        <w:rPr>
          <w:rFonts w:eastAsia="Times New Roman" w:cs="Times New Roman"/>
          <w:szCs w:val="24"/>
          <w:u w:val="single"/>
        </w:rPr>
        <w:t>No</w:t>
      </w:r>
      <w:r w:rsidR="00954BC1" w:rsidRPr="00C30C31">
        <w:rPr>
          <w:rFonts w:eastAsia="Times New Roman" w:cs="Times New Roman"/>
          <w:szCs w:val="24"/>
        </w:rPr>
        <w:t xml:space="preserve"> new variables/constructs should be introduced.</w:t>
      </w:r>
    </w:p>
    <w:p w14:paraId="547D837B" w14:textId="77777777" w:rsidR="004029F9" w:rsidRPr="00C30C31" w:rsidRDefault="004029F9" w:rsidP="007E4484">
      <w:pPr>
        <w:pStyle w:val="Heading2"/>
        <w:contextualSpacing/>
      </w:pPr>
      <w:bookmarkStart w:id="63" w:name="_Toc251423637"/>
      <w:bookmarkStart w:id="64" w:name="_Toc464831646"/>
      <w:bookmarkStart w:id="65" w:name="_Toc465328385"/>
      <w:bookmarkStart w:id="66" w:name="_Toc477859283"/>
      <w:commentRangeStart w:id="67"/>
      <w:r w:rsidRPr="00C30C31">
        <w:t>Significance of the Study</w:t>
      </w:r>
      <w:bookmarkEnd w:id="63"/>
      <w:bookmarkEnd w:id="64"/>
      <w:bookmarkEnd w:id="65"/>
      <w:commentRangeEnd w:id="67"/>
      <w:r w:rsidR="00C95EFC" w:rsidRPr="00C30C31">
        <w:rPr>
          <w:rStyle w:val="CommentReference"/>
          <w:b w:val="0"/>
          <w:bCs w:val="0"/>
          <w:szCs w:val="20"/>
        </w:rPr>
        <w:commentReference w:id="67"/>
      </w:r>
      <w:bookmarkEnd w:id="66"/>
    </w:p>
    <w:p w14:paraId="58115086" w14:textId="7BA75A8A" w:rsidR="00C95EFC" w:rsidRPr="00C30C31" w:rsidRDefault="009C4D1C" w:rsidP="007E4484">
      <w:pPr>
        <w:ind w:firstLine="720"/>
        <w:contextualSpacing/>
      </w:pPr>
      <w:r w:rsidRPr="00C30C31">
        <w:t>Begin writing here</w:t>
      </w:r>
      <w:r w:rsidR="004024C0" w:rsidRPr="00C30C31">
        <w:t>…</w:t>
      </w:r>
    </w:p>
    <w:p w14:paraId="797D0A2E" w14:textId="77777777" w:rsidR="00C95EFC" w:rsidRPr="00C30C31" w:rsidRDefault="00C95EFC" w:rsidP="00CD2B66">
      <w:pPr>
        <w:contextualSpacing/>
      </w:pPr>
      <w:r w:rsidRPr="00C30C31">
        <w:t xml:space="preserve">Checklist: </w:t>
      </w:r>
    </w:p>
    <w:p w14:paraId="7CB2D3AB" w14:textId="526E927B" w:rsidR="00C95EFC" w:rsidRPr="00C30C31" w:rsidRDefault="007D7176" w:rsidP="00CD2B66">
      <w:pPr>
        <w:ind w:left="720"/>
      </w:pPr>
      <w:sdt>
        <w:sdtPr>
          <w:rPr>
            <w:rFonts w:eastAsia="Times New Roman" w:cs="Times New Roman"/>
            <w:szCs w:val="24"/>
          </w:rPr>
          <w:id w:val="-2044970104"/>
          <w14:checkbox>
            <w14:checked w14:val="0"/>
            <w14:checkedState w14:val="2612" w14:font="MS Gothic"/>
            <w14:uncheckedState w14:val="2610" w14:font="MS Gothic"/>
          </w14:checkbox>
        </w:sdtPr>
        <w:sdtEndPr/>
        <w:sdtContent>
          <w:r w:rsidR="00076938" w:rsidRPr="00C30C31">
            <w:rPr>
              <w:rFonts w:ascii="MS Gothic" w:eastAsia="MS Gothic" w:hAnsi="MS Gothic" w:cs="Times New Roman"/>
              <w:szCs w:val="24"/>
            </w:rPr>
            <w:t>☐</w:t>
          </w:r>
        </w:sdtContent>
      </w:sdt>
      <w:r w:rsidR="00076938" w:rsidRPr="00C30C31">
        <w:rPr>
          <w:rFonts w:eastAsia="Times New Roman" w:cs="Times New Roman"/>
          <w:szCs w:val="24"/>
        </w:rPr>
        <w:t xml:space="preserve"> </w:t>
      </w:r>
      <w:r w:rsidR="004024C0" w:rsidRPr="00C30C31">
        <w:t xml:space="preserve">Describe why the study is important and </w:t>
      </w:r>
      <w:r w:rsidR="000A7089" w:rsidRPr="00C30C31">
        <w:t>how it can</w:t>
      </w:r>
      <w:r w:rsidR="004024C0" w:rsidRPr="00C30C31">
        <w:t xml:space="preserve"> contribut</w:t>
      </w:r>
      <w:r w:rsidR="000A7089" w:rsidRPr="00C30C31">
        <w:t>e</w:t>
      </w:r>
      <w:r w:rsidR="004024C0" w:rsidRPr="00C30C31">
        <w:t xml:space="preserve"> to the field of study. </w:t>
      </w:r>
    </w:p>
    <w:p w14:paraId="5205787D" w14:textId="758C9329" w:rsidR="00C95EFC" w:rsidRPr="00C30C31" w:rsidRDefault="007D7176" w:rsidP="00CD2B66">
      <w:pPr>
        <w:ind w:left="720"/>
      </w:pPr>
      <w:sdt>
        <w:sdtPr>
          <w:rPr>
            <w:rFonts w:eastAsia="Times New Roman" w:cs="Times New Roman"/>
            <w:szCs w:val="24"/>
          </w:rPr>
          <w:id w:val="-2096001102"/>
          <w14:checkbox>
            <w14:checked w14:val="0"/>
            <w14:checkedState w14:val="2612" w14:font="MS Gothic"/>
            <w14:uncheckedState w14:val="2610" w14:font="MS Gothic"/>
          </w14:checkbox>
        </w:sdtPr>
        <w:sdtEndPr/>
        <w:sdtContent>
          <w:r w:rsidR="00076938" w:rsidRPr="00C30C31">
            <w:rPr>
              <w:rFonts w:ascii="MS Gothic" w:eastAsia="MS Gothic" w:hAnsi="MS Gothic" w:cs="Times New Roman"/>
              <w:szCs w:val="24"/>
            </w:rPr>
            <w:t>☐</w:t>
          </w:r>
        </w:sdtContent>
      </w:sdt>
      <w:r w:rsidR="00076938" w:rsidRPr="00C30C31">
        <w:rPr>
          <w:rFonts w:eastAsia="Times New Roman" w:cs="Times New Roman"/>
          <w:szCs w:val="24"/>
        </w:rPr>
        <w:t xml:space="preserve"> </w:t>
      </w:r>
      <w:r w:rsidR="0076396D" w:rsidRPr="00C30C31">
        <w:t>For applied</w:t>
      </w:r>
      <w:r w:rsidR="00C95EFC" w:rsidRPr="00C30C31">
        <w:t xml:space="preserve"> studie</w:t>
      </w:r>
      <w:r w:rsidR="0076396D" w:rsidRPr="00C30C31">
        <w:t xml:space="preserve">s, </w:t>
      </w:r>
      <w:r w:rsidR="000A7089" w:rsidRPr="00C30C31">
        <w:t xml:space="preserve">explain how </w:t>
      </w:r>
      <w:r w:rsidR="0076396D" w:rsidRPr="00C30C31">
        <w:t xml:space="preserve">the results </w:t>
      </w:r>
      <w:r w:rsidR="000A7089" w:rsidRPr="00C30C31">
        <w:t>might</w:t>
      </w:r>
      <w:r w:rsidR="0076396D" w:rsidRPr="00C30C31">
        <w:t xml:space="preserve"> </w:t>
      </w:r>
      <w:r w:rsidR="006156D0">
        <w:t xml:space="preserve">both </w:t>
      </w:r>
      <w:r w:rsidR="0076396D" w:rsidRPr="00C30C31">
        <w:t>be significant to leaders and practitioners in the field</w:t>
      </w:r>
      <w:r w:rsidR="002C3F4E" w:rsidRPr="00C30C31">
        <w:t xml:space="preserve"> and contribute to the literature</w:t>
      </w:r>
      <w:r w:rsidR="00C95EFC" w:rsidRPr="00C30C31">
        <w:t>. For</w:t>
      </w:r>
      <w:r w:rsidR="0076396D" w:rsidRPr="00C30C31">
        <w:t xml:space="preserve"> PhD studies</w:t>
      </w:r>
      <w:r w:rsidR="00C95EFC" w:rsidRPr="00C30C31">
        <w:t>,</w:t>
      </w:r>
      <w:r w:rsidR="0076396D" w:rsidRPr="00C30C31">
        <w:t xml:space="preserve"> </w:t>
      </w:r>
      <w:r w:rsidR="000A7089" w:rsidRPr="00C30C31">
        <w:t xml:space="preserve">explain how </w:t>
      </w:r>
      <w:r w:rsidR="00C95EFC" w:rsidRPr="00C30C31">
        <w:t xml:space="preserve">the results </w:t>
      </w:r>
      <w:r w:rsidR="000A7089" w:rsidRPr="00C30C31">
        <w:t>advance the guiding framework</w:t>
      </w:r>
      <w:r w:rsidR="0076396D" w:rsidRPr="00C30C31">
        <w:t xml:space="preserve"> and </w:t>
      </w:r>
      <w:r w:rsidR="000A7089" w:rsidRPr="00C30C31">
        <w:t xml:space="preserve">contribute to </w:t>
      </w:r>
      <w:r w:rsidR="0076396D" w:rsidRPr="00C30C31">
        <w:t xml:space="preserve">the literature. </w:t>
      </w:r>
    </w:p>
    <w:p w14:paraId="0CB7F695" w14:textId="1ACD557B" w:rsidR="00C95EFC" w:rsidRPr="00C30C31" w:rsidRDefault="007D7176" w:rsidP="00CD2B66">
      <w:pPr>
        <w:ind w:left="720"/>
      </w:pPr>
      <w:sdt>
        <w:sdtPr>
          <w:rPr>
            <w:rFonts w:eastAsia="Times New Roman" w:cs="Times New Roman"/>
            <w:szCs w:val="24"/>
          </w:rPr>
          <w:id w:val="1904719109"/>
          <w14:checkbox>
            <w14:checked w14:val="0"/>
            <w14:checkedState w14:val="2612" w14:font="MS Gothic"/>
            <w14:uncheckedState w14:val="2610" w14:font="MS Gothic"/>
          </w14:checkbox>
        </w:sdtPr>
        <w:sdtEndPr/>
        <w:sdtContent>
          <w:r w:rsidR="00076938" w:rsidRPr="00C30C31">
            <w:rPr>
              <w:rFonts w:ascii="MS Gothic" w:eastAsia="MS Gothic" w:hAnsi="MS Gothic" w:cs="Times New Roman"/>
              <w:szCs w:val="24"/>
            </w:rPr>
            <w:t>☐</w:t>
          </w:r>
        </w:sdtContent>
      </w:sdt>
      <w:r w:rsidR="00076938" w:rsidRPr="00C30C31">
        <w:rPr>
          <w:rFonts w:eastAsia="Times New Roman" w:cs="Times New Roman"/>
          <w:szCs w:val="24"/>
        </w:rPr>
        <w:t xml:space="preserve"> </w:t>
      </w:r>
      <w:r w:rsidR="002C3F4E" w:rsidRPr="00C30C31">
        <w:t>D</w:t>
      </w:r>
      <w:r w:rsidR="00C95EFC" w:rsidRPr="00C30C31">
        <w:t>escribe</w:t>
      </w:r>
      <w:r w:rsidR="004024C0" w:rsidRPr="00C30C31">
        <w:t xml:space="preserve"> the benefits of</w:t>
      </w:r>
      <w:r w:rsidR="002C3F4E" w:rsidRPr="00C30C31">
        <w:t xml:space="preserve"> addressing the study problem,</w:t>
      </w:r>
      <w:r w:rsidR="004024C0" w:rsidRPr="00C30C31">
        <w:t xml:space="preserve"> </w:t>
      </w:r>
      <w:r w:rsidR="00347D65" w:rsidRPr="00C30C31">
        <w:t>achieving</w:t>
      </w:r>
      <w:r w:rsidR="00C95EFC" w:rsidRPr="00C30C31">
        <w:t xml:space="preserve"> </w:t>
      </w:r>
      <w:r w:rsidR="004024C0" w:rsidRPr="00C30C31">
        <w:t>the study purpose</w:t>
      </w:r>
      <w:r w:rsidR="002C3F4E" w:rsidRPr="00C30C31">
        <w:t>,</w:t>
      </w:r>
      <w:r w:rsidR="004024C0" w:rsidRPr="00C30C31">
        <w:t xml:space="preserve"> and </w:t>
      </w:r>
      <w:r w:rsidR="00C95EFC" w:rsidRPr="00C30C31">
        <w:t xml:space="preserve">answering the </w:t>
      </w:r>
      <w:r w:rsidR="004024C0" w:rsidRPr="00C30C31">
        <w:t xml:space="preserve">research questions. </w:t>
      </w:r>
      <w:r w:rsidR="00C95EFC" w:rsidRPr="00C30C31">
        <w:t xml:space="preserve">Whereas </w:t>
      </w:r>
      <w:r w:rsidR="004024C0" w:rsidRPr="00C30C31">
        <w:t xml:space="preserve">the problem statement </w:t>
      </w:r>
      <w:r w:rsidR="000A7089" w:rsidRPr="00C30C31">
        <w:t xml:space="preserve">should </w:t>
      </w:r>
      <w:r w:rsidR="004024C0" w:rsidRPr="00C30C31">
        <w:t xml:space="preserve">articulate the negative consequences </w:t>
      </w:r>
      <w:r w:rsidR="000A7089" w:rsidRPr="00C30C31">
        <w:t>o</w:t>
      </w:r>
      <w:r w:rsidR="004024C0" w:rsidRPr="00C30C31">
        <w:t xml:space="preserve">f </w:t>
      </w:r>
      <w:r w:rsidR="000A7089" w:rsidRPr="00C30C31">
        <w:t>not conducting the</w:t>
      </w:r>
      <w:r w:rsidR="004024C0" w:rsidRPr="00C30C31">
        <w:t xml:space="preserve"> stud</w:t>
      </w:r>
      <w:r w:rsidR="000A7089" w:rsidRPr="00C30C31">
        <w:t>y</w:t>
      </w:r>
      <w:r w:rsidR="005A7D81" w:rsidRPr="00C30C31">
        <w:t>,</w:t>
      </w:r>
      <w:r w:rsidR="004024C0" w:rsidRPr="00C30C31">
        <w:t xml:space="preserve"> th</w:t>
      </w:r>
      <w:r w:rsidR="000A7089" w:rsidRPr="00C30C31">
        <w:t>is</w:t>
      </w:r>
      <w:r w:rsidR="004024C0" w:rsidRPr="00C30C31">
        <w:t xml:space="preserve"> </w:t>
      </w:r>
      <w:r w:rsidR="00A4611C" w:rsidRPr="00C30C31">
        <w:t>section</w:t>
      </w:r>
      <w:r w:rsidR="004024C0" w:rsidRPr="00C30C31">
        <w:t xml:space="preserve"> </w:t>
      </w:r>
      <w:r w:rsidR="000A7089" w:rsidRPr="00C30C31">
        <w:t>should highlight</w:t>
      </w:r>
      <w:r w:rsidR="004024C0" w:rsidRPr="00C30C31">
        <w:t xml:space="preserve"> the positive </w:t>
      </w:r>
      <w:r w:rsidR="00C95EFC" w:rsidRPr="00C30C31">
        <w:t>consequence</w:t>
      </w:r>
      <w:r w:rsidR="004024C0" w:rsidRPr="00C30C31">
        <w:t xml:space="preserve">s of completing the study. </w:t>
      </w:r>
    </w:p>
    <w:p w14:paraId="6E29E54A" w14:textId="4DC4CB30" w:rsidR="004029F9" w:rsidRPr="00C30C31" w:rsidRDefault="007D7176" w:rsidP="00CD2B66">
      <w:pPr>
        <w:ind w:left="720"/>
      </w:pPr>
      <w:sdt>
        <w:sdtPr>
          <w:rPr>
            <w:rFonts w:eastAsia="Times New Roman" w:cs="Times New Roman"/>
            <w:szCs w:val="24"/>
          </w:rPr>
          <w:id w:val="-1034428596"/>
          <w14:checkbox>
            <w14:checked w14:val="0"/>
            <w14:checkedState w14:val="2612" w14:font="MS Gothic"/>
            <w14:uncheckedState w14:val="2610" w14:font="MS Gothic"/>
          </w14:checkbox>
        </w:sdtPr>
        <w:sdtEndPr/>
        <w:sdtContent>
          <w:r w:rsidR="00076938" w:rsidRPr="00C30C31">
            <w:rPr>
              <w:rFonts w:ascii="MS Gothic" w:eastAsia="MS Gothic" w:hAnsi="MS Gothic" w:cs="Times New Roman"/>
              <w:szCs w:val="24"/>
            </w:rPr>
            <w:t>☐</w:t>
          </w:r>
        </w:sdtContent>
      </w:sdt>
      <w:r w:rsidR="00076938" w:rsidRPr="00C30C31">
        <w:rPr>
          <w:rFonts w:eastAsia="Times New Roman" w:cs="Times New Roman"/>
          <w:szCs w:val="24"/>
        </w:rPr>
        <w:t xml:space="preserve"> </w:t>
      </w:r>
      <w:r w:rsidR="00C95EFC" w:rsidRPr="00C30C31">
        <w:t>Do</w:t>
      </w:r>
      <w:r w:rsidR="004024C0" w:rsidRPr="00C30C31">
        <w:t xml:space="preserve"> </w:t>
      </w:r>
      <w:r w:rsidR="004024C0" w:rsidRPr="00C30C31">
        <w:rPr>
          <w:u w:val="single"/>
        </w:rPr>
        <w:t>not</w:t>
      </w:r>
      <w:r w:rsidR="004024C0" w:rsidRPr="00C30C31">
        <w:t xml:space="preserve"> exceed </w:t>
      </w:r>
      <w:r w:rsidR="00A4611C" w:rsidRPr="00C30C31">
        <w:t xml:space="preserve">one </w:t>
      </w:r>
      <w:r w:rsidR="004024C0" w:rsidRPr="00C30C31">
        <w:t>page.</w:t>
      </w:r>
      <w:bookmarkStart w:id="68" w:name="_Toc229316236"/>
    </w:p>
    <w:p w14:paraId="584E3F64" w14:textId="354EF16A" w:rsidR="004029F9" w:rsidRPr="00C30C31" w:rsidRDefault="004029F9" w:rsidP="007E4484">
      <w:pPr>
        <w:pStyle w:val="Heading2"/>
        <w:contextualSpacing/>
      </w:pPr>
      <w:bookmarkStart w:id="69" w:name="_Toc464831647"/>
      <w:bookmarkStart w:id="70" w:name="_Toc465328386"/>
      <w:bookmarkStart w:id="71" w:name="_Toc477859284"/>
      <w:r w:rsidRPr="00C30C31">
        <w:t>Definition</w:t>
      </w:r>
      <w:r w:rsidR="001A082A" w:rsidRPr="00C30C31">
        <w:t>s</w:t>
      </w:r>
      <w:r w:rsidRPr="00C30C31">
        <w:t xml:space="preserve"> of Key Terms</w:t>
      </w:r>
      <w:bookmarkEnd w:id="68"/>
      <w:bookmarkEnd w:id="69"/>
      <w:bookmarkEnd w:id="70"/>
      <w:bookmarkEnd w:id="71"/>
    </w:p>
    <w:p w14:paraId="71F8091A" w14:textId="5FD14F64" w:rsidR="00C95EFC" w:rsidRPr="00C30C31" w:rsidRDefault="004024C0" w:rsidP="004024C0">
      <w:pPr>
        <w:suppressAutoHyphens/>
        <w:ind w:firstLine="720"/>
        <w:contextualSpacing/>
        <w:rPr>
          <w:rFonts w:eastAsia="Times New Roman" w:cs="Times New Roman"/>
          <w:szCs w:val="24"/>
        </w:rPr>
      </w:pPr>
      <w:commentRangeStart w:id="72"/>
      <w:r w:rsidRPr="00C30C31">
        <w:rPr>
          <w:rFonts w:eastAsia="Times New Roman" w:cs="Times New Roman"/>
          <w:b/>
          <w:szCs w:val="24"/>
        </w:rPr>
        <w:t>Term</w:t>
      </w:r>
      <w:r w:rsidR="00772C93" w:rsidRPr="00C30C31">
        <w:rPr>
          <w:rFonts w:eastAsia="Times New Roman" w:cs="Times New Roman"/>
          <w:b/>
          <w:szCs w:val="24"/>
        </w:rPr>
        <w:t xml:space="preserve"> 1</w:t>
      </w:r>
      <w:commentRangeEnd w:id="72"/>
      <w:r w:rsidR="00772C93" w:rsidRPr="00C30C31">
        <w:rPr>
          <w:rStyle w:val="CommentReference"/>
          <w:rFonts w:eastAsia="Times New Roman" w:cs="Arial"/>
          <w:szCs w:val="20"/>
        </w:rPr>
        <w:commentReference w:id="72"/>
      </w:r>
      <w:r w:rsidRPr="00C30C31">
        <w:rPr>
          <w:rFonts w:eastAsia="Times New Roman" w:cs="Times New Roman"/>
          <w:b/>
          <w:szCs w:val="24"/>
        </w:rPr>
        <w:t>.</w:t>
      </w:r>
      <w:r w:rsidRPr="00C30C31">
        <w:rPr>
          <w:rFonts w:eastAsia="Times New Roman" w:cs="Times New Roman"/>
          <w:szCs w:val="24"/>
        </w:rPr>
        <w:t xml:space="preserve"> </w:t>
      </w:r>
      <w:r w:rsidR="002C3F4E" w:rsidRPr="00C30C31">
        <w:rPr>
          <w:rFonts w:eastAsia="Times New Roman" w:cs="Times New Roman"/>
          <w:szCs w:val="24"/>
        </w:rPr>
        <w:t>Text</w:t>
      </w:r>
      <w:r w:rsidR="009C4D1C" w:rsidRPr="00C30C31">
        <w:rPr>
          <w:rFonts w:eastAsia="Times New Roman" w:cs="Times New Roman"/>
          <w:szCs w:val="24"/>
        </w:rPr>
        <w:t>…</w:t>
      </w:r>
    </w:p>
    <w:p w14:paraId="7B75AA60" w14:textId="77777777" w:rsidR="00C95EFC" w:rsidRPr="00C30C31" w:rsidRDefault="00C95EFC" w:rsidP="00CD2B66">
      <w:pPr>
        <w:suppressAutoHyphens/>
        <w:contextualSpacing/>
        <w:rPr>
          <w:rFonts w:eastAsia="Times New Roman" w:cs="Times New Roman"/>
          <w:szCs w:val="24"/>
        </w:rPr>
      </w:pPr>
      <w:r w:rsidRPr="00C30C31">
        <w:rPr>
          <w:rFonts w:eastAsia="Times New Roman" w:cs="Times New Roman"/>
          <w:szCs w:val="24"/>
        </w:rPr>
        <w:t xml:space="preserve">Checklist: </w:t>
      </w:r>
    </w:p>
    <w:p w14:paraId="57745FB6" w14:textId="585080EB" w:rsidR="00C95EFC" w:rsidRPr="00C30C31" w:rsidRDefault="007D7176" w:rsidP="00CD2B66">
      <w:pPr>
        <w:suppressAutoHyphens/>
        <w:ind w:left="720"/>
        <w:rPr>
          <w:rFonts w:eastAsia="Times New Roman" w:cs="Times New Roman"/>
          <w:szCs w:val="24"/>
        </w:rPr>
      </w:pPr>
      <w:sdt>
        <w:sdtPr>
          <w:rPr>
            <w:rFonts w:eastAsia="Times New Roman" w:cs="Times New Roman"/>
            <w:szCs w:val="24"/>
          </w:rPr>
          <w:id w:val="2127266428"/>
          <w14:checkbox>
            <w14:checked w14:val="0"/>
            <w14:checkedState w14:val="2612" w14:font="MS Gothic"/>
            <w14:uncheckedState w14:val="2610" w14:font="MS Gothic"/>
          </w14:checkbox>
        </w:sdtPr>
        <w:sdtEndPr/>
        <w:sdtContent>
          <w:r w:rsidR="00076938" w:rsidRPr="00C30C31">
            <w:rPr>
              <w:rFonts w:ascii="MS Gothic" w:eastAsia="MS Gothic" w:hAnsi="MS Gothic" w:cs="Times New Roman"/>
              <w:szCs w:val="24"/>
            </w:rPr>
            <w:t>☐</w:t>
          </w:r>
        </w:sdtContent>
      </w:sdt>
      <w:r w:rsidR="00076938" w:rsidRPr="00C30C31">
        <w:rPr>
          <w:rFonts w:eastAsia="Times New Roman" w:cs="Times New Roman"/>
          <w:szCs w:val="24"/>
        </w:rPr>
        <w:t xml:space="preserve"> </w:t>
      </w:r>
      <w:r w:rsidR="00C95EFC" w:rsidRPr="00C30C31">
        <w:rPr>
          <w:rFonts w:eastAsia="Times New Roman" w:cs="Times New Roman"/>
          <w:szCs w:val="24"/>
        </w:rPr>
        <w:t xml:space="preserve">Alphabetize </w:t>
      </w:r>
      <w:r w:rsidR="00772C93" w:rsidRPr="00C30C31">
        <w:rPr>
          <w:rFonts w:eastAsia="Times New Roman" w:cs="Times New Roman"/>
          <w:szCs w:val="24"/>
        </w:rPr>
        <w:t xml:space="preserve">and bold </w:t>
      </w:r>
      <w:r w:rsidR="00C95EFC" w:rsidRPr="00C30C31">
        <w:rPr>
          <w:rFonts w:eastAsia="Times New Roman" w:cs="Times New Roman"/>
          <w:szCs w:val="24"/>
        </w:rPr>
        <w:t xml:space="preserve">terms </w:t>
      </w:r>
      <w:r w:rsidR="000A7089" w:rsidRPr="00C30C31">
        <w:rPr>
          <w:rFonts w:eastAsia="Times New Roman" w:cs="Times New Roman"/>
          <w:szCs w:val="24"/>
        </w:rPr>
        <w:t xml:space="preserve">that are </w:t>
      </w:r>
      <w:r w:rsidR="00C95EFC" w:rsidRPr="00C30C31">
        <w:rPr>
          <w:rFonts w:eastAsia="Times New Roman" w:cs="Times New Roman"/>
          <w:szCs w:val="24"/>
        </w:rPr>
        <w:t>directly related to the dissertation topic</w:t>
      </w:r>
      <w:r w:rsidR="002C3F4E" w:rsidRPr="00C30C31">
        <w:rPr>
          <w:rFonts w:eastAsia="Times New Roman" w:cs="Times New Roman"/>
          <w:szCs w:val="24"/>
        </w:rPr>
        <w:t xml:space="preserve"> </w:t>
      </w:r>
      <w:r w:rsidR="006156D0">
        <w:rPr>
          <w:rFonts w:eastAsia="Times New Roman" w:cs="Times New Roman"/>
          <w:szCs w:val="24"/>
        </w:rPr>
        <w:t>if they</w:t>
      </w:r>
      <w:r w:rsidR="002C3F4E" w:rsidRPr="00C30C31">
        <w:rPr>
          <w:rFonts w:eastAsia="Times New Roman" w:cs="Times New Roman"/>
          <w:szCs w:val="24"/>
        </w:rPr>
        <w:t xml:space="preserve"> are not commonly used or understood</w:t>
      </w:r>
      <w:r w:rsidR="00C95EFC" w:rsidRPr="00C30C31">
        <w:rPr>
          <w:rFonts w:eastAsia="Times New Roman" w:cs="Times New Roman"/>
          <w:szCs w:val="24"/>
        </w:rPr>
        <w:t xml:space="preserve">. </w:t>
      </w:r>
    </w:p>
    <w:p w14:paraId="6E7D1E96" w14:textId="19E10F9B" w:rsidR="00C95EFC" w:rsidRPr="00C30C31" w:rsidRDefault="007D7176" w:rsidP="00CD2B66">
      <w:pPr>
        <w:suppressAutoHyphens/>
        <w:ind w:left="720"/>
        <w:rPr>
          <w:rFonts w:eastAsia="Times New Roman" w:cs="Times New Roman"/>
          <w:szCs w:val="24"/>
        </w:rPr>
      </w:pPr>
      <w:sdt>
        <w:sdtPr>
          <w:rPr>
            <w:rFonts w:eastAsia="Times New Roman" w:cs="Times New Roman"/>
            <w:szCs w:val="24"/>
          </w:rPr>
          <w:id w:val="780763475"/>
          <w14:checkbox>
            <w14:checked w14:val="0"/>
            <w14:checkedState w14:val="2612" w14:font="MS Gothic"/>
            <w14:uncheckedState w14:val="2610" w14:font="MS Gothic"/>
          </w14:checkbox>
        </w:sdtPr>
        <w:sdtEndPr/>
        <w:sdtContent>
          <w:r w:rsidR="00076938" w:rsidRPr="00C30C31">
            <w:rPr>
              <w:rFonts w:ascii="MS Gothic" w:eastAsia="MS Gothic" w:hAnsi="MS Gothic" w:cs="Times New Roman"/>
              <w:szCs w:val="24"/>
            </w:rPr>
            <w:t>☐</w:t>
          </w:r>
        </w:sdtContent>
      </w:sdt>
      <w:r w:rsidR="00076938" w:rsidRPr="00C30C31">
        <w:rPr>
          <w:rFonts w:eastAsia="Times New Roman" w:cs="Times New Roman"/>
          <w:szCs w:val="24"/>
        </w:rPr>
        <w:t xml:space="preserve"> </w:t>
      </w:r>
      <w:r w:rsidR="00C95EFC" w:rsidRPr="00C30C31">
        <w:rPr>
          <w:rFonts w:eastAsia="Times New Roman" w:cs="Times New Roman"/>
          <w:szCs w:val="24"/>
        </w:rPr>
        <w:t>P</w:t>
      </w:r>
      <w:r w:rsidR="000A7089" w:rsidRPr="00C30C31">
        <w:rPr>
          <w:rFonts w:eastAsia="Times New Roman" w:cs="Times New Roman"/>
          <w:szCs w:val="24"/>
        </w:rPr>
        <w:t>araphrase</w:t>
      </w:r>
      <w:r w:rsidR="000E3540" w:rsidRPr="00C30C31">
        <w:rPr>
          <w:rFonts w:eastAsia="Times New Roman" w:cs="Times New Roman"/>
          <w:szCs w:val="24"/>
        </w:rPr>
        <w:t xml:space="preserve"> </w:t>
      </w:r>
      <w:r w:rsidR="000A7089" w:rsidRPr="00C30C31">
        <w:rPr>
          <w:rFonts w:eastAsia="Times New Roman" w:cs="Times New Roman"/>
          <w:szCs w:val="24"/>
        </w:rPr>
        <w:t xml:space="preserve">the </w:t>
      </w:r>
      <w:r w:rsidR="004024C0" w:rsidRPr="00C30C31">
        <w:rPr>
          <w:rFonts w:eastAsia="Times New Roman" w:cs="Times New Roman"/>
          <w:szCs w:val="24"/>
        </w:rPr>
        <w:t xml:space="preserve">definitions </w:t>
      </w:r>
      <w:r w:rsidR="00C95EFC" w:rsidRPr="00C30C31">
        <w:rPr>
          <w:rFonts w:eastAsia="Times New Roman" w:cs="Times New Roman"/>
          <w:szCs w:val="24"/>
        </w:rPr>
        <w:t xml:space="preserve">of the terms </w:t>
      </w:r>
      <w:r w:rsidR="000A7089" w:rsidRPr="00C30C31">
        <w:rPr>
          <w:rFonts w:eastAsia="Times New Roman" w:cs="Times New Roman"/>
          <w:szCs w:val="24"/>
        </w:rPr>
        <w:t>using</w:t>
      </w:r>
      <w:r w:rsidR="004024C0" w:rsidRPr="00C30C31">
        <w:rPr>
          <w:rFonts w:eastAsia="Times New Roman" w:cs="Times New Roman"/>
          <w:szCs w:val="24"/>
        </w:rPr>
        <w:t xml:space="preserve"> complete sentences </w:t>
      </w:r>
      <w:r w:rsidR="005A7D81" w:rsidRPr="00C30C31">
        <w:rPr>
          <w:rFonts w:eastAsia="Times New Roman" w:cs="Times New Roman"/>
          <w:szCs w:val="24"/>
        </w:rPr>
        <w:t xml:space="preserve">and </w:t>
      </w:r>
      <w:r w:rsidR="000E3540" w:rsidRPr="00C30C31">
        <w:rPr>
          <w:rFonts w:eastAsia="Times New Roman" w:cs="Times New Roman"/>
          <w:szCs w:val="24"/>
        </w:rPr>
        <w:t>provide a citation for each</w:t>
      </w:r>
      <w:r w:rsidR="002C3F4E" w:rsidRPr="00C30C31">
        <w:rPr>
          <w:rFonts w:eastAsia="Times New Roman" w:cs="Times New Roman"/>
          <w:szCs w:val="24"/>
        </w:rPr>
        <w:t xml:space="preserve"> one</w:t>
      </w:r>
      <w:r w:rsidR="000E3540" w:rsidRPr="00C30C31">
        <w:rPr>
          <w:rFonts w:eastAsia="Times New Roman" w:cs="Times New Roman"/>
          <w:szCs w:val="24"/>
        </w:rPr>
        <w:t xml:space="preserve">. </w:t>
      </w:r>
      <w:r w:rsidR="004024C0" w:rsidRPr="00C30C31">
        <w:rPr>
          <w:rFonts w:eastAsia="Times New Roman" w:cs="Times New Roman"/>
          <w:szCs w:val="24"/>
        </w:rPr>
        <w:t xml:space="preserve"> </w:t>
      </w:r>
    </w:p>
    <w:p w14:paraId="3034A3C6" w14:textId="5F2188DC" w:rsidR="004024C0" w:rsidRPr="00C30C31" w:rsidRDefault="007D7176" w:rsidP="00CD2B66">
      <w:pPr>
        <w:ind w:left="720"/>
      </w:pPr>
      <w:sdt>
        <w:sdtPr>
          <w:rPr>
            <w:rFonts w:eastAsia="Times New Roman" w:cs="Times New Roman"/>
            <w:szCs w:val="24"/>
          </w:rPr>
          <w:id w:val="-1208028003"/>
          <w14:checkbox>
            <w14:checked w14:val="0"/>
            <w14:checkedState w14:val="2612" w14:font="MS Gothic"/>
            <w14:uncheckedState w14:val="2610" w14:font="MS Gothic"/>
          </w14:checkbox>
        </w:sdtPr>
        <w:sdtEndPr/>
        <w:sdtContent>
          <w:r w:rsidR="00076938" w:rsidRPr="00C30C31">
            <w:rPr>
              <w:rFonts w:ascii="MS Gothic" w:eastAsia="MS Gothic" w:hAnsi="MS Gothic" w:cs="Times New Roman"/>
              <w:szCs w:val="24"/>
            </w:rPr>
            <w:t>☐</w:t>
          </w:r>
        </w:sdtContent>
      </w:sdt>
      <w:r w:rsidR="00076938" w:rsidRPr="00C30C31">
        <w:rPr>
          <w:rFonts w:eastAsia="Times New Roman" w:cs="Times New Roman"/>
          <w:szCs w:val="24"/>
        </w:rPr>
        <w:t xml:space="preserve"> </w:t>
      </w:r>
      <w:r w:rsidR="00C95EFC" w:rsidRPr="00C30C31">
        <w:rPr>
          <w:rFonts w:eastAsia="Times New Roman" w:cs="Times New Roman"/>
          <w:szCs w:val="24"/>
        </w:rPr>
        <w:t xml:space="preserve">Do </w:t>
      </w:r>
      <w:r w:rsidR="00C95EFC" w:rsidRPr="00C30C31">
        <w:rPr>
          <w:rFonts w:eastAsia="Times New Roman" w:cs="Times New Roman"/>
          <w:szCs w:val="24"/>
          <w:u w:val="single"/>
        </w:rPr>
        <w:t>not</w:t>
      </w:r>
      <w:r w:rsidR="00C95EFC" w:rsidRPr="00C30C31">
        <w:rPr>
          <w:rFonts w:eastAsia="Times New Roman" w:cs="Times New Roman"/>
          <w:i/>
          <w:szCs w:val="24"/>
        </w:rPr>
        <w:t xml:space="preserve"> </w:t>
      </w:r>
      <w:r w:rsidR="00C95EFC" w:rsidRPr="00C30C31">
        <w:rPr>
          <w:rFonts w:eastAsia="Times New Roman" w:cs="Times New Roman"/>
          <w:szCs w:val="24"/>
        </w:rPr>
        <w:t xml:space="preserve">define theories, conceptual frameworks, statistical analyses, methodological terms, or </w:t>
      </w:r>
      <w:r w:rsidR="00772C93" w:rsidRPr="00C30C31">
        <w:rPr>
          <w:rFonts w:eastAsia="Times New Roman" w:cs="Times New Roman"/>
          <w:szCs w:val="24"/>
        </w:rPr>
        <w:t xml:space="preserve">the </w:t>
      </w:r>
      <w:r w:rsidR="00C95EFC" w:rsidRPr="00C30C31">
        <w:rPr>
          <w:rFonts w:eastAsia="Times New Roman" w:cs="Times New Roman"/>
          <w:szCs w:val="24"/>
        </w:rPr>
        <w:t>variables/constructs</w:t>
      </w:r>
      <w:r w:rsidR="00772C93" w:rsidRPr="00C30C31">
        <w:rPr>
          <w:rFonts w:eastAsia="Times New Roman" w:cs="Times New Roman"/>
          <w:szCs w:val="24"/>
        </w:rPr>
        <w:t xml:space="preserve"> that are under examination</w:t>
      </w:r>
      <w:r w:rsidR="00C95EFC" w:rsidRPr="00C30C31">
        <w:rPr>
          <w:rFonts w:eastAsia="Times New Roman" w:cs="Times New Roman"/>
          <w:szCs w:val="24"/>
        </w:rPr>
        <w:t>.</w:t>
      </w:r>
      <w:r w:rsidR="00772C93" w:rsidRPr="00C30C31">
        <w:rPr>
          <w:rFonts w:eastAsia="Times New Roman" w:cs="Times New Roman"/>
          <w:szCs w:val="24"/>
        </w:rPr>
        <w:t xml:space="preserve"> </w:t>
      </w:r>
    </w:p>
    <w:p w14:paraId="350848B4" w14:textId="77777777" w:rsidR="004029F9" w:rsidRPr="00C30C31" w:rsidRDefault="004029F9" w:rsidP="007E4484">
      <w:pPr>
        <w:pStyle w:val="Heading2"/>
        <w:contextualSpacing/>
      </w:pPr>
      <w:bookmarkStart w:id="73" w:name="_Toc464831650"/>
      <w:bookmarkStart w:id="74" w:name="_Toc465328387"/>
      <w:bookmarkStart w:id="75" w:name="_Toc477859285"/>
      <w:bookmarkStart w:id="76" w:name="_Toc145748782"/>
      <w:r w:rsidRPr="00C30C31">
        <w:t>Summary</w:t>
      </w:r>
      <w:bookmarkEnd w:id="73"/>
      <w:bookmarkEnd w:id="74"/>
      <w:bookmarkEnd w:id="75"/>
    </w:p>
    <w:p w14:paraId="4326593E" w14:textId="248C496C" w:rsidR="00772C93" w:rsidRPr="00C30C31" w:rsidRDefault="009C4D1C" w:rsidP="007E4484">
      <w:pPr>
        <w:suppressAutoHyphens/>
        <w:ind w:firstLine="720"/>
        <w:contextualSpacing/>
        <w:rPr>
          <w:rFonts w:eastAsia="Times New Roman" w:cs="Times New Roman"/>
          <w:szCs w:val="24"/>
        </w:rPr>
      </w:pPr>
      <w:r w:rsidRPr="00C30C31">
        <w:rPr>
          <w:rFonts w:eastAsia="Times New Roman" w:cs="Times New Roman"/>
          <w:szCs w:val="24"/>
        </w:rPr>
        <w:t>Begin writing here</w:t>
      </w:r>
      <w:r w:rsidR="004024C0" w:rsidRPr="00C30C31">
        <w:rPr>
          <w:rFonts w:eastAsia="Times New Roman" w:cs="Times New Roman"/>
          <w:szCs w:val="24"/>
        </w:rPr>
        <w:t>…</w:t>
      </w:r>
    </w:p>
    <w:p w14:paraId="60694850" w14:textId="77777777" w:rsidR="00772C93" w:rsidRPr="00C30C31" w:rsidRDefault="00772C93" w:rsidP="00CD2B66">
      <w:pPr>
        <w:suppressAutoHyphens/>
        <w:contextualSpacing/>
        <w:rPr>
          <w:rFonts w:eastAsia="Times New Roman" w:cs="Times New Roman"/>
          <w:szCs w:val="24"/>
        </w:rPr>
      </w:pPr>
      <w:r w:rsidRPr="00C30C31">
        <w:rPr>
          <w:rFonts w:eastAsia="Times New Roman" w:cs="Times New Roman"/>
          <w:szCs w:val="24"/>
        </w:rPr>
        <w:t xml:space="preserve">Checklist: </w:t>
      </w:r>
    </w:p>
    <w:p w14:paraId="19D9E667" w14:textId="496D4EF1" w:rsidR="004029F9" w:rsidRPr="00C30C31" w:rsidRDefault="007D7176" w:rsidP="00CD2B66">
      <w:pPr>
        <w:suppressAutoHyphens/>
        <w:ind w:left="720"/>
        <w:rPr>
          <w:rFonts w:eastAsia="Times New Roman" w:cs="Times New Roman"/>
          <w:szCs w:val="24"/>
        </w:rPr>
      </w:pPr>
      <w:sdt>
        <w:sdtPr>
          <w:rPr>
            <w:rFonts w:eastAsia="Times New Roman" w:cs="Times New Roman"/>
            <w:szCs w:val="24"/>
          </w:rPr>
          <w:id w:val="733977211"/>
          <w14:checkbox>
            <w14:checked w14:val="0"/>
            <w14:checkedState w14:val="2612" w14:font="MS Gothic"/>
            <w14:uncheckedState w14:val="2610" w14:font="MS Gothic"/>
          </w14:checkbox>
        </w:sdtPr>
        <w:sdtEndPr/>
        <w:sdtContent>
          <w:r w:rsidR="0072325B" w:rsidRPr="00C30C31">
            <w:rPr>
              <w:rFonts w:ascii="MS Gothic" w:eastAsia="MS Gothic" w:hAnsi="MS Gothic" w:cs="Times New Roman"/>
              <w:szCs w:val="24"/>
            </w:rPr>
            <w:t>☐</w:t>
          </w:r>
        </w:sdtContent>
      </w:sdt>
      <w:r w:rsidR="0072325B" w:rsidRPr="00C30C31">
        <w:rPr>
          <w:rFonts w:eastAsia="Times New Roman" w:cs="Times New Roman"/>
          <w:szCs w:val="24"/>
        </w:rPr>
        <w:t xml:space="preserve"> </w:t>
      </w:r>
      <w:r w:rsidR="004024C0" w:rsidRPr="00C30C31">
        <w:rPr>
          <w:rFonts w:eastAsia="Times New Roman" w:cs="Times New Roman"/>
          <w:szCs w:val="24"/>
        </w:rPr>
        <w:t xml:space="preserve">Briefly restate the key points </w:t>
      </w:r>
      <w:r w:rsidR="00772C93" w:rsidRPr="00C30C31">
        <w:rPr>
          <w:rFonts w:eastAsia="Times New Roman" w:cs="Times New Roman"/>
          <w:szCs w:val="24"/>
        </w:rPr>
        <w:t xml:space="preserve">that were </w:t>
      </w:r>
      <w:r w:rsidR="007C2AA3" w:rsidRPr="00C30C31">
        <w:rPr>
          <w:rFonts w:eastAsia="Times New Roman" w:cs="Times New Roman"/>
          <w:szCs w:val="24"/>
        </w:rPr>
        <w:t>discussed in th</w:t>
      </w:r>
      <w:r w:rsidR="00B37995" w:rsidRPr="00C30C31">
        <w:rPr>
          <w:rFonts w:eastAsia="Times New Roman" w:cs="Times New Roman"/>
          <w:szCs w:val="24"/>
        </w:rPr>
        <w:t>e</w:t>
      </w:r>
      <w:r w:rsidR="007C2AA3" w:rsidRPr="00C30C31">
        <w:rPr>
          <w:rFonts w:eastAsia="Times New Roman" w:cs="Times New Roman"/>
          <w:szCs w:val="24"/>
        </w:rPr>
        <w:t xml:space="preserve"> chapter.</w:t>
      </w:r>
      <w:r w:rsidR="000A7089" w:rsidRPr="00C30C31">
        <w:rPr>
          <w:rFonts w:eastAsia="Times New Roman" w:cs="Times New Roman"/>
          <w:szCs w:val="24"/>
        </w:rPr>
        <w:t xml:space="preserve"> Review the headings and/or table of contents to ensure that all the key points are covered.</w:t>
      </w:r>
    </w:p>
    <w:p w14:paraId="5768BC0F" w14:textId="77777777" w:rsidR="004029F9" w:rsidRPr="00C30C31" w:rsidRDefault="004029F9" w:rsidP="007E4484">
      <w:pPr>
        <w:contextualSpacing/>
        <w:rPr>
          <w:rFonts w:eastAsia="Times New Roman" w:cs="Times New Roman"/>
          <w:szCs w:val="24"/>
        </w:rPr>
      </w:pPr>
    </w:p>
    <w:bookmarkEnd w:id="76"/>
    <w:p w14:paraId="68035F97" w14:textId="77777777" w:rsidR="004029F9" w:rsidRPr="00C30C31" w:rsidRDefault="004029F9" w:rsidP="007E4484">
      <w:pPr>
        <w:keepNext/>
        <w:contextualSpacing/>
        <w:jc w:val="center"/>
        <w:outlineLvl w:val="0"/>
        <w:rPr>
          <w:rFonts w:eastAsia="Times New Roman" w:cs="Times New Roman"/>
          <w:szCs w:val="24"/>
        </w:rPr>
      </w:pPr>
    </w:p>
    <w:p w14:paraId="64772362" w14:textId="77777777" w:rsidR="004029F9" w:rsidRPr="00C30C31" w:rsidRDefault="004029F9" w:rsidP="007E4484">
      <w:pPr>
        <w:pStyle w:val="Heading1"/>
        <w:contextualSpacing/>
      </w:pPr>
      <w:r w:rsidRPr="00C30C31">
        <w:br w:type="page"/>
      </w:r>
      <w:bookmarkStart w:id="77" w:name="_Toc464831651"/>
      <w:bookmarkStart w:id="78" w:name="_Toc465328388"/>
      <w:bookmarkStart w:id="79" w:name="_Toc477859286"/>
      <w:commentRangeStart w:id="80"/>
      <w:commentRangeStart w:id="81"/>
      <w:commentRangeStart w:id="82"/>
      <w:commentRangeStart w:id="83"/>
      <w:r w:rsidRPr="00C30C31">
        <w:t>Chapter 2: Literature Revie</w:t>
      </w:r>
      <w:commentRangeStart w:id="84"/>
      <w:r w:rsidRPr="00C30C31">
        <w:t>w</w:t>
      </w:r>
      <w:bookmarkEnd w:id="77"/>
      <w:bookmarkEnd w:id="78"/>
      <w:commentRangeEnd w:id="80"/>
      <w:r w:rsidR="00772C93" w:rsidRPr="00C30C31">
        <w:rPr>
          <w:rStyle w:val="CommentReference"/>
          <w:b w:val="0"/>
          <w:bCs w:val="0"/>
          <w:szCs w:val="20"/>
        </w:rPr>
        <w:commentReference w:id="80"/>
      </w:r>
      <w:commentRangeEnd w:id="81"/>
      <w:commentRangeEnd w:id="82"/>
      <w:commentRangeEnd w:id="83"/>
      <w:commentRangeEnd w:id="84"/>
      <w:r w:rsidR="00086C7E" w:rsidRPr="00C30C31">
        <w:rPr>
          <w:rStyle w:val="CommentReference"/>
          <w:b w:val="0"/>
          <w:bCs w:val="0"/>
          <w:szCs w:val="20"/>
        </w:rPr>
        <w:commentReference w:id="84"/>
      </w:r>
      <w:r w:rsidR="002C3F4E" w:rsidRPr="00C30C31">
        <w:rPr>
          <w:rStyle w:val="CommentReference"/>
          <w:b w:val="0"/>
          <w:bCs w:val="0"/>
          <w:szCs w:val="20"/>
        </w:rPr>
        <w:commentReference w:id="81"/>
      </w:r>
      <w:r w:rsidR="00F708D3" w:rsidRPr="00C30C31">
        <w:rPr>
          <w:rStyle w:val="CommentReference"/>
          <w:b w:val="0"/>
          <w:bCs w:val="0"/>
          <w:szCs w:val="20"/>
        </w:rPr>
        <w:commentReference w:id="82"/>
      </w:r>
      <w:r w:rsidR="00C74EA3" w:rsidRPr="00C30C31">
        <w:rPr>
          <w:rStyle w:val="CommentReference"/>
          <w:b w:val="0"/>
          <w:bCs w:val="0"/>
          <w:szCs w:val="20"/>
        </w:rPr>
        <w:commentReference w:id="83"/>
      </w:r>
      <w:bookmarkEnd w:id="79"/>
    </w:p>
    <w:p w14:paraId="6CF9A83B" w14:textId="56CF5678" w:rsidR="00772C93" w:rsidRPr="00C30C31" w:rsidRDefault="00A57FEF" w:rsidP="003F6E5E">
      <w:pPr>
        <w:ind w:firstLine="720"/>
        <w:contextualSpacing/>
      </w:pPr>
      <w:r w:rsidRPr="00C30C31">
        <w:t>Begin writing here</w:t>
      </w:r>
      <w:r w:rsidR="003F6E5E" w:rsidRPr="00C30C31">
        <w:t>…</w:t>
      </w:r>
    </w:p>
    <w:p w14:paraId="667EBF3E" w14:textId="77777777" w:rsidR="00772C93" w:rsidRPr="00C30C31" w:rsidRDefault="00772C93" w:rsidP="00CD2B66">
      <w:pPr>
        <w:contextualSpacing/>
      </w:pPr>
      <w:r w:rsidRPr="00C30C31">
        <w:t xml:space="preserve">Checklist: </w:t>
      </w:r>
    </w:p>
    <w:p w14:paraId="0ECA345B" w14:textId="0CD9AF99" w:rsidR="00772C93" w:rsidRPr="00C30C31" w:rsidRDefault="007D7176" w:rsidP="00CD2B66">
      <w:pPr>
        <w:ind w:left="720"/>
        <w:rPr>
          <w:i/>
        </w:rPr>
      </w:pPr>
      <w:sdt>
        <w:sdtPr>
          <w:rPr>
            <w:rFonts w:eastAsia="Times New Roman" w:cs="Times New Roman"/>
            <w:szCs w:val="24"/>
          </w:rPr>
          <w:id w:val="1495688214"/>
          <w14:checkbox>
            <w14:checked w14:val="0"/>
            <w14:checkedState w14:val="2612" w14:font="MS Gothic"/>
            <w14:uncheckedState w14:val="2610" w14:font="MS Gothic"/>
          </w14:checkbox>
        </w:sdtPr>
        <w:sdtEndPr/>
        <w:sdtContent>
          <w:r w:rsidR="0072325B" w:rsidRPr="00C30C31">
            <w:rPr>
              <w:rFonts w:ascii="MS Gothic" w:eastAsia="MS Gothic" w:hAnsi="MS Gothic" w:cs="Times New Roman"/>
              <w:szCs w:val="24"/>
            </w:rPr>
            <w:t>☐</w:t>
          </w:r>
        </w:sdtContent>
      </w:sdt>
      <w:r w:rsidR="0072325B" w:rsidRPr="00C30C31">
        <w:rPr>
          <w:rFonts w:eastAsia="Times New Roman" w:cs="Times New Roman"/>
          <w:szCs w:val="24"/>
        </w:rPr>
        <w:t xml:space="preserve"> </w:t>
      </w:r>
      <w:r w:rsidR="00772C93" w:rsidRPr="00C30C31">
        <w:t xml:space="preserve">Begin with a summary of the purpose statement that leads to a brief explanation of the organization of the literature review. </w:t>
      </w:r>
      <w:r w:rsidR="00C74EA3" w:rsidRPr="00C30C31">
        <w:t xml:space="preserve">Do </w:t>
      </w:r>
      <w:r w:rsidR="00C74EA3" w:rsidRPr="00C30C31">
        <w:rPr>
          <w:u w:val="single"/>
        </w:rPr>
        <w:t>not</w:t>
      </w:r>
      <w:r w:rsidR="00C74EA3" w:rsidRPr="00C30C31">
        <w:t xml:space="preserve"> simply cut and paste the </w:t>
      </w:r>
      <w:r w:rsidR="006156D0">
        <w:t>P</w:t>
      </w:r>
      <w:r w:rsidR="00C74EA3" w:rsidRPr="00C30C31">
        <w:t xml:space="preserve">urpose </w:t>
      </w:r>
      <w:r w:rsidR="006156D0">
        <w:t>S</w:t>
      </w:r>
      <w:r w:rsidR="00C74EA3" w:rsidRPr="00C30C31">
        <w:t xml:space="preserve">tatement section from Chapter 1. </w:t>
      </w:r>
      <w:r w:rsidR="00772C93" w:rsidRPr="00C30C31">
        <w:t xml:space="preserve"> </w:t>
      </w:r>
    </w:p>
    <w:p w14:paraId="697B5348" w14:textId="1632370F" w:rsidR="00C74EA3" w:rsidRPr="00C30C31" w:rsidRDefault="007D7176" w:rsidP="00CD2B66">
      <w:pPr>
        <w:ind w:left="720"/>
        <w:rPr>
          <w:i/>
        </w:rPr>
      </w:pPr>
      <w:sdt>
        <w:sdtPr>
          <w:rPr>
            <w:rFonts w:eastAsia="Times New Roman" w:cs="Times New Roman"/>
            <w:szCs w:val="24"/>
          </w:rPr>
          <w:id w:val="1453526928"/>
          <w14:checkbox>
            <w14:checked w14:val="0"/>
            <w14:checkedState w14:val="2612" w14:font="MS Gothic"/>
            <w14:uncheckedState w14:val="2610" w14:font="MS Gothic"/>
          </w14:checkbox>
        </w:sdtPr>
        <w:sdtEndPr/>
        <w:sdtContent>
          <w:r w:rsidR="002C3F4E" w:rsidRPr="00C30C31">
            <w:rPr>
              <w:rFonts w:ascii="MS Gothic" w:eastAsia="MS Gothic" w:hAnsi="MS Gothic" w:cs="Times New Roman"/>
              <w:szCs w:val="24"/>
            </w:rPr>
            <w:t>☐</w:t>
          </w:r>
        </w:sdtContent>
      </w:sdt>
      <w:r w:rsidR="0072325B" w:rsidRPr="00C30C31">
        <w:rPr>
          <w:rFonts w:eastAsia="Times New Roman" w:cs="Times New Roman"/>
          <w:szCs w:val="24"/>
        </w:rPr>
        <w:t xml:space="preserve"> </w:t>
      </w:r>
      <w:r w:rsidR="00772C93" w:rsidRPr="00C30C31">
        <w:t>Include</w:t>
      </w:r>
      <w:r w:rsidR="003F6E5E" w:rsidRPr="00C30C31">
        <w:t xml:space="preserve"> several subheadings that </w:t>
      </w:r>
      <w:r w:rsidR="00772C93" w:rsidRPr="00C30C31">
        <w:t>are</w:t>
      </w:r>
      <w:r w:rsidR="003F6E5E" w:rsidRPr="00C30C31">
        <w:t xml:space="preserve"> specific to </w:t>
      </w:r>
      <w:r w:rsidR="00772C93" w:rsidRPr="00C30C31">
        <w:t>this</w:t>
      </w:r>
      <w:r w:rsidR="003F6E5E" w:rsidRPr="00C30C31">
        <w:t xml:space="preserve"> dissertation. </w:t>
      </w:r>
    </w:p>
    <w:p w14:paraId="43BCA047" w14:textId="4710E76B" w:rsidR="00C74EA3" w:rsidRPr="00C30C31" w:rsidRDefault="007D7176" w:rsidP="00CD2B66">
      <w:pPr>
        <w:ind w:left="720"/>
        <w:rPr>
          <w:i/>
        </w:rPr>
      </w:pPr>
      <w:sdt>
        <w:sdtPr>
          <w:rPr>
            <w:rFonts w:eastAsia="Times New Roman" w:cs="Times New Roman"/>
            <w:szCs w:val="24"/>
          </w:rPr>
          <w:id w:val="303743859"/>
          <w14:checkbox>
            <w14:checked w14:val="0"/>
            <w14:checkedState w14:val="2612" w14:font="MS Gothic"/>
            <w14:uncheckedState w14:val="2610" w14:font="MS Gothic"/>
          </w14:checkbox>
        </w:sdtPr>
        <w:sdtEndPr/>
        <w:sdtContent>
          <w:r w:rsidR="0072325B" w:rsidRPr="00C30C31">
            <w:rPr>
              <w:rFonts w:ascii="MS Gothic" w:eastAsia="MS Gothic" w:hAnsi="MS Gothic" w:cs="Times New Roman"/>
              <w:szCs w:val="24"/>
            </w:rPr>
            <w:t>☐</w:t>
          </w:r>
        </w:sdtContent>
      </w:sdt>
      <w:r w:rsidR="0072325B" w:rsidRPr="00C30C31">
        <w:rPr>
          <w:rFonts w:eastAsia="Times New Roman" w:cs="Times New Roman"/>
          <w:szCs w:val="24"/>
        </w:rPr>
        <w:t xml:space="preserve"> </w:t>
      </w:r>
      <w:r w:rsidR="00D212F7" w:rsidRPr="00C30C31">
        <w:t xml:space="preserve">To ensure </w:t>
      </w:r>
      <w:r w:rsidR="00772C93" w:rsidRPr="00C30C31">
        <w:t xml:space="preserve">that </w:t>
      </w:r>
      <w:r w:rsidR="00D212F7" w:rsidRPr="00C30C31">
        <w:t>the study is relevant, current, and warr</w:t>
      </w:r>
      <w:r w:rsidR="00772C93" w:rsidRPr="00C30C31">
        <w:t>a</w:t>
      </w:r>
      <w:r w:rsidR="00D212F7" w:rsidRPr="00C30C31">
        <w:t>nted, a</w:t>
      </w:r>
      <w:r w:rsidR="003F6E5E" w:rsidRPr="00C30C31">
        <w:t xml:space="preserve">pproximately 85% of references must be </w:t>
      </w:r>
      <w:r w:rsidR="00772C93" w:rsidRPr="00C30C31">
        <w:t xml:space="preserve">to </w:t>
      </w:r>
      <w:r w:rsidR="003F6E5E" w:rsidRPr="00C30C31">
        <w:t xml:space="preserve">peer-reviewed research </w:t>
      </w:r>
      <w:r w:rsidR="00772C93" w:rsidRPr="00C30C31">
        <w:t xml:space="preserve">that </w:t>
      </w:r>
      <w:r w:rsidR="002C3F4E" w:rsidRPr="00C30C31">
        <w:t>was</w:t>
      </w:r>
      <w:r w:rsidR="00772C93" w:rsidRPr="00C30C31">
        <w:t xml:space="preserve"> </w:t>
      </w:r>
      <w:r w:rsidR="003F6E5E" w:rsidRPr="00C30C31">
        <w:t>published within the last 5 years</w:t>
      </w:r>
      <w:r w:rsidR="000A7089" w:rsidRPr="00C30C31">
        <w:t xml:space="preserve"> of when the dissertation will be completed</w:t>
      </w:r>
      <w:r w:rsidR="003F6E5E" w:rsidRPr="00C30C31">
        <w:t>.</w:t>
      </w:r>
    </w:p>
    <w:p w14:paraId="49954649" w14:textId="04B93DFF" w:rsidR="004029F9" w:rsidRPr="00C30C31" w:rsidRDefault="007D7176" w:rsidP="00C00435">
      <w:pPr>
        <w:ind w:left="720"/>
      </w:pPr>
      <w:sdt>
        <w:sdtPr>
          <w:rPr>
            <w:rFonts w:eastAsia="Times New Roman" w:cs="Times New Roman"/>
            <w:szCs w:val="24"/>
          </w:rPr>
          <w:id w:val="328495018"/>
          <w14:checkbox>
            <w14:checked w14:val="0"/>
            <w14:checkedState w14:val="2612" w14:font="MS Gothic"/>
            <w14:uncheckedState w14:val="2610" w14:font="MS Gothic"/>
          </w14:checkbox>
        </w:sdtPr>
        <w:sdtEndPr/>
        <w:sdtContent>
          <w:r w:rsidR="0072325B" w:rsidRPr="00C30C31">
            <w:rPr>
              <w:rFonts w:ascii="MS Gothic" w:eastAsia="MS Gothic" w:hAnsi="MS Gothic" w:cs="Times New Roman"/>
              <w:szCs w:val="24"/>
            </w:rPr>
            <w:t>☐</w:t>
          </w:r>
        </w:sdtContent>
      </w:sdt>
      <w:r w:rsidR="0072325B" w:rsidRPr="00C30C31">
        <w:rPr>
          <w:rFonts w:eastAsia="Times New Roman" w:cs="Times New Roman"/>
          <w:szCs w:val="24"/>
        </w:rPr>
        <w:t xml:space="preserve"> </w:t>
      </w:r>
      <w:r w:rsidR="00C74EA3" w:rsidRPr="00C30C31">
        <w:t xml:space="preserve">At the end of this section, </w:t>
      </w:r>
      <w:r w:rsidR="000A7089" w:rsidRPr="00C30C31">
        <w:t>list</w:t>
      </w:r>
      <w:r w:rsidR="00C74EA3" w:rsidRPr="00C30C31">
        <w:t xml:space="preserve"> the databases that were accessed and the search engines that were used. List </w:t>
      </w:r>
      <w:r w:rsidR="002C3F4E" w:rsidRPr="00C30C31">
        <w:t xml:space="preserve">all the search parameters, including the </w:t>
      </w:r>
      <w:r w:rsidR="00C74EA3" w:rsidRPr="00C30C31">
        <w:t>search terms and the</w:t>
      </w:r>
      <w:r w:rsidR="002C3F4E" w:rsidRPr="00C30C31">
        <w:t>ir</w:t>
      </w:r>
      <w:r w:rsidR="00C74EA3" w:rsidRPr="00C30C31">
        <w:t xml:space="preserve"> combinations (with more detailed search terms located in an appendix, if appropriate)</w:t>
      </w:r>
      <w:r w:rsidR="002C3F4E" w:rsidRPr="00C30C31">
        <w:rPr>
          <w:rFonts w:eastAsia="Times New Roman" w:cs="Times New Roman"/>
          <w:szCs w:val="24"/>
        </w:rPr>
        <w:t xml:space="preserve">, range of </w:t>
      </w:r>
      <w:r w:rsidR="00C74EA3" w:rsidRPr="00C30C31">
        <w:t>years</w:t>
      </w:r>
      <w:r w:rsidR="002C3F4E" w:rsidRPr="00C30C31">
        <w:t>,</w:t>
      </w:r>
      <w:r w:rsidR="00C74EA3" w:rsidRPr="00C30C31">
        <w:t xml:space="preserve"> </w:t>
      </w:r>
      <w:r w:rsidR="002C3F4E" w:rsidRPr="00C30C31">
        <w:t>and</w:t>
      </w:r>
      <w:r w:rsidR="00C74EA3" w:rsidRPr="00C30C31">
        <w:t xml:space="preserve"> types of literature.</w:t>
      </w:r>
    </w:p>
    <w:p w14:paraId="55D4A98D" w14:textId="42DE792A" w:rsidR="00AC22FB" w:rsidRPr="00C30C31" w:rsidRDefault="007D7176" w:rsidP="00CD2B66">
      <w:pPr>
        <w:ind w:left="720"/>
      </w:pPr>
      <w:sdt>
        <w:sdtPr>
          <w:rPr>
            <w:rFonts w:eastAsia="Times New Roman" w:cs="Times New Roman"/>
            <w:szCs w:val="24"/>
          </w:rPr>
          <w:id w:val="1536997100"/>
          <w14:checkbox>
            <w14:checked w14:val="0"/>
            <w14:checkedState w14:val="2612" w14:font="MS Gothic"/>
            <w14:uncheckedState w14:val="2610" w14:font="MS Gothic"/>
          </w14:checkbox>
        </w:sdtPr>
        <w:sdtEndPr/>
        <w:sdtContent>
          <w:r w:rsidR="0072325B" w:rsidRPr="00C30C31">
            <w:rPr>
              <w:rFonts w:ascii="MS Gothic" w:eastAsia="MS Gothic" w:hAnsi="MS Gothic" w:cs="Times New Roman"/>
              <w:szCs w:val="24"/>
            </w:rPr>
            <w:t>☐</w:t>
          </w:r>
        </w:sdtContent>
      </w:sdt>
      <w:r w:rsidR="0072325B" w:rsidRPr="00C30C31">
        <w:rPr>
          <w:rFonts w:eastAsia="Times New Roman" w:cs="Times New Roman"/>
          <w:szCs w:val="24"/>
        </w:rPr>
        <w:t xml:space="preserve"> </w:t>
      </w:r>
      <w:r w:rsidR="009C119F" w:rsidRPr="00C30C31">
        <w:t>Devote</w:t>
      </w:r>
      <w:r w:rsidR="00AC22FB" w:rsidRPr="00C30C31">
        <w:t xml:space="preserve"> </w:t>
      </w:r>
      <w:r w:rsidR="00772C93" w:rsidRPr="00C30C31">
        <w:t xml:space="preserve">approximately </w:t>
      </w:r>
      <w:r w:rsidR="00772C93" w:rsidRPr="009E56DF">
        <w:rPr>
          <w:u w:val="single"/>
        </w:rPr>
        <w:t>40</w:t>
      </w:r>
      <w:r w:rsidR="00AC22FB" w:rsidRPr="009E56DF">
        <w:rPr>
          <w:u w:val="single"/>
        </w:rPr>
        <w:t xml:space="preserve"> to </w:t>
      </w:r>
      <w:r w:rsidR="00772C93" w:rsidRPr="009E56DF">
        <w:rPr>
          <w:u w:val="single"/>
        </w:rPr>
        <w:t xml:space="preserve">80 pages </w:t>
      </w:r>
      <w:r w:rsidR="009C119F" w:rsidRPr="009E56DF">
        <w:rPr>
          <w:u w:val="single"/>
        </w:rPr>
        <w:t>to this section</w:t>
      </w:r>
      <w:r w:rsidR="003559F6" w:rsidRPr="009E56DF">
        <w:rPr>
          <w:u w:val="single"/>
        </w:rPr>
        <w:t xml:space="preserve"> </w:t>
      </w:r>
      <w:r w:rsidR="000A7089" w:rsidRPr="00C30C31">
        <w:rPr>
          <w:u w:val="single"/>
        </w:rPr>
        <w:t>to include</w:t>
      </w:r>
      <w:r w:rsidR="003559F6" w:rsidRPr="009E56DF">
        <w:rPr>
          <w:u w:val="single"/>
        </w:rPr>
        <w:t xml:space="preserve"> </w:t>
      </w:r>
      <w:r w:rsidR="000A7089" w:rsidRPr="00C30C31">
        <w:rPr>
          <w:u w:val="single"/>
        </w:rPr>
        <w:t xml:space="preserve">citations to at least </w:t>
      </w:r>
      <w:r w:rsidR="00772C93" w:rsidRPr="009E56DF">
        <w:rPr>
          <w:u w:val="single"/>
        </w:rPr>
        <w:t>50</w:t>
      </w:r>
      <w:r w:rsidR="000A7089" w:rsidRPr="00C30C31">
        <w:rPr>
          <w:u w:val="single"/>
        </w:rPr>
        <w:t xml:space="preserve"> relevant</w:t>
      </w:r>
      <w:r w:rsidR="00772C93" w:rsidRPr="009E56DF">
        <w:rPr>
          <w:u w:val="single"/>
        </w:rPr>
        <w:t xml:space="preserve"> sources</w:t>
      </w:r>
      <w:r w:rsidR="00772C93" w:rsidRPr="00C30C31">
        <w:t>.</w:t>
      </w:r>
      <w:bookmarkStart w:id="85" w:name="_Toc464831652"/>
      <w:bookmarkStart w:id="86" w:name="_Toc465328389"/>
    </w:p>
    <w:p w14:paraId="7EB636A2" w14:textId="77777777" w:rsidR="004029F9" w:rsidRPr="00C30C31" w:rsidRDefault="004029F9" w:rsidP="007E4484">
      <w:pPr>
        <w:pStyle w:val="Heading2"/>
        <w:contextualSpacing/>
      </w:pPr>
      <w:bookmarkStart w:id="87" w:name="_Toc477859287"/>
      <w:r w:rsidRPr="00C30C31">
        <w:t>Theoretical/Conceptual Framework</w:t>
      </w:r>
      <w:bookmarkEnd w:id="85"/>
      <w:bookmarkEnd w:id="86"/>
      <w:bookmarkEnd w:id="87"/>
      <w:r w:rsidRPr="00C30C31">
        <w:t xml:space="preserve"> </w:t>
      </w:r>
    </w:p>
    <w:p w14:paraId="6D5F6EA7" w14:textId="6BDB17C6" w:rsidR="00AC22FB" w:rsidRPr="00C30C31" w:rsidRDefault="003559F6" w:rsidP="003F6E5E">
      <w:pPr>
        <w:ind w:firstLine="720"/>
        <w:contextualSpacing/>
      </w:pPr>
      <w:r w:rsidRPr="00C30C31">
        <w:t>Begin writing here</w:t>
      </w:r>
      <w:r w:rsidR="003F6E5E" w:rsidRPr="00C30C31">
        <w:t>…</w:t>
      </w:r>
    </w:p>
    <w:p w14:paraId="7E851CB1" w14:textId="77777777" w:rsidR="00AC22FB" w:rsidRPr="00C30C31" w:rsidRDefault="00AC22FB" w:rsidP="00CD2B66">
      <w:pPr>
        <w:contextualSpacing/>
      </w:pPr>
      <w:r w:rsidRPr="00C30C31">
        <w:t xml:space="preserve">Checklist: </w:t>
      </w:r>
    </w:p>
    <w:p w14:paraId="1FD549B6" w14:textId="3045A41E" w:rsidR="00AC22FB" w:rsidRPr="00C30C31" w:rsidRDefault="007D7176" w:rsidP="00CD2B66">
      <w:pPr>
        <w:ind w:left="720"/>
      </w:pPr>
      <w:sdt>
        <w:sdtPr>
          <w:rPr>
            <w:rFonts w:eastAsia="Times New Roman" w:cs="Times New Roman"/>
            <w:szCs w:val="24"/>
          </w:rPr>
          <w:id w:val="2002304460"/>
          <w14:checkbox>
            <w14:checked w14:val="0"/>
            <w14:checkedState w14:val="2612" w14:font="MS Gothic"/>
            <w14:uncheckedState w14:val="2610" w14:font="MS Gothic"/>
          </w14:checkbox>
        </w:sdtPr>
        <w:sdtEndPr/>
        <w:sdtContent>
          <w:r w:rsidR="0072325B" w:rsidRPr="00C30C31">
            <w:rPr>
              <w:rFonts w:ascii="MS Gothic" w:eastAsia="MS Gothic" w:hAnsi="MS Gothic" w:cs="Times New Roman"/>
              <w:szCs w:val="24"/>
            </w:rPr>
            <w:t>☐</w:t>
          </w:r>
        </w:sdtContent>
      </w:sdt>
      <w:r w:rsidR="0072325B" w:rsidRPr="00C30C31">
        <w:rPr>
          <w:rFonts w:eastAsia="Times New Roman" w:cs="Times New Roman"/>
          <w:szCs w:val="24"/>
        </w:rPr>
        <w:t xml:space="preserve"> </w:t>
      </w:r>
      <w:r w:rsidR="00AC22FB" w:rsidRPr="00C30C31">
        <w:t>D</w:t>
      </w:r>
      <w:r w:rsidR="003F6E5E" w:rsidRPr="00C30C31">
        <w:t>escri</w:t>
      </w:r>
      <w:r w:rsidR="00AC22FB" w:rsidRPr="00C30C31">
        <w:t>be</w:t>
      </w:r>
      <w:r w:rsidR="003F6E5E" w:rsidRPr="00C30C31">
        <w:t xml:space="preserve"> the </w:t>
      </w:r>
      <w:r w:rsidR="002C3F4E" w:rsidRPr="00C30C31">
        <w:t xml:space="preserve">guiding </w:t>
      </w:r>
      <w:r w:rsidR="003F6E5E" w:rsidRPr="00C30C31">
        <w:t>theor</w:t>
      </w:r>
      <w:r w:rsidR="000A7089" w:rsidRPr="00C30C31">
        <w:t>etical/</w:t>
      </w:r>
      <w:r w:rsidR="003F6E5E" w:rsidRPr="00C30C31">
        <w:t xml:space="preserve">conceptual framework </w:t>
      </w:r>
      <w:r w:rsidR="002C3F4E" w:rsidRPr="00C30C31">
        <w:t xml:space="preserve">of </w:t>
      </w:r>
      <w:r w:rsidR="003F6E5E" w:rsidRPr="00C30C31">
        <w:t>the study</w:t>
      </w:r>
      <w:r w:rsidR="00AC22FB" w:rsidRPr="00C30C31">
        <w:t xml:space="preserve">, including the definitions of </w:t>
      </w:r>
      <w:r w:rsidR="006156D0">
        <w:t xml:space="preserve">all </w:t>
      </w:r>
      <w:r w:rsidR="00AC22FB" w:rsidRPr="00C30C31">
        <w:t xml:space="preserve">the concepts, an explanation of the relationships among the concepts, and a presentation of </w:t>
      </w:r>
      <w:r w:rsidR="002C3F4E" w:rsidRPr="00C30C31">
        <w:t xml:space="preserve">all </w:t>
      </w:r>
      <w:r w:rsidR="00AC22FB" w:rsidRPr="00C30C31">
        <w:t xml:space="preserve">the assumptions and </w:t>
      </w:r>
      <w:r w:rsidR="00347D65" w:rsidRPr="00C30C31">
        <w:t>propositions</w:t>
      </w:r>
      <w:r w:rsidR="00285F55" w:rsidRPr="00C30C31">
        <w:t>.</w:t>
      </w:r>
      <w:r w:rsidR="003F6E5E" w:rsidRPr="00C30C31">
        <w:t xml:space="preserve"> </w:t>
      </w:r>
    </w:p>
    <w:p w14:paraId="3AA6116E" w14:textId="123D3AB9" w:rsidR="00AC22FB" w:rsidRPr="00C30C31" w:rsidRDefault="007D7176" w:rsidP="00CD2B66">
      <w:pPr>
        <w:ind w:left="720"/>
      </w:pPr>
      <w:sdt>
        <w:sdtPr>
          <w:rPr>
            <w:rFonts w:eastAsia="Times New Roman" w:cs="Times New Roman"/>
            <w:szCs w:val="24"/>
          </w:rPr>
          <w:id w:val="1271898491"/>
          <w14:checkbox>
            <w14:checked w14:val="0"/>
            <w14:checkedState w14:val="2612" w14:font="MS Gothic"/>
            <w14:uncheckedState w14:val="2610" w14:font="MS Gothic"/>
          </w14:checkbox>
        </w:sdtPr>
        <w:sdtEndPr/>
        <w:sdtContent>
          <w:r w:rsidR="0072325B" w:rsidRPr="00C30C31">
            <w:rPr>
              <w:rFonts w:ascii="MS Gothic" w:eastAsia="MS Gothic" w:hAnsi="MS Gothic" w:cs="Times New Roman"/>
              <w:szCs w:val="24"/>
            </w:rPr>
            <w:t>☐</w:t>
          </w:r>
        </w:sdtContent>
      </w:sdt>
      <w:r w:rsidR="0072325B" w:rsidRPr="00C30C31">
        <w:rPr>
          <w:rFonts w:eastAsia="Times New Roman" w:cs="Times New Roman"/>
          <w:szCs w:val="24"/>
        </w:rPr>
        <w:t xml:space="preserve"> </w:t>
      </w:r>
      <w:r w:rsidR="00285F55" w:rsidRPr="00C30C31">
        <w:t xml:space="preserve">Explain the origin and development </w:t>
      </w:r>
      <w:r w:rsidR="003F6E5E" w:rsidRPr="00C30C31">
        <w:t xml:space="preserve">of the framework. </w:t>
      </w:r>
      <w:r w:rsidR="002C3F4E" w:rsidRPr="00C30C31">
        <w:t>Demonstrate</w:t>
      </w:r>
      <w:r w:rsidR="00F708D3" w:rsidRPr="00C30C31">
        <w:t xml:space="preserve"> detailed knowledge of and familiarity with both the historical and </w:t>
      </w:r>
      <w:r w:rsidR="00B37995" w:rsidRPr="00C30C31">
        <w:t xml:space="preserve">the </w:t>
      </w:r>
      <w:r w:rsidR="00F708D3" w:rsidRPr="00C30C31">
        <w:t xml:space="preserve">current literature on the framework.  </w:t>
      </w:r>
    </w:p>
    <w:p w14:paraId="251EAC90" w14:textId="5E78949B" w:rsidR="002C3F4E" w:rsidRPr="00C30C31" w:rsidRDefault="007D7176" w:rsidP="00CD2B66">
      <w:pPr>
        <w:ind w:left="720"/>
      </w:pPr>
      <w:sdt>
        <w:sdtPr>
          <w:rPr>
            <w:rFonts w:eastAsia="Times New Roman" w:cs="Times New Roman"/>
            <w:szCs w:val="24"/>
          </w:rPr>
          <w:id w:val="-1144505504"/>
          <w14:checkbox>
            <w14:checked w14:val="0"/>
            <w14:checkedState w14:val="2612" w14:font="MS Gothic"/>
            <w14:uncheckedState w14:val="2610" w14:font="MS Gothic"/>
          </w14:checkbox>
        </w:sdtPr>
        <w:sdtEndPr/>
        <w:sdtContent>
          <w:r w:rsidR="0072325B" w:rsidRPr="00C30C31">
            <w:rPr>
              <w:rFonts w:ascii="MS Gothic" w:eastAsia="MS Gothic" w:hAnsi="MS Gothic" w:cs="Times New Roman"/>
              <w:szCs w:val="24"/>
            </w:rPr>
            <w:t>☐</w:t>
          </w:r>
        </w:sdtContent>
      </w:sdt>
      <w:r w:rsidR="0072325B" w:rsidRPr="00C30C31">
        <w:rPr>
          <w:rFonts w:eastAsia="Times New Roman" w:cs="Times New Roman"/>
          <w:szCs w:val="24"/>
        </w:rPr>
        <w:t xml:space="preserve"> </w:t>
      </w:r>
      <w:r w:rsidR="00AC22FB" w:rsidRPr="00C30C31">
        <w:t>Identify existing research studies that used this framework in a similar way</w:t>
      </w:r>
      <w:r w:rsidR="003F6E5E" w:rsidRPr="00C30C31">
        <w:t xml:space="preserve">. </w:t>
      </w:r>
      <w:r w:rsidR="00B37995" w:rsidRPr="00C30C31">
        <w:t>Mention a</w:t>
      </w:r>
      <w:r w:rsidR="0076396D" w:rsidRPr="00C30C31">
        <w:t>lternat</w:t>
      </w:r>
      <w:r w:rsidR="002C3F4E" w:rsidRPr="00C30C31">
        <w:t>iv</w:t>
      </w:r>
      <w:r w:rsidR="0076396D" w:rsidRPr="00C30C31">
        <w:t xml:space="preserve">e </w:t>
      </w:r>
      <w:r w:rsidR="00AC22FB" w:rsidRPr="00C30C31">
        <w:t xml:space="preserve">frameworks, with a </w:t>
      </w:r>
      <w:r w:rsidR="0076396D" w:rsidRPr="00C30C31">
        <w:t xml:space="preserve">justification of why the selected framework was chosen. </w:t>
      </w:r>
    </w:p>
    <w:p w14:paraId="486A1FE4" w14:textId="6F69612B" w:rsidR="003F6E5E" w:rsidRPr="00C30C31" w:rsidRDefault="007D7176" w:rsidP="00CD2B66">
      <w:pPr>
        <w:ind w:left="720"/>
      </w:pPr>
      <w:sdt>
        <w:sdtPr>
          <w:id w:val="1072704240"/>
          <w14:checkbox>
            <w14:checked w14:val="0"/>
            <w14:checkedState w14:val="2612" w14:font="MS Gothic"/>
            <w14:uncheckedState w14:val="2610" w14:font="MS Gothic"/>
          </w14:checkbox>
        </w:sdtPr>
        <w:sdtEndPr/>
        <w:sdtContent>
          <w:r w:rsidR="002C3F4E" w:rsidRPr="00C30C31">
            <w:rPr>
              <w:rFonts w:ascii="MS Gothic" w:eastAsia="MS Gothic" w:hAnsi="MS Gothic"/>
            </w:rPr>
            <w:t>☐</w:t>
          </w:r>
        </w:sdtContent>
      </w:sdt>
      <w:r w:rsidR="002C3F4E" w:rsidRPr="00C30C31">
        <w:t xml:space="preserve"> </w:t>
      </w:r>
      <w:r w:rsidR="00AC22FB" w:rsidRPr="00C30C31">
        <w:t>D</w:t>
      </w:r>
      <w:r w:rsidR="003F6E5E" w:rsidRPr="00C30C31">
        <w:t xml:space="preserve">escribe how and why the selected framework relates to the present study and how </w:t>
      </w:r>
      <w:r w:rsidR="00AC22FB" w:rsidRPr="00C30C31">
        <w:t>it</w:t>
      </w:r>
      <w:r w:rsidR="003F6E5E" w:rsidRPr="00C30C31">
        <w:t xml:space="preserve"> </w:t>
      </w:r>
      <w:r w:rsidR="00AC22FB" w:rsidRPr="00C30C31">
        <w:t>guided</w:t>
      </w:r>
      <w:r w:rsidR="003F6E5E" w:rsidRPr="00C30C31">
        <w:t xml:space="preserve"> the development of the </w:t>
      </w:r>
      <w:r w:rsidR="00AC22FB" w:rsidRPr="00C30C31">
        <w:t xml:space="preserve">problem statement, purpose statement, and </w:t>
      </w:r>
      <w:r w:rsidR="003F6E5E" w:rsidRPr="00C30C31">
        <w:t xml:space="preserve">research questions.  </w:t>
      </w:r>
    </w:p>
    <w:p w14:paraId="5FBDF629" w14:textId="43B2FD92" w:rsidR="00663207" w:rsidRPr="00C30C31" w:rsidRDefault="004029F9" w:rsidP="00CD2B66">
      <w:pPr>
        <w:contextualSpacing/>
        <w:rPr>
          <w:rFonts w:eastAsia="Times New Roman" w:cs="Times New Roman"/>
          <w:szCs w:val="24"/>
        </w:rPr>
      </w:pPr>
      <w:bookmarkStart w:id="88" w:name="_Toc477859288"/>
      <w:bookmarkStart w:id="89" w:name="_Toc251423641"/>
      <w:bookmarkStart w:id="90" w:name="_Toc464831653"/>
      <w:bookmarkStart w:id="91" w:name="_Toc465328390"/>
      <w:commentRangeStart w:id="92"/>
      <w:r w:rsidRPr="00C30C31">
        <w:rPr>
          <w:rStyle w:val="Heading2Char"/>
          <w:rFonts w:eastAsiaTheme="minorHAnsi"/>
        </w:rPr>
        <w:t>Theme or Subtopic</w:t>
      </w:r>
      <w:bookmarkEnd w:id="88"/>
      <w:r w:rsidR="00C51D8E" w:rsidRPr="00C30C31">
        <w:rPr>
          <w:rFonts w:eastAsia="Times New Roman" w:cs="Times New Roman"/>
          <w:szCs w:val="24"/>
        </w:rPr>
        <w:t xml:space="preserve"> </w:t>
      </w:r>
      <w:bookmarkEnd w:id="89"/>
      <w:bookmarkEnd w:id="90"/>
      <w:bookmarkEnd w:id="91"/>
      <w:commentRangeEnd w:id="92"/>
      <w:r w:rsidR="008E7C38" w:rsidRPr="00C30C31">
        <w:rPr>
          <w:rStyle w:val="CommentReference"/>
          <w:rFonts w:eastAsia="Times New Roman" w:cs="Arial"/>
          <w:szCs w:val="20"/>
        </w:rPr>
        <w:commentReference w:id="92"/>
      </w:r>
    </w:p>
    <w:p w14:paraId="2D0F3843" w14:textId="0409A2E8" w:rsidR="003559F6" w:rsidRPr="00C30C31" w:rsidRDefault="003559F6" w:rsidP="00CD2B66">
      <w:pPr>
        <w:contextualSpacing/>
      </w:pPr>
      <w:r w:rsidRPr="00C30C31">
        <w:tab/>
        <w:t>Begin writing here…</w:t>
      </w:r>
    </w:p>
    <w:p w14:paraId="146116D8" w14:textId="77777777" w:rsidR="008E7C38" w:rsidRPr="00C30C31" w:rsidRDefault="008E7C38" w:rsidP="008E7C38">
      <w:pPr>
        <w:ind w:firstLine="720"/>
        <w:contextualSpacing/>
      </w:pPr>
      <w:commentRangeStart w:id="93"/>
      <w:commentRangeStart w:id="94"/>
      <w:r w:rsidRPr="00C30C31">
        <w:rPr>
          <w:b/>
        </w:rPr>
        <w:t>Level 3 heading.</w:t>
      </w:r>
      <w:r w:rsidRPr="00C30C31">
        <w:t xml:space="preserve"> Text...</w:t>
      </w:r>
      <w:commentRangeEnd w:id="93"/>
      <w:r w:rsidRPr="00C30C31">
        <w:rPr>
          <w:rStyle w:val="CommentReference"/>
          <w:rFonts w:eastAsia="Times New Roman" w:cs="Arial"/>
          <w:szCs w:val="20"/>
        </w:rPr>
        <w:commentReference w:id="93"/>
      </w:r>
    </w:p>
    <w:p w14:paraId="6BB61723" w14:textId="77777777" w:rsidR="008E7C38" w:rsidRPr="00C30C31" w:rsidRDefault="008E7C38" w:rsidP="008E7C38">
      <w:pPr>
        <w:ind w:firstLine="720"/>
        <w:contextualSpacing/>
      </w:pPr>
      <w:commentRangeStart w:id="95"/>
      <w:r w:rsidRPr="00C30C31">
        <w:rPr>
          <w:b/>
          <w:i/>
        </w:rPr>
        <w:t>Level 4 heading.</w:t>
      </w:r>
      <w:r w:rsidRPr="00C30C31">
        <w:t xml:space="preserve"> Text... </w:t>
      </w:r>
      <w:commentRangeEnd w:id="94"/>
      <w:r w:rsidRPr="00C30C31">
        <w:rPr>
          <w:rStyle w:val="CommentReference"/>
          <w:rFonts w:eastAsia="Times New Roman" w:cs="Arial"/>
          <w:szCs w:val="20"/>
        </w:rPr>
        <w:commentReference w:id="94"/>
      </w:r>
      <w:commentRangeEnd w:id="95"/>
      <w:r w:rsidRPr="00C30C31">
        <w:rPr>
          <w:rStyle w:val="CommentReference"/>
          <w:rFonts w:eastAsia="Times New Roman" w:cs="Arial"/>
          <w:szCs w:val="20"/>
        </w:rPr>
        <w:commentReference w:id="95"/>
      </w:r>
    </w:p>
    <w:p w14:paraId="5C105F98" w14:textId="5C7FC757" w:rsidR="00F708D3" w:rsidRPr="00C30C31" w:rsidRDefault="00616FC5" w:rsidP="00CD2B66">
      <w:pPr>
        <w:contextualSpacing/>
      </w:pPr>
      <w:r w:rsidRPr="00C30C31">
        <w:t>Checklist:</w:t>
      </w:r>
    </w:p>
    <w:p w14:paraId="785BF018" w14:textId="1AC262FB" w:rsidR="00B37995" w:rsidRPr="00C30C31" w:rsidRDefault="007D7176" w:rsidP="009E56DF">
      <w:pPr>
        <w:ind w:left="720"/>
      </w:pPr>
      <w:sdt>
        <w:sdtPr>
          <w:rPr>
            <w:rFonts w:eastAsia="Times New Roman" w:cs="Times New Roman"/>
            <w:szCs w:val="24"/>
          </w:rPr>
          <w:id w:val="-198399572"/>
          <w14:checkbox>
            <w14:checked w14:val="0"/>
            <w14:checkedState w14:val="2612" w14:font="MS Gothic"/>
            <w14:uncheckedState w14:val="2610" w14:font="MS Gothic"/>
          </w14:checkbox>
        </w:sdtPr>
        <w:sdtEndPr/>
        <w:sdtContent>
          <w:r w:rsidR="00B37995" w:rsidRPr="00C30C31">
            <w:rPr>
              <w:rFonts w:ascii="MS Gothic" w:eastAsia="MS Gothic" w:hAnsi="MS Gothic" w:cs="Times New Roman"/>
              <w:szCs w:val="24"/>
            </w:rPr>
            <w:t>☐</w:t>
          </w:r>
        </w:sdtContent>
      </w:sdt>
      <w:r w:rsidR="00B37995" w:rsidRPr="00C30C31">
        <w:rPr>
          <w:rFonts w:eastAsia="Times New Roman" w:cs="Times New Roman"/>
          <w:szCs w:val="24"/>
        </w:rPr>
        <w:t xml:space="preserve"> </w:t>
      </w:r>
      <w:r w:rsidR="00B37995" w:rsidRPr="00C30C31">
        <w:t xml:space="preserve">Critically analyze (i.e., note the strengths and weaknesses) and synthesize (i.e., integrate) the existing research. Rather than reporting on each study independently, </w:t>
      </w:r>
      <w:r w:rsidR="00B63243">
        <w:t xml:space="preserve">describe everything that is known on the topic by </w:t>
      </w:r>
      <w:r w:rsidR="00B37995" w:rsidRPr="00C30C31">
        <w:t>r</w:t>
      </w:r>
      <w:r w:rsidR="006156D0">
        <w:t>eview</w:t>
      </w:r>
      <w:r w:rsidR="00B63243">
        <w:t>ing</w:t>
      </w:r>
      <w:r w:rsidR="00B37995" w:rsidRPr="00C30C31">
        <w:t xml:space="preserve"> the entire body of work.  </w:t>
      </w:r>
    </w:p>
    <w:p w14:paraId="4CA747B6" w14:textId="2E4418AE" w:rsidR="00F708D3" w:rsidRPr="00C30C31" w:rsidRDefault="007D7176" w:rsidP="00CD2B66">
      <w:pPr>
        <w:ind w:left="720"/>
      </w:pPr>
      <w:sdt>
        <w:sdtPr>
          <w:rPr>
            <w:rFonts w:eastAsia="Times New Roman" w:cs="Times New Roman"/>
            <w:szCs w:val="24"/>
          </w:rPr>
          <w:id w:val="-1829978008"/>
          <w14:checkbox>
            <w14:checked w14:val="0"/>
            <w14:checkedState w14:val="2612" w14:font="MS Gothic"/>
            <w14:uncheckedState w14:val="2610" w14:font="MS Gothic"/>
          </w14:checkbox>
        </w:sdtPr>
        <w:sdtEndPr/>
        <w:sdtContent>
          <w:r w:rsidR="00B37995" w:rsidRPr="00C30C31">
            <w:rPr>
              <w:rFonts w:ascii="MS Gothic" w:eastAsia="MS Gothic" w:hAnsi="MS Gothic" w:cs="Times New Roman"/>
              <w:szCs w:val="24"/>
            </w:rPr>
            <w:t>☐</w:t>
          </w:r>
        </w:sdtContent>
      </w:sdt>
      <w:r w:rsidR="0072325B" w:rsidRPr="00C30C31">
        <w:rPr>
          <w:rFonts w:eastAsia="Times New Roman" w:cs="Times New Roman"/>
          <w:szCs w:val="24"/>
        </w:rPr>
        <w:t xml:space="preserve"> </w:t>
      </w:r>
      <w:r w:rsidR="00F708D3" w:rsidRPr="00C30C31">
        <w:t xml:space="preserve">Present a balanced </w:t>
      </w:r>
      <w:r w:rsidR="00B63243">
        <w:t xml:space="preserve">integrative </w:t>
      </w:r>
      <w:r w:rsidR="00B37995" w:rsidRPr="00C30C31">
        <w:t xml:space="preserve">critical </w:t>
      </w:r>
      <w:r w:rsidR="00F708D3" w:rsidRPr="00C30C31">
        <w:t>review of the literature, ensuring that all points of view are included.</w:t>
      </w:r>
      <w:r w:rsidR="0072325B" w:rsidRPr="00C30C31">
        <w:t xml:space="preserve"> </w:t>
      </w:r>
      <w:r w:rsidR="008E7C38" w:rsidRPr="00C30C31">
        <w:t xml:space="preserve">Cover </w:t>
      </w:r>
      <w:r w:rsidR="00B37995" w:rsidRPr="00C30C31">
        <w:t>all the important issues</w:t>
      </w:r>
      <w:r w:rsidR="008E7C38" w:rsidRPr="00C30C31">
        <w:t xml:space="preserve"> with a discussion of </w:t>
      </w:r>
      <w:r w:rsidR="00B37995" w:rsidRPr="00C30C31">
        <w:t xml:space="preserve">areas of convergence (i.e., </w:t>
      </w:r>
      <w:r w:rsidR="008E7C38" w:rsidRPr="00C30C31">
        <w:t>agreement) and divergence (i.e., disagreement).</w:t>
      </w:r>
      <w:r w:rsidR="00B37995" w:rsidRPr="00C30C31">
        <w:t xml:space="preserve"> Provide potential explanations for areas of divergence.</w:t>
      </w:r>
      <w:r w:rsidR="008E7C38" w:rsidRPr="00C30C31">
        <w:t xml:space="preserve"> </w:t>
      </w:r>
    </w:p>
    <w:p w14:paraId="13186637" w14:textId="24DC4717" w:rsidR="004029F9" w:rsidRPr="00C30C31" w:rsidRDefault="004029F9" w:rsidP="007E4484">
      <w:pPr>
        <w:pStyle w:val="Heading2"/>
        <w:contextualSpacing/>
      </w:pPr>
      <w:bookmarkStart w:id="96" w:name="_Toc251423642"/>
      <w:bookmarkStart w:id="97" w:name="_Toc464831655"/>
      <w:bookmarkStart w:id="98" w:name="_Toc465328391"/>
      <w:bookmarkStart w:id="99" w:name="_Toc477859289"/>
      <w:commentRangeStart w:id="100"/>
      <w:r w:rsidRPr="00C30C31">
        <w:t>Summary</w:t>
      </w:r>
      <w:bookmarkEnd w:id="96"/>
      <w:bookmarkEnd w:id="97"/>
      <w:bookmarkEnd w:id="98"/>
      <w:commentRangeEnd w:id="100"/>
      <w:r w:rsidR="00F708D3" w:rsidRPr="00C30C31">
        <w:rPr>
          <w:rStyle w:val="CommentReference"/>
          <w:b w:val="0"/>
          <w:bCs w:val="0"/>
          <w:szCs w:val="20"/>
        </w:rPr>
        <w:commentReference w:id="100"/>
      </w:r>
      <w:bookmarkEnd w:id="99"/>
    </w:p>
    <w:p w14:paraId="2C662F3E" w14:textId="6361B192" w:rsidR="00F708D3" w:rsidRPr="00C30C31" w:rsidRDefault="003559F6" w:rsidP="007E4484">
      <w:pPr>
        <w:ind w:firstLine="720"/>
        <w:contextualSpacing/>
      </w:pPr>
      <w:r w:rsidRPr="00C30C31">
        <w:t>Begin writing here</w:t>
      </w:r>
      <w:r w:rsidR="00C03794" w:rsidRPr="00C30C31">
        <w:t>…</w:t>
      </w:r>
    </w:p>
    <w:p w14:paraId="19A539E0" w14:textId="77777777" w:rsidR="00F708D3" w:rsidRPr="00C30C31" w:rsidRDefault="00F708D3" w:rsidP="00CD2B66">
      <w:pPr>
        <w:contextualSpacing/>
      </w:pPr>
      <w:r w:rsidRPr="00C30C31">
        <w:t xml:space="preserve">Checklist: </w:t>
      </w:r>
    </w:p>
    <w:p w14:paraId="3509DF31" w14:textId="55626840" w:rsidR="00F708D3" w:rsidRPr="00C30C31" w:rsidRDefault="007D7176" w:rsidP="00CD2B66">
      <w:pPr>
        <w:ind w:left="720"/>
      </w:pPr>
      <w:sdt>
        <w:sdtPr>
          <w:id w:val="-2035330731"/>
          <w14:checkbox>
            <w14:checked w14:val="0"/>
            <w14:checkedState w14:val="2612" w14:font="MS Gothic"/>
            <w14:uncheckedState w14:val="2610" w14:font="MS Gothic"/>
          </w14:checkbox>
        </w:sdtPr>
        <w:sdtEndPr/>
        <w:sdtContent>
          <w:r w:rsidR="0072325B" w:rsidRPr="00C30C31">
            <w:rPr>
              <w:rFonts w:ascii="MS Gothic" w:eastAsia="MS Gothic" w:hAnsi="MS Gothic"/>
            </w:rPr>
            <w:t>☐</w:t>
          </w:r>
        </w:sdtContent>
      </w:sdt>
      <w:r w:rsidR="0072325B" w:rsidRPr="00C30C31">
        <w:t xml:space="preserve"> </w:t>
      </w:r>
      <w:r w:rsidR="00B37995" w:rsidRPr="00C30C31">
        <w:rPr>
          <w:rFonts w:eastAsia="Times New Roman" w:cs="Times New Roman"/>
          <w:szCs w:val="24"/>
        </w:rPr>
        <w:t>Briefly restate the key points that were discussed in the chapter. Review the headings and/or table of contents to ensure that all the key points are covered.</w:t>
      </w:r>
      <w:r w:rsidR="00663207" w:rsidRPr="00C30C31">
        <w:t xml:space="preserve"> </w:t>
      </w:r>
    </w:p>
    <w:p w14:paraId="2A15FF88" w14:textId="247FCDE6" w:rsidR="004029F9" w:rsidRPr="00C30C31" w:rsidRDefault="007D7176" w:rsidP="00CD2B66">
      <w:pPr>
        <w:ind w:left="720"/>
      </w:pPr>
      <w:sdt>
        <w:sdtPr>
          <w:id w:val="920217697"/>
          <w14:checkbox>
            <w14:checked w14:val="0"/>
            <w14:checkedState w14:val="2612" w14:font="MS Gothic"/>
            <w14:uncheckedState w14:val="2610" w14:font="MS Gothic"/>
          </w14:checkbox>
        </w:sdtPr>
        <w:sdtEndPr/>
        <w:sdtContent>
          <w:r w:rsidR="0072325B" w:rsidRPr="00C30C31">
            <w:rPr>
              <w:rFonts w:ascii="MS Gothic" w:eastAsia="MS Gothic" w:hAnsi="MS Gothic"/>
            </w:rPr>
            <w:t>☐</w:t>
          </w:r>
        </w:sdtContent>
      </w:sdt>
      <w:r w:rsidR="0072325B" w:rsidRPr="00C30C31">
        <w:t xml:space="preserve"> </w:t>
      </w:r>
      <w:r w:rsidR="00F708D3" w:rsidRPr="00C30C31">
        <w:t>H</w:t>
      </w:r>
      <w:r w:rsidR="00663207" w:rsidRPr="00C30C31">
        <w:t xml:space="preserve">ighlight </w:t>
      </w:r>
      <w:r w:rsidR="008E7C38" w:rsidRPr="00C30C31">
        <w:t>areas of convergence and divergence</w:t>
      </w:r>
      <w:r w:rsidR="00663207" w:rsidRPr="00C30C31">
        <w:t xml:space="preserve"> </w:t>
      </w:r>
      <w:r w:rsidR="008E7C38" w:rsidRPr="00C30C31">
        <w:t>as well as</w:t>
      </w:r>
      <w:r w:rsidR="00663207" w:rsidRPr="00C30C31">
        <w:t xml:space="preserve"> </w:t>
      </w:r>
      <w:r w:rsidR="008E7C38" w:rsidRPr="00C30C31">
        <w:t>gaps in the literature</w:t>
      </w:r>
      <w:r w:rsidR="00663207" w:rsidRPr="00C30C31">
        <w:t xml:space="preserve"> that support the need for the study.</w:t>
      </w:r>
      <w:r w:rsidR="00BA2C93" w:rsidRPr="00C30C31">
        <w:t xml:space="preserve"> This </w:t>
      </w:r>
      <w:r w:rsidR="00B37995" w:rsidRPr="00C30C31">
        <w:t xml:space="preserve">discussion </w:t>
      </w:r>
      <w:r w:rsidR="00BA2C93" w:rsidRPr="00C30C31">
        <w:t xml:space="preserve">should logically lead to Chapter 3, where the </w:t>
      </w:r>
      <w:r w:rsidR="008E7C38" w:rsidRPr="00C30C31">
        <w:t>research metho</w:t>
      </w:r>
      <w:r w:rsidR="00347D65">
        <w:t>do</w:t>
      </w:r>
      <w:r w:rsidR="008E7C38" w:rsidRPr="00C30C31">
        <w:t>logy and design</w:t>
      </w:r>
      <w:r w:rsidR="00BA2C93" w:rsidRPr="00C30C31">
        <w:t xml:space="preserve"> </w:t>
      </w:r>
      <w:r w:rsidR="00B63243">
        <w:t>will be</w:t>
      </w:r>
      <w:r w:rsidR="00BA2C93" w:rsidRPr="00C30C31">
        <w:t xml:space="preserve"> discussed.</w:t>
      </w:r>
    </w:p>
    <w:p w14:paraId="28F8DD0C" w14:textId="77777777" w:rsidR="004029F9" w:rsidRPr="00C30C31" w:rsidRDefault="004029F9" w:rsidP="007E4484">
      <w:pPr>
        <w:ind w:firstLine="720"/>
        <w:contextualSpacing/>
        <w:rPr>
          <w:rFonts w:eastAsia="Times New Roman" w:cs="Times New Roman"/>
          <w:szCs w:val="24"/>
        </w:rPr>
      </w:pPr>
    </w:p>
    <w:p w14:paraId="6E44EAA0" w14:textId="77777777" w:rsidR="004029F9" w:rsidRPr="00C30C31" w:rsidRDefault="004029F9" w:rsidP="007E4484">
      <w:pPr>
        <w:pStyle w:val="Heading1"/>
        <w:contextualSpacing/>
      </w:pPr>
      <w:r w:rsidRPr="00C30C31">
        <w:rPr>
          <w:sz w:val="32"/>
        </w:rPr>
        <w:br w:type="page"/>
      </w:r>
      <w:bookmarkStart w:id="101" w:name="_Toc464831656"/>
      <w:bookmarkStart w:id="102" w:name="_Toc465328392"/>
      <w:bookmarkStart w:id="103" w:name="_Toc477859290"/>
      <w:r w:rsidRPr="00C30C31">
        <w:t>Chapter 3: Research Method</w:t>
      </w:r>
      <w:bookmarkEnd w:id="101"/>
      <w:bookmarkEnd w:id="102"/>
      <w:bookmarkEnd w:id="103"/>
    </w:p>
    <w:p w14:paraId="69BAD8E9" w14:textId="560AB03E" w:rsidR="00DA3614" w:rsidRPr="00C30C31" w:rsidRDefault="003559F6" w:rsidP="007E4484">
      <w:pPr>
        <w:ind w:firstLine="720"/>
        <w:contextualSpacing/>
      </w:pPr>
      <w:bookmarkStart w:id="104" w:name="_Toc145748774"/>
      <w:bookmarkStart w:id="105" w:name="_Toc155062013"/>
      <w:bookmarkStart w:id="106" w:name="_Toc159248684"/>
      <w:bookmarkStart w:id="107" w:name="_Toc166557819"/>
      <w:r w:rsidRPr="00C30C31">
        <w:t>Begin writing here</w:t>
      </w:r>
      <w:r w:rsidR="009D5B82" w:rsidRPr="00C30C31">
        <w:t>…</w:t>
      </w:r>
    </w:p>
    <w:p w14:paraId="54CB7DC1" w14:textId="77777777" w:rsidR="00DA3614" w:rsidRPr="00C30C31" w:rsidRDefault="00DA3614" w:rsidP="00CD2B66">
      <w:pPr>
        <w:contextualSpacing/>
      </w:pPr>
      <w:r w:rsidRPr="00C30C31">
        <w:t>Checklist:</w:t>
      </w:r>
    </w:p>
    <w:p w14:paraId="4629921D" w14:textId="40953CDC" w:rsidR="00DA3614" w:rsidRPr="00C30C31" w:rsidRDefault="007D7176" w:rsidP="00CD2B66">
      <w:pPr>
        <w:ind w:left="720"/>
      </w:pPr>
      <w:sdt>
        <w:sdtPr>
          <w:id w:val="1419839993"/>
          <w14:checkbox>
            <w14:checked w14:val="0"/>
            <w14:checkedState w14:val="2612" w14:font="MS Gothic"/>
            <w14:uncheckedState w14:val="2610" w14:font="MS Gothic"/>
          </w14:checkbox>
        </w:sdtPr>
        <w:sdtEndPr/>
        <w:sdtContent>
          <w:r w:rsidR="0072325B" w:rsidRPr="00C30C31">
            <w:rPr>
              <w:rFonts w:ascii="MS Gothic" w:eastAsia="MS Gothic" w:hAnsi="MS Gothic"/>
            </w:rPr>
            <w:t>☐</w:t>
          </w:r>
        </w:sdtContent>
      </w:sdt>
      <w:r w:rsidR="0072325B" w:rsidRPr="00C30C31">
        <w:t xml:space="preserve"> </w:t>
      </w:r>
      <w:r w:rsidR="009D5B82" w:rsidRPr="00C30C31">
        <w:t xml:space="preserve">Begin with an introduction and restatement of the problem and purpose </w:t>
      </w:r>
      <w:r w:rsidR="00B63243">
        <w:t xml:space="preserve">statements </w:t>
      </w:r>
      <w:r w:rsidR="009D5B82" w:rsidRPr="00C30C31">
        <w:t>verbatim</w:t>
      </w:r>
      <w:commentRangeStart w:id="108"/>
      <w:r w:rsidR="009D5B82" w:rsidRPr="00C30C31">
        <w:t>.</w:t>
      </w:r>
      <w:commentRangeEnd w:id="108"/>
      <w:r w:rsidR="00042D9C">
        <w:rPr>
          <w:rStyle w:val="CommentReference"/>
          <w:rFonts w:eastAsia="Times New Roman" w:cs="Arial"/>
          <w:szCs w:val="20"/>
        </w:rPr>
        <w:commentReference w:id="108"/>
      </w:r>
      <w:r w:rsidR="009D5B82" w:rsidRPr="00C30C31">
        <w:t xml:space="preserve"> </w:t>
      </w:r>
    </w:p>
    <w:p w14:paraId="33B66A42" w14:textId="5EC6B6E7" w:rsidR="00DA3614" w:rsidRPr="00C30C31" w:rsidRDefault="007D7176" w:rsidP="00CD2B66">
      <w:pPr>
        <w:ind w:left="720"/>
      </w:pPr>
      <w:sdt>
        <w:sdtPr>
          <w:id w:val="1273741776"/>
          <w14:checkbox>
            <w14:checked w14:val="0"/>
            <w14:checkedState w14:val="2612" w14:font="MS Gothic"/>
            <w14:uncheckedState w14:val="2610" w14:font="MS Gothic"/>
          </w14:checkbox>
        </w:sdtPr>
        <w:sdtEndPr/>
        <w:sdtContent>
          <w:r w:rsidR="0072325B" w:rsidRPr="00C30C31">
            <w:rPr>
              <w:rFonts w:ascii="MS Gothic" w:eastAsia="MS Gothic" w:hAnsi="MS Gothic"/>
            </w:rPr>
            <w:t>☐</w:t>
          </w:r>
        </w:sdtContent>
      </w:sdt>
      <w:r w:rsidR="0072325B" w:rsidRPr="00C30C31">
        <w:t xml:space="preserve"> </w:t>
      </w:r>
      <w:r w:rsidR="00DA3614" w:rsidRPr="00C30C31">
        <w:t>Provide</w:t>
      </w:r>
      <w:r w:rsidR="009D5B82" w:rsidRPr="00C30C31">
        <w:t xml:space="preserve"> a brief overview of the contents of this chapter</w:t>
      </w:r>
      <w:r w:rsidR="00DA3614" w:rsidRPr="00C30C31">
        <w:t>, including</w:t>
      </w:r>
      <w:r w:rsidR="009D5B82" w:rsidRPr="00C30C31">
        <w:t xml:space="preserve"> a statement that identifies the research method</w:t>
      </w:r>
      <w:r w:rsidR="00DA3614" w:rsidRPr="00C30C31">
        <w:t>ology</w:t>
      </w:r>
      <w:r w:rsidR="009D5B82" w:rsidRPr="00C30C31">
        <w:t xml:space="preserve"> and</w:t>
      </w:r>
      <w:r w:rsidR="008E7C38" w:rsidRPr="00C30C31">
        <w:t xml:space="preserve"> design</w:t>
      </w:r>
      <w:r w:rsidR="009D5B82" w:rsidRPr="00C30C31">
        <w:t>.</w:t>
      </w:r>
    </w:p>
    <w:p w14:paraId="7DD2C7A8" w14:textId="7C2A612A" w:rsidR="004029F9" w:rsidRPr="00C30C31" w:rsidRDefault="004029F9" w:rsidP="007E4484">
      <w:pPr>
        <w:pStyle w:val="Heading2"/>
        <w:contextualSpacing/>
      </w:pPr>
      <w:bookmarkStart w:id="109" w:name="_Toc251423644"/>
      <w:bookmarkStart w:id="110" w:name="_Toc464831657"/>
      <w:bookmarkStart w:id="111" w:name="_Toc465328393"/>
      <w:bookmarkStart w:id="112" w:name="_Toc477859291"/>
      <w:r w:rsidRPr="00C30C31">
        <w:t xml:space="preserve">Research </w:t>
      </w:r>
      <w:r w:rsidR="008E7C38" w:rsidRPr="00C30C31">
        <w:t xml:space="preserve">Methodology and </w:t>
      </w:r>
      <w:r w:rsidRPr="00C30C31">
        <w:t>Design</w:t>
      </w:r>
      <w:bookmarkEnd w:id="109"/>
      <w:bookmarkEnd w:id="110"/>
      <w:bookmarkEnd w:id="111"/>
      <w:bookmarkEnd w:id="112"/>
    </w:p>
    <w:bookmarkEnd w:id="104"/>
    <w:bookmarkEnd w:id="105"/>
    <w:bookmarkEnd w:id="106"/>
    <w:bookmarkEnd w:id="107"/>
    <w:p w14:paraId="2DAE784F" w14:textId="45894F0B" w:rsidR="00DA3614" w:rsidRPr="00C30C31" w:rsidRDefault="003559F6" w:rsidP="00A87810">
      <w:pPr>
        <w:ind w:firstLine="720"/>
        <w:contextualSpacing/>
      </w:pPr>
      <w:r w:rsidRPr="00C30C31">
        <w:t>Begin writing here</w:t>
      </w:r>
      <w:r w:rsidR="009D5B82" w:rsidRPr="00C30C31">
        <w:t>…</w:t>
      </w:r>
    </w:p>
    <w:p w14:paraId="7B188E45" w14:textId="77777777" w:rsidR="00DA3614" w:rsidRPr="00C30C31" w:rsidRDefault="00DA3614" w:rsidP="00CD2B66">
      <w:pPr>
        <w:contextualSpacing/>
      </w:pPr>
      <w:r w:rsidRPr="00C30C31">
        <w:t xml:space="preserve">Checklist: </w:t>
      </w:r>
    </w:p>
    <w:p w14:paraId="008D0CE8" w14:textId="7D38D526" w:rsidR="00DA3614" w:rsidRPr="00C30C31" w:rsidRDefault="007D7176" w:rsidP="00C00435">
      <w:pPr>
        <w:ind w:left="720"/>
      </w:pPr>
      <w:sdt>
        <w:sdtPr>
          <w:id w:val="-1348633513"/>
          <w14:checkbox>
            <w14:checked w14:val="0"/>
            <w14:checkedState w14:val="2612" w14:font="MS Gothic"/>
            <w14:uncheckedState w14:val="2610" w14:font="MS Gothic"/>
          </w14:checkbox>
        </w:sdtPr>
        <w:sdtEndPr/>
        <w:sdtContent>
          <w:r w:rsidR="00990413" w:rsidRPr="00C30C31">
            <w:rPr>
              <w:rFonts w:ascii="MS Gothic" w:eastAsia="MS Gothic" w:hAnsi="MS Gothic"/>
            </w:rPr>
            <w:t>☐</w:t>
          </w:r>
        </w:sdtContent>
      </w:sdt>
      <w:r w:rsidR="00990413" w:rsidRPr="00C30C31">
        <w:t xml:space="preserve"> </w:t>
      </w:r>
      <w:r w:rsidR="00DA3614" w:rsidRPr="00C30C31">
        <w:t>Describe the research methodology and design</w:t>
      </w:r>
      <w:r w:rsidR="006608F5">
        <w:t xml:space="preserve">. </w:t>
      </w:r>
      <w:r w:rsidR="00990413" w:rsidRPr="00C30C31">
        <w:t xml:space="preserve"> </w:t>
      </w:r>
      <w:r w:rsidR="00DA3614" w:rsidRPr="0051413A">
        <w:rPr>
          <w:strike/>
        </w:rPr>
        <w:t xml:space="preserve"> </w:t>
      </w:r>
      <w:r w:rsidR="00990413" w:rsidRPr="00C30C31">
        <w:t xml:space="preserve">Elaborate upon their appropriateness in relation to the study problem, purpose, and research questions.  </w:t>
      </w:r>
      <w:r w:rsidR="00DA3614" w:rsidRPr="00C30C31">
        <w:t xml:space="preserve"> </w:t>
      </w:r>
    </w:p>
    <w:p w14:paraId="603532F7" w14:textId="1221815C" w:rsidR="00DA3614" w:rsidRPr="00C30C31" w:rsidRDefault="007D7176" w:rsidP="00C00435">
      <w:pPr>
        <w:ind w:left="720"/>
      </w:pPr>
      <w:sdt>
        <w:sdtPr>
          <w:id w:val="195131852"/>
          <w14:checkbox>
            <w14:checked w14:val="0"/>
            <w14:checkedState w14:val="2612" w14:font="MS Gothic"/>
            <w14:uncheckedState w14:val="2610" w14:font="MS Gothic"/>
          </w14:checkbox>
        </w:sdtPr>
        <w:sdtEndPr/>
        <w:sdtContent>
          <w:r w:rsidR="00990413" w:rsidRPr="00C30C31">
            <w:rPr>
              <w:rFonts w:ascii="MS Gothic" w:eastAsia="MS Gothic" w:hAnsi="MS Gothic"/>
            </w:rPr>
            <w:t>☐</w:t>
          </w:r>
        </w:sdtContent>
      </w:sdt>
      <w:r w:rsidR="00990413" w:rsidRPr="00C30C31">
        <w:t xml:space="preserve"> </w:t>
      </w:r>
      <w:r w:rsidR="008E7C38" w:rsidRPr="00C30C31">
        <w:t>Identify</w:t>
      </w:r>
      <w:r w:rsidR="00DA3614" w:rsidRPr="00C30C31">
        <w:t xml:space="preserve"> alternative methodologies and designs and </w:t>
      </w:r>
      <w:r w:rsidR="008E7C38" w:rsidRPr="00C30C31">
        <w:t xml:space="preserve">indicate </w:t>
      </w:r>
      <w:r w:rsidR="00DA3614" w:rsidRPr="00C30C31">
        <w:t>why they were determined to be less appropriate than the ones</w:t>
      </w:r>
      <w:r w:rsidR="008E7C38" w:rsidRPr="00C30C31">
        <w:t xml:space="preserve"> that were selected</w:t>
      </w:r>
      <w:r w:rsidR="00DA3614" w:rsidRPr="00C30C31">
        <w:t>.</w:t>
      </w:r>
      <w:r w:rsidR="008E7C38" w:rsidRPr="00C30C31">
        <w:t xml:space="preserve"> Do </w:t>
      </w:r>
      <w:r w:rsidR="008E7C38" w:rsidRPr="009E56DF">
        <w:rPr>
          <w:u w:val="single"/>
        </w:rPr>
        <w:t>not</w:t>
      </w:r>
      <w:r w:rsidR="008E7C38" w:rsidRPr="00C30C31">
        <w:t xml:space="preserve"> simply list and describe research methodologies and designs in general. </w:t>
      </w:r>
    </w:p>
    <w:p w14:paraId="04AC34B8" w14:textId="25232E91" w:rsidR="004029F9" w:rsidRPr="00C30C31" w:rsidRDefault="004029F9" w:rsidP="007E4484">
      <w:pPr>
        <w:pStyle w:val="Heading2"/>
        <w:contextualSpacing/>
      </w:pPr>
      <w:bookmarkStart w:id="113" w:name="_Toc464831658"/>
      <w:bookmarkStart w:id="114" w:name="_Toc465328394"/>
      <w:bookmarkStart w:id="115" w:name="_Toc477859292"/>
      <w:bookmarkStart w:id="116" w:name="_Toc145748781"/>
      <w:bookmarkStart w:id="117" w:name="_Toc145829268"/>
      <w:commentRangeStart w:id="118"/>
      <w:r w:rsidRPr="00C30C31">
        <w:t>Population</w:t>
      </w:r>
      <w:bookmarkEnd w:id="113"/>
      <w:bookmarkEnd w:id="114"/>
      <w:commentRangeEnd w:id="118"/>
      <w:r w:rsidR="00733AF2" w:rsidRPr="00C30C31">
        <w:rPr>
          <w:rStyle w:val="CommentReference"/>
          <w:b w:val="0"/>
          <w:bCs w:val="0"/>
          <w:szCs w:val="20"/>
        </w:rPr>
        <w:commentReference w:id="118"/>
      </w:r>
      <w:r w:rsidR="002C20ED">
        <w:t xml:space="preserve"> and Sample</w:t>
      </w:r>
      <w:bookmarkEnd w:id="115"/>
    </w:p>
    <w:bookmarkEnd w:id="116"/>
    <w:bookmarkEnd w:id="117"/>
    <w:p w14:paraId="1F9D4B32" w14:textId="2A6C6656" w:rsidR="00DA3614" w:rsidRPr="00C30C31" w:rsidRDefault="003559F6" w:rsidP="009D5B82">
      <w:pPr>
        <w:ind w:firstLine="720"/>
        <w:contextualSpacing/>
      </w:pPr>
      <w:r w:rsidRPr="00C30C31">
        <w:t>Begin writing here</w:t>
      </w:r>
      <w:r w:rsidR="009D5B82" w:rsidRPr="00C30C31">
        <w:t>…</w:t>
      </w:r>
    </w:p>
    <w:p w14:paraId="42567A51" w14:textId="77777777" w:rsidR="00DA3614" w:rsidRPr="00C30C31" w:rsidRDefault="00DA3614" w:rsidP="00CD2B66">
      <w:pPr>
        <w:contextualSpacing/>
      </w:pPr>
      <w:r w:rsidRPr="00C30C31">
        <w:t xml:space="preserve">Checklist: </w:t>
      </w:r>
    </w:p>
    <w:p w14:paraId="7C63D55A" w14:textId="6F3C6082" w:rsidR="00733AF2" w:rsidRPr="00C30C31" w:rsidRDefault="007D7176" w:rsidP="00CD2B66">
      <w:pPr>
        <w:ind w:left="720"/>
      </w:pPr>
      <w:sdt>
        <w:sdtPr>
          <w:id w:val="1158816001"/>
          <w14:checkbox>
            <w14:checked w14:val="0"/>
            <w14:checkedState w14:val="2612" w14:font="MS Gothic"/>
            <w14:uncheckedState w14:val="2610" w14:font="MS Gothic"/>
          </w14:checkbox>
        </w:sdtPr>
        <w:sdtEndPr/>
        <w:sdtContent>
          <w:r w:rsidR="00990413" w:rsidRPr="00C30C31">
            <w:rPr>
              <w:rFonts w:ascii="MS Gothic" w:eastAsia="MS Gothic" w:hAnsi="MS Gothic"/>
            </w:rPr>
            <w:t>☐</w:t>
          </w:r>
        </w:sdtContent>
      </w:sdt>
      <w:r w:rsidR="00990413" w:rsidRPr="00C30C31">
        <w:t xml:space="preserve"> </w:t>
      </w:r>
      <w:r w:rsidR="00DA3614" w:rsidRPr="00C30C31">
        <w:t>Describe</w:t>
      </w:r>
      <w:r w:rsidR="009D5B82" w:rsidRPr="00C30C31">
        <w:t xml:space="preserve"> the population, </w:t>
      </w:r>
      <w:r w:rsidR="00733AF2" w:rsidRPr="00C30C31">
        <w:t xml:space="preserve">including the </w:t>
      </w:r>
      <w:r w:rsidR="009D5B82" w:rsidRPr="00C30C31">
        <w:t xml:space="preserve">estimated size and relevant characteristics. </w:t>
      </w:r>
    </w:p>
    <w:p w14:paraId="40D19B0B" w14:textId="7ADC9DD8" w:rsidR="00733AF2" w:rsidRPr="00C30C31" w:rsidRDefault="007D7176" w:rsidP="00CD2B66">
      <w:pPr>
        <w:ind w:left="720"/>
      </w:pPr>
      <w:sdt>
        <w:sdtPr>
          <w:id w:val="-4754614"/>
          <w14:checkbox>
            <w14:checked w14:val="0"/>
            <w14:checkedState w14:val="2612" w14:font="MS Gothic"/>
            <w14:uncheckedState w14:val="2610" w14:font="MS Gothic"/>
          </w14:checkbox>
        </w:sdtPr>
        <w:sdtEndPr/>
        <w:sdtContent>
          <w:r w:rsidR="00990413" w:rsidRPr="00C30C31">
            <w:rPr>
              <w:rFonts w:ascii="MS Gothic" w:eastAsia="MS Gothic" w:hAnsi="MS Gothic"/>
            </w:rPr>
            <w:t>☐</w:t>
          </w:r>
        </w:sdtContent>
      </w:sdt>
      <w:r w:rsidR="00990413" w:rsidRPr="00C30C31">
        <w:t xml:space="preserve"> </w:t>
      </w:r>
      <w:r w:rsidR="00733AF2" w:rsidRPr="00C30C31">
        <w:t>Explain</w:t>
      </w:r>
      <w:r w:rsidR="009D5B82" w:rsidRPr="00C30C31">
        <w:t xml:space="preserve"> why the population is appropriate</w:t>
      </w:r>
      <w:r w:rsidR="00733AF2" w:rsidRPr="00C30C31">
        <w:t>, given</w:t>
      </w:r>
      <w:r w:rsidR="009D5B82" w:rsidRPr="00C30C31">
        <w:t xml:space="preserve"> the study problem</w:t>
      </w:r>
      <w:r w:rsidR="005B0284" w:rsidRPr="00C30C31">
        <w:t>,</w:t>
      </w:r>
      <w:r w:rsidR="009D5B82" w:rsidRPr="00C30C31">
        <w:t xml:space="preserve"> purpose</w:t>
      </w:r>
      <w:r w:rsidR="005B0284" w:rsidRPr="00C30C31">
        <w:t>, and research questions</w:t>
      </w:r>
      <w:r w:rsidR="009D5B82" w:rsidRPr="00C30C31">
        <w:t xml:space="preserve">. </w:t>
      </w:r>
    </w:p>
    <w:p w14:paraId="213D24A1" w14:textId="77777777" w:rsidR="002E5171" w:rsidRPr="00C30C31" w:rsidRDefault="007D7176" w:rsidP="00CD2B66">
      <w:pPr>
        <w:ind w:left="720"/>
      </w:pPr>
      <w:sdt>
        <w:sdtPr>
          <w:id w:val="-2119430270"/>
          <w14:checkbox>
            <w14:checked w14:val="0"/>
            <w14:checkedState w14:val="2612" w14:font="MS Gothic"/>
            <w14:uncheckedState w14:val="2610" w14:font="MS Gothic"/>
          </w14:checkbox>
        </w:sdtPr>
        <w:sdtEndPr/>
        <w:sdtContent>
          <w:r w:rsidR="00990413" w:rsidRPr="00C30C31">
            <w:rPr>
              <w:rFonts w:ascii="MS Gothic" w:eastAsia="MS Gothic" w:hAnsi="MS Gothic"/>
            </w:rPr>
            <w:t>☐</w:t>
          </w:r>
        </w:sdtContent>
      </w:sdt>
      <w:r w:rsidR="00990413" w:rsidRPr="00C30C31">
        <w:t xml:space="preserve"> </w:t>
      </w:r>
      <w:r w:rsidR="00733AF2" w:rsidRPr="00C30C31">
        <w:t>Describe</w:t>
      </w:r>
      <w:r w:rsidR="00621989" w:rsidRPr="00C30C31">
        <w:t xml:space="preserve"> the sample that will be (proposal) or was (manuscript) obtained. </w:t>
      </w:r>
    </w:p>
    <w:p w14:paraId="0836FA7A" w14:textId="65767433" w:rsidR="00733AF2" w:rsidRPr="00C30C31" w:rsidRDefault="007D7176" w:rsidP="00CD2B66">
      <w:pPr>
        <w:ind w:left="720"/>
      </w:pPr>
      <w:sdt>
        <w:sdtPr>
          <w:id w:val="1942103560"/>
          <w14:checkbox>
            <w14:checked w14:val="0"/>
            <w14:checkedState w14:val="2612" w14:font="MS Gothic"/>
            <w14:uncheckedState w14:val="2610" w14:font="MS Gothic"/>
          </w14:checkbox>
        </w:sdtPr>
        <w:sdtEndPr/>
        <w:sdtContent>
          <w:r w:rsidR="002E5171" w:rsidRPr="00C30C31">
            <w:rPr>
              <w:rFonts w:ascii="MS Gothic" w:eastAsia="MS Gothic" w:hAnsi="MS Gothic"/>
            </w:rPr>
            <w:t>☐</w:t>
          </w:r>
        </w:sdtContent>
      </w:sdt>
      <w:r w:rsidR="002E5171" w:rsidRPr="00C30C31">
        <w:t xml:space="preserve"> Explain why the sample is appropriate, given the study problem, purpose, and research questions.</w:t>
      </w:r>
    </w:p>
    <w:p w14:paraId="29FAD499" w14:textId="4FF680F5" w:rsidR="00D73183" w:rsidRPr="00C30C31" w:rsidRDefault="007D7176" w:rsidP="00CD2B66">
      <w:pPr>
        <w:ind w:left="720"/>
      </w:pPr>
      <w:sdt>
        <w:sdtPr>
          <w:id w:val="-69745349"/>
          <w14:checkbox>
            <w14:checked w14:val="0"/>
            <w14:checkedState w14:val="2612" w14:font="MS Gothic"/>
            <w14:uncheckedState w14:val="2610" w14:font="MS Gothic"/>
          </w14:checkbox>
        </w:sdtPr>
        <w:sdtEndPr/>
        <w:sdtContent>
          <w:r w:rsidR="00990413" w:rsidRPr="00C30C31">
            <w:rPr>
              <w:rFonts w:ascii="MS Gothic" w:eastAsia="MS Gothic" w:hAnsi="MS Gothic"/>
            </w:rPr>
            <w:t>☐</w:t>
          </w:r>
        </w:sdtContent>
      </w:sdt>
      <w:r w:rsidR="00990413" w:rsidRPr="00C30C31">
        <w:t xml:space="preserve"> </w:t>
      </w:r>
      <w:r w:rsidR="00733AF2" w:rsidRPr="00C30C31">
        <w:t xml:space="preserve">Explain how </w:t>
      </w:r>
      <w:r w:rsidR="00621989" w:rsidRPr="00C30C31">
        <w:t xml:space="preserve">the sampling guidelines </w:t>
      </w:r>
      <w:r w:rsidR="00733AF2" w:rsidRPr="00C30C31">
        <w:t xml:space="preserve">that are </w:t>
      </w:r>
      <w:r w:rsidR="00621989" w:rsidRPr="00C30C31">
        <w:t xml:space="preserve">associated with </w:t>
      </w:r>
      <w:r w:rsidR="00733AF2" w:rsidRPr="00C30C31">
        <w:t>the</w:t>
      </w:r>
      <w:r w:rsidR="00621989" w:rsidRPr="00C30C31">
        <w:t xml:space="preserve"> chosen method</w:t>
      </w:r>
      <w:r w:rsidR="00733AF2" w:rsidRPr="00C30C31">
        <w:t>ology</w:t>
      </w:r>
      <w:r w:rsidR="00621989" w:rsidRPr="00C30C31">
        <w:t xml:space="preserve"> and design</w:t>
      </w:r>
      <w:r w:rsidR="008E7C38" w:rsidRPr="00C30C31">
        <w:t xml:space="preserve"> will be (proposal) or were (manuscript) followed</w:t>
      </w:r>
      <w:r w:rsidR="00621989" w:rsidRPr="00C30C31">
        <w:t xml:space="preserve">. </w:t>
      </w:r>
      <w:r w:rsidR="00733AF2" w:rsidRPr="00C30C31">
        <w:t xml:space="preserve">For qualitative studies, </w:t>
      </w:r>
      <w:r w:rsidR="00D73183" w:rsidRPr="00C30C31">
        <w:t>evidence must be presented that saturation will be (proposal) or was (manuscript) reached. For quantitative studies, a power analysis must be reported to include the parameters (e.g., effect size, alpha, beta, number of groups) that were included, and evidence must be presented that the minimum required sample size will be (proposal) or was (manuscript) reached.</w:t>
      </w:r>
    </w:p>
    <w:p w14:paraId="5D6F3A21" w14:textId="0BA4131E" w:rsidR="004029F9" w:rsidRPr="00C30C31" w:rsidRDefault="007D7176" w:rsidP="00CD2B66">
      <w:pPr>
        <w:ind w:left="720"/>
      </w:pPr>
      <w:sdt>
        <w:sdtPr>
          <w:id w:val="-1773388790"/>
          <w14:checkbox>
            <w14:checked w14:val="0"/>
            <w14:checkedState w14:val="2612" w14:font="MS Gothic"/>
            <w14:uncheckedState w14:val="2610" w14:font="MS Gothic"/>
          </w14:checkbox>
        </w:sdtPr>
        <w:sdtEndPr/>
        <w:sdtContent>
          <w:r w:rsidR="00990413" w:rsidRPr="00C30C31">
            <w:rPr>
              <w:rFonts w:ascii="MS Gothic" w:eastAsia="MS Gothic" w:hAnsi="MS Gothic"/>
            </w:rPr>
            <w:t>☐</w:t>
          </w:r>
        </w:sdtContent>
      </w:sdt>
      <w:r w:rsidR="00990413" w:rsidRPr="00C30C31">
        <w:t xml:space="preserve"> </w:t>
      </w:r>
      <w:r w:rsidR="00D73183" w:rsidRPr="00C30C31">
        <w:t xml:space="preserve">Describe how the participants will be (proposal) or were (manuscript) recruited (e.g., email lists from professional organizations, flyers) and/or </w:t>
      </w:r>
      <w:commentRangeStart w:id="119"/>
      <w:r w:rsidR="00D73183" w:rsidRPr="00C30C31">
        <w:t xml:space="preserve">the data </w:t>
      </w:r>
      <w:r w:rsidR="00ED7E08" w:rsidRPr="00C30C31">
        <w:t xml:space="preserve">will be (proposal) or </w:t>
      </w:r>
      <w:r w:rsidR="00D73183" w:rsidRPr="00C30C31">
        <w:t xml:space="preserve">were </w:t>
      </w:r>
      <w:r w:rsidR="00ED7E08" w:rsidRPr="00C30C31">
        <w:t xml:space="preserve">(manuscript) </w:t>
      </w:r>
      <w:r w:rsidR="00D73183" w:rsidRPr="00C30C31">
        <w:t xml:space="preserve">obtained </w:t>
      </w:r>
      <w:commentRangeEnd w:id="119"/>
      <w:r w:rsidR="00D73183" w:rsidRPr="00C30C31">
        <w:rPr>
          <w:rStyle w:val="CommentReference"/>
          <w:rFonts w:eastAsia="Times New Roman" w:cs="Arial"/>
          <w:szCs w:val="20"/>
        </w:rPr>
        <w:commentReference w:id="119"/>
      </w:r>
      <w:r w:rsidR="00D73183" w:rsidRPr="00C30C31">
        <w:t xml:space="preserve">(e.g., archived data, public records) </w:t>
      </w:r>
      <w:r w:rsidR="00B63243">
        <w:t xml:space="preserve">with </w:t>
      </w:r>
      <w:r w:rsidR="002E5171" w:rsidRPr="00C30C31">
        <w:t>sufficient</w:t>
      </w:r>
      <w:r w:rsidR="00D73183" w:rsidRPr="00C30C31">
        <w:t xml:space="preserve"> detail</w:t>
      </w:r>
      <w:r w:rsidR="002E5171" w:rsidRPr="00C30C31">
        <w:t xml:space="preserve"> that the study could be replicated</w:t>
      </w:r>
      <w:r w:rsidR="00D73183" w:rsidRPr="00C30C31">
        <w:t>.</w:t>
      </w:r>
      <w:r w:rsidR="009D5B82" w:rsidRPr="00C30C31">
        <w:tab/>
      </w:r>
    </w:p>
    <w:p w14:paraId="0F15E22D" w14:textId="77777777" w:rsidR="004029F9" w:rsidRPr="00C30C31" w:rsidRDefault="004029F9" w:rsidP="007E4484">
      <w:pPr>
        <w:pStyle w:val="Heading2"/>
        <w:contextualSpacing/>
      </w:pPr>
      <w:bookmarkStart w:id="120" w:name="_Toc251423646"/>
      <w:bookmarkStart w:id="121" w:name="_Toc464831659"/>
      <w:bookmarkStart w:id="122" w:name="_Toc465328395"/>
      <w:bookmarkStart w:id="123" w:name="_Toc477859293"/>
      <w:commentRangeStart w:id="124"/>
      <w:r w:rsidRPr="00C30C31">
        <w:t>Materials/Instrumentation</w:t>
      </w:r>
      <w:bookmarkEnd w:id="120"/>
      <w:bookmarkEnd w:id="121"/>
      <w:bookmarkEnd w:id="122"/>
      <w:commentRangeEnd w:id="124"/>
      <w:r w:rsidR="00AD647E" w:rsidRPr="00C30C31">
        <w:rPr>
          <w:rStyle w:val="CommentReference"/>
          <w:b w:val="0"/>
          <w:bCs w:val="0"/>
          <w:szCs w:val="20"/>
        </w:rPr>
        <w:commentReference w:id="124"/>
      </w:r>
      <w:bookmarkEnd w:id="123"/>
    </w:p>
    <w:p w14:paraId="2C0103D5" w14:textId="307E0B10" w:rsidR="00D73183" w:rsidRPr="00C30C31" w:rsidRDefault="00290AAA" w:rsidP="00EF2770">
      <w:pPr>
        <w:ind w:firstLine="720"/>
        <w:contextualSpacing/>
      </w:pPr>
      <w:r w:rsidRPr="00C30C31">
        <w:t>Begin writing here</w:t>
      </w:r>
      <w:r w:rsidR="00EF2770" w:rsidRPr="00C30C31">
        <w:t>…</w:t>
      </w:r>
    </w:p>
    <w:p w14:paraId="27852E6F" w14:textId="77777777" w:rsidR="00D73183" w:rsidRPr="00C30C31" w:rsidRDefault="00D73183" w:rsidP="00CD2B66">
      <w:pPr>
        <w:contextualSpacing/>
      </w:pPr>
      <w:r w:rsidRPr="00C30C31">
        <w:t xml:space="preserve">Checklist: </w:t>
      </w:r>
    </w:p>
    <w:p w14:paraId="3290D7D4" w14:textId="482AFE39" w:rsidR="00AD647E" w:rsidRPr="00C30C31" w:rsidRDefault="007D7176" w:rsidP="00CD2B66">
      <w:pPr>
        <w:ind w:left="720"/>
      </w:pPr>
      <w:sdt>
        <w:sdtPr>
          <w:id w:val="-1951770521"/>
          <w14:checkbox>
            <w14:checked w14:val="0"/>
            <w14:checkedState w14:val="2612" w14:font="MS Gothic"/>
            <w14:uncheckedState w14:val="2610" w14:font="MS Gothic"/>
          </w14:checkbox>
        </w:sdtPr>
        <w:sdtEndPr/>
        <w:sdtContent>
          <w:r w:rsidR="00990413" w:rsidRPr="00C30C31">
            <w:rPr>
              <w:rFonts w:ascii="MS Gothic" w:eastAsia="MS Gothic" w:hAnsi="MS Gothic"/>
            </w:rPr>
            <w:t>☐</w:t>
          </w:r>
        </w:sdtContent>
      </w:sdt>
      <w:r w:rsidR="00990413" w:rsidRPr="00C30C31">
        <w:t xml:space="preserve"> </w:t>
      </w:r>
      <w:r w:rsidR="00DC5B92" w:rsidRPr="00C30C31">
        <w:t>D</w:t>
      </w:r>
      <w:r w:rsidR="00EF2770" w:rsidRPr="00C30C31">
        <w:t>escribe the instruments (e.g.</w:t>
      </w:r>
      <w:r w:rsidR="00D73183" w:rsidRPr="00C30C31">
        <w:t>,</w:t>
      </w:r>
      <w:r w:rsidR="00EF2770" w:rsidRPr="00C30C31">
        <w:t xml:space="preserve"> tests, </w:t>
      </w:r>
      <w:r w:rsidR="00D73183" w:rsidRPr="00C30C31">
        <w:t>questionnaires</w:t>
      </w:r>
      <w:r w:rsidR="00EF2770" w:rsidRPr="00C30C31">
        <w:t xml:space="preserve">, observation protocols) </w:t>
      </w:r>
      <w:r w:rsidR="00AD647E" w:rsidRPr="00C30C31">
        <w:t>that will</w:t>
      </w:r>
      <w:r w:rsidR="00EF2770" w:rsidRPr="00C30C31">
        <w:t xml:space="preserve"> be </w:t>
      </w:r>
      <w:r w:rsidR="00DC5B92" w:rsidRPr="00C30C31">
        <w:t xml:space="preserve">(proposal) or </w:t>
      </w:r>
      <w:r w:rsidR="00AD647E" w:rsidRPr="00C30C31">
        <w:t xml:space="preserve">were </w:t>
      </w:r>
      <w:r w:rsidR="00DC5B92" w:rsidRPr="00C30C31">
        <w:t>(manuscript)</w:t>
      </w:r>
      <w:r w:rsidR="00ED7E08" w:rsidRPr="00C30C31">
        <w:t xml:space="preserve"> used</w:t>
      </w:r>
      <w:r w:rsidR="00EF2770" w:rsidRPr="00C30C31">
        <w:t>, including information on their origin</w:t>
      </w:r>
      <w:r w:rsidR="002E5171" w:rsidRPr="00C30C31">
        <w:t xml:space="preserve"> and evidence of their</w:t>
      </w:r>
      <w:r w:rsidR="00EF2770" w:rsidRPr="00C30C31">
        <w:t xml:space="preserve"> reliability and validity. </w:t>
      </w:r>
    </w:p>
    <w:p w14:paraId="2AE6E0D2" w14:textId="1BCA7892" w:rsidR="00AD647E" w:rsidRPr="00C30C31" w:rsidRDefault="007D7176" w:rsidP="00CD2B66">
      <w:pPr>
        <w:ind w:left="720"/>
      </w:pPr>
      <w:sdt>
        <w:sdtPr>
          <w:id w:val="1655174619"/>
          <w14:checkbox>
            <w14:checked w14:val="0"/>
            <w14:checkedState w14:val="2612" w14:font="MS Gothic"/>
            <w14:uncheckedState w14:val="2610" w14:font="MS Gothic"/>
          </w14:checkbox>
        </w:sdtPr>
        <w:sdtEndPr/>
        <w:sdtContent>
          <w:r w:rsidR="00990413" w:rsidRPr="00C30C31">
            <w:rPr>
              <w:rFonts w:ascii="MS Gothic" w:eastAsia="MS Gothic" w:hAnsi="MS Gothic"/>
            </w:rPr>
            <w:t>☐</w:t>
          </w:r>
        </w:sdtContent>
      </w:sdt>
      <w:r w:rsidR="00990413" w:rsidRPr="00C30C31">
        <w:t xml:space="preserve"> </w:t>
      </w:r>
      <w:r w:rsidR="00AD647E" w:rsidRPr="00C30C31">
        <w:t>Describe in detail</w:t>
      </w:r>
      <w:commentRangeStart w:id="125"/>
      <w:r w:rsidR="00EF2770" w:rsidRPr="00C30C31">
        <w:t xml:space="preserve"> any field testing or pilot testing of instrument</w:t>
      </w:r>
      <w:r w:rsidR="00AD647E" w:rsidRPr="00C30C31">
        <w:t>s to include their results and any subsequent modifications</w:t>
      </w:r>
      <w:r w:rsidR="00EF2770" w:rsidRPr="00C30C31">
        <w:t xml:space="preserve">. </w:t>
      </w:r>
      <w:commentRangeEnd w:id="125"/>
      <w:r w:rsidR="00AD647E" w:rsidRPr="00C30C31">
        <w:rPr>
          <w:rStyle w:val="CommentReference"/>
          <w:rFonts w:eastAsia="Times New Roman" w:cs="Arial"/>
          <w:szCs w:val="20"/>
        </w:rPr>
        <w:commentReference w:id="125"/>
      </w:r>
    </w:p>
    <w:p w14:paraId="5D8C97AE" w14:textId="7A6AD59C" w:rsidR="00AD647E" w:rsidRPr="00C30C31" w:rsidRDefault="007D7176" w:rsidP="00CD2B66">
      <w:pPr>
        <w:ind w:left="720"/>
      </w:pPr>
      <w:sdt>
        <w:sdtPr>
          <w:id w:val="1242068892"/>
          <w14:checkbox>
            <w14:checked w14:val="0"/>
            <w14:checkedState w14:val="2612" w14:font="MS Gothic"/>
            <w14:uncheckedState w14:val="2610" w14:font="MS Gothic"/>
          </w14:checkbox>
        </w:sdtPr>
        <w:sdtEndPr/>
        <w:sdtContent>
          <w:r w:rsidR="00990413" w:rsidRPr="00C30C31">
            <w:rPr>
              <w:rFonts w:ascii="MS Gothic" w:eastAsia="MS Gothic" w:hAnsi="MS Gothic"/>
            </w:rPr>
            <w:t>☐</w:t>
          </w:r>
        </w:sdtContent>
      </w:sdt>
      <w:r w:rsidR="00990413" w:rsidRPr="00C30C31">
        <w:t xml:space="preserve"> </w:t>
      </w:r>
      <w:r w:rsidR="00AD647E" w:rsidRPr="00C30C31">
        <w:t xml:space="preserve">Include evidence </w:t>
      </w:r>
      <w:r w:rsidR="00B63243">
        <w:t>that</w:t>
      </w:r>
      <w:r w:rsidR="00AD647E" w:rsidRPr="00C30C31">
        <w:t xml:space="preserve"> permission </w:t>
      </w:r>
      <w:r w:rsidR="00B63243">
        <w:t xml:space="preserve">was granted </w:t>
      </w:r>
      <w:r w:rsidR="00AD647E" w:rsidRPr="00C30C31">
        <w:t xml:space="preserve">to use the instrument(s) in </w:t>
      </w:r>
      <w:r w:rsidR="00ED7E08" w:rsidRPr="00C30C31">
        <w:t>an</w:t>
      </w:r>
      <w:r w:rsidR="00AD647E" w:rsidRPr="00C30C31">
        <w:t xml:space="preserve"> appendix. </w:t>
      </w:r>
    </w:p>
    <w:p w14:paraId="73E539FC" w14:textId="0E4225D3" w:rsidR="004029F9" w:rsidRPr="00C30C31" w:rsidRDefault="004029F9" w:rsidP="007E4484">
      <w:pPr>
        <w:pStyle w:val="Heading2"/>
        <w:contextualSpacing/>
      </w:pPr>
      <w:bookmarkStart w:id="126" w:name="_Toc464831660"/>
      <w:bookmarkStart w:id="127" w:name="_Toc465328396"/>
      <w:bookmarkStart w:id="128" w:name="_Toc477859294"/>
      <w:commentRangeStart w:id="129"/>
      <w:commentRangeStart w:id="130"/>
      <w:r w:rsidRPr="00C30C31">
        <w:t>Operational Definition</w:t>
      </w:r>
      <w:r w:rsidR="0020129A" w:rsidRPr="00C30C31">
        <w:t>s</w:t>
      </w:r>
      <w:r w:rsidRPr="00C30C31">
        <w:t xml:space="preserve"> of Variables </w:t>
      </w:r>
      <w:bookmarkEnd w:id="126"/>
      <w:bookmarkEnd w:id="127"/>
      <w:commentRangeEnd w:id="129"/>
      <w:r w:rsidR="00AD647E" w:rsidRPr="00C30C31">
        <w:rPr>
          <w:rStyle w:val="CommentReference"/>
          <w:b w:val="0"/>
          <w:bCs w:val="0"/>
          <w:szCs w:val="20"/>
        </w:rPr>
        <w:commentReference w:id="129"/>
      </w:r>
      <w:commentRangeEnd w:id="130"/>
      <w:r w:rsidR="0027111E" w:rsidRPr="00C30C31">
        <w:rPr>
          <w:rStyle w:val="CommentReference"/>
          <w:b w:val="0"/>
          <w:bCs w:val="0"/>
          <w:szCs w:val="20"/>
        </w:rPr>
        <w:commentReference w:id="130"/>
      </w:r>
      <w:bookmarkEnd w:id="128"/>
    </w:p>
    <w:p w14:paraId="717F7B1B" w14:textId="6F91C8C4" w:rsidR="00656007" w:rsidRPr="00C30C31" w:rsidRDefault="00656007" w:rsidP="00656007">
      <w:pPr>
        <w:suppressAutoHyphens/>
        <w:ind w:left="720"/>
        <w:rPr>
          <w:rFonts w:eastAsia="Times New Roman" w:cs="Times New Roman"/>
          <w:b/>
          <w:szCs w:val="24"/>
        </w:rPr>
      </w:pPr>
      <w:r w:rsidRPr="00C30C31">
        <w:rPr>
          <w:rFonts w:eastAsia="Times New Roman" w:cs="Times New Roman"/>
          <w:szCs w:val="24"/>
        </w:rPr>
        <w:t>Begin writing here..</w:t>
      </w:r>
      <w:commentRangeStart w:id="131"/>
      <w:r w:rsidRPr="00C30C31">
        <w:rPr>
          <w:rFonts w:eastAsia="Times New Roman" w:cs="Times New Roman"/>
          <w:szCs w:val="24"/>
        </w:rPr>
        <w:t>.</w:t>
      </w:r>
      <w:commentRangeEnd w:id="131"/>
      <w:r w:rsidRPr="00C30C31">
        <w:rPr>
          <w:rStyle w:val="CommentReference"/>
          <w:rFonts w:eastAsia="Times New Roman" w:cs="Arial"/>
          <w:szCs w:val="20"/>
        </w:rPr>
        <w:commentReference w:id="131"/>
      </w:r>
      <w:r w:rsidRPr="00C30C31">
        <w:rPr>
          <w:rFonts w:eastAsia="Times New Roman" w:cs="Times New Roman"/>
          <w:szCs w:val="24"/>
        </w:rPr>
        <w:t xml:space="preserve"> </w:t>
      </w:r>
    </w:p>
    <w:p w14:paraId="0C618172" w14:textId="42711F9B" w:rsidR="00656007" w:rsidRPr="00C30C31" w:rsidRDefault="00B37153" w:rsidP="00656007">
      <w:pPr>
        <w:ind w:firstLine="720"/>
        <w:contextualSpacing/>
      </w:pPr>
      <w:commentRangeStart w:id="132"/>
      <w:r>
        <w:rPr>
          <w:b/>
        </w:rPr>
        <w:t>XXX</w:t>
      </w:r>
      <w:r w:rsidR="00656007" w:rsidRPr="00C30C31">
        <w:rPr>
          <w:b/>
        </w:rPr>
        <w:t>.</w:t>
      </w:r>
      <w:r w:rsidR="00656007" w:rsidRPr="00C30C31">
        <w:t xml:space="preserve"> </w:t>
      </w:r>
      <w:commentRangeEnd w:id="132"/>
      <w:r w:rsidR="00656007" w:rsidRPr="00C30C31">
        <w:rPr>
          <w:rStyle w:val="CommentReference"/>
          <w:rFonts w:eastAsia="Times New Roman" w:cs="Arial"/>
          <w:szCs w:val="20"/>
        </w:rPr>
        <w:commentReference w:id="132"/>
      </w:r>
      <w:r w:rsidR="00656007" w:rsidRPr="00C30C31">
        <w:t>Text…</w:t>
      </w:r>
    </w:p>
    <w:p w14:paraId="0B05DF4D" w14:textId="3F4FD363" w:rsidR="00AD647E" w:rsidRPr="00C30C31" w:rsidRDefault="00AD647E" w:rsidP="009E56DF">
      <w:pPr>
        <w:contextualSpacing/>
      </w:pPr>
      <w:r w:rsidRPr="00C30C31">
        <w:t xml:space="preserve">Checklist: </w:t>
      </w:r>
    </w:p>
    <w:p w14:paraId="4A30826D" w14:textId="0B94252C" w:rsidR="00AD647E" w:rsidRPr="00C30C31" w:rsidRDefault="007D7176" w:rsidP="00CD2B66">
      <w:pPr>
        <w:ind w:left="720"/>
      </w:pPr>
      <w:sdt>
        <w:sdtPr>
          <w:id w:val="668683805"/>
          <w14:checkbox>
            <w14:checked w14:val="0"/>
            <w14:checkedState w14:val="2612" w14:font="MS Gothic"/>
            <w14:uncheckedState w14:val="2610" w14:font="MS Gothic"/>
          </w14:checkbox>
        </w:sdtPr>
        <w:sdtEndPr/>
        <w:sdtContent>
          <w:r w:rsidR="00990413" w:rsidRPr="00C30C31">
            <w:rPr>
              <w:rFonts w:ascii="MS Gothic" w:eastAsia="MS Gothic" w:hAnsi="MS Gothic"/>
            </w:rPr>
            <w:t>☐</w:t>
          </w:r>
        </w:sdtContent>
      </w:sdt>
      <w:r w:rsidR="00990413" w:rsidRPr="00C30C31">
        <w:t xml:space="preserve"> </w:t>
      </w:r>
      <w:r w:rsidR="00EF2770" w:rsidRPr="00C30C31">
        <w:t xml:space="preserve">For quantitative </w:t>
      </w:r>
      <w:r w:rsidR="004E19BD" w:rsidRPr="00C30C31">
        <w:t xml:space="preserve">and mixed methods </w:t>
      </w:r>
      <w:r w:rsidR="00EF2770" w:rsidRPr="00C30C31">
        <w:t>studies</w:t>
      </w:r>
      <w:r w:rsidR="004E19BD" w:rsidRPr="00C30C31">
        <w:t>,</w:t>
      </w:r>
      <w:r w:rsidR="00EF2770" w:rsidRPr="00C30C31">
        <w:t xml:space="preserve"> identify </w:t>
      </w:r>
      <w:r w:rsidR="00ED7E08" w:rsidRPr="00C30C31">
        <w:t>how each variable will be (proposal) or was (manuscript) used in the study.</w:t>
      </w:r>
      <w:r w:rsidR="00EF2770" w:rsidRPr="00C30C31">
        <w:t xml:space="preserve"> </w:t>
      </w:r>
      <w:r w:rsidR="00ED7E08" w:rsidRPr="00C30C31">
        <w:t xml:space="preserve">Use terminology that is appropriate for the selected statistical test </w:t>
      </w:r>
      <w:r w:rsidR="00EF2770" w:rsidRPr="00C30C31">
        <w:t>(e.g.</w:t>
      </w:r>
      <w:r w:rsidR="004E19BD" w:rsidRPr="00C30C31">
        <w:t>,</w:t>
      </w:r>
      <w:r w:rsidR="00EF2770" w:rsidRPr="00C30C31">
        <w:t xml:space="preserve"> independent</w:t>
      </w:r>
      <w:r w:rsidR="00ED7E08" w:rsidRPr="00C30C31">
        <w:t>/</w:t>
      </w:r>
      <w:r w:rsidR="00EF2770" w:rsidRPr="00C30C31">
        <w:t xml:space="preserve">dependent, </w:t>
      </w:r>
      <w:r w:rsidR="00ED7E08" w:rsidRPr="00C30C31">
        <w:t>predictor/</w:t>
      </w:r>
      <w:r w:rsidR="00EF2770" w:rsidRPr="00C30C31">
        <w:t xml:space="preserve">criterion, mediator, moderator). </w:t>
      </w:r>
    </w:p>
    <w:p w14:paraId="00402E8C" w14:textId="7E9E0AE9" w:rsidR="00EF2770" w:rsidRPr="00C30C31" w:rsidRDefault="007D7176" w:rsidP="00CD2B66">
      <w:pPr>
        <w:ind w:left="720"/>
      </w:pPr>
      <w:sdt>
        <w:sdtPr>
          <w:id w:val="-1120995296"/>
          <w14:checkbox>
            <w14:checked w14:val="0"/>
            <w14:checkedState w14:val="2612" w14:font="MS Gothic"/>
            <w14:uncheckedState w14:val="2610" w14:font="MS Gothic"/>
          </w14:checkbox>
        </w:sdtPr>
        <w:sdtEndPr/>
        <w:sdtContent>
          <w:r w:rsidR="00990413" w:rsidRPr="00C30C31">
            <w:rPr>
              <w:rFonts w:ascii="MS Gothic" w:eastAsia="MS Gothic" w:hAnsi="MS Gothic"/>
            </w:rPr>
            <w:t>☐</w:t>
          </w:r>
        </w:sdtContent>
      </w:sdt>
      <w:r w:rsidR="00990413" w:rsidRPr="00C30C31">
        <w:t xml:space="preserve"> </w:t>
      </w:r>
      <w:r w:rsidR="00ED7E08" w:rsidRPr="00C30C31">
        <w:t>Base t</w:t>
      </w:r>
      <w:r w:rsidR="0027111E" w:rsidRPr="00C30C31">
        <w:t>he o</w:t>
      </w:r>
      <w:r w:rsidR="00EF2770" w:rsidRPr="00C30C31">
        <w:t>perational definition</w:t>
      </w:r>
      <w:r w:rsidR="00ED7E08" w:rsidRPr="00C30C31">
        <w:t>s</w:t>
      </w:r>
      <w:r w:rsidR="00EF2770" w:rsidRPr="00C30C31">
        <w:t xml:space="preserve"> on published</w:t>
      </w:r>
      <w:r w:rsidR="00C05465" w:rsidRPr="00C30C31">
        <w:t xml:space="preserve"> </w:t>
      </w:r>
      <w:r w:rsidR="00EF2770" w:rsidRPr="00C30C31">
        <w:t xml:space="preserve">research and </w:t>
      </w:r>
      <w:r w:rsidR="00C05465" w:rsidRPr="00C30C31">
        <w:t>valid</w:t>
      </w:r>
      <w:r w:rsidR="002E5171" w:rsidRPr="00C30C31">
        <w:t xml:space="preserve"> and reliable</w:t>
      </w:r>
      <w:r w:rsidR="00C05465" w:rsidRPr="00C30C31">
        <w:t xml:space="preserve"> </w:t>
      </w:r>
      <w:r w:rsidR="00EF2770" w:rsidRPr="00C30C31">
        <w:t>instruments</w:t>
      </w:r>
      <w:r w:rsidR="00C05465" w:rsidRPr="00C30C31">
        <w:t xml:space="preserve">. </w:t>
      </w:r>
    </w:p>
    <w:p w14:paraId="4987355C" w14:textId="748E5332" w:rsidR="00990413" w:rsidRPr="00C30C31" w:rsidRDefault="007D7176" w:rsidP="00CD2B66">
      <w:pPr>
        <w:ind w:left="720"/>
        <w:contextualSpacing/>
      </w:pPr>
      <w:sdt>
        <w:sdtPr>
          <w:id w:val="1182553769"/>
          <w14:checkbox>
            <w14:checked w14:val="0"/>
            <w14:checkedState w14:val="2612" w14:font="MS Gothic"/>
            <w14:uncheckedState w14:val="2610" w14:font="MS Gothic"/>
          </w14:checkbox>
        </w:sdtPr>
        <w:sdtEndPr/>
        <w:sdtContent>
          <w:r w:rsidR="00990413" w:rsidRPr="00C30C31">
            <w:rPr>
              <w:rFonts w:ascii="MS Gothic" w:eastAsia="MS Gothic" w:hAnsi="MS Gothic"/>
            </w:rPr>
            <w:t>☐</w:t>
          </w:r>
        </w:sdtContent>
      </w:sdt>
      <w:r w:rsidR="00ED7E08" w:rsidRPr="00C30C31">
        <w:t xml:space="preserve"> </w:t>
      </w:r>
      <w:r w:rsidR="00656007" w:rsidRPr="00C30C31">
        <w:t>I</w:t>
      </w:r>
      <w:r w:rsidR="00EF2770" w:rsidRPr="00C30C31">
        <w:t xml:space="preserve">dentify the specific instrument </w:t>
      </w:r>
      <w:r w:rsidR="0027111E" w:rsidRPr="00C30C31">
        <w:t xml:space="preserve">that will be (proposal) or was (manuscript) </w:t>
      </w:r>
      <w:r w:rsidR="00EF2770" w:rsidRPr="00C30C31">
        <w:t xml:space="preserve">used to measure </w:t>
      </w:r>
      <w:r w:rsidR="002E5171" w:rsidRPr="00C30C31">
        <w:t>each</w:t>
      </w:r>
      <w:r w:rsidR="00EF2770" w:rsidRPr="00C30C31">
        <w:t xml:space="preserve"> variable</w:t>
      </w:r>
      <w:r w:rsidR="00656007" w:rsidRPr="00C30C31">
        <w:t>.</w:t>
      </w:r>
      <w:r w:rsidR="00EF2770" w:rsidRPr="00C30C31">
        <w:t xml:space="preserve"> </w:t>
      </w:r>
    </w:p>
    <w:p w14:paraId="6EC0B4F2" w14:textId="05634728" w:rsidR="00990413" w:rsidRPr="00C30C31" w:rsidRDefault="007D7176" w:rsidP="00CD2B66">
      <w:pPr>
        <w:ind w:left="720"/>
        <w:contextualSpacing/>
      </w:pPr>
      <w:sdt>
        <w:sdtPr>
          <w:id w:val="473488584"/>
          <w14:checkbox>
            <w14:checked w14:val="0"/>
            <w14:checkedState w14:val="2612" w14:font="MS Gothic"/>
            <w14:uncheckedState w14:val="2610" w14:font="MS Gothic"/>
          </w14:checkbox>
        </w:sdtPr>
        <w:sdtEndPr/>
        <w:sdtContent>
          <w:r w:rsidR="00990413" w:rsidRPr="00C30C31">
            <w:rPr>
              <w:rFonts w:ascii="MS Gothic" w:eastAsia="MS Gothic" w:hAnsi="MS Gothic"/>
            </w:rPr>
            <w:t>☐</w:t>
          </w:r>
        </w:sdtContent>
      </w:sdt>
      <w:r w:rsidR="00990413" w:rsidRPr="00C30C31">
        <w:t xml:space="preserve"> </w:t>
      </w:r>
      <w:r w:rsidR="00EF2770" w:rsidRPr="00C30C31">
        <w:t xml:space="preserve">Describe the level of measurement of </w:t>
      </w:r>
      <w:r w:rsidR="00ED7E08" w:rsidRPr="00C30C31">
        <w:t>each</w:t>
      </w:r>
      <w:r w:rsidR="00EF2770" w:rsidRPr="00C30C31">
        <w:t xml:space="preserve"> variable (e.g., nominal, ordinal, interval, ratio), </w:t>
      </w:r>
      <w:r w:rsidR="00ED7E08" w:rsidRPr="00C30C31">
        <w:t>potential</w:t>
      </w:r>
      <w:r w:rsidR="00393669" w:rsidRPr="00C30C31">
        <w:t xml:space="preserve"> scores for</w:t>
      </w:r>
      <w:r w:rsidR="00EF2770" w:rsidRPr="00C30C31">
        <w:t xml:space="preserve"> each variable (e.g., the range </w:t>
      </w:r>
      <w:r w:rsidR="00ED7E08" w:rsidRPr="00C30C31">
        <w:t>[</w:t>
      </w:r>
      <w:r w:rsidR="00EF2770" w:rsidRPr="00C30C31">
        <w:t>0–100</w:t>
      </w:r>
      <w:r w:rsidR="00137863" w:rsidRPr="00C30C31">
        <w:t>]</w:t>
      </w:r>
      <w:r w:rsidR="00EF2770" w:rsidRPr="00C30C31">
        <w:t xml:space="preserve"> or levels </w:t>
      </w:r>
      <w:r w:rsidR="00137863" w:rsidRPr="00C30C31">
        <w:t>[</w:t>
      </w:r>
      <w:r w:rsidR="00EF2770" w:rsidRPr="00C30C31">
        <w:t>low, medium, high</w:t>
      </w:r>
      <w:r w:rsidR="00ED7E08" w:rsidRPr="00C30C31">
        <w:t>])</w:t>
      </w:r>
      <w:r w:rsidR="00137863" w:rsidRPr="00C30C31">
        <w:t>,</w:t>
      </w:r>
      <w:r w:rsidR="00EF2770" w:rsidRPr="00C30C31">
        <w:t xml:space="preserve"> </w:t>
      </w:r>
      <w:r w:rsidR="00393669" w:rsidRPr="00C30C31">
        <w:t xml:space="preserve">and </w:t>
      </w:r>
      <w:r w:rsidR="00EF2770" w:rsidRPr="00C30C31">
        <w:t>data sources</w:t>
      </w:r>
      <w:r w:rsidR="00393669" w:rsidRPr="00C30C31">
        <w:t>.</w:t>
      </w:r>
      <w:r w:rsidR="00EF2770" w:rsidRPr="00C30C31">
        <w:t xml:space="preserve"> </w:t>
      </w:r>
      <w:r w:rsidR="00393669" w:rsidRPr="00C30C31">
        <w:t>I</w:t>
      </w:r>
      <w:r w:rsidR="00EF2770" w:rsidRPr="00C30C31">
        <w:t>f appropriate,</w:t>
      </w:r>
      <w:r w:rsidR="00393669" w:rsidRPr="00C30C31">
        <w:t xml:space="preserve"> identify what specific </w:t>
      </w:r>
      <w:r w:rsidR="00EF2770" w:rsidRPr="00C30C31">
        <w:t xml:space="preserve">scores </w:t>
      </w:r>
      <w:r w:rsidR="00393669" w:rsidRPr="00C30C31">
        <w:t xml:space="preserve">(e.g., subscale scores, total scores) </w:t>
      </w:r>
      <w:r w:rsidR="00EF2770" w:rsidRPr="00C30C31">
        <w:t>will be</w:t>
      </w:r>
      <w:r w:rsidR="00393669" w:rsidRPr="00C30C31">
        <w:t xml:space="preserve"> (proposal) or were (manuscript)</w:t>
      </w:r>
      <w:r w:rsidR="00EF2770" w:rsidRPr="00C30C31">
        <w:t xml:space="preserve"> </w:t>
      </w:r>
      <w:r w:rsidR="00393669" w:rsidRPr="00C30C31">
        <w:t>included in the analysis</w:t>
      </w:r>
      <w:r w:rsidR="00EF2770" w:rsidRPr="00C30C31">
        <w:t xml:space="preserve"> </w:t>
      </w:r>
      <w:r w:rsidR="00393669" w:rsidRPr="00C30C31">
        <w:t>and how they will be (proposal) or were (manuscript) derived (e.g.,</w:t>
      </w:r>
      <w:r w:rsidR="00EF2770" w:rsidRPr="00C30C31">
        <w:t xml:space="preserve"> </w:t>
      </w:r>
      <w:r w:rsidR="002E5171" w:rsidRPr="00C30C31">
        <w:t xml:space="preserve">calculating the </w:t>
      </w:r>
      <w:r w:rsidR="00EF2770" w:rsidRPr="00C30C31">
        <w:t>sum</w:t>
      </w:r>
      <w:r w:rsidR="002E5171" w:rsidRPr="00C30C31">
        <w:t>, difference,</w:t>
      </w:r>
      <w:r w:rsidR="00EF2770" w:rsidRPr="00C30C31">
        <w:t xml:space="preserve"> averag</w:t>
      </w:r>
      <w:r w:rsidR="002E5171" w:rsidRPr="00C30C31">
        <w:t>e</w:t>
      </w:r>
      <w:r w:rsidR="00393669" w:rsidRPr="00C30C31">
        <w:t>)</w:t>
      </w:r>
      <w:r w:rsidR="00EF2770" w:rsidRPr="00C30C31">
        <w:t xml:space="preserve">.  </w:t>
      </w:r>
    </w:p>
    <w:p w14:paraId="3C5599BE" w14:textId="77777777" w:rsidR="004029F9" w:rsidRPr="00C30C31" w:rsidRDefault="004029F9" w:rsidP="007E4484">
      <w:pPr>
        <w:pStyle w:val="Heading2"/>
        <w:contextualSpacing/>
      </w:pPr>
      <w:bookmarkStart w:id="133" w:name="_Toc464831663"/>
      <w:bookmarkStart w:id="134" w:name="_Toc465328397"/>
      <w:bookmarkStart w:id="135" w:name="_Toc477859295"/>
      <w:r w:rsidRPr="00C30C31">
        <w:t>Study Procedures</w:t>
      </w:r>
      <w:bookmarkEnd w:id="133"/>
      <w:bookmarkEnd w:id="134"/>
      <w:bookmarkEnd w:id="135"/>
      <w:r w:rsidRPr="00C30C31">
        <w:t xml:space="preserve"> </w:t>
      </w:r>
    </w:p>
    <w:p w14:paraId="75260864" w14:textId="42C91ECD" w:rsidR="0027111E" w:rsidRPr="00C30C31" w:rsidRDefault="00656007" w:rsidP="007E4484">
      <w:pPr>
        <w:ind w:firstLine="720"/>
        <w:contextualSpacing/>
      </w:pPr>
      <w:r w:rsidRPr="00C30C31">
        <w:t>Begin writing here</w:t>
      </w:r>
      <w:r w:rsidR="00EF2770" w:rsidRPr="00C30C31">
        <w:t>…</w:t>
      </w:r>
    </w:p>
    <w:p w14:paraId="29388B64" w14:textId="77777777" w:rsidR="00A50058" w:rsidRPr="00C30C31" w:rsidRDefault="0027111E" w:rsidP="00CD2B66">
      <w:pPr>
        <w:contextualSpacing/>
      </w:pPr>
      <w:r w:rsidRPr="00C30C31">
        <w:t>Checklist:</w:t>
      </w:r>
    </w:p>
    <w:p w14:paraId="190DBC1C" w14:textId="6E9441A3" w:rsidR="00A50058" w:rsidRPr="00C30C31" w:rsidRDefault="007D7176" w:rsidP="009E56DF">
      <w:pPr>
        <w:tabs>
          <w:tab w:val="left" w:pos="3556"/>
        </w:tabs>
        <w:ind w:left="720"/>
        <w:rPr>
          <w:rFonts w:cs="Times New Roman"/>
          <w:szCs w:val="24"/>
        </w:rPr>
      </w:pPr>
      <w:sdt>
        <w:sdtPr>
          <w:rPr>
            <w:rFonts w:cs="Times New Roman"/>
          </w:rPr>
          <w:id w:val="-909922729"/>
          <w14:checkbox>
            <w14:checked w14:val="0"/>
            <w14:checkedState w14:val="2612" w14:font="MS Gothic"/>
            <w14:uncheckedState w14:val="2610" w14:font="MS Gothic"/>
          </w14:checkbox>
        </w:sdtPr>
        <w:sdtEndPr/>
        <w:sdtContent>
          <w:r w:rsidR="00A50058" w:rsidRPr="00C30C31">
            <w:rPr>
              <w:rFonts w:ascii="Segoe UI Symbol" w:eastAsia="MS Gothic" w:hAnsi="Segoe UI Symbol" w:cs="Segoe UI Symbol"/>
            </w:rPr>
            <w:t>☐</w:t>
          </w:r>
        </w:sdtContent>
      </w:sdt>
      <w:r w:rsidR="00A50058" w:rsidRPr="00C30C31">
        <w:rPr>
          <w:rFonts w:cs="Times New Roman"/>
        </w:rPr>
        <w:t xml:space="preserve"> </w:t>
      </w:r>
      <w:r w:rsidR="00A50058" w:rsidRPr="00C30C31">
        <w:rPr>
          <w:rFonts w:cs="Times New Roman"/>
          <w:szCs w:val="24"/>
        </w:rPr>
        <w:t>Describe the exact steps that will</w:t>
      </w:r>
      <w:r w:rsidR="00A50058" w:rsidRPr="009E56DF">
        <w:rPr>
          <w:rFonts w:cs="Times New Roman"/>
          <w:szCs w:val="24"/>
        </w:rPr>
        <w:t xml:space="preserve"> be</w:t>
      </w:r>
      <w:r w:rsidR="00A50058" w:rsidRPr="00C30C31">
        <w:rPr>
          <w:rFonts w:cs="Times New Roman"/>
          <w:szCs w:val="24"/>
        </w:rPr>
        <w:t xml:space="preserve"> (proposal) or were (manuscript) </w:t>
      </w:r>
      <w:r w:rsidR="00A50058" w:rsidRPr="009E56DF">
        <w:rPr>
          <w:rFonts w:cs="Times New Roman"/>
          <w:szCs w:val="24"/>
        </w:rPr>
        <w:t xml:space="preserve">followed to collect </w:t>
      </w:r>
      <w:r w:rsidR="00A50058" w:rsidRPr="00C30C31">
        <w:rPr>
          <w:rFonts w:cs="Times New Roman"/>
          <w:szCs w:val="24"/>
        </w:rPr>
        <w:t>the</w:t>
      </w:r>
      <w:r w:rsidR="00A50058" w:rsidRPr="009E56DF">
        <w:rPr>
          <w:rFonts w:cs="Times New Roman"/>
          <w:szCs w:val="24"/>
        </w:rPr>
        <w:t xml:space="preserve"> data, addressing</w:t>
      </w:r>
      <w:r w:rsidR="00A43073" w:rsidRPr="00C30C31">
        <w:rPr>
          <w:rFonts w:cs="Times New Roman"/>
          <w:szCs w:val="24"/>
        </w:rPr>
        <w:t xml:space="preserve"> what data as well as </w:t>
      </w:r>
      <w:r w:rsidR="00A50058" w:rsidRPr="009E56DF">
        <w:rPr>
          <w:rFonts w:cs="Times New Roman"/>
          <w:szCs w:val="24"/>
        </w:rPr>
        <w:t xml:space="preserve">how, when, </w:t>
      </w:r>
      <w:r w:rsidR="00A43073" w:rsidRPr="00C30C31">
        <w:rPr>
          <w:rFonts w:cs="Times New Roman"/>
          <w:szCs w:val="24"/>
        </w:rPr>
        <w:t xml:space="preserve">from </w:t>
      </w:r>
      <w:r w:rsidR="00A50058" w:rsidRPr="009E56DF">
        <w:rPr>
          <w:rFonts w:cs="Times New Roman"/>
          <w:szCs w:val="24"/>
        </w:rPr>
        <w:t xml:space="preserve">where, and from whom </w:t>
      </w:r>
      <w:r w:rsidR="00A43073" w:rsidRPr="00C30C31">
        <w:rPr>
          <w:rFonts w:cs="Times New Roman"/>
          <w:szCs w:val="24"/>
        </w:rPr>
        <w:t>those data</w:t>
      </w:r>
      <w:r w:rsidR="00A50058" w:rsidRPr="009E56DF">
        <w:rPr>
          <w:rFonts w:cs="Times New Roman"/>
          <w:szCs w:val="24"/>
        </w:rPr>
        <w:t xml:space="preserve"> will be</w:t>
      </w:r>
      <w:r w:rsidR="00A50058" w:rsidRPr="00C30C31">
        <w:rPr>
          <w:rFonts w:cs="Times New Roman"/>
          <w:szCs w:val="24"/>
        </w:rPr>
        <w:t xml:space="preserve"> (proposal) or </w:t>
      </w:r>
      <w:r w:rsidR="00A50058" w:rsidRPr="009E56DF">
        <w:rPr>
          <w:rFonts w:cs="Times New Roman"/>
          <w:szCs w:val="24"/>
        </w:rPr>
        <w:t xml:space="preserve">were </w:t>
      </w:r>
      <w:r w:rsidR="00A50058" w:rsidRPr="00C30C31">
        <w:rPr>
          <w:rFonts w:cs="Times New Roman"/>
          <w:szCs w:val="24"/>
        </w:rPr>
        <w:t xml:space="preserve">(manuscript) collected in enough detail </w:t>
      </w:r>
      <w:r w:rsidR="00A43073" w:rsidRPr="00C30C31">
        <w:rPr>
          <w:rFonts w:cs="Times New Roman"/>
          <w:szCs w:val="24"/>
        </w:rPr>
        <w:t xml:space="preserve">that </w:t>
      </w:r>
      <w:r w:rsidR="00A50058" w:rsidRPr="009E56DF">
        <w:rPr>
          <w:rFonts w:cs="Times New Roman"/>
          <w:szCs w:val="24"/>
        </w:rPr>
        <w:t>th</w:t>
      </w:r>
      <w:r w:rsidR="00A50058" w:rsidRPr="00C30C31">
        <w:rPr>
          <w:rFonts w:cs="Times New Roman"/>
          <w:szCs w:val="24"/>
        </w:rPr>
        <w:t>e s</w:t>
      </w:r>
      <w:r w:rsidR="00A50058" w:rsidRPr="009E56DF">
        <w:rPr>
          <w:rFonts w:cs="Times New Roman"/>
          <w:szCs w:val="24"/>
        </w:rPr>
        <w:t xml:space="preserve">tudy </w:t>
      </w:r>
      <w:r w:rsidR="00A50058" w:rsidRPr="00C30C31">
        <w:rPr>
          <w:rFonts w:cs="Times New Roman"/>
          <w:szCs w:val="24"/>
        </w:rPr>
        <w:t>can</w:t>
      </w:r>
      <w:r w:rsidR="00A50058" w:rsidRPr="009E56DF">
        <w:rPr>
          <w:rFonts w:cs="Times New Roman"/>
          <w:szCs w:val="24"/>
        </w:rPr>
        <w:t xml:space="preserve"> be replicated. </w:t>
      </w:r>
    </w:p>
    <w:p w14:paraId="53365E94" w14:textId="77777777" w:rsidR="004029F9" w:rsidRPr="00C30C31" w:rsidRDefault="004029F9" w:rsidP="007E4484">
      <w:pPr>
        <w:pStyle w:val="Heading2"/>
        <w:contextualSpacing/>
      </w:pPr>
      <w:bookmarkStart w:id="136" w:name="_Toc464831664"/>
      <w:bookmarkStart w:id="137" w:name="_Toc465328398"/>
      <w:bookmarkStart w:id="138" w:name="_Toc477859296"/>
      <w:r w:rsidRPr="00C30C31">
        <w:t>Data Collection and Analysis</w:t>
      </w:r>
      <w:bookmarkEnd w:id="136"/>
      <w:bookmarkEnd w:id="137"/>
      <w:bookmarkEnd w:id="138"/>
    </w:p>
    <w:p w14:paraId="5B38C6D7" w14:textId="1C0471ED" w:rsidR="0027111E" w:rsidRPr="00C30C31" w:rsidRDefault="002C1B22" w:rsidP="00EF2770">
      <w:pPr>
        <w:ind w:firstLine="720"/>
        <w:contextualSpacing/>
      </w:pPr>
      <w:r w:rsidRPr="00C30C31">
        <w:t>Begin writing here</w:t>
      </w:r>
      <w:r w:rsidR="00EF2770" w:rsidRPr="00C30C31">
        <w:t xml:space="preserve">… </w:t>
      </w:r>
    </w:p>
    <w:p w14:paraId="6FAF4EE2" w14:textId="77777777" w:rsidR="0027111E" w:rsidRPr="00C30C31" w:rsidRDefault="0027111E" w:rsidP="00CD2B66">
      <w:pPr>
        <w:contextualSpacing/>
      </w:pPr>
      <w:r w:rsidRPr="00C30C31">
        <w:t xml:space="preserve">Checklist: </w:t>
      </w:r>
    </w:p>
    <w:p w14:paraId="5E23E1DC" w14:textId="5FF0F8C0" w:rsidR="0027111E" w:rsidRPr="00C30C31" w:rsidRDefault="007D7176" w:rsidP="00CD2B66">
      <w:pPr>
        <w:ind w:left="720"/>
      </w:pPr>
      <w:sdt>
        <w:sdtPr>
          <w:id w:val="246393787"/>
          <w14:checkbox>
            <w14:checked w14:val="0"/>
            <w14:checkedState w14:val="2612" w14:font="MS Gothic"/>
            <w14:uncheckedState w14:val="2610" w14:font="MS Gothic"/>
          </w14:checkbox>
        </w:sdtPr>
        <w:sdtEndPr/>
        <w:sdtContent>
          <w:r w:rsidR="00A43073" w:rsidRPr="00C30C31">
            <w:rPr>
              <w:rFonts w:ascii="MS Gothic" w:eastAsia="MS Gothic" w:hAnsi="MS Gothic"/>
            </w:rPr>
            <w:t>☐</w:t>
          </w:r>
        </w:sdtContent>
      </w:sdt>
      <w:r w:rsidR="00EF2770" w:rsidRPr="00C30C31">
        <w:t xml:space="preserve"> </w:t>
      </w:r>
      <w:r w:rsidR="00A43073" w:rsidRPr="00C30C31">
        <w:t xml:space="preserve">Describe </w:t>
      </w:r>
      <w:r w:rsidR="00EF2770" w:rsidRPr="00C30C31">
        <w:t xml:space="preserve">the </w:t>
      </w:r>
      <w:r w:rsidR="00A43073" w:rsidRPr="00C30C31">
        <w:t>strategies that</w:t>
      </w:r>
      <w:r w:rsidR="00EF2770" w:rsidRPr="00C30C31">
        <w:t xml:space="preserve"> </w:t>
      </w:r>
      <w:r w:rsidR="0027111E" w:rsidRPr="00C30C31">
        <w:t>will be (proposal) or were (manuscript)</w:t>
      </w:r>
      <w:r w:rsidR="00A43073" w:rsidRPr="00C30C31">
        <w:t xml:space="preserve"> used to</w:t>
      </w:r>
      <w:r w:rsidR="0027111E" w:rsidRPr="00C30C31">
        <w:t xml:space="preserve"> </w:t>
      </w:r>
      <w:r w:rsidR="00EF2770" w:rsidRPr="00C30C31">
        <w:t>code</w:t>
      </w:r>
      <w:r w:rsidR="00A43073" w:rsidRPr="00C30C31">
        <w:t xml:space="preserve"> </w:t>
      </w:r>
      <w:r w:rsidR="005422E9">
        <w:t xml:space="preserve">and/or analyze </w:t>
      </w:r>
      <w:r w:rsidR="00A43073" w:rsidRPr="00C30C31">
        <w:t>the data</w:t>
      </w:r>
      <w:r w:rsidR="00EF2770" w:rsidRPr="00C30C31">
        <w:t xml:space="preserve">, and any software </w:t>
      </w:r>
      <w:r w:rsidR="0027111E" w:rsidRPr="00C30C31">
        <w:t>that will be (proposal) or w</w:t>
      </w:r>
      <w:r w:rsidR="00610FC3" w:rsidRPr="00C30C31">
        <w:t>as</w:t>
      </w:r>
      <w:r w:rsidR="0027111E" w:rsidRPr="00C30C31">
        <w:t xml:space="preserve"> (manuscript) used</w:t>
      </w:r>
      <w:r w:rsidR="00EF2770" w:rsidRPr="00C30C31">
        <w:t xml:space="preserve">. </w:t>
      </w:r>
    </w:p>
    <w:p w14:paraId="7A45C1D8" w14:textId="20DDB234" w:rsidR="00CB2110" w:rsidRPr="00C30C31" w:rsidRDefault="007D7176" w:rsidP="00C00435">
      <w:pPr>
        <w:ind w:left="720"/>
      </w:pPr>
      <w:sdt>
        <w:sdtPr>
          <w:id w:val="-1952619874"/>
          <w14:checkbox>
            <w14:checked w14:val="0"/>
            <w14:checkedState w14:val="2612" w14:font="MS Gothic"/>
            <w14:uncheckedState w14:val="2610" w14:font="MS Gothic"/>
          </w14:checkbox>
        </w:sdtPr>
        <w:sdtEndPr/>
        <w:sdtContent>
          <w:r w:rsidR="003D0265" w:rsidRPr="00C30C31">
            <w:rPr>
              <w:rFonts w:ascii="MS Gothic" w:eastAsia="MS Gothic" w:hAnsi="MS Gothic"/>
            </w:rPr>
            <w:t>☐</w:t>
          </w:r>
        </w:sdtContent>
      </w:sdt>
      <w:r w:rsidR="003D0265" w:rsidRPr="00C30C31">
        <w:t xml:space="preserve"> </w:t>
      </w:r>
      <w:r w:rsidR="0027111E" w:rsidRPr="00C30C31">
        <w:t>Ensure that th</w:t>
      </w:r>
      <w:r w:rsidR="00EF2770" w:rsidRPr="00C30C31">
        <w:t xml:space="preserve">e data </w:t>
      </w:r>
      <w:r w:rsidR="0027111E" w:rsidRPr="00C30C31">
        <w:t>th</w:t>
      </w:r>
      <w:r w:rsidR="00A43073" w:rsidRPr="00C30C31">
        <w:t xml:space="preserve">at </w:t>
      </w:r>
      <w:r w:rsidR="0027111E" w:rsidRPr="00C30C31">
        <w:t>will be (proposal) or were (manuscript) collected</w:t>
      </w:r>
      <w:r w:rsidR="00EF2770" w:rsidRPr="00C30C31">
        <w:t xml:space="preserve"> </w:t>
      </w:r>
      <w:r w:rsidR="00A472D7" w:rsidRPr="00C30C31">
        <w:t xml:space="preserve">and the analysis </w:t>
      </w:r>
      <w:r w:rsidR="00610FC3" w:rsidRPr="00C30C31">
        <w:t>can be used to answer</w:t>
      </w:r>
      <w:r w:rsidR="00EF2770" w:rsidRPr="00C30C31">
        <w:t xml:space="preserve"> the research questions and/or </w:t>
      </w:r>
      <w:r w:rsidR="00610FC3" w:rsidRPr="00C30C31">
        <w:t xml:space="preserve">test the </w:t>
      </w:r>
      <w:r w:rsidR="00EF2770" w:rsidRPr="00C30C31">
        <w:t>hypotheses</w:t>
      </w:r>
      <w:r w:rsidR="00A472D7" w:rsidRPr="00C30C31">
        <w:t xml:space="preserve"> with the ultimate goal of addressing the identified problem</w:t>
      </w:r>
      <w:r w:rsidR="00FB1D77" w:rsidRPr="00C30C31">
        <w:t xml:space="preserve">. </w:t>
      </w:r>
    </w:p>
    <w:p w14:paraId="4DFD52B7" w14:textId="121EFDC8" w:rsidR="00CB2110" w:rsidRPr="00C30C31" w:rsidRDefault="007D7176" w:rsidP="00CD2B66">
      <w:pPr>
        <w:ind w:left="720"/>
      </w:pPr>
      <w:sdt>
        <w:sdtPr>
          <w:id w:val="-2124915515"/>
          <w14:checkbox>
            <w14:checked w14:val="0"/>
            <w14:checkedState w14:val="2612" w14:font="MS Gothic"/>
            <w14:uncheckedState w14:val="2610" w14:font="MS Gothic"/>
          </w14:checkbox>
        </w:sdtPr>
        <w:sdtEndPr/>
        <w:sdtContent>
          <w:r w:rsidR="003D0265" w:rsidRPr="00C30C31">
            <w:rPr>
              <w:rFonts w:ascii="MS Gothic" w:eastAsia="MS Gothic" w:hAnsi="MS Gothic"/>
            </w:rPr>
            <w:t>☐</w:t>
          </w:r>
        </w:sdtContent>
      </w:sdt>
      <w:r w:rsidR="003D0265" w:rsidRPr="00C30C31">
        <w:t xml:space="preserve"> </w:t>
      </w:r>
      <w:r w:rsidR="00CB2110" w:rsidRPr="00C30C31">
        <w:t>U</w:t>
      </w:r>
      <w:r w:rsidR="00F37F72" w:rsidRPr="00C30C31">
        <w:t xml:space="preserve">se proper terminology </w:t>
      </w:r>
      <w:r w:rsidR="00CB2110" w:rsidRPr="00C30C31">
        <w:t>in association</w:t>
      </w:r>
      <w:r w:rsidR="00F37F72" w:rsidRPr="00C30C31">
        <w:t xml:space="preserve"> with each </w:t>
      </w:r>
      <w:r w:rsidR="00B63243">
        <w:t>design/</w:t>
      </w:r>
      <w:r w:rsidR="00F37F72" w:rsidRPr="00C30C31">
        <w:t xml:space="preserve">analysis (e.g., </w:t>
      </w:r>
      <w:r w:rsidR="00B63243">
        <w:t xml:space="preserve">independent variable and dependent variable for an experimental design, </w:t>
      </w:r>
      <w:r w:rsidR="00F37F72" w:rsidRPr="00C30C31">
        <w:t xml:space="preserve">predictor and criterion variables for regression). </w:t>
      </w:r>
    </w:p>
    <w:p w14:paraId="0A662562" w14:textId="3CC7A728" w:rsidR="00CB2110" w:rsidRPr="00C30C31" w:rsidRDefault="007D7176" w:rsidP="00CD2B66">
      <w:pPr>
        <w:ind w:left="720"/>
        <w:contextualSpacing/>
      </w:pPr>
      <w:sdt>
        <w:sdtPr>
          <w:id w:val="365498419"/>
          <w14:checkbox>
            <w14:checked w14:val="0"/>
            <w14:checkedState w14:val="2612" w14:font="MS Gothic"/>
            <w14:uncheckedState w14:val="2610" w14:font="MS Gothic"/>
          </w14:checkbox>
        </w:sdtPr>
        <w:sdtEndPr/>
        <w:sdtContent>
          <w:r w:rsidR="002C1B22" w:rsidRPr="00C30C31">
            <w:rPr>
              <w:rFonts w:ascii="MS Gothic" w:eastAsia="MS Gothic" w:hAnsi="MS Gothic"/>
            </w:rPr>
            <w:t>☐</w:t>
          </w:r>
        </w:sdtContent>
      </w:sdt>
      <w:r w:rsidR="002C1B22" w:rsidRPr="00C30C31">
        <w:rPr>
          <w:b/>
        </w:rPr>
        <w:t xml:space="preserve"> </w:t>
      </w:r>
      <w:r w:rsidR="00A472D7" w:rsidRPr="009E56DF">
        <w:t>For q</w:t>
      </w:r>
      <w:r w:rsidR="00CB2110" w:rsidRPr="009E56DF">
        <w:t>uantitative</w:t>
      </w:r>
      <w:r w:rsidR="00A472D7" w:rsidRPr="009E56DF">
        <w:t xml:space="preserve"> studies,</w:t>
      </w:r>
      <w:r w:rsidR="00CB2110" w:rsidRPr="00C30C31">
        <w:t xml:space="preserve"> </w:t>
      </w:r>
      <w:r w:rsidR="00A472D7" w:rsidRPr="00C30C31">
        <w:t>d</w:t>
      </w:r>
      <w:r w:rsidR="00CB2110" w:rsidRPr="00C30C31">
        <w:t xml:space="preserve">escribe the analysis that will be (proposal) or </w:t>
      </w:r>
      <w:r w:rsidR="00A472D7" w:rsidRPr="00C30C31">
        <w:t xml:space="preserve">was </w:t>
      </w:r>
      <w:r w:rsidR="00CB2110" w:rsidRPr="00C30C31">
        <w:t xml:space="preserve">(manuscript) used to test each hypothesis. </w:t>
      </w:r>
      <w:r w:rsidR="00A43073" w:rsidRPr="00C30C31">
        <w:t>Provide evidence</w:t>
      </w:r>
      <w:r w:rsidR="00CB2110" w:rsidRPr="00C30C31">
        <w:t xml:space="preserve"> that the statistical test that </w:t>
      </w:r>
      <w:r w:rsidR="00B63243">
        <w:t>was</w:t>
      </w:r>
      <w:r w:rsidR="00CB2110" w:rsidRPr="00C30C31">
        <w:t xml:space="preserve"> chosen </w:t>
      </w:r>
      <w:r w:rsidR="00B63243">
        <w:t xml:space="preserve">is </w:t>
      </w:r>
      <w:r w:rsidR="00CB2110" w:rsidRPr="00C30C31">
        <w:t xml:space="preserve">appropriate to test the hypotheses and </w:t>
      </w:r>
      <w:r w:rsidR="00A43073" w:rsidRPr="00C30C31">
        <w:t xml:space="preserve">that </w:t>
      </w:r>
      <w:r w:rsidR="00CB2110" w:rsidRPr="00C30C31">
        <w:t xml:space="preserve">the </w:t>
      </w:r>
      <w:r w:rsidR="00B63243">
        <w:t xml:space="preserve">data </w:t>
      </w:r>
      <w:r w:rsidR="00CB2110" w:rsidRPr="00C30C31">
        <w:t xml:space="preserve">meet the assumptions of the statistical tests. </w:t>
      </w:r>
    </w:p>
    <w:p w14:paraId="0BB4E71D" w14:textId="60E91471" w:rsidR="00CB2110" w:rsidRPr="00C30C31" w:rsidRDefault="007D7176" w:rsidP="00CD2B66">
      <w:pPr>
        <w:ind w:left="720"/>
        <w:contextualSpacing/>
      </w:pPr>
      <w:sdt>
        <w:sdtPr>
          <w:id w:val="1308816741"/>
          <w14:checkbox>
            <w14:checked w14:val="0"/>
            <w14:checkedState w14:val="2612" w14:font="MS Gothic"/>
            <w14:uncheckedState w14:val="2610" w14:font="MS Gothic"/>
          </w14:checkbox>
        </w:sdtPr>
        <w:sdtEndPr/>
        <w:sdtContent>
          <w:r w:rsidR="002C1B22" w:rsidRPr="00C30C31">
            <w:rPr>
              <w:rFonts w:ascii="MS Gothic" w:eastAsia="MS Gothic" w:hAnsi="MS Gothic"/>
            </w:rPr>
            <w:t>☐</w:t>
          </w:r>
        </w:sdtContent>
      </w:sdt>
      <w:r w:rsidR="002C1B22" w:rsidRPr="00C30C31">
        <w:rPr>
          <w:b/>
        </w:rPr>
        <w:t xml:space="preserve"> </w:t>
      </w:r>
      <w:r w:rsidR="00A472D7" w:rsidRPr="009E56DF">
        <w:t>For q</w:t>
      </w:r>
      <w:r w:rsidR="00CB2110" w:rsidRPr="009E56DF">
        <w:t>ualitative</w:t>
      </w:r>
      <w:r w:rsidR="00A472D7" w:rsidRPr="009E56DF">
        <w:t xml:space="preserve"> studies,</w:t>
      </w:r>
      <w:r w:rsidR="00CB2110" w:rsidRPr="00C30C31">
        <w:t xml:space="preserve"> </w:t>
      </w:r>
      <w:r w:rsidR="00A472D7" w:rsidRPr="00C30C31">
        <w:t>d</w:t>
      </w:r>
      <w:r w:rsidR="00CB2110" w:rsidRPr="00C30C31">
        <w:t xml:space="preserve">escribe how the data will be (proposal) or were (manuscript) processed and analyzed, including any triangulation efforts. Explain the role of the researcher. </w:t>
      </w:r>
    </w:p>
    <w:p w14:paraId="7F0280D1" w14:textId="57ADDA39" w:rsidR="00EF2770" w:rsidRPr="00C30C31" w:rsidRDefault="007D7176" w:rsidP="00CD2B66">
      <w:pPr>
        <w:ind w:left="720"/>
        <w:contextualSpacing/>
      </w:pPr>
      <w:sdt>
        <w:sdtPr>
          <w:id w:val="543333235"/>
          <w14:checkbox>
            <w14:checked w14:val="0"/>
            <w14:checkedState w14:val="2612" w14:font="MS Gothic"/>
            <w14:uncheckedState w14:val="2610" w14:font="MS Gothic"/>
          </w14:checkbox>
        </w:sdtPr>
        <w:sdtEndPr/>
        <w:sdtContent>
          <w:r w:rsidR="002C1B22" w:rsidRPr="00C30C31">
            <w:rPr>
              <w:rFonts w:ascii="MS Gothic" w:eastAsia="MS Gothic" w:hAnsi="MS Gothic"/>
            </w:rPr>
            <w:t>☐</w:t>
          </w:r>
        </w:sdtContent>
      </w:sdt>
      <w:r w:rsidR="002C1B22" w:rsidRPr="00C30C31">
        <w:rPr>
          <w:b/>
        </w:rPr>
        <w:t xml:space="preserve"> </w:t>
      </w:r>
      <w:r w:rsidR="00A472D7" w:rsidRPr="009E56DF">
        <w:t>For m</w:t>
      </w:r>
      <w:r w:rsidR="00CB2110" w:rsidRPr="009E56DF">
        <w:t xml:space="preserve">ixed </w:t>
      </w:r>
      <w:r w:rsidR="00A472D7" w:rsidRPr="009E56DF">
        <w:t>m</w:t>
      </w:r>
      <w:r w:rsidR="00CB2110" w:rsidRPr="009E56DF">
        <w:t>ethod</w:t>
      </w:r>
      <w:r w:rsidR="003D0265" w:rsidRPr="009E56DF">
        <w:t>s</w:t>
      </w:r>
      <w:r w:rsidR="00A472D7" w:rsidRPr="009E56DF">
        <w:t xml:space="preserve"> studies,</w:t>
      </w:r>
      <w:r w:rsidR="00CB2110" w:rsidRPr="00C30C31">
        <w:t xml:space="preserve"> </w:t>
      </w:r>
      <w:r w:rsidR="00A472D7" w:rsidRPr="00C30C31">
        <w:t>i</w:t>
      </w:r>
      <w:r w:rsidR="00CB2110" w:rsidRPr="00C30C31">
        <w:t>nclude all of the above.</w:t>
      </w:r>
    </w:p>
    <w:p w14:paraId="44F7A53D" w14:textId="77777777" w:rsidR="004029F9" w:rsidRPr="00C30C31" w:rsidRDefault="004029F9" w:rsidP="007E4484">
      <w:pPr>
        <w:pStyle w:val="Heading2"/>
        <w:contextualSpacing/>
      </w:pPr>
      <w:bookmarkStart w:id="139" w:name="_Toc464831665"/>
      <w:bookmarkStart w:id="140" w:name="_Toc465328399"/>
      <w:bookmarkStart w:id="141" w:name="_Toc477859297"/>
      <w:bookmarkStart w:id="142" w:name="_Toc251423649"/>
      <w:commentRangeStart w:id="143"/>
      <w:r w:rsidRPr="00C30C31">
        <w:t>Assumptions</w:t>
      </w:r>
      <w:bookmarkEnd w:id="139"/>
      <w:bookmarkEnd w:id="140"/>
      <w:commentRangeEnd w:id="143"/>
      <w:r w:rsidR="00CB2110" w:rsidRPr="00C30C31">
        <w:rPr>
          <w:rStyle w:val="CommentReference"/>
          <w:b w:val="0"/>
          <w:bCs w:val="0"/>
          <w:szCs w:val="20"/>
        </w:rPr>
        <w:commentReference w:id="143"/>
      </w:r>
      <w:bookmarkEnd w:id="141"/>
      <w:r w:rsidRPr="00C30C31">
        <w:t xml:space="preserve"> </w:t>
      </w:r>
      <w:bookmarkEnd w:id="142"/>
    </w:p>
    <w:p w14:paraId="20C8C80F" w14:textId="43999DAA" w:rsidR="00CB2110" w:rsidRPr="00C30C31" w:rsidRDefault="002C1B22" w:rsidP="007E4484">
      <w:pPr>
        <w:ind w:firstLine="720"/>
        <w:contextualSpacing/>
      </w:pPr>
      <w:r w:rsidRPr="00C30C31">
        <w:t>Begin writing here</w:t>
      </w:r>
      <w:r w:rsidR="00EF2770" w:rsidRPr="00C30C31">
        <w:t>…</w:t>
      </w:r>
    </w:p>
    <w:p w14:paraId="5AC2D1A7" w14:textId="77777777" w:rsidR="00CB2110" w:rsidRPr="00C30C31" w:rsidRDefault="00CB2110" w:rsidP="00CD2B66">
      <w:pPr>
        <w:contextualSpacing/>
      </w:pPr>
      <w:r w:rsidRPr="00C30C31">
        <w:t xml:space="preserve">Checklist: </w:t>
      </w:r>
    </w:p>
    <w:p w14:paraId="6B8AF6CA" w14:textId="7D0226B9" w:rsidR="004029F9" w:rsidRPr="00C30C31" w:rsidRDefault="007D7176" w:rsidP="00CD2B66">
      <w:pPr>
        <w:ind w:left="720"/>
      </w:pPr>
      <w:sdt>
        <w:sdtPr>
          <w:id w:val="-583297603"/>
          <w14:checkbox>
            <w14:checked w14:val="0"/>
            <w14:checkedState w14:val="2612" w14:font="MS Gothic"/>
            <w14:uncheckedState w14:val="2610" w14:font="MS Gothic"/>
          </w14:checkbox>
        </w:sdtPr>
        <w:sdtEndPr/>
        <w:sdtContent>
          <w:r w:rsidR="003D0265" w:rsidRPr="00C30C31">
            <w:rPr>
              <w:rFonts w:ascii="MS Gothic" w:eastAsia="MS Gothic" w:hAnsi="MS Gothic"/>
            </w:rPr>
            <w:t>☐</w:t>
          </w:r>
        </w:sdtContent>
      </w:sdt>
      <w:r w:rsidR="003D0265" w:rsidRPr="00C30C31">
        <w:t xml:space="preserve"> </w:t>
      </w:r>
      <w:r w:rsidR="00EF2770" w:rsidRPr="00C30C31">
        <w:t xml:space="preserve">Discuss the assumptions along with </w:t>
      </w:r>
      <w:r w:rsidR="00CB2110" w:rsidRPr="00C30C31">
        <w:t xml:space="preserve">the </w:t>
      </w:r>
      <w:r w:rsidR="00EF2770" w:rsidRPr="00C30C31">
        <w:t xml:space="preserve">corresponding rationale </w:t>
      </w:r>
      <w:r w:rsidR="00A075DB" w:rsidRPr="00C30C31">
        <w:t>underlying</w:t>
      </w:r>
      <w:r w:rsidR="00EF2770" w:rsidRPr="00C30C31">
        <w:t xml:space="preserve"> the</w:t>
      </w:r>
      <w:r w:rsidR="00A43073" w:rsidRPr="00C30C31">
        <w:t>m</w:t>
      </w:r>
      <w:r w:rsidR="00F37F72" w:rsidRPr="00C30C31">
        <w:t xml:space="preserve">. </w:t>
      </w:r>
    </w:p>
    <w:p w14:paraId="4D2A9739" w14:textId="77777777" w:rsidR="004029F9" w:rsidRPr="00C30C31" w:rsidRDefault="004029F9" w:rsidP="007E4484">
      <w:pPr>
        <w:pStyle w:val="Heading2"/>
        <w:contextualSpacing/>
      </w:pPr>
      <w:bookmarkStart w:id="144" w:name="_Toc464831666"/>
      <w:bookmarkStart w:id="145" w:name="_Toc465328400"/>
      <w:bookmarkStart w:id="146" w:name="_Toc477859298"/>
      <w:commentRangeStart w:id="147"/>
      <w:r w:rsidRPr="00C30C31">
        <w:t>Limitations</w:t>
      </w:r>
      <w:bookmarkEnd w:id="144"/>
      <w:bookmarkEnd w:id="145"/>
      <w:commentRangeEnd w:id="147"/>
      <w:r w:rsidR="001D6709" w:rsidRPr="00C30C31">
        <w:rPr>
          <w:rStyle w:val="CommentReference"/>
          <w:b w:val="0"/>
          <w:bCs w:val="0"/>
          <w:szCs w:val="20"/>
        </w:rPr>
        <w:commentReference w:id="147"/>
      </w:r>
      <w:bookmarkEnd w:id="146"/>
    </w:p>
    <w:p w14:paraId="702E82F7" w14:textId="56947D71" w:rsidR="00CB2110" w:rsidRPr="00C30C31" w:rsidRDefault="002C1B22" w:rsidP="007E4484">
      <w:pPr>
        <w:ind w:firstLine="720"/>
        <w:contextualSpacing/>
      </w:pPr>
      <w:r w:rsidRPr="00C30C31">
        <w:t>Begin writing here</w:t>
      </w:r>
      <w:r w:rsidR="00EF2770" w:rsidRPr="00C30C31">
        <w:t>…</w:t>
      </w:r>
    </w:p>
    <w:p w14:paraId="7847C651" w14:textId="77777777" w:rsidR="00CB2110" w:rsidRPr="00C30C31" w:rsidRDefault="00CB2110" w:rsidP="00CD2B66">
      <w:pPr>
        <w:contextualSpacing/>
      </w:pPr>
      <w:r w:rsidRPr="00C30C31">
        <w:t xml:space="preserve">Checklist: </w:t>
      </w:r>
    </w:p>
    <w:p w14:paraId="452AAD04" w14:textId="3BA31FF2" w:rsidR="00CB2110" w:rsidRPr="00C30C31" w:rsidRDefault="007D7176" w:rsidP="00CD2B66">
      <w:pPr>
        <w:ind w:left="720"/>
      </w:pPr>
      <w:sdt>
        <w:sdtPr>
          <w:id w:val="-608740308"/>
          <w14:checkbox>
            <w14:checked w14:val="0"/>
            <w14:checkedState w14:val="2612" w14:font="MS Gothic"/>
            <w14:uncheckedState w14:val="2610" w14:font="MS Gothic"/>
          </w14:checkbox>
        </w:sdtPr>
        <w:sdtEndPr/>
        <w:sdtContent>
          <w:r w:rsidR="003D0265" w:rsidRPr="00C30C31">
            <w:rPr>
              <w:rFonts w:ascii="MS Gothic" w:eastAsia="MS Gothic" w:hAnsi="MS Gothic"/>
            </w:rPr>
            <w:t>☐</w:t>
          </w:r>
        </w:sdtContent>
      </w:sdt>
      <w:r w:rsidR="003D0265" w:rsidRPr="00C30C31">
        <w:t xml:space="preserve"> </w:t>
      </w:r>
      <w:r w:rsidR="00EF2770" w:rsidRPr="00C30C31">
        <w:t xml:space="preserve">Describe the study limitations. </w:t>
      </w:r>
    </w:p>
    <w:p w14:paraId="654AF291" w14:textId="619CB8B8" w:rsidR="00CB2110" w:rsidRPr="00C30C31" w:rsidRDefault="007D7176" w:rsidP="00CD2B66">
      <w:pPr>
        <w:ind w:left="720"/>
      </w:pPr>
      <w:sdt>
        <w:sdtPr>
          <w:id w:val="-1168699835"/>
          <w14:checkbox>
            <w14:checked w14:val="0"/>
            <w14:checkedState w14:val="2612" w14:font="MS Gothic"/>
            <w14:uncheckedState w14:val="2610" w14:font="MS Gothic"/>
          </w14:checkbox>
        </w:sdtPr>
        <w:sdtEndPr/>
        <w:sdtContent>
          <w:r w:rsidR="003D0265" w:rsidRPr="00C30C31">
            <w:rPr>
              <w:rFonts w:ascii="MS Gothic" w:eastAsia="MS Gothic" w:hAnsi="MS Gothic"/>
            </w:rPr>
            <w:t>☐</w:t>
          </w:r>
        </w:sdtContent>
      </w:sdt>
      <w:r w:rsidR="003D0265" w:rsidRPr="00C30C31">
        <w:t xml:space="preserve"> </w:t>
      </w:r>
      <w:r w:rsidR="00EF2770" w:rsidRPr="00C30C31">
        <w:t xml:space="preserve">Discuss </w:t>
      </w:r>
      <w:r w:rsidR="00CB2110" w:rsidRPr="00C30C31">
        <w:t>the</w:t>
      </w:r>
      <w:r w:rsidR="00EF2770" w:rsidRPr="00C30C31">
        <w:t xml:space="preserve"> measures </w:t>
      </w:r>
      <w:r w:rsidR="00CB2110" w:rsidRPr="00C30C31">
        <w:t xml:space="preserve">that were </w:t>
      </w:r>
      <w:r w:rsidR="00EF2770" w:rsidRPr="00C30C31">
        <w:t xml:space="preserve">taken to mitigate </w:t>
      </w:r>
      <w:r w:rsidR="00CB2110" w:rsidRPr="00C30C31">
        <w:t xml:space="preserve">these </w:t>
      </w:r>
      <w:r w:rsidR="00EF2770" w:rsidRPr="00C30C31">
        <w:t xml:space="preserve">limitations. </w:t>
      </w:r>
    </w:p>
    <w:p w14:paraId="4EA23B6E" w14:textId="77777777" w:rsidR="004029F9" w:rsidRPr="00C30C31" w:rsidRDefault="004029F9" w:rsidP="007E4484">
      <w:pPr>
        <w:pStyle w:val="Heading2"/>
        <w:contextualSpacing/>
      </w:pPr>
      <w:bookmarkStart w:id="148" w:name="_Toc464831667"/>
      <w:bookmarkStart w:id="149" w:name="_Toc465328401"/>
      <w:bookmarkStart w:id="150" w:name="_Toc477859299"/>
      <w:commentRangeStart w:id="151"/>
      <w:r w:rsidRPr="00C30C31">
        <w:t>Delimitations</w:t>
      </w:r>
      <w:bookmarkEnd w:id="148"/>
      <w:bookmarkEnd w:id="149"/>
      <w:commentRangeEnd w:id="151"/>
      <w:r w:rsidR="001D6709" w:rsidRPr="00C30C31">
        <w:rPr>
          <w:rStyle w:val="CommentReference"/>
          <w:b w:val="0"/>
          <w:bCs w:val="0"/>
          <w:szCs w:val="20"/>
        </w:rPr>
        <w:commentReference w:id="151"/>
      </w:r>
      <w:bookmarkEnd w:id="150"/>
    </w:p>
    <w:p w14:paraId="2CC55247" w14:textId="6A9D615F" w:rsidR="001D6709" w:rsidRPr="00C30C31" w:rsidRDefault="002C1B22" w:rsidP="007E4484">
      <w:pPr>
        <w:ind w:firstLine="720"/>
        <w:contextualSpacing/>
      </w:pPr>
      <w:r w:rsidRPr="00C30C31">
        <w:t>Begin writing here</w:t>
      </w:r>
      <w:r w:rsidR="00EF2770" w:rsidRPr="00C30C31">
        <w:t>…</w:t>
      </w:r>
    </w:p>
    <w:p w14:paraId="6CF01A5B" w14:textId="77777777" w:rsidR="001D6709" w:rsidRPr="00C30C31" w:rsidRDefault="001D6709" w:rsidP="00CD2B66">
      <w:pPr>
        <w:contextualSpacing/>
      </w:pPr>
      <w:r w:rsidRPr="00C30C31">
        <w:t xml:space="preserve">Checklist: </w:t>
      </w:r>
    </w:p>
    <w:p w14:paraId="0862D31D" w14:textId="471F2058" w:rsidR="001D6709" w:rsidRPr="00C30C31" w:rsidRDefault="007D7176">
      <w:pPr>
        <w:ind w:left="720"/>
      </w:pPr>
      <w:sdt>
        <w:sdtPr>
          <w:id w:val="214394746"/>
          <w14:checkbox>
            <w14:checked w14:val="0"/>
            <w14:checkedState w14:val="2612" w14:font="MS Gothic"/>
            <w14:uncheckedState w14:val="2610" w14:font="MS Gothic"/>
          </w14:checkbox>
        </w:sdtPr>
        <w:sdtEndPr/>
        <w:sdtContent>
          <w:r w:rsidR="003D0265" w:rsidRPr="00C30C31">
            <w:rPr>
              <w:rFonts w:ascii="MS Gothic" w:eastAsia="MS Gothic" w:hAnsi="MS Gothic"/>
            </w:rPr>
            <w:t>☐</w:t>
          </w:r>
        </w:sdtContent>
      </w:sdt>
      <w:r w:rsidR="003D0265" w:rsidRPr="00C30C31">
        <w:t xml:space="preserve"> </w:t>
      </w:r>
      <w:r w:rsidR="00EF2770" w:rsidRPr="00C30C31">
        <w:t xml:space="preserve">Describe the study delimitations </w:t>
      </w:r>
      <w:r w:rsidR="00A43073" w:rsidRPr="00C30C31">
        <w:t xml:space="preserve">along with the corresponding rationale underlying them. </w:t>
      </w:r>
    </w:p>
    <w:p w14:paraId="40CEC001" w14:textId="62634BA9" w:rsidR="004029F9" w:rsidRPr="00C30C31" w:rsidRDefault="007D7176" w:rsidP="00CD2B66">
      <w:pPr>
        <w:ind w:left="720"/>
      </w:pPr>
      <w:sdt>
        <w:sdtPr>
          <w:id w:val="-297539257"/>
          <w14:checkbox>
            <w14:checked w14:val="0"/>
            <w14:checkedState w14:val="2612" w14:font="MS Gothic"/>
            <w14:uncheckedState w14:val="2610" w14:font="MS Gothic"/>
          </w14:checkbox>
        </w:sdtPr>
        <w:sdtEndPr/>
        <w:sdtContent>
          <w:r w:rsidR="003D0265" w:rsidRPr="00C30C31">
            <w:rPr>
              <w:rFonts w:ascii="MS Gothic" w:eastAsia="MS Gothic" w:hAnsi="MS Gothic"/>
            </w:rPr>
            <w:t>☐</w:t>
          </w:r>
        </w:sdtContent>
      </w:sdt>
      <w:r w:rsidR="003D0265" w:rsidRPr="00C30C31">
        <w:t xml:space="preserve"> </w:t>
      </w:r>
      <w:r w:rsidR="00A43073" w:rsidRPr="00C30C31">
        <w:t xml:space="preserve">Explain how </w:t>
      </w:r>
      <w:r w:rsidR="001D6709" w:rsidRPr="00C30C31">
        <w:t>these research decisions</w:t>
      </w:r>
      <w:r w:rsidR="007A7574" w:rsidRPr="00C30C31">
        <w:t xml:space="preserve"> </w:t>
      </w:r>
      <w:r w:rsidR="004815E8" w:rsidRPr="00C30C31">
        <w:t>relate to</w:t>
      </w:r>
      <w:r w:rsidR="00A43073" w:rsidRPr="00C30C31">
        <w:t xml:space="preserve"> </w:t>
      </w:r>
      <w:r w:rsidR="001D6709" w:rsidRPr="00C30C31">
        <w:t>the</w:t>
      </w:r>
      <w:r w:rsidR="007A7574" w:rsidRPr="00C30C31">
        <w:t xml:space="preserve"> </w:t>
      </w:r>
      <w:r w:rsidR="004815E8" w:rsidRPr="00C30C31">
        <w:t xml:space="preserve">existing literature and </w:t>
      </w:r>
      <w:r w:rsidR="007A7574" w:rsidRPr="00C30C31">
        <w:t>theoretical/conceptual framework, problem</w:t>
      </w:r>
      <w:r w:rsidR="004815E8" w:rsidRPr="00C30C31">
        <w:t xml:space="preserve"> statement</w:t>
      </w:r>
      <w:r w:rsidR="007A7574" w:rsidRPr="00C30C31">
        <w:t xml:space="preserve">, </w:t>
      </w:r>
      <w:r w:rsidR="001D6709" w:rsidRPr="00C30C31">
        <w:t>purpose</w:t>
      </w:r>
      <w:r w:rsidR="004815E8" w:rsidRPr="00C30C31">
        <w:t xml:space="preserve"> statement</w:t>
      </w:r>
      <w:r w:rsidR="001D6709" w:rsidRPr="00C30C31">
        <w:t xml:space="preserve">, </w:t>
      </w:r>
      <w:r w:rsidR="007A7574" w:rsidRPr="00C30C31">
        <w:t xml:space="preserve">and research questions. </w:t>
      </w:r>
    </w:p>
    <w:p w14:paraId="56A8C66C" w14:textId="77777777" w:rsidR="004029F9" w:rsidRPr="00C30C31" w:rsidRDefault="004029F9" w:rsidP="007E4484">
      <w:pPr>
        <w:pStyle w:val="Heading2"/>
        <w:contextualSpacing/>
      </w:pPr>
      <w:bookmarkStart w:id="152" w:name="_Toc464831668"/>
      <w:bookmarkStart w:id="153" w:name="_Toc465328402"/>
      <w:bookmarkStart w:id="154" w:name="_Toc477859300"/>
      <w:commentRangeStart w:id="155"/>
      <w:r w:rsidRPr="00C30C31">
        <w:t>Ethical Assurances</w:t>
      </w:r>
      <w:bookmarkEnd w:id="152"/>
      <w:bookmarkEnd w:id="153"/>
      <w:commentRangeEnd w:id="155"/>
      <w:r w:rsidR="001D6709" w:rsidRPr="00C30C31">
        <w:rPr>
          <w:rStyle w:val="CommentReference"/>
          <w:b w:val="0"/>
          <w:bCs w:val="0"/>
          <w:szCs w:val="20"/>
        </w:rPr>
        <w:commentReference w:id="155"/>
      </w:r>
      <w:bookmarkEnd w:id="154"/>
    </w:p>
    <w:p w14:paraId="0695D070" w14:textId="165A8723" w:rsidR="001D6709" w:rsidRPr="00C30C31" w:rsidRDefault="002C1B22" w:rsidP="00EF2770">
      <w:pPr>
        <w:ind w:firstLine="720"/>
        <w:contextualSpacing/>
      </w:pPr>
      <w:r w:rsidRPr="00C30C31">
        <w:t>Begin writing here</w:t>
      </w:r>
      <w:r w:rsidR="00EF2770" w:rsidRPr="00C30C31">
        <w:t xml:space="preserve">… </w:t>
      </w:r>
    </w:p>
    <w:p w14:paraId="1CE84A6A" w14:textId="77777777" w:rsidR="001D6709" w:rsidRPr="00C30C31" w:rsidRDefault="001D6709" w:rsidP="00CD2B66">
      <w:pPr>
        <w:contextualSpacing/>
      </w:pPr>
      <w:r w:rsidRPr="00C30C31">
        <w:t xml:space="preserve">Checklist: </w:t>
      </w:r>
    </w:p>
    <w:p w14:paraId="0494C561" w14:textId="151B6F26" w:rsidR="00610FC3" w:rsidRPr="00C30C31" w:rsidRDefault="007D7176" w:rsidP="00610FC3">
      <w:pPr>
        <w:ind w:left="720"/>
        <w:contextualSpacing/>
      </w:pPr>
      <w:sdt>
        <w:sdtPr>
          <w:rPr>
            <w:rFonts w:cs="Times New Roman"/>
          </w:rPr>
          <w:id w:val="-1543982228"/>
          <w14:checkbox>
            <w14:checked w14:val="0"/>
            <w14:checkedState w14:val="2612" w14:font="MS Gothic"/>
            <w14:uncheckedState w14:val="2610" w14:font="MS Gothic"/>
          </w14:checkbox>
        </w:sdtPr>
        <w:sdtEndPr/>
        <w:sdtContent>
          <w:r w:rsidR="00610FC3" w:rsidRPr="00C30C31">
            <w:rPr>
              <w:rFonts w:ascii="MS Gothic" w:eastAsia="MS Gothic" w:hAnsi="MS Gothic" w:cs="Times New Roman"/>
            </w:rPr>
            <w:t>☐</w:t>
          </w:r>
        </w:sdtContent>
      </w:sdt>
      <w:r w:rsidR="00610FC3" w:rsidRPr="00C30C31">
        <w:rPr>
          <w:rFonts w:cs="Times New Roman"/>
        </w:rPr>
        <w:t xml:space="preserve"> Confirm in a statement that the study will (proposal) or did (manuscript) receive approval from Northcentral University’s Institutional Review Board (IRB) prior to data collection.</w:t>
      </w:r>
    </w:p>
    <w:p w14:paraId="10B39AC9" w14:textId="53F77178" w:rsidR="00A50058" w:rsidRPr="00C30C31" w:rsidRDefault="007D7176" w:rsidP="00A50058">
      <w:pPr>
        <w:ind w:left="720"/>
      </w:pPr>
      <w:sdt>
        <w:sdtPr>
          <w:id w:val="364568548"/>
          <w14:checkbox>
            <w14:checked w14:val="0"/>
            <w14:checkedState w14:val="2612" w14:font="MS Gothic"/>
            <w14:uncheckedState w14:val="2610" w14:font="MS Gothic"/>
          </w14:checkbox>
        </w:sdtPr>
        <w:sdtEndPr/>
        <w:sdtContent>
          <w:r w:rsidR="00A50058" w:rsidRPr="00C30C31">
            <w:rPr>
              <w:rFonts w:ascii="MS Gothic" w:eastAsia="MS Gothic" w:hAnsi="MS Gothic"/>
            </w:rPr>
            <w:t>☐</w:t>
          </w:r>
        </w:sdtContent>
      </w:sdt>
      <w:r w:rsidR="00A50058" w:rsidRPr="00C30C31">
        <w:t xml:space="preserve"> </w:t>
      </w:r>
      <w:commentRangeStart w:id="156"/>
      <w:r w:rsidR="00A50058" w:rsidRPr="00C30C31">
        <w:t xml:space="preserve">If the risk to participants is greater than minimal, discuss the relevant ethical issues and how they will be (proposal) or were (manuscript) addressed. </w:t>
      </w:r>
      <w:commentRangeEnd w:id="156"/>
      <w:r w:rsidR="00610FC3" w:rsidRPr="00C30C31">
        <w:rPr>
          <w:rStyle w:val="CommentReference"/>
          <w:rFonts w:eastAsia="Times New Roman" w:cs="Arial"/>
          <w:szCs w:val="20"/>
        </w:rPr>
        <w:commentReference w:id="156"/>
      </w:r>
    </w:p>
    <w:p w14:paraId="6A8BAE91" w14:textId="3F24FEE4" w:rsidR="00A50058" w:rsidRPr="00C30C31" w:rsidRDefault="007D7176" w:rsidP="00A50058">
      <w:pPr>
        <w:ind w:left="720"/>
      </w:pPr>
      <w:sdt>
        <w:sdtPr>
          <w:id w:val="-2120664998"/>
          <w14:checkbox>
            <w14:checked w14:val="0"/>
            <w14:checkedState w14:val="2612" w14:font="MS Gothic"/>
            <w14:uncheckedState w14:val="2610" w14:font="MS Gothic"/>
          </w14:checkbox>
        </w:sdtPr>
        <w:sdtEndPr/>
        <w:sdtContent>
          <w:r w:rsidR="00A50058" w:rsidRPr="00C30C31">
            <w:rPr>
              <w:rFonts w:ascii="MS Gothic" w:eastAsia="MS Gothic" w:hAnsi="MS Gothic"/>
            </w:rPr>
            <w:t>☐</w:t>
          </w:r>
        </w:sdtContent>
      </w:sdt>
      <w:r w:rsidR="00A50058" w:rsidRPr="00C30C31">
        <w:t xml:space="preserve"> </w:t>
      </w:r>
      <w:r w:rsidR="00A075DB" w:rsidRPr="00C30C31">
        <w:t>D</w:t>
      </w:r>
      <w:r w:rsidR="00A50058" w:rsidRPr="00C30C31">
        <w:t xml:space="preserve">escribe how confidentiality or anonymity will be (proposal) or was (manuscript) achieved. </w:t>
      </w:r>
    </w:p>
    <w:p w14:paraId="343F7F4E" w14:textId="77777777" w:rsidR="00A50058" w:rsidRPr="00C30C31" w:rsidRDefault="007D7176" w:rsidP="00A50058">
      <w:pPr>
        <w:ind w:left="720"/>
      </w:pPr>
      <w:sdt>
        <w:sdtPr>
          <w:id w:val="-1468888379"/>
          <w14:checkbox>
            <w14:checked w14:val="0"/>
            <w14:checkedState w14:val="2612" w14:font="MS Gothic"/>
            <w14:uncheckedState w14:val="2610" w14:font="MS Gothic"/>
          </w14:checkbox>
        </w:sdtPr>
        <w:sdtEndPr/>
        <w:sdtContent>
          <w:r w:rsidR="00A50058" w:rsidRPr="00C30C31">
            <w:rPr>
              <w:rFonts w:ascii="MS Gothic" w:eastAsia="MS Gothic" w:hAnsi="MS Gothic"/>
            </w:rPr>
            <w:t>☐</w:t>
          </w:r>
        </w:sdtContent>
      </w:sdt>
      <w:r w:rsidR="00A50058" w:rsidRPr="00C30C31">
        <w:t xml:space="preserve"> Identify how the data will be (proposal) or were (manuscript) securely stored in accordance with IRB requirements. </w:t>
      </w:r>
    </w:p>
    <w:p w14:paraId="1EE5AE92" w14:textId="55A8958F" w:rsidR="003A24F5" w:rsidRPr="00C30C31" w:rsidRDefault="007D7176" w:rsidP="00CD2B66">
      <w:pPr>
        <w:ind w:left="720"/>
      </w:pPr>
      <w:sdt>
        <w:sdtPr>
          <w:id w:val="635528967"/>
          <w14:checkbox>
            <w14:checked w14:val="0"/>
            <w14:checkedState w14:val="2612" w14:font="MS Gothic"/>
            <w14:uncheckedState w14:val="2610" w14:font="MS Gothic"/>
          </w14:checkbox>
        </w:sdtPr>
        <w:sdtEndPr/>
        <w:sdtContent>
          <w:r w:rsidR="003D0265" w:rsidRPr="00C30C31">
            <w:rPr>
              <w:rFonts w:ascii="MS Gothic" w:eastAsia="MS Gothic" w:hAnsi="MS Gothic"/>
            </w:rPr>
            <w:t>☐</w:t>
          </w:r>
        </w:sdtContent>
      </w:sdt>
      <w:r w:rsidR="003D0265" w:rsidRPr="00C30C31">
        <w:t xml:space="preserve"> </w:t>
      </w:r>
      <w:r w:rsidR="00EF2770" w:rsidRPr="00C30C31">
        <w:t xml:space="preserve">Describe </w:t>
      </w:r>
      <w:r w:rsidR="000F7514" w:rsidRPr="00C30C31">
        <w:t>the role of the</w:t>
      </w:r>
      <w:r w:rsidR="00EF2770" w:rsidRPr="00C30C31">
        <w:t xml:space="preserve"> researcher in the study</w:t>
      </w:r>
      <w:r w:rsidR="00086C7E" w:rsidRPr="00C30C31">
        <w:t>. Discuss relevant issues, including</w:t>
      </w:r>
      <w:r w:rsidR="00EF2770" w:rsidRPr="00C30C31">
        <w:t xml:space="preserve"> biases</w:t>
      </w:r>
      <w:r w:rsidR="00623998">
        <w:t xml:space="preserve"> as well as</w:t>
      </w:r>
      <w:r w:rsidR="00EF2770" w:rsidRPr="00C30C31">
        <w:t xml:space="preserve"> personal and professional experiences </w:t>
      </w:r>
      <w:r w:rsidR="001D6709" w:rsidRPr="00C30C31">
        <w:t>with</w:t>
      </w:r>
      <w:r w:rsidR="00EF2770" w:rsidRPr="00C30C31">
        <w:t xml:space="preserve"> the topic</w:t>
      </w:r>
      <w:r w:rsidR="00623998">
        <w:t>,</w:t>
      </w:r>
      <w:r w:rsidR="00EF2770" w:rsidRPr="00C30C31">
        <w:t xml:space="preserve"> problem,</w:t>
      </w:r>
      <w:r w:rsidR="00623998">
        <w:t xml:space="preserve"> or</w:t>
      </w:r>
      <w:r w:rsidR="00EF2770" w:rsidRPr="00C30C31">
        <w:t xml:space="preserve"> context</w:t>
      </w:r>
      <w:r w:rsidR="00623998">
        <w:t>. Present the</w:t>
      </w:r>
      <w:r w:rsidR="00EF2770" w:rsidRPr="00C30C31">
        <w:t xml:space="preserve"> </w:t>
      </w:r>
      <w:r w:rsidR="00086C7E" w:rsidRPr="00C30C31">
        <w:t xml:space="preserve">strategies that will be (proposal) or were (manuscript) used to </w:t>
      </w:r>
      <w:r w:rsidR="003A24F5" w:rsidRPr="00C30C31">
        <w:t xml:space="preserve">prevent </w:t>
      </w:r>
      <w:r w:rsidR="00086C7E" w:rsidRPr="00C30C31">
        <w:t>these biases and</w:t>
      </w:r>
      <w:r w:rsidR="00EF2770" w:rsidRPr="00C30C31">
        <w:t xml:space="preserve"> experiences</w:t>
      </w:r>
      <w:r w:rsidR="003A24F5" w:rsidRPr="00C30C31">
        <w:t xml:space="preserve"> from</w:t>
      </w:r>
      <w:r w:rsidR="00EF2770" w:rsidRPr="00C30C31">
        <w:t xml:space="preserve"> influencing the analysis or findings.</w:t>
      </w:r>
    </w:p>
    <w:bookmarkStart w:id="157" w:name="_Toc251423651"/>
    <w:bookmarkStart w:id="158" w:name="_Toc464831669"/>
    <w:bookmarkStart w:id="159" w:name="_Toc465328403"/>
    <w:p w14:paraId="7C2F8AAF" w14:textId="75F57811" w:rsidR="00A50058" w:rsidRPr="00C30C31" w:rsidRDefault="007D7176" w:rsidP="009E56DF">
      <w:pPr>
        <w:ind w:left="720"/>
      </w:pPr>
      <w:sdt>
        <w:sdtPr>
          <w:id w:val="-1782869631"/>
          <w14:checkbox>
            <w14:checked w14:val="0"/>
            <w14:checkedState w14:val="2612" w14:font="MS Gothic"/>
            <w14:uncheckedState w14:val="2610" w14:font="MS Gothic"/>
          </w14:checkbox>
        </w:sdtPr>
        <w:sdtEndPr/>
        <w:sdtContent>
          <w:r w:rsidR="00A50058" w:rsidRPr="00C30C31">
            <w:rPr>
              <w:rFonts w:ascii="MS Gothic" w:eastAsia="MS Gothic" w:hAnsi="MS Gothic"/>
            </w:rPr>
            <w:t>☐</w:t>
          </w:r>
        </w:sdtContent>
      </w:sdt>
      <w:r w:rsidR="00A50058" w:rsidRPr="00C30C31">
        <w:t xml:space="preserve"> In the dissertation manuscript only, include the IRB approval letter in an appendix.</w:t>
      </w:r>
    </w:p>
    <w:p w14:paraId="21DA2EA1" w14:textId="77777777" w:rsidR="004029F9" w:rsidRPr="00C30C31" w:rsidRDefault="004029F9" w:rsidP="007E4484">
      <w:pPr>
        <w:pStyle w:val="Heading2"/>
        <w:contextualSpacing/>
      </w:pPr>
      <w:bookmarkStart w:id="160" w:name="_Toc477859301"/>
      <w:r w:rsidRPr="00C30C31">
        <w:t>Summary</w:t>
      </w:r>
      <w:bookmarkEnd w:id="157"/>
      <w:bookmarkEnd w:id="158"/>
      <w:bookmarkEnd w:id="159"/>
      <w:bookmarkEnd w:id="160"/>
    </w:p>
    <w:p w14:paraId="0C29AB2F" w14:textId="122772E0" w:rsidR="003A24F5" w:rsidRPr="00C30C31" w:rsidRDefault="002C1B22" w:rsidP="007E4484">
      <w:pPr>
        <w:ind w:firstLine="720"/>
        <w:contextualSpacing/>
      </w:pPr>
      <w:r w:rsidRPr="00C30C31">
        <w:t>Begin writing here</w:t>
      </w:r>
      <w:r w:rsidR="00EF2770" w:rsidRPr="00C30C31">
        <w:t>…</w:t>
      </w:r>
    </w:p>
    <w:p w14:paraId="266ABED5" w14:textId="77777777" w:rsidR="003A24F5" w:rsidRPr="00C30C31" w:rsidRDefault="003A24F5" w:rsidP="00CD2B66">
      <w:pPr>
        <w:contextualSpacing/>
      </w:pPr>
      <w:r w:rsidRPr="00C30C31">
        <w:t xml:space="preserve">Checklist: </w:t>
      </w:r>
    </w:p>
    <w:p w14:paraId="4E6749E4" w14:textId="4CBF881B" w:rsidR="003A24F5" w:rsidRPr="00C30C31" w:rsidRDefault="007D7176" w:rsidP="00CD2B66">
      <w:pPr>
        <w:ind w:left="720"/>
      </w:pPr>
      <w:sdt>
        <w:sdtPr>
          <w:id w:val="1474867387"/>
          <w14:checkbox>
            <w14:checked w14:val="0"/>
            <w14:checkedState w14:val="2612" w14:font="MS Gothic"/>
            <w14:uncheckedState w14:val="2610" w14:font="MS Gothic"/>
          </w14:checkbox>
        </w:sdtPr>
        <w:sdtEndPr/>
        <w:sdtContent>
          <w:r w:rsidR="003D0265" w:rsidRPr="00C30C31">
            <w:rPr>
              <w:rFonts w:ascii="MS Gothic" w:eastAsia="MS Gothic" w:hAnsi="MS Gothic"/>
            </w:rPr>
            <w:t>☐</w:t>
          </w:r>
        </w:sdtContent>
      </w:sdt>
      <w:r w:rsidR="003D0265" w:rsidRPr="00C30C31">
        <w:t xml:space="preserve"> </w:t>
      </w:r>
      <w:r w:rsidR="00EF2770" w:rsidRPr="00C30C31">
        <w:t xml:space="preserve">Summarize </w:t>
      </w:r>
      <w:r w:rsidR="003A24F5" w:rsidRPr="00C30C31">
        <w:t xml:space="preserve">the </w:t>
      </w:r>
      <w:r w:rsidR="00EF2770" w:rsidRPr="00C30C31">
        <w:t xml:space="preserve">key points </w:t>
      </w:r>
      <w:r w:rsidR="003A24F5" w:rsidRPr="00C30C31">
        <w:t xml:space="preserve">that were </w:t>
      </w:r>
      <w:r w:rsidR="00EF2770" w:rsidRPr="00C30C31">
        <w:t xml:space="preserve">presented in </w:t>
      </w:r>
      <w:r w:rsidR="004815E8" w:rsidRPr="00C30C31">
        <w:t>the c</w:t>
      </w:r>
      <w:r w:rsidR="00EF2770" w:rsidRPr="00C30C31">
        <w:t>hapter</w:t>
      </w:r>
      <w:r w:rsidR="00E31D0F" w:rsidRPr="00C30C31">
        <w:t xml:space="preserve">. </w:t>
      </w:r>
    </w:p>
    <w:p w14:paraId="4A3B9D72" w14:textId="2A2EEEE9" w:rsidR="004029F9" w:rsidRPr="00C30C31" w:rsidRDefault="007D7176" w:rsidP="00CD2B66">
      <w:pPr>
        <w:ind w:left="720"/>
      </w:pPr>
      <w:sdt>
        <w:sdtPr>
          <w:id w:val="1810596481"/>
          <w14:checkbox>
            <w14:checked w14:val="0"/>
            <w14:checkedState w14:val="2612" w14:font="MS Gothic"/>
            <w14:uncheckedState w14:val="2610" w14:font="MS Gothic"/>
          </w14:checkbox>
        </w:sdtPr>
        <w:sdtEndPr/>
        <w:sdtContent>
          <w:r w:rsidR="003D0265" w:rsidRPr="00C30C31">
            <w:rPr>
              <w:rFonts w:ascii="MS Gothic" w:eastAsia="MS Gothic" w:hAnsi="MS Gothic"/>
            </w:rPr>
            <w:t>☐</w:t>
          </w:r>
        </w:sdtContent>
      </w:sdt>
      <w:r w:rsidR="003D0265" w:rsidRPr="00C30C31">
        <w:t xml:space="preserve"> </w:t>
      </w:r>
      <w:r w:rsidR="003A24F5" w:rsidRPr="00C30C31">
        <w:t>L</w:t>
      </w:r>
      <w:r w:rsidR="00E31D0F" w:rsidRPr="00C30C31">
        <w:t xml:space="preserve">ogically lead the reader to the next chapter </w:t>
      </w:r>
      <w:r w:rsidR="003A24F5" w:rsidRPr="00C30C31">
        <w:t>on the</w:t>
      </w:r>
      <w:r w:rsidR="00E31D0F" w:rsidRPr="00C30C31">
        <w:t xml:space="preserve"> findings of the study.</w:t>
      </w:r>
    </w:p>
    <w:p w14:paraId="553BC661" w14:textId="6AB84713" w:rsidR="004029F9" w:rsidRPr="00C30C31" w:rsidRDefault="004029F9" w:rsidP="007E4484">
      <w:pPr>
        <w:pStyle w:val="Heading1"/>
        <w:contextualSpacing/>
      </w:pPr>
      <w:bookmarkStart w:id="161" w:name="_Toc251424087"/>
      <w:bookmarkStart w:id="162" w:name="_Toc231285448"/>
      <w:r w:rsidRPr="00C30C31">
        <w:br w:type="page"/>
      </w:r>
      <w:bookmarkStart w:id="163" w:name="_Toc464831670"/>
      <w:bookmarkStart w:id="164" w:name="_Toc465328404"/>
      <w:bookmarkStart w:id="165" w:name="_Toc477859302"/>
      <w:r w:rsidRPr="00C30C31">
        <w:t>Chapter 4: Finding</w:t>
      </w:r>
      <w:bookmarkEnd w:id="161"/>
      <w:bookmarkEnd w:id="163"/>
      <w:bookmarkEnd w:id="164"/>
      <w:r w:rsidR="00290AAA" w:rsidRPr="00C30C31">
        <w:t>s</w:t>
      </w:r>
      <w:bookmarkEnd w:id="165"/>
      <w:r w:rsidR="00290AAA" w:rsidRPr="00C30C31">
        <w:t xml:space="preserve"> </w:t>
      </w:r>
    </w:p>
    <w:p w14:paraId="49771AE8" w14:textId="3A8B94AC" w:rsidR="003A24F5" w:rsidRPr="00C30C31" w:rsidRDefault="00915EEC" w:rsidP="007E4484">
      <w:pPr>
        <w:ind w:firstLine="720"/>
        <w:contextualSpacing/>
      </w:pPr>
      <w:r w:rsidRPr="00C30C31">
        <w:t>Begin writing here</w:t>
      </w:r>
      <w:r w:rsidR="00EF2770" w:rsidRPr="00C30C31">
        <w:t>…</w:t>
      </w:r>
    </w:p>
    <w:p w14:paraId="7EA8B7A7" w14:textId="77777777" w:rsidR="003A24F5" w:rsidRPr="00C30C31" w:rsidRDefault="003A24F5" w:rsidP="00CD2B66">
      <w:pPr>
        <w:contextualSpacing/>
      </w:pPr>
      <w:r w:rsidRPr="00C30C31">
        <w:t xml:space="preserve">Checklist: </w:t>
      </w:r>
    </w:p>
    <w:p w14:paraId="364E1A5A" w14:textId="3F975500" w:rsidR="003A24F5" w:rsidRPr="00C30C31" w:rsidRDefault="007D7176" w:rsidP="00CD2B66">
      <w:pPr>
        <w:ind w:left="720"/>
      </w:pPr>
      <w:sdt>
        <w:sdtPr>
          <w:id w:val="-1315171459"/>
          <w14:checkbox>
            <w14:checked w14:val="0"/>
            <w14:checkedState w14:val="2612" w14:font="MS Gothic"/>
            <w14:uncheckedState w14:val="2610" w14:font="MS Gothic"/>
          </w14:checkbox>
        </w:sdtPr>
        <w:sdtEndPr/>
        <w:sdtContent>
          <w:r w:rsidR="003D0265" w:rsidRPr="00C30C31">
            <w:rPr>
              <w:rFonts w:ascii="MS Gothic" w:eastAsia="MS Gothic" w:hAnsi="MS Gothic"/>
            </w:rPr>
            <w:t>☐</w:t>
          </w:r>
        </w:sdtContent>
      </w:sdt>
      <w:r w:rsidR="003D0265" w:rsidRPr="00C30C31">
        <w:t xml:space="preserve"> </w:t>
      </w:r>
      <w:r w:rsidR="00EF2770" w:rsidRPr="00C30C31">
        <w:t xml:space="preserve">Begin with a brief overview of the purpose of the study and the organization of the chapter. </w:t>
      </w:r>
    </w:p>
    <w:p w14:paraId="1597B818" w14:textId="14DBC535" w:rsidR="003A24F5" w:rsidRPr="00C30C31" w:rsidRDefault="007D7176" w:rsidP="00CD2B66">
      <w:pPr>
        <w:ind w:left="720"/>
      </w:pPr>
      <w:sdt>
        <w:sdtPr>
          <w:id w:val="-385181350"/>
          <w14:checkbox>
            <w14:checked w14:val="0"/>
            <w14:checkedState w14:val="2612" w14:font="MS Gothic"/>
            <w14:uncheckedState w14:val="2610" w14:font="MS Gothic"/>
          </w14:checkbox>
        </w:sdtPr>
        <w:sdtEndPr/>
        <w:sdtContent>
          <w:r w:rsidR="003D0265" w:rsidRPr="00C30C31">
            <w:rPr>
              <w:rFonts w:ascii="MS Gothic" w:eastAsia="MS Gothic" w:hAnsi="MS Gothic"/>
            </w:rPr>
            <w:t>☐</w:t>
          </w:r>
        </w:sdtContent>
      </w:sdt>
      <w:r w:rsidR="003D0265" w:rsidRPr="00C30C31">
        <w:t xml:space="preserve"> </w:t>
      </w:r>
      <w:r w:rsidR="00EF2770" w:rsidRPr="00C30C31">
        <w:t>Organize the entire chapter around the research questions/hypotheses</w:t>
      </w:r>
      <w:commentRangeStart w:id="166"/>
      <w:r w:rsidR="00EF2770" w:rsidRPr="00C30C31">
        <w:t>.</w:t>
      </w:r>
      <w:commentRangeEnd w:id="166"/>
      <w:r w:rsidR="003A24F5" w:rsidRPr="00C30C31">
        <w:rPr>
          <w:rStyle w:val="CommentReference"/>
          <w:rFonts w:eastAsia="Times New Roman" w:cs="Arial"/>
          <w:szCs w:val="20"/>
        </w:rPr>
        <w:commentReference w:id="166"/>
      </w:r>
      <w:r w:rsidR="00EF2770" w:rsidRPr="00C30C31">
        <w:t xml:space="preserve"> </w:t>
      </w:r>
    </w:p>
    <w:p w14:paraId="444E16A4" w14:textId="7C443584" w:rsidR="00117C6E" w:rsidRPr="00C30C31" w:rsidRDefault="00A075DB" w:rsidP="007E4484">
      <w:pPr>
        <w:pStyle w:val="Heading2"/>
        <w:contextualSpacing/>
      </w:pPr>
      <w:bookmarkStart w:id="167" w:name="_Toc464831671"/>
      <w:bookmarkStart w:id="168" w:name="_Toc465328405"/>
      <w:bookmarkStart w:id="169" w:name="_Toc477859303"/>
      <w:commentRangeStart w:id="170"/>
      <w:r w:rsidRPr="00C30C31">
        <w:t>XXX</w:t>
      </w:r>
      <w:commentRangeEnd w:id="170"/>
      <w:r w:rsidRPr="00C30C31">
        <w:rPr>
          <w:rStyle w:val="CommentReference"/>
          <w:b w:val="0"/>
          <w:bCs w:val="0"/>
          <w:szCs w:val="20"/>
        </w:rPr>
        <w:commentReference w:id="170"/>
      </w:r>
      <w:r w:rsidR="004029F9" w:rsidRPr="00C30C31">
        <w:t xml:space="preserve"> of </w:t>
      </w:r>
      <w:r w:rsidR="003A24F5" w:rsidRPr="00C30C31">
        <w:t xml:space="preserve">the </w:t>
      </w:r>
      <w:r w:rsidR="004029F9" w:rsidRPr="00C30C31">
        <w:t>Data</w:t>
      </w:r>
      <w:bookmarkEnd w:id="167"/>
      <w:bookmarkEnd w:id="168"/>
      <w:bookmarkEnd w:id="169"/>
    </w:p>
    <w:p w14:paraId="027622F5" w14:textId="201C1F99" w:rsidR="003A24F5" w:rsidRPr="00C30C31" w:rsidRDefault="00915EEC" w:rsidP="00EF2770">
      <w:pPr>
        <w:ind w:firstLine="720"/>
        <w:contextualSpacing/>
      </w:pPr>
      <w:bookmarkStart w:id="171" w:name="_Toc222132554"/>
      <w:bookmarkStart w:id="172" w:name="_Toc251424088"/>
      <w:r w:rsidRPr="00C30C31">
        <w:t>Begin writing here</w:t>
      </w:r>
      <w:r w:rsidR="00EF2770" w:rsidRPr="00C30C31">
        <w:t>…</w:t>
      </w:r>
    </w:p>
    <w:p w14:paraId="2564B764" w14:textId="77777777" w:rsidR="003A24F5" w:rsidRPr="00C30C31" w:rsidRDefault="003A24F5" w:rsidP="00CD2B66">
      <w:pPr>
        <w:contextualSpacing/>
      </w:pPr>
      <w:r w:rsidRPr="00C30C31">
        <w:t xml:space="preserve">Checklist: </w:t>
      </w:r>
    </w:p>
    <w:p w14:paraId="35552961" w14:textId="2761B881" w:rsidR="003A24F5" w:rsidRPr="00C30C31" w:rsidRDefault="007D7176" w:rsidP="00CD2B66">
      <w:pPr>
        <w:ind w:left="720"/>
      </w:pPr>
      <w:sdt>
        <w:sdtPr>
          <w:id w:val="1640461670"/>
          <w14:checkbox>
            <w14:checked w14:val="0"/>
            <w14:checkedState w14:val="2612" w14:font="MS Gothic"/>
            <w14:uncheckedState w14:val="2610" w14:font="MS Gothic"/>
          </w14:checkbox>
        </w:sdtPr>
        <w:sdtEndPr/>
        <w:sdtContent>
          <w:r w:rsidR="003D0265" w:rsidRPr="00C30C31">
            <w:rPr>
              <w:rFonts w:ascii="MS Gothic" w:eastAsia="MS Gothic" w:hAnsi="MS Gothic"/>
            </w:rPr>
            <w:t>☐</w:t>
          </w:r>
        </w:sdtContent>
      </w:sdt>
      <w:r w:rsidR="003D0265" w:rsidRPr="00C30C31">
        <w:t xml:space="preserve"> </w:t>
      </w:r>
      <w:r w:rsidR="0060660F">
        <w:t>For</w:t>
      </w:r>
      <w:r w:rsidR="0026193F" w:rsidRPr="00C30C31">
        <w:t xml:space="preserve"> qualitative studies, </w:t>
      </w:r>
      <w:r w:rsidR="00EF2770" w:rsidRPr="00C30C31">
        <w:t>clear</w:t>
      </w:r>
      <w:r w:rsidR="0026193F" w:rsidRPr="00C30C31">
        <w:t>ly</w:t>
      </w:r>
      <w:r w:rsidR="00EF2770" w:rsidRPr="00C30C31">
        <w:t xml:space="preserve"> identify the means by which the trustworthiness of the data was </w:t>
      </w:r>
      <w:r w:rsidR="00A075DB" w:rsidRPr="00C30C31">
        <w:t>established</w:t>
      </w:r>
      <w:r w:rsidR="00EF2770" w:rsidRPr="00C30C31">
        <w:t xml:space="preserve">. </w:t>
      </w:r>
      <w:r w:rsidR="003A24F5" w:rsidRPr="00C30C31">
        <w:t>Discuss</w:t>
      </w:r>
      <w:r w:rsidR="00EF2770" w:rsidRPr="00C30C31">
        <w:t xml:space="preserve"> credibility (</w:t>
      </w:r>
      <w:r w:rsidR="0083100E" w:rsidRPr="00C30C31">
        <w:t>e.g.,</w:t>
      </w:r>
      <w:r w:rsidR="00EF2770" w:rsidRPr="00C30C31">
        <w:t xml:space="preserve"> triangulation</w:t>
      </w:r>
      <w:r w:rsidR="00654B94" w:rsidRPr="00C30C31">
        <w:t>, member checks</w:t>
      </w:r>
      <w:r w:rsidR="00EF2770" w:rsidRPr="00C30C31">
        <w:t>)</w:t>
      </w:r>
      <w:r w:rsidR="003A24F5" w:rsidRPr="00C30C31">
        <w:t>,</w:t>
      </w:r>
      <w:r w:rsidR="00EF2770" w:rsidRPr="00C30C31">
        <w:t xml:space="preserve"> transferability (</w:t>
      </w:r>
      <w:r w:rsidR="0083100E" w:rsidRPr="00C30C31">
        <w:t xml:space="preserve">e.g., </w:t>
      </w:r>
      <w:r w:rsidR="004815E8" w:rsidRPr="00C30C31">
        <w:t>the extent to which</w:t>
      </w:r>
      <w:r w:rsidR="0083100E" w:rsidRPr="00C30C31">
        <w:t xml:space="preserve"> the findings are </w:t>
      </w:r>
      <w:r w:rsidR="004815E8" w:rsidRPr="00C30C31">
        <w:t xml:space="preserve">generalizable </w:t>
      </w:r>
      <w:r w:rsidR="0083100E" w:rsidRPr="00C30C31">
        <w:t>to other situations</w:t>
      </w:r>
      <w:r w:rsidR="00EF2770" w:rsidRPr="00C30C31">
        <w:t>)</w:t>
      </w:r>
      <w:r w:rsidR="003A24F5" w:rsidRPr="00C30C31">
        <w:t>,</w:t>
      </w:r>
      <w:r w:rsidR="00EF2770" w:rsidRPr="00C30C31">
        <w:t xml:space="preserve"> dependability (</w:t>
      </w:r>
      <w:r w:rsidR="0083100E" w:rsidRPr="00C30C31">
        <w:t xml:space="preserve">e.g., </w:t>
      </w:r>
      <w:r w:rsidR="004815E8" w:rsidRPr="00C30C31">
        <w:t xml:space="preserve">an </w:t>
      </w:r>
      <w:r w:rsidR="00EF2770" w:rsidRPr="00C30C31">
        <w:t xml:space="preserve">in-depth description of the methodology </w:t>
      </w:r>
      <w:r w:rsidR="004815E8" w:rsidRPr="00C30C31">
        <w:t xml:space="preserve">and design </w:t>
      </w:r>
      <w:r w:rsidR="00EF2770" w:rsidRPr="00C30C31">
        <w:t>to allow the study to be repeated)</w:t>
      </w:r>
      <w:r w:rsidR="003A24F5" w:rsidRPr="00C30C31">
        <w:t>,</w:t>
      </w:r>
      <w:r w:rsidR="00EF2770" w:rsidRPr="00C30C31">
        <w:t xml:space="preserve"> and confirmability (</w:t>
      </w:r>
      <w:r w:rsidR="00654B94" w:rsidRPr="00C30C31">
        <w:t xml:space="preserve">e.g., </w:t>
      </w:r>
      <w:r w:rsidR="004815E8" w:rsidRPr="00C30C31">
        <w:t xml:space="preserve">the </w:t>
      </w:r>
      <w:r w:rsidR="00654B94" w:rsidRPr="00C30C31">
        <w:t xml:space="preserve">steps to ensure </w:t>
      </w:r>
      <w:r w:rsidR="003A24F5" w:rsidRPr="00C30C31">
        <w:t>that the data</w:t>
      </w:r>
      <w:r w:rsidR="00654B94" w:rsidRPr="00C30C31">
        <w:t xml:space="preserve"> and findings are not due to participant and/or researcher bias). </w:t>
      </w:r>
    </w:p>
    <w:p w14:paraId="2974D09F" w14:textId="5F53266D" w:rsidR="003A24F5" w:rsidRPr="00C30C31" w:rsidRDefault="007D7176" w:rsidP="00CD2B66">
      <w:pPr>
        <w:ind w:left="720"/>
      </w:pPr>
      <w:sdt>
        <w:sdtPr>
          <w:id w:val="-1889180975"/>
          <w14:checkbox>
            <w14:checked w14:val="0"/>
            <w14:checkedState w14:val="2612" w14:font="MS Gothic"/>
            <w14:uncheckedState w14:val="2610" w14:font="MS Gothic"/>
          </w14:checkbox>
        </w:sdtPr>
        <w:sdtEndPr/>
        <w:sdtContent>
          <w:r w:rsidR="003D0265" w:rsidRPr="00C30C31">
            <w:rPr>
              <w:rFonts w:ascii="MS Gothic" w:eastAsia="MS Gothic" w:hAnsi="MS Gothic"/>
            </w:rPr>
            <w:t>☐</w:t>
          </w:r>
        </w:sdtContent>
      </w:sdt>
      <w:r w:rsidR="003D0265" w:rsidRPr="00C30C31">
        <w:t xml:space="preserve"> </w:t>
      </w:r>
      <w:r w:rsidR="0060660F">
        <w:t>For</w:t>
      </w:r>
      <w:r w:rsidR="00654B94" w:rsidRPr="00C30C31">
        <w:t xml:space="preserve"> quantitative studies, </w:t>
      </w:r>
      <w:r w:rsidR="00C00435" w:rsidRPr="00C30C31">
        <w:t>e</w:t>
      </w:r>
      <w:r w:rsidR="00EF2770" w:rsidRPr="00C30C31">
        <w:t xml:space="preserve">xplain </w:t>
      </w:r>
      <w:r w:rsidR="00A075DB" w:rsidRPr="00C30C31">
        <w:t>the extent to which</w:t>
      </w:r>
      <w:r w:rsidR="00EF2770" w:rsidRPr="00C30C31">
        <w:t xml:space="preserve"> the </w:t>
      </w:r>
      <w:r w:rsidR="003A24F5" w:rsidRPr="00C30C31">
        <w:t>data</w:t>
      </w:r>
      <w:r w:rsidR="00EF2770" w:rsidRPr="00C30C31">
        <w:t xml:space="preserve"> meet the assumptions of the statistical test and identify any potential </w:t>
      </w:r>
      <w:r w:rsidR="00C00435" w:rsidRPr="00C30C31">
        <w:t>factor</w:t>
      </w:r>
      <w:r w:rsidR="00EF2770" w:rsidRPr="00C30C31">
        <w:t xml:space="preserve">s </w:t>
      </w:r>
      <w:r w:rsidR="003A24F5" w:rsidRPr="00C30C31">
        <w:t>that might impact the</w:t>
      </w:r>
      <w:r w:rsidR="00EF2770" w:rsidRPr="00C30C31">
        <w:t xml:space="preserve"> interpretation of the </w:t>
      </w:r>
      <w:r w:rsidR="00C00435" w:rsidRPr="00C30C31">
        <w:t>findings.</w:t>
      </w:r>
      <w:r w:rsidR="000146A1" w:rsidRPr="00C30C31">
        <w:t xml:space="preserve"> </w:t>
      </w:r>
      <w:r w:rsidR="00C00435" w:rsidRPr="00C30C31">
        <w:t>P</w:t>
      </w:r>
      <w:r w:rsidR="003A24F5" w:rsidRPr="00C30C31">
        <w:t>rovide evidence of the</w:t>
      </w:r>
      <w:r w:rsidR="000146A1" w:rsidRPr="00C30C31">
        <w:t xml:space="preserve"> </w:t>
      </w:r>
      <w:r w:rsidR="00C00435" w:rsidRPr="00C30C31">
        <w:t>psychometric soundness (i.e., adequate validity and reliability) of the instruments from the literat</w:t>
      </w:r>
      <w:r w:rsidR="004815E8" w:rsidRPr="00C30C31">
        <w:t>ure as well as</w:t>
      </w:r>
      <w:r w:rsidR="00C00435" w:rsidRPr="00C30C31">
        <w:t xml:space="preserve"> in </w:t>
      </w:r>
      <w:r w:rsidR="00623998">
        <w:t>this</w:t>
      </w:r>
      <w:r w:rsidR="00C00435" w:rsidRPr="00C30C31">
        <w:t xml:space="preserve"> study </w:t>
      </w:r>
      <w:r w:rsidR="00623998">
        <w:t>(</w:t>
      </w:r>
      <w:r w:rsidR="00C00435" w:rsidRPr="00C30C31">
        <w:t>as appropriate</w:t>
      </w:r>
      <w:r w:rsidR="00623998">
        <w:t>)</w:t>
      </w:r>
      <w:r w:rsidR="000146A1" w:rsidRPr="00C30C31">
        <w:t>.</w:t>
      </w:r>
      <w:r w:rsidR="00C00435" w:rsidRPr="00C30C31">
        <w:t xml:space="preserve"> Do </w:t>
      </w:r>
      <w:r w:rsidR="00C00435" w:rsidRPr="009E56DF">
        <w:rPr>
          <w:u w:val="single"/>
        </w:rPr>
        <w:t>not</w:t>
      </w:r>
      <w:r w:rsidR="00C00435" w:rsidRPr="00C30C31">
        <w:t xml:space="preserve"> merely list </w:t>
      </w:r>
      <w:r w:rsidR="00623998">
        <w:t xml:space="preserve">and describe </w:t>
      </w:r>
      <w:r w:rsidR="00C00435" w:rsidRPr="00C30C31">
        <w:t>all the measures of validity and reliability.</w:t>
      </w:r>
      <w:r w:rsidR="000146A1" w:rsidRPr="00C30C31">
        <w:t xml:space="preserve"> </w:t>
      </w:r>
    </w:p>
    <w:p w14:paraId="4A7271BE" w14:textId="6084397F" w:rsidR="00117C6E" w:rsidRPr="00C30C31" w:rsidRDefault="007D7176" w:rsidP="00CD2B66">
      <w:pPr>
        <w:ind w:left="720"/>
      </w:pPr>
      <w:sdt>
        <w:sdtPr>
          <w:id w:val="1958448871"/>
          <w14:checkbox>
            <w14:checked w14:val="0"/>
            <w14:checkedState w14:val="2612" w14:font="MS Gothic"/>
            <w14:uncheckedState w14:val="2610" w14:font="MS Gothic"/>
          </w14:checkbox>
        </w:sdtPr>
        <w:sdtEndPr/>
        <w:sdtContent>
          <w:r w:rsidR="003D0265" w:rsidRPr="00C30C31">
            <w:rPr>
              <w:rFonts w:ascii="MS Gothic" w:eastAsia="MS Gothic" w:hAnsi="MS Gothic"/>
            </w:rPr>
            <w:t>☐</w:t>
          </w:r>
        </w:sdtContent>
      </w:sdt>
      <w:r w:rsidR="003D0265" w:rsidRPr="00C30C31">
        <w:t xml:space="preserve"> </w:t>
      </w:r>
      <w:r w:rsidR="000146A1" w:rsidRPr="00C30C31">
        <w:t xml:space="preserve">Mixed methods studies should include discussions of </w:t>
      </w:r>
      <w:r w:rsidR="003A24F5" w:rsidRPr="00C30C31">
        <w:t xml:space="preserve">the </w:t>
      </w:r>
      <w:r w:rsidR="000146A1" w:rsidRPr="00C30C31">
        <w:t xml:space="preserve">trustworthiness of </w:t>
      </w:r>
      <w:r w:rsidR="003A24F5" w:rsidRPr="00C30C31">
        <w:t xml:space="preserve">the </w:t>
      </w:r>
      <w:r w:rsidR="000146A1" w:rsidRPr="00C30C31">
        <w:t>data as well a</w:t>
      </w:r>
      <w:r w:rsidR="00C00435" w:rsidRPr="00C30C31">
        <w:t>s</w:t>
      </w:r>
      <w:r w:rsidR="000146A1" w:rsidRPr="00C30C31">
        <w:t xml:space="preserve"> validity</w:t>
      </w:r>
      <w:r w:rsidR="00C00435" w:rsidRPr="00C30C31">
        <w:t xml:space="preserve"> and reliability</w:t>
      </w:r>
      <w:r w:rsidR="000146A1" w:rsidRPr="00C30C31">
        <w:t>.</w:t>
      </w:r>
    </w:p>
    <w:p w14:paraId="516EA9BA" w14:textId="77171A31" w:rsidR="004029F9" w:rsidRPr="00C30C31" w:rsidRDefault="004029F9" w:rsidP="007E4484">
      <w:pPr>
        <w:pStyle w:val="Heading2"/>
        <w:contextualSpacing/>
      </w:pPr>
      <w:bookmarkStart w:id="173" w:name="_Toc464831672"/>
      <w:bookmarkStart w:id="174" w:name="_Toc465328406"/>
      <w:bookmarkStart w:id="175" w:name="_Toc477859304"/>
      <w:commentRangeStart w:id="176"/>
      <w:r w:rsidRPr="00C30C31">
        <w:t>Results</w:t>
      </w:r>
      <w:bookmarkEnd w:id="171"/>
      <w:bookmarkEnd w:id="172"/>
      <w:bookmarkEnd w:id="173"/>
      <w:bookmarkEnd w:id="174"/>
      <w:commentRangeEnd w:id="176"/>
      <w:r w:rsidR="00C00435" w:rsidRPr="00C30C31">
        <w:rPr>
          <w:rStyle w:val="CommentReference"/>
          <w:b w:val="0"/>
          <w:bCs w:val="0"/>
          <w:szCs w:val="20"/>
        </w:rPr>
        <w:commentReference w:id="176"/>
      </w:r>
      <w:bookmarkEnd w:id="175"/>
    </w:p>
    <w:p w14:paraId="018EAD43" w14:textId="4B9E9B9F" w:rsidR="003A24F5" w:rsidRPr="00C30C31" w:rsidRDefault="00915EEC" w:rsidP="00EF2770">
      <w:pPr>
        <w:ind w:firstLine="720"/>
        <w:contextualSpacing/>
      </w:pPr>
      <w:r w:rsidRPr="00C30C31">
        <w:t>Begin writing here</w:t>
      </w:r>
      <w:r w:rsidR="00EF2770" w:rsidRPr="00C30C31">
        <w:t>…</w:t>
      </w:r>
    </w:p>
    <w:p w14:paraId="73418CD9" w14:textId="77777777" w:rsidR="003A24F5" w:rsidRPr="00C30C31" w:rsidRDefault="003A24F5" w:rsidP="00CD2B66">
      <w:pPr>
        <w:contextualSpacing/>
      </w:pPr>
      <w:r w:rsidRPr="00C30C31">
        <w:t xml:space="preserve">Checklist: </w:t>
      </w:r>
    </w:p>
    <w:p w14:paraId="1039A800" w14:textId="1EC4FE7A" w:rsidR="004B5875" w:rsidRPr="00C30C31" w:rsidRDefault="007D7176" w:rsidP="00CD2B66">
      <w:pPr>
        <w:ind w:left="720"/>
      </w:pPr>
      <w:sdt>
        <w:sdtPr>
          <w:id w:val="1647247388"/>
          <w14:checkbox>
            <w14:checked w14:val="0"/>
            <w14:checkedState w14:val="2612" w14:font="MS Gothic"/>
            <w14:uncheckedState w14:val="2610" w14:font="MS Gothic"/>
          </w14:checkbox>
        </w:sdtPr>
        <w:sdtEndPr/>
        <w:sdtContent>
          <w:r w:rsidR="003D0265" w:rsidRPr="00C30C31">
            <w:rPr>
              <w:rFonts w:ascii="MS Gothic" w:eastAsia="MS Gothic" w:hAnsi="MS Gothic"/>
            </w:rPr>
            <w:t>☐</w:t>
          </w:r>
        </w:sdtContent>
      </w:sdt>
      <w:r w:rsidR="003D0265" w:rsidRPr="00C30C31">
        <w:t xml:space="preserve"> </w:t>
      </w:r>
      <w:r w:rsidR="004B5875" w:rsidRPr="00C30C31">
        <w:t xml:space="preserve">Briefly discuss the </w:t>
      </w:r>
      <w:r w:rsidR="00C00435" w:rsidRPr="00C30C31">
        <w:t xml:space="preserve">overall </w:t>
      </w:r>
      <w:r w:rsidR="004B5875" w:rsidRPr="00C30C31">
        <w:t xml:space="preserve">study. </w:t>
      </w:r>
      <w:r w:rsidR="003A24F5" w:rsidRPr="00C30C31">
        <w:t>O</w:t>
      </w:r>
      <w:r w:rsidR="00EF2770" w:rsidRPr="00C30C31">
        <w:t xml:space="preserve">rganize </w:t>
      </w:r>
      <w:r w:rsidR="003A24F5" w:rsidRPr="00C30C31">
        <w:t xml:space="preserve">the presentation of the results </w:t>
      </w:r>
      <w:r w:rsidR="00EF2770" w:rsidRPr="00C30C31">
        <w:t xml:space="preserve">by </w:t>
      </w:r>
      <w:r w:rsidR="003A24F5" w:rsidRPr="00C30C31">
        <w:t xml:space="preserve">the </w:t>
      </w:r>
      <w:r w:rsidR="00EF2770" w:rsidRPr="00C30C31">
        <w:t>research question</w:t>
      </w:r>
      <w:r w:rsidR="003A24F5" w:rsidRPr="00C30C31">
        <w:t>s</w:t>
      </w:r>
      <w:r w:rsidR="004B5875" w:rsidRPr="00C30C31">
        <w:t>/</w:t>
      </w:r>
      <w:r w:rsidR="00EF2770" w:rsidRPr="00C30C31">
        <w:t>hypothes</w:t>
      </w:r>
      <w:r w:rsidR="004B5875" w:rsidRPr="00C30C31">
        <w:t>e</w:t>
      </w:r>
      <w:r w:rsidR="00EF2770" w:rsidRPr="00C30C31">
        <w:t>s</w:t>
      </w:r>
      <w:r w:rsidR="004B5875" w:rsidRPr="00C30C31">
        <w:t>.</w:t>
      </w:r>
      <w:r w:rsidR="00EF2770" w:rsidRPr="00C30C31">
        <w:t xml:space="preserve"> </w:t>
      </w:r>
    </w:p>
    <w:p w14:paraId="640B967F" w14:textId="462A6409" w:rsidR="004B5875" w:rsidRPr="00C30C31" w:rsidRDefault="007D7176" w:rsidP="00CD2B66">
      <w:pPr>
        <w:ind w:left="720"/>
      </w:pPr>
      <w:sdt>
        <w:sdtPr>
          <w:id w:val="-380480167"/>
          <w14:checkbox>
            <w14:checked w14:val="0"/>
            <w14:checkedState w14:val="2612" w14:font="MS Gothic"/>
            <w14:uncheckedState w14:val="2610" w14:font="MS Gothic"/>
          </w14:checkbox>
        </w:sdtPr>
        <w:sdtEndPr/>
        <w:sdtContent>
          <w:r w:rsidR="003D0265" w:rsidRPr="00C30C31">
            <w:rPr>
              <w:rFonts w:ascii="MS Gothic" w:eastAsia="MS Gothic" w:hAnsi="MS Gothic"/>
            </w:rPr>
            <w:t>☐</w:t>
          </w:r>
        </w:sdtContent>
      </w:sdt>
      <w:r w:rsidR="003D0265" w:rsidRPr="00C30C31">
        <w:t xml:space="preserve"> </w:t>
      </w:r>
      <w:r w:rsidR="008536D2" w:rsidRPr="00C30C31">
        <w:t>Objectively r</w:t>
      </w:r>
      <w:r w:rsidR="00EF2770" w:rsidRPr="00C30C31">
        <w:t xml:space="preserve">eport </w:t>
      </w:r>
      <w:r w:rsidR="004B5875" w:rsidRPr="00C30C31">
        <w:t xml:space="preserve">the </w:t>
      </w:r>
      <w:r w:rsidR="00EF2770" w:rsidRPr="00C30C31">
        <w:t xml:space="preserve">results </w:t>
      </w:r>
      <w:r w:rsidR="00221957" w:rsidRPr="00C30C31">
        <w:t xml:space="preserve">of </w:t>
      </w:r>
      <w:r w:rsidR="004B5875" w:rsidRPr="00C30C31">
        <w:t>the</w:t>
      </w:r>
      <w:r w:rsidR="00221957" w:rsidRPr="00C30C31">
        <w:t xml:space="preserve"> analys</w:t>
      </w:r>
      <w:r w:rsidR="004B5875" w:rsidRPr="00C30C31">
        <w:t>i</w:t>
      </w:r>
      <w:r w:rsidR="00221957" w:rsidRPr="00C30C31">
        <w:t xml:space="preserve">s </w:t>
      </w:r>
      <w:r w:rsidR="00EF2770" w:rsidRPr="00C30C31">
        <w:t>without discussion</w:t>
      </w:r>
      <w:r w:rsidR="004B5875" w:rsidRPr="00C30C31">
        <w:t>,</w:t>
      </w:r>
      <w:r w:rsidR="00EF2770" w:rsidRPr="00C30C31">
        <w:t xml:space="preserve"> interpretation, </w:t>
      </w:r>
      <w:r w:rsidR="004B5875" w:rsidRPr="00C30C31">
        <w:t xml:space="preserve">or </w:t>
      </w:r>
      <w:r w:rsidR="00EF2770" w:rsidRPr="00C30C31">
        <w:t xml:space="preserve">speculation. </w:t>
      </w:r>
    </w:p>
    <w:p w14:paraId="1D722F0C" w14:textId="061530C5" w:rsidR="004029F9" w:rsidRPr="00C30C31" w:rsidRDefault="007D7176" w:rsidP="00CD2B66">
      <w:pPr>
        <w:ind w:left="720"/>
      </w:pPr>
      <w:sdt>
        <w:sdtPr>
          <w:id w:val="415063826"/>
          <w14:checkbox>
            <w14:checked w14:val="0"/>
            <w14:checkedState w14:val="2612" w14:font="MS Gothic"/>
            <w14:uncheckedState w14:val="2610" w14:font="MS Gothic"/>
          </w14:checkbox>
        </w:sdtPr>
        <w:sdtEndPr/>
        <w:sdtContent>
          <w:r w:rsidR="003D0265" w:rsidRPr="00C30C31">
            <w:rPr>
              <w:rFonts w:ascii="MS Gothic" w:eastAsia="MS Gothic" w:hAnsi="MS Gothic"/>
            </w:rPr>
            <w:t>☐</w:t>
          </w:r>
        </w:sdtContent>
      </w:sdt>
      <w:r w:rsidR="003D0265" w:rsidRPr="00C30C31">
        <w:t xml:space="preserve"> </w:t>
      </w:r>
      <w:r w:rsidR="00C00435" w:rsidRPr="00C30C31">
        <w:t xml:space="preserve">Provide an </w:t>
      </w:r>
      <w:r w:rsidR="00EF2770" w:rsidRPr="00C30C31">
        <w:t xml:space="preserve">overview of </w:t>
      </w:r>
      <w:r w:rsidR="00086C7E" w:rsidRPr="00C30C31">
        <w:t xml:space="preserve">the </w:t>
      </w:r>
      <w:r w:rsidR="00EF2770" w:rsidRPr="00C30C31">
        <w:t xml:space="preserve">demographic information </w:t>
      </w:r>
      <w:r w:rsidR="004B5875" w:rsidRPr="00C30C31">
        <w:t xml:space="preserve">that was </w:t>
      </w:r>
      <w:r w:rsidR="00EF2770" w:rsidRPr="00C30C31">
        <w:t>collected</w:t>
      </w:r>
      <w:r w:rsidR="00C00435" w:rsidRPr="00C30C31">
        <w:t>. It</w:t>
      </w:r>
      <w:r w:rsidR="00EF2770" w:rsidRPr="00C30C31">
        <w:t xml:space="preserve"> can be presented in </w:t>
      </w:r>
      <w:r w:rsidR="000C5606">
        <w:t xml:space="preserve">a </w:t>
      </w:r>
      <w:r w:rsidR="00EF2770" w:rsidRPr="00C30C31">
        <w:t>table</w:t>
      </w:r>
      <w:r w:rsidR="000C5606">
        <w:t xml:space="preserve">. </w:t>
      </w:r>
      <w:r w:rsidR="000750D4" w:rsidRPr="00C30C31">
        <w:t xml:space="preserve">Ensure that no potentially identifying information is </w:t>
      </w:r>
      <w:r w:rsidR="00086C7E" w:rsidRPr="00C30C31">
        <w:t>reported</w:t>
      </w:r>
      <w:r w:rsidR="000750D4" w:rsidRPr="00C30C31">
        <w:t>.</w:t>
      </w:r>
    </w:p>
    <w:p w14:paraId="00827729" w14:textId="79B9F37C" w:rsidR="00C00435" w:rsidRPr="00C30C31" w:rsidRDefault="003336A2" w:rsidP="00554396">
      <w:pPr>
        <w:pStyle w:val="Heading2"/>
      </w:pPr>
      <w:bookmarkStart w:id="177" w:name="_Toc477859305"/>
      <w:commentRangeStart w:id="178"/>
      <w:r w:rsidRPr="00554396">
        <w:rPr>
          <w:rFonts w:eastAsiaTheme="majorEastAsia"/>
        </w:rPr>
        <w:t>Research question 1/hypothesis</w:t>
      </w:r>
      <w:r w:rsidRPr="00C30C31">
        <w:rPr>
          <w:rStyle w:val="Heading3Char1"/>
        </w:rPr>
        <w:t>.</w:t>
      </w:r>
      <w:r w:rsidRPr="00C30C31">
        <w:t xml:space="preserve"> </w:t>
      </w:r>
      <w:commentRangeEnd w:id="178"/>
      <w:r w:rsidR="00C00435" w:rsidRPr="00C30C31">
        <w:rPr>
          <w:rStyle w:val="CommentReference"/>
          <w:szCs w:val="20"/>
        </w:rPr>
        <w:commentReference w:id="178"/>
      </w:r>
      <w:r w:rsidR="00A64A63" w:rsidRPr="00554396">
        <w:rPr>
          <w:b w:val="0"/>
        </w:rPr>
        <w:t>Text…</w:t>
      </w:r>
      <w:bookmarkEnd w:id="177"/>
    </w:p>
    <w:p w14:paraId="036D2E7B" w14:textId="53647573" w:rsidR="00C00435" w:rsidRPr="00C30C31" w:rsidRDefault="007D7176" w:rsidP="009E56DF">
      <w:pPr>
        <w:ind w:left="720"/>
        <w:contextualSpacing/>
      </w:pPr>
      <w:sdt>
        <w:sdtPr>
          <w:id w:val="-1386022056"/>
          <w14:checkbox>
            <w14:checked w14:val="0"/>
            <w14:checkedState w14:val="2612" w14:font="MS Gothic"/>
            <w14:uncheckedState w14:val="2610" w14:font="MS Gothic"/>
          </w14:checkbox>
        </w:sdtPr>
        <w:sdtEndPr/>
        <w:sdtContent>
          <w:r w:rsidR="00C00435" w:rsidRPr="00C30C31">
            <w:rPr>
              <w:rFonts w:ascii="MS Gothic" w:eastAsia="MS Gothic" w:hAnsi="MS Gothic"/>
            </w:rPr>
            <w:t>☐</w:t>
          </w:r>
        </w:sdtContent>
      </w:sdt>
      <w:r w:rsidR="00C00435" w:rsidRPr="00C30C31">
        <w:t xml:space="preserve"> </w:t>
      </w:r>
      <w:r w:rsidR="000750D4" w:rsidRPr="00C30C31">
        <w:t>R</w:t>
      </w:r>
      <w:r w:rsidR="00EF2770" w:rsidRPr="00C30C31">
        <w:t>eport</w:t>
      </w:r>
      <w:r w:rsidR="000750D4" w:rsidRPr="00C30C31">
        <w:t xml:space="preserve"> all</w:t>
      </w:r>
      <w:r w:rsidR="00EF2770" w:rsidRPr="00C30C31">
        <w:t xml:space="preserve"> </w:t>
      </w:r>
      <w:r w:rsidR="004B5875" w:rsidRPr="00C30C31">
        <w:t xml:space="preserve">the </w:t>
      </w:r>
      <w:r w:rsidR="00EF2770" w:rsidRPr="00C30C31">
        <w:t>results</w:t>
      </w:r>
      <w:r w:rsidR="000750D4" w:rsidRPr="00C30C31">
        <w:t xml:space="preserve"> (without discussion) </w:t>
      </w:r>
      <w:r w:rsidR="004B5875" w:rsidRPr="00C30C31">
        <w:t xml:space="preserve">that are </w:t>
      </w:r>
      <w:r w:rsidR="000750D4" w:rsidRPr="00C30C31">
        <w:t>salient to t</w:t>
      </w:r>
      <w:r w:rsidR="000C5606">
        <w:t xml:space="preserve">he </w:t>
      </w:r>
      <w:r w:rsidR="000750D4" w:rsidRPr="00C30C31">
        <w:t>research question</w:t>
      </w:r>
      <w:r w:rsidR="004B5875" w:rsidRPr="00C30C31">
        <w:t>/</w:t>
      </w:r>
      <w:r w:rsidR="000750D4" w:rsidRPr="00C30C31">
        <w:t>hypothes</w:t>
      </w:r>
      <w:r w:rsidR="00C00435" w:rsidRPr="00C30C31">
        <w:t>i</w:t>
      </w:r>
      <w:r w:rsidR="000750D4" w:rsidRPr="00C30C31">
        <w:t xml:space="preserve">s. </w:t>
      </w:r>
      <w:r w:rsidR="00EF2770" w:rsidRPr="00C30C31">
        <w:t>Identify common themes or patterns</w:t>
      </w:r>
      <w:r w:rsidR="00C00435" w:rsidRPr="00C30C31">
        <w:t>.</w:t>
      </w:r>
      <w:r w:rsidR="005F4753" w:rsidRPr="00C30C31">
        <w:t xml:space="preserve"> </w:t>
      </w:r>
    </w:p>
    <w:p w14:paraId="664D0562" w14:textId="191A1BC0" w:rsidR="00EF2770" w:rsidRPr="00C30C31" w:rsidRDefault="007D7176" w:rsidP="00A64A63">
      <w:pPr>
        <w:ind w:firstLine="720"/>
        <w:contextualSpacing/>
      </w:pPr>
      <w:sdt>
        <w:sdtPr>
          <w:id w:val="-1248349179"/>
          <w14:checkbox>
            <w14:checked w14:val="0"/>
            <w14:checkedState w14:val="2612" w14:font="MS Gothic"/>
            <w14:uncheckedState w14:val="2610" w14:font="MS Gothic"/>
          </w14:checkbox>
        </w:sdtPr>
        <w:sdtEndPr/>
        <w:sdtContent>
          <w:r w:rsidR="00C00435" w:rsidRPr="00C30C31">
            <w:rPr>
              <w:rFonts w:ascii="MS Gothic" w:eastAsia="MS Gothic" w:hAnsi="MS Gothic"/>
            </w:rPr>
            <w:t>☐</w:t>
          </w:r>
        </w:sdtContent>
      </w:sdt>
      <w:r w:rsidR="000C5606">
        <w:t>Use</w:t>
      </w:r>
      <w:commentRangeStart w:id="179"/>
      <w:commentRangeStart w:id="180"/>
      <w:commentRangeStart w:id="181"/>
      <w:r w:rsidR="00EF2770" w:rsidRPr="00C30C31">
        <w:t xml:space="preserve"> tables and</w:t>
      </w:r>
      <w:r w:rsidR="000C5606">
        <w:t>/or</w:t>
      </w:r>
      <w:r w:rsidR="00915EEC" w:rsidRPr="00C30C31">
        <w:t xml:space="preserve"> figures</w:t>
      </w:r>
      <w:r w:rsidR="00A64A63" w:rsidRPr="00C30C31">
        <w:t xml:space="preserve"> </w:t>
      </w:r>
      <w:r w:rsidR="00C00435" w:rsidRPr="00C30C31">
        <w:t>t</w:t>
      </w:r>
      <w:r w:rsidR="00EF2770" w:rsidRPr="00C30C31">
        <w:t>o report the results</w:t>
      </w:r>
      <w:r w:rsidR="00086C7E" w:rsidRPr="00C30C31">
        <w:t xml:space="preserve"> as appropriate</w:t>
      </w:r>
      <w:commentRangeEnd w:id="179"/>
      <w:r w:rsidR="00F14926" w:rsidRPr="00C30C31">
        <w:rPr>
          <w:rStyle w:val="CommentReference"/>
          <w:rFonts w:eastAsia="Times New Roman" w:cs="Arial"/>
          <w:szCs w:val="20"/>
        </w:rPr>
        <w:commentReference w:id="179"/>
      </w:r>
      <w:r w:rsidR="00EF2770" w:rsidRPr="00C30C31">
        <w:t>.</w:t>
      </w:r>
      <w:r w:rsidR="00A64A63" w:rsidRPr="00C30C31">
        <w:t xml:space="preserve"> </w:t>
      </w:r>
      <w:commentRangeEnd w:id="180"/>
      <w:r w:rsidR="00F14926" w:rsidRPr="00C30C31">
        <w:rPr>
          <w:rStyle w:val="CommentReference"/>
          <w:rFonts w:eastAsia="Times New Roman" w:cs="Arial"/>
          <w:szCs w:val="20"/>
        </w:rPr>
        <w:commentReference w:id="180"/>
      </w:r>
      <w:commentRangeEnd w:id="181"/>
      <w:r w:rsidR="00F14926" w:rsidRPr="00C30C31">
        <w:rPr>
          <w:rStyle w:val="CommentReference"/>
          <w:rFonts w:eastAsia="Times New Roman" w:cs="Arial"/>
          <w:szCs w:val="20"/>
        </w:rPr>
        <w:commentReference w:id="181"/>
      </w:r>
    </w:p>
    <w:p w14:paraId="5732EDF4" w14:textId="24B3716D" w:rsidR="00EF2770" w:rsidRPr="00C30C31" w:rsidRDefault="007D7176" w:rsidP="009E56DF">
      <w:pPr>
        <w:ind w:left="720"/>
        <w:contextualSpacing/>
      </w:pPr>
      <w:sdt>
        <w:sdtPr>
          <w:id w:val="-607117072"/>
          <w14:checkbox>
            <w14:checked w14:val="0"/>
            <w14:checkedState w14:val="2612" w14:font="MS Gothic"/>
            <w14:uncheckedState w14:val="2610" w14:font="MS Gothic"/>
          </w14:checkbox>
        </w:sdtPr>
        <w:sdtEndPr/>
        <w:sdtContent>
          <w:r w:rsidR="00C00435" w:rsidRPr="00C30C31">
            <w:rPr>
              <w:rFonts w:ascii="MS Gothic" w:eastAsia="MS Gothic" w:hAnsi="MS Gothic"/>
            </w:rPr>
            <w:t>☐</w:t>
          </w:r>
        </w:sdtContent>
      </w:sdt>
      <w:r w:rsidR="00C00435" w:rsidRPr="00C30C31">
        <w:t xml:space="preserve"> For quantitative studies, r</w:t>
      </w:r>
      <w:r w:rsidR="004B5875" w:rsidRPr="00C30C31">
        <w:t>eport</w:t>
      </w:r>
      <w:r w:rsidR="00EF2770" w:rsidRPr="00C30C31">
        <w:t xml:space="preserve"> a</w:t>
      </w:r>
      <w:r w:rsidR="00C00435" w:rsidRPr="00C30C31">
        <w:t xml:space="preserve">ny additional </w:t>
      </w:r>
      <w:r w:rsidR="00EF2770" w:rsidRPr="00C30C31">
        <w:t>descriptive information</w:t>
      </w:r>
      <w:r w:rsidR="00C00435" w:rsidRPr="00C30C31">
        <w:t xml:space="preserve"> as appropriate</w:t>
      </w:r>
      <w:r w:rsidR="000750D4" w:rsidRPr="00C30C31">
        <w:t>.</w:t>
      </w:r>
      <w:r w:rsidR="00EF2770" w:rsidRPr="00C30C31">
        <w:t xml:space="preserve"> Identify </w:t>
      </w:r>
      <w:r w:rsidR="004B5875" w:rsidRPr="00C30C31">
        <w:t xml:space="preserve">the </w:t>
      </w:r>
      <w:r w:rsidR="00EF2770" w:rsidRPr="00C30C31">
        <w:t xml:space="preserve">assumptions of </w:t>
      </w:r>
      <w:r w:rsidR="004B5875" w:rsidRPr="00C30C31">
        <w:t xml:space="preserve">the </w:t>
      </w:r>
      <w:r w:rsidR="00EF2770" w:rsidRPr="00C30C31">
        <w:t xml:space="preserve">statistical test and </w:t>
      </w:r>
      <w:r w:rsidR="002C5BD8">
        <w:t>explain how the extent to which the data met these assumptions was tested</w:t>
      </w:r>
      <w:r w:rsidR="000750D4" w:rsidRPr="00C30C31">
        <w:t>.</w:t>
      </w:r>
      <w:r w:rsidR="00C00435" w:rsidRPr="00C30C31">
        <w:t xml:space="preserve"> </w:t>
      </w:r>
      <w:r w:rsidR="002C5BD8">
        <w:t xml:space="preserve">Report any violations and describe how they were managed as appropriate. </w:t>
      </w:r>
      <w:r w:rsidR="00EF2770" w:rsidRPr="00C30C31">
        <w:t>Make decisions based on the results of the statistical analysis. Include relevant test statistic</w:t>
      </w:r>
      <w:r w:rsidR="000750D4" w:rsidRPr="00C30C31">
        <w:t>s</w:t>
      </w:r>
      <w:r w:rsidR="004B5875" w:rsidRPr="00C30C31">
        <w:t>,</w:t>
      </w:r>
      <w:r w:rsidR="00EF2770" w:rsidRPr="00C30C31">
        <w:t xml:space="preserve"> </w:t>
      </w:r>
      <w:r w:rsidR="00EF2770" w:rsidRPr="00C30C31">
        <w:rPr>
          <w:i/>
        </w:rPr>
        <w:t>p</w:t>
      </w:r>
      <w:r w:rsidR="00EF2770" w:rsidRPr="00C30C31">
        <w:t xml:space="preserve"> values</w:t>
      </w:r>
      <w:r w:rsidR="004B5875" w:rsidRPr="00C30C31">
        <w:t>, and effect sizes</w:t>
      </w:r>
      <w:r w:rsidR="005F4753" w:rsidRPr="00C30C31">
        <w:t xml:space="preserve"> in accordance with APA requirements</w:t>
      </w:r>
      <w:r w:rsidR="00EF2770" w:rsidRPr="00C30C31">
        <w:t>.</w:t>
      </w:r>
    </w:p>
    <w:p w14:paraId="6EBDBC8D" w14:textId="4711D936" w:rsidR="001008CD" w:rsidRPr="00C30C31" w:rsidRDefault="007D7176" w:rsidP="009E56DF">
      <w:pPr>
        <w:ind w:left="720"/>
        <w:contextualSpacing/>
      </w:pPr>
      <w:sdt>
        <w:sdtPr>
          <w:id w:val="1841656676"/>
          <w14:checkbox>
            <w14:checked w14:val="0"/>
            <w14:checkedState w14:val="2612" w14:font="MS Gothic"/>
            <w14:uncheckedState w14:val="2610" w14:font="MS Gothic"/>
          </w14:checkbox>
        </w:sdtPr>
        <w:sdtEndPr/>
        <w:sdtContent>
          <w:r w:rsidR="00C00435" w:rsidRPr="00C30C31">
            <w:rPr>
              <w:rFonts w:ascii="MS Gothic" w:eastAsia="MS Gothic" w:hAnsi="MS Gothic"/>
            </w:rPr>
            <w:t>☐</w:t>
          </w:r>
        </w:sdtContent>
      </w:sdt>
      <w:r w:rsidR="00C00435" w:rsidRPr="00C30C31">
        <w:t xml:space="preserve"> </w:t>
      </w:r>
      <w:commentRangeStart w:id="182"/>
      <w:r w:rsidR="00EF2770" w:rsidRPr="009E56DF">
        <w:t xml:space="preserve">For </w:t>
      </w:r>
      <w:r w:rsidR="00C00435" w:rsidRPr="009E56DF">
        <w:t>q</w:t>
      </w:r>
      <w:r w:rsidR="00EF2770" w:rsidRPr="009E56DF">
        <w:t>ualitative</w:t>
      </w:r>
      <w:r w:rsidR="00EF2770" w:rsidRPr="00C30C31">
        <w:t xml:space="preserve"> </w:t>
      </w:r>
      <w:r w:rsidR="00C00435" w:rsidRPr="00C30C31">
        <w:t>studies,</w:t>
      </w:r>
      <w:r w:rsidR="00C00435" w:rsidRPr="009E56DF">
        <w:rPr>
          <w:b/>
        </w:rPr>
        <w:t xml:space="preserve"> </w:t>
      </w:r>
      <w:commentRangeEnd w:id="182"/>
      <w:r w:rsidR="004B5875" w:rsidRPr="00C30C31">
        <w:rPr>
          <w:rStyle w:val="CommentReference"/>
          <w:rFonts w:eastAsia="Times New Roman" w:cs="Arial"/>
          <w:szCs w:val="20"/>
        </w:rPr>
        <w:commentReference w:id="182"/>
      </w:r>
      <w:r w:rsidR="00C00435" w:rsidRPr="00C30C31">
        <w:t xml:space="preserve">describe </w:t>
      </w:r>
      <w:r w:rsidR="004B5875" w:rsidRPr="00C30C31">
        <w:t xml:space="preserve">the </w:t>
      </w:r>
      <w:r w:rsidR="00501F6D" w:rsidRPr="00C30C31">
        <w:t xml:space="preserve">steps </w:t>
      </w:r>
      <w:r w:rsidR="004B5875" w:rsidRPr="00C30C31">
        <w:t xml:space="preserve">that were </w:t>
      </w:r>
      <w:r w:rsidR="00501F6D" w:rsidRPr="00C30C31">
        <w:t xml:space="preserve">taken to analyze </w:t>
      </w:r>
      <w:r w:rsidR="004B5875" w:rsidRPr="00C30C31">
        <w:t xml:space="preserve">the </w:t>
      </w:r>
      <w:r w:rsidR="00501F6D" w:rsidRPr="00C30C31">
        <w:t xml:space="preserve">data to </w:t>
      </w:r>
      <w:r w:rsidR="00C00435" w:rsidRPr="00C30C31">
        <w:t xml:space="preserve">explain </w:t>
      </w:r>
      <w:r w:rsidR="00501F6D" w:rsidRPr="00C30C31">
        <w:t xml:space="preserve">how </w:t>
      </w:r>
      <w:r w:rsidR="004B5875" w:rsidRPr="00C30C31">
        <w:t xml:space="preserve">the </w:t>
      </w:r>
      <w:r w:rsidR="00501F6D" w:rsidRPr="00C30C31">
        <w:t>themes</w:t>
      </w:r>
      <w:r w:rsidR="004B5875" w:rsidRPr="00C30C31">
        <w:t xml:space="preserve"> and categories</w:t>
      </w:r>
      <w:r w:rsidR="00501F6D" w:rsidRPr="00C30C31">
        <w:t xml:space="preserve"> were </w:t>
      </w:r>
      <w:r w:rsidR="00C00435" w:rsidRPr="00C30C31">
        <w:t>generated</w:t>
      </w:r>
      <w:r w:rsidR="00501F6D" w:rsidRPr="00C30C31">
        <w:t>.</w:t>
      </w:r>
      <w:r w:rsidR="00C00435" w:rsidRPr="00C30C31">
        <w:t xml:space="preserve"> </w:t>
      </w:r>
      <w:r w:rsidR="001008CD" w:rsidRPr="00C30C31">
        <w:t xml:space="preserve">Include </w:t>
      </w:r>
      <w:r w:rsidR="005F4753" w:rsidRPr="00C30C31">
        <w:t xml:space="preserve">thick </w:t>
      </w:r>
      <w:r w:rsidR="00C00435" w:rsidRPr="00C30C31">
        <w:t>description</w:t>
      </w:r>
      <w:r w:rsidR="005F4753" w:rsidRPr="00C30C31">
        <w:t>s</w:t>
      </w:r>
      <w:r w:rsidR="00C00435" w:rsidRPr="00C30C31">
        <w:t xml:space="preserve"> </w:t>
      </w:r>
      <w:r w:rsidR="005F4753" w:rsidRPr="00C30C31">
        <w:t>of</w:t>
      </w:r>
      <w:r w:rsidR="001008CD" w:rsidRPr="00C30C31">
        <w:t xml:space="preserve"> the </w:t>
      </w:r>
      <w:r w:rsidR="002C5BD8">
        <w:t xml:space="preserve">participants’ </w:t>
      </w:r>
      <w:r w:rsidR="001008CD" w:rsidRPr="00C30C31">
        <w:t xml:space="preserve">experiences. </w:t>
      </w:r>
      <w:r w:rsidR="005F4753" w:rsidRPr="00C30C31">
        <w:t>P</w:t>
      </w:r>
      <w:r w:rsidR="001008CD" w:rsidRPr="00C30C31">
        <w:t xml:space="preserve">rovide a </w:t>
      </w:r>
      <w:r w:rsidR="00C00435" w:rsidRPr="00C30C31">
        <w:t xml:space="preserve">comprehensive and </w:t>
      </w:r>
      <w:r w:rsidR="001008CD" w:rsidRPr="00C30C31">
        <w:t xml:space="preserve">coherent reconstruction of </w:t>
      </w:r>
      <w:r w:rsidR="005F4753" w:rsidRPr="00C30C31">
        <w:t xml:space="preserve">the </w:t>
      </w:r>
      <w:r w:rsidR="001008CD" w:rsidRPr="00C30C31">
        <w:t xml:space="preserve">information </w:t>
      </w:r>
      <w:r w:rsidR="005F4753" w:rsidRPr="00C30C31">
        <w:t xml:space="preserve">that was </w:t>
      </w:r>
      <w:r w:rsidR="00C00435" w:rsidRPr="00C30C31">
        <w:t xml:space="preserve">obtained </w:t>
      </w:r>
      <w:r w:rsidR="001008CD" w:rsidRPr="00C30C31">
        <w:t>from</w:t>
      </w:r>
      <w:r w:rsidR="00C00435" w:rsidRPr="00C30C31">
        <w:t xml:space="preserve"> all</w:t>
      </w:r>
      <w:r w:rsidR="001008CD" w:rsidRPr="00C30C31">
        <w:t xml:space="preserve"> </w:t>
      </w:r>
      <w:r w:rsidR="00C00435" w:rsidRPr="00C30C31">
        <w:t xml:space="preserve">the </w:t>
      </w:r>
      <w:r w:rsidR="001008CD" w:rsidRPr="00C30C31">
        <w:t>participants</w:t>
      </w:r>
      <w:r w:rsidR="00C00435" w:rsidRPr="00C30C31">
        <w:t xml:space="preserve">.  </w:t>
      </w:r>
    </w:p>
    <w:p w14:paraId="77B72B7F" w14:textId="1F8BA14A" w:rsidR="00EF2770" w:rsidRPr="00C30C31" w:rsidRDefault="007D7176" w:rsidP="009E56DF">
      <w:pPr>
        <w:ind w:left="720"/>
        <w:contextualSpacing/>
      </w:pPr>
      <w:sdt>
        <w:sdtPr>
          <w:id w:val="357706421"/>
          <w14:checkbox>
            <w14:checked w14:val="0"/>
            <w14:checkedState w14:val="2612" w14:font="MS Gothic"/>
            <w14:uncheckedState w14:val="2610" w14:font="MS Gothic"/>
          </w14:checkbox>
        </w:sdtPr>
        <w:sdtEndPr/>
        <w:sdtContent>
          <w:r w:rsidR="00C00435" w:rsidRPr="00C30C31">
            <w:rPr>
              <w:rFonts w:ascii="MS Gothic" w:eastAsia="MS Gothic" w:hAnsi="MS Gothic"/>
            </w:rPr>
            <w:t>☐</w:t>
          </w:r>
        </w:sdtContent>
      </w:sdt>
      <w:r w:rsidR="00C00435" w:rsidRPr="00C30C31">
        <w:t xml:space="preserve"> </w:t>
      </w:r>
      <w:r w:rsidR="00AD043B" w:rsidRPr="009E56DF">
        <w:t xml:space="preserve">For </w:t>
      </w:r>
      <w:r w:rsidR="00C00435" w:rsidRPr="009E56DF">
        <w:t>m</w:t>
      </w:r>
      <w:r w:rsidR="00EF2770" w:rsidRPr="009E56DF">
        <w:t xml:space="preserve">ixed </w:t>
      </w:r>
      <w:r w:rsidR="00C00435" w:rsidRPr="009E56DF">
        <w:t>m</w:t>
      </w:r>
      <w:r w:rsidR="00EF2770" w:rsidRPr="009E56DF">
        <w:t>ethod</w:t>
      </w:r>
      <w:r w:rsidR="005F4753" w:rsidRPr="00C30C31">
        <w:t>s studies</w:t>
      </w:r>
      <w:r w:rsidR="00C00435" w:rsidRPr="009E56DF">
        <w:t>,</w:t>
      </w:r>
      <w:r w:rsidR="00C00435" w:rsidRPr="00C30C31">
        <w:rPr>
          <w:b/>
        </w:rPr>
        <w:t xml:space="preserve"> </w:t>
      </w:r>
      <w:r w:rsidR="00C00435" w:rsidRPr="00C30C31">
        <w:t>i</w:t>
      </w:r>
      <w:r w:rsidR="00EF2770" w:rsidRPr="00C30C31">
        <w:t>nclude all of the above.</w:t>
      </w:r>
    </w:p>
    <w:p w14:paraId="0B633D72" w14:textId="4331929E" w:rsidR="004029F9" w:rsidRPr="00C30C31" w:rsidRDefault="004029F9" w:rsidP="007E4484">
      <w:pPr>
        <w:pStyle w:val="Heading2"/>
        <w:contextualSpacing/>
      </w:pPr>
      <w:bookmarkStart w:id="183" w:name="_Toc464831675"/>
      <w:bookmarkStart w:id="184" w:name="_Toc465328407"/>
      <w:bookmarkStart w:id="185" w:name="_Toc477859306"/>
      <w:bookmarkStart w:id="186" w:name="_Toc222132556"/>
      <w:bookmarkStart w:id="187" w:name="_Toc251424090"/>
      <w:r w:rsidRPr="00C30C31">
        <w:t xml:space="preserve">Evaluation of </w:t>
      </w:r>
      <w:r w:rsidR="002C5BD8">
        <w:t xml:space="preserve">the </w:t>
      </w:r>
      <w:r w:rsidRPr="00C30C31">
        <w:t>Findings</w:t>
      </w:r>
      <w:bookmarkEnd w:id="183"/>
      <w:bookmarkEnd w:id="184"/>
      <w:bookmarkEnd w:id="185"/>
    </w:p>
    <w:p w14:paraId="59313094" w14:textId="6117CF7D" w:rsidR="00667B51" w:rsidRPr="00C30C31" w:rsidRDefault="00DC09C2" w:rsidP="007E4484">
      <w:pPr>
        <w:ind w:firstLine="720"/>
        <w:contextualSpacing/>
      </w:pPr>
      <w:r w:rsidRPr="00C30C31">
        <w:t>Begin writing here</w:t>
      </w:r>
      <w:r w:rsidR="00C03794" w:rsidRPr="00C30C31">
        <w:t>…</w:t>
      </w:r>
    </w:p>
    <w:p w14:paraId="5679D2FE" w14:textId="77777777" w:rsidR="00667B51" w:rsidRPr="00C30C31" w:rsidRDefault="00667B51" w:rsidP="00CD2B66">
      <w:pPr>
        <w:contextualSpacing/>
      </w:pPr>
      <w:r w:rsidRPr="00C30C31">
        <w:t>Checklist:</w:t>
      </w:r>
    </w:p>
    <w:p w14:paraId="6D8E4784" w14:textId="0192E716" w:rsidR="00C00435" w:rsidRPr="00C30C31" w:rsidRDefault="007D7176">
      <w:pPr>
        <w:ind w:left="720"/>
      </w:pPr>
      <w:sdt>
        <w:sdtPr>
          <w:id w:val="1358227672"/>
          <w14:checkbox>
            <w14:checked w14:val="0"/>
            <w14:checkedState w14:val="2612" w14:font="MS Gothic"/>
            <w14:uncheckedState w14:val="2610" w14:font="MS Gothic"/>
          </w14:checkbox>
        </w:sdtPr>
        <w:sdtEndPr/>
        <w:sdtContent>
          <w:r w:rsidR="003D0265" w:rsidRPr="00C30C31">
            <w:rPr>
              <w:rFonts w:ascii="MS Gothic" w:eastAsia="MS Gothic" w:hAnsi="MS Gothic"/>
            </w:rPr>
            <w:t>☐</w:t>
          </w:r>
        </w:sdtContent>
      </w:sdt>
      <w:r w:rsidR="003D0265" w:rsidRPr="00C30C31">
        <w:t xml:space="preserve"> </w:t>
      </w:r>
      <w:r w:rsidR="002C5BD8">
        <w:t>I</w:t>
      </w:r>
      <w:r w:rsidR="00667B51" w:rsidRPr="00C30C31">
        <w:t>nterpret</w:t>
      </w:r>
      <w:r w:rsidR="00DB6082" w:rsidRPr="00C30C31">
        <w:t xml:space="preserve"> the results</w:t>
      </w:r>
      <w:r w:rsidR="00C00435" w:rsidRPr="00C30C31">
        <w:t xml:space="preserve"> </w:t>
      </w:r>
      <w:r w:rsidR="00DB6082" w:rsidRPr="00C30C31">
        <w:t xml:space="preserve">in light of </w:t>
      </w:r>
      <w:r w:rsidR="00C00435" w:rsidRPr="00C30C31">
        <w:t xml:space="preserve">the existing research and </w:t>
      </w:r>
      <w:r w:rsidR="00DB6082" w:rsidRPr="00C30C31">
        <w:t>theor</w:t>
      </w:r>
      <w:r w:rsidR="00C00435" w:rsidRPr="00C30C31">
        <w:t>etical</w:t>
      </w:r>
      <w:r w:rsidR="00DB6082" w:rsidRPr="00C30C31">
        <w:t xml:space="preserve"> or conceptual framework</w:t>
      </w:r>
      <w:r w:rsidR="005B7643" w:rsidRPr="00C30C31">
        <w:t xml:space="preserve"> (as discussed in Chapters 1 and 2)</w:t>
      </w:r>
      <w:r w:rsidR="00DB6082" w:rsidRPr="00C30C31">
        <w:t>.</w:t>
      </w:r>
      <w:r w:rsidR="00C00435" w:rsidRPr="00C30C31">
        <w:t xml:space="preserve"> </w:t>
      </w:r>
      <w:r w:rsidR="00F14926" w:rsidRPr="00C30C31">
        <w:t>Briefly indicate</w:t>
      </w:r>
      <w:r w:rsidR="00C00435" w:rsidRPr="00C30C31">
        <w:t xml:space="preserve"> the extent to which</w:t>
      </w:r>
      <w:r w:rsidR="00DB6082" w:rsidRPr="00C30C31">
        <w:t xml:space="preserve"> the results were </w:t>
      </w:r>
      <w:r w:rsidR="00C00435" w:rsidRPr="00C30C31">
        <w:t>consistent with</w:t>
      </w:r>
      <w:r w:rsidR="00DB6082" w:rsidRPr="00C30C31">
        <w:t xml:space="preserve"> </w:t>
      </w:r>
      <w:r w:rsidR="00667B51" w:rsidRPr="00C30C31">
        <w:t>existing research and theory</w:t>
      </w:r>
      <w:r w:rsidR="000A2AF4" w:rsidRPr="00C30C31">
        <w:t>.</w:t>
      </w:r>
    </w:p>
    <w:p w14:paraId="58C9D9F0" w14:textId="77777777" w:rsidR="00C00435" w:rsidRPr="00C30C31" w:rsidRDefault="007D7176" w:rsidP="00C00435">
      <w:pPr>
        <w:ind w:left="720"/>
      </w:pPr>
      <w:sdt>
        <w:sdtPr>
          <w:id w:val="160427497"/>
          <w14:checkbox>
            <w14:checked w14:val="0"/>
            <w14:checkedState w14:val="2612" w14:font="MS Gothic"/>
            <w14:uncheckedState w14:val="2610" w14:font="MS Gothic"/>
          </w14:checkbox>
        </w:sdtPr>
        <w:sdtEndPr/>
        <w:sdtContent>
          <w:r w:rsidR="00C00435" w:rsidRPr="00C30C31">
            <w:rPr>
              <w:rFonts w:ascii="MS Gothic" w:eastAsia="MS Gothic" w:hAnsi="MS Gothic"/>
            </w:rPr>
            <w:t>☐</w:t>
          </w:r>
        </w:sdtContent>
      </w:sdt>
      <w:r w:rsidR="00C00435" w:rsidRPr="00C30C31">
        <w:t xml:space="preserve"> Organize this discussion by research question/hypothesis.</w:t>
      </w:r>
    </w:p>
    <w:p w14:paraId="7938F2C9" w14:textId="511A0226" w:rsidR="004029F9" w:rsidRDefault="007D7176" w:rsidP="00CD2B66">
      <w:pPr>
        <w:ind w:left="720"/>
      </w:pPr>
      <w:sdt>
        <w:sdtPr>
          <w:id w:val="679092785"/>
          <w14:checkbox>
            <w14:checked w14:val="0"/>
            <w14:checkedState w14:val="2612" w14:font="MS Gothic"/>
            <w14:uncheckedState w14:val="2610" w14:font="MS Gothic"/>
          </w14:checkbox>
        </w:sdtPr>
        <w:sdtEndPr/>
        <w:sdtContent>
          <w:r w:rsidR="003D0265" w:rsidRPr="00C30C31">
            <w:rPr>
              <w:rFonts w:ascii="MS Gothic" w:eastAsia="MS Gothic" w:hAnsi="MS Gothic"/>
            </w:rPr>
            <w:t>☐</w:t>
          </w:r>
        </w:sdtContent>
      </w:sdt>
      <w:r w:rsidR="003D0265" w:rsidRPr="00C30C31">
        <w:t xml:space="preserve"> </w:t>
      </w:r>
      <w:r w:rsidR="00C00435" w:rsidRPr="00C30C31">
        <w:t xml:space="preserve">Do </w:t>
      </w:r>
      <w:r w:rsidR="00C00435" w:rsidRPr="009E56DF">
        <w:rPr>
          <w:u w:val="single"/>
        </w:rPr>
        <w:t>not</w:t>
      </w:r>
      <w:r w:rsidR="00C00435" w:rsidRPr="00C30C31">
        <w:t xml:space="preserve"> </w:t>
      </w:r>
      <w:r w:rsidR="00DB6082" w:rsidRPr="00C30C31">
        <w:t>draw conclusions beyond what can be interpreted directly from the results.</w:t>
      </w:r>
    </w:p>
    <w:p w14:paraId="1F08D112" w14:textId="78B3F178" w:rsidR="002C5BD8" w:rsidRPr="00C30C31" w:rsidRDefault="007D7176" w:rsidP="00CD2B66">
      <w:pPr>
        <w:ind w:left="720"/>
      </w:pPr>
      <w:sdt>
        <w:sdtPr>
          <w:id w:val="-1021932700"/>
          <w14:checkbox>
            <w14:checked w14:val="0"/>
            <w14:checkedState w14:val="2612" w14:font="MS Gothic"/>
            <w14:uncheckedState w14:val="2610" w14:font="MS Gothic"/>
          </w14:checkbox>
        </w:sdtPr>
        <w:sdtEndPr/>
        <w:sdtContent>
          <w:r w:rsidR="002C5BD8">
            <w:rPr>
              <w:rFonts w:ascii="MS Gothic" w:eastAsia="MS Gothic" w:hAnsi="MS Gothic" w:hint="eastAsia"/>
            </w:rPr>
            <w:t>☐</w:t>
          </w:r>
        </w:sdtContent>
      </w:sdt>
      <w:r w:rsidR="002C5BD8">
        <w:t xml:space="preserve"> Devote approximately</w:t>
      </w:r>
      <w:r w:rsidR="002C5BD8" w:rsidRPr="00C30C31">
        <w:t xml:space="preserve"> one to two pages</w:t>
      </w:r>
      <w:r w:rsidR="002C5BD8">
        <w:t xml:space="preserve"> to this section.</w:t>
      </w:r>
    </w:p>
    <w:p w14:paraId="18C707F3" w14:textId="6329E9C1" w:rsidR="004029F9" w:rsidRPr="00C30C31" w:rsidRDefault="004029F9" w:rsidP="007E4484">
      <w:pPr>
        <w:pStyle w:val="Heading2"/>
        <w:contextualSpacing/>
      </w:pPr>
      <w:bookmarkStart w:id="188" w:name="_Toc464831676"/>
      <w:bookmarkStart w:id="189" w:name="_Toc465328408"/>
      <w:bookmarkStart w:id="190" w:name="_Toc477859307"/>
      <w:r w:rsidRPr="00C30C31">
        <w:t>Summary</w:t>
      </w:r>
      <w:bookmarkEnd w:id="186"/>
      <w:bookmarkEnd w:id="187"/>
      <w:bookmarkEnd w:id="188"/>
      <w:bookmarkEnd w:id="189"/>
      <w:bookmarkEnd w:id="190"/>
    </w:p>
    <w:p w14:paraId="7E97B138" w14:textId="6DD14258" w:rsidR="00667B51" w:rsidRPr="00C30C31" w:rsidRDefault="00DC09C2" w:rsidP="007E4484">
      <w:pPr>
        <w:ind w:firstLine="720"/>
        <w:contextualSpacing/>
      </w:pPr>
      <w:r w:rsidRPr="00C30C31">
        <w:t>Begin writing here</w:t>
      </w:r>
      <w:r w:rsidR="00C03794" w:rsidRPr="00C30C31">
        <w:t>…</w:t>
      </w:r>
    </w:p>
    <w:p w14:paraId="42E2B2EE" w14:textId="77777777" w:rsidR="00667B51" w:rsidRPr="00C30C31" w:rsidRDefault="00667B51" w:rsidP="00CD2B66">
      <w:pPr>
        <w:contextualSpacing/>
      </w:pPr>
      <w:r w:rsidRPr="00C30C31">
        <w:t xml:space="preserve">Checklist: </w:t>
      </w:r>
    </w:p>
    <w:p w14:paraId="2688C3BB" w14:textId="4A8FD963" w:rsidR="004029F9" w:rsidRPr="00C30C31" w:rsidRDefault="007D7176" w:rsidP="00CD2B66">
      <w:pPr>
        <w:ind w:left="720"/>
      </w:pPr>
      <w:sdt>
        <w:sdtPr>
          <w:id w:val="-1645740738"/>
          <w14:checkbox>
            <w14:checked w14:val="0"/>
            <w14:checkedState w14:val="2612" w14:font="MS Gothic"/>
            <w14:uncheckedState w14:val="2610" w14:font="MS Gothic"/>
          </w14:checkbox>
        </w:sdtPr>
        <w:sdtEndPr/>
        <w:sdtContent>
          <w:r w:rsidR="003D0265" w:rsidRPr="00C30C31">
            <w:rPr>
              <w:rFonts w:ascii="MS Gothic" w:eastAsia="MS Gothic" w:hAnsi="MS Gothic"/>
            </w:rPr>
            <w:t>☐</w:t>
          </w:r>
        </w:sdtContent>
      </w:sdt>
      <w:r w:rsidR="003D0265" w:rsidRPr="00C30C31">
        <w:t xml:space="preserve"> </w:t>
      </w:r>
      <w:r w:rsidR="00667B51" w:rsidRPr="00C30C31">
        <w:t>S</w:t>
      </w:r>
      <w:r w:rsidR="00DB6082" w:rsidRPr="00C30C31">
        <w:t>ummarize</w:t>
      </w:r>
      <w:r w:rsidR="00667B51" w:rsidRPr="00C30C31">
        <w:t xml:space="preserve"> the</w:t>
      </w:r>
      <w:r w:rsidR="00DB6082" w:rsidRPr="00C30C31">
        <w:t xml:space="preserve"> key points </w:t>
      </w:r>
      <w:r w:rsidR="00667B51" w:rsidRPr="00C30C31">
        <w:t xml:space="preserve">that were </w:t>
      </w:r>
      <w:r w:rsidR="00DB6082" w:rsidRPr="00C30C31">
        <w:t xml:space="preserve">presented in </w:t>
      </w:r>
      <w:r w:rsidR="00F14926" w:rsidRPr="00C30C31">
        <w:t>the c</w:t>
      </w:r>
      <w:r w:rsidR="00DB6082" w:rsidRPr="00C30C31">
        <w:t>hapter.</w:t>
      </w:r>
    </w:p>
    <w:p w14:paraId="67C9973A" w14:textId="77777777" w:rsidR="004029F9" w:rsidRPr="00C30C31" w:rsidRDefault="004029F9" w:rsidP="007E4484">
      <w:pPr>
        <w:ind w:firstLine="720"/>
        <w:contextualSpacing/>
        <w:rPr>
          <w:rFonts w:eastAsia="Times New Roman" w:cs="Times New Roman"/>
          <w:szCs w:val="24"/>
        </w:rPr>
      </w:pPr>
      <w:r w:rsidRPr="00C30C31">
        <w:rPr>
          <w:rFonts w:eastAsia="Times New Roman" w:cs="Times New Roman"/>
          <w:szCs w:val="24"/>
        </w:rPr>
        <w:t xml:space="preserve"> </w:t>
      </w:r>
    </w:p>
    <w:p w14:paraId="3BBB720C" w14:textId="0B9376A5" w:rsidR="004029F9" w:rsidRPr="00C30C31" w:rsidRDefault="004029F9" w:rsidP="007E4484">
      <w:pPr>
        <w:pStyle w:val="Heading1"/>
        <w:contextualSpacing/>
      </w:pPr>
      <w:r w:rsidRPr="00C30C31">
        <w:br w:type="page"/>
      </w:r>
      <w:bookmarkStart w:id="191" w:name="_Toc251424091"/>
      <w:bookmarkStart w:id="192" w:name="_Toc464831677"/>
      <w:bookmarkStart w:id="193" w:name="_Toc465328409"/>
      <w:bookmarkStart w:id="194" w:name="_Toc477859308"/>
      <w:r w:rsidRPr="00C30C31">
        <w:t>Chapter 5:</w:t>
      </w:r>
      <w:r w:rsidR="00B97C32" w:rsidRPr="00C30C31">
        <w:t xml:space="preserve"> Implications, </w:t>
      </w:r>
      <w:commentRangeStart w:id="195"/>
      <w:r w:rsidR="000A2AF4" w:rsidRPr="00C30C31">
        <w:t>Recommendations</w:t>
      </w:r>
      <w:commentRangeEnd w:id="195"/>
      <w:r w:rsidR="000A2AF4" w:rsidRPr="00C30C31">
        <w:rPr>
          <w:rStyle w:val="CommentReference"/>
          <w:b w:val="0"/>
          <w:bCs w:val="0"/>
          <w:szCs w:val="20"/>
        </w:rPr>
        <w:commentReference w:id="195"/>
      </w:r>
      <w:r w:rsidR="00B97C32" w:rsidRPr="00C30C31">
        <w:t xml:space="preserve">, </w:t>
      </w:r>
      <w:r w:rsidRPr="00C30C31">
        <w:t>and Conclusions</w:t>
      </w:r>
      <w:bookmarkEnd w:id="191"/>
      <w:bookmarkEnd w:id="192"/>
      <w:bookmarkEnd w:id="193"/>
      <w:bookmarkEnd w:id="194"/>
    </w:p>
    <w:p w14:paraId="266DEC41" w14:textId="333B5CF4" w:rsidR="00667B51" w:rsidRPr="00C30C31" w:rsidRDefault="00DC09C2" w:rsidP="007E4484">
      <w:pPr>
        <w:ind w:firstLine="720"/>
        <w:contextualSpacing/>
      </w:pPr>
      <w:r w:rsidRPr="00C30C31">
        <w:t>Begin writing here</w:t>
      </w:r>
      <w:r w:rsidR="00C03794" w:rsidRPr="00C30C31">
        <w:t>…</w:t>
      </w:r>
    </w:p>
    <w:p w14:paraId="328F8E9A" w14:textId="77777777" w:rsidR="00667B51" w:rsidRPr="00C30C31" w:rsidRDefault="00667B51" w:rsidP="00CD2B66">
      <w:pPr>
        <w:contextualSpacing/>
      </w:pPr>
      <w:r w:rsidRPr="00C30C31">
        <w:t xml:space="preserve">Checklist: </w:t>
      </w:r>
    </w:p>
    <w:p w14:paraId="3C8B8311" w14:textId="5A339C23" w:rsidR="00667B51" w:rsidRPr="00C30C31" w:rsidRDefault="007D7176" w:rsidP="00CD2B66">
      <w:pPr>
        <w:ind w:left="720"/>
      </w:pPr>
      <w:sdt>
        <w:sdtPr>
          <w:id w:val="1005944295"/>
          <w14:checkbox>
            <w14:checked w14:val="0"/>
            <w14:checkedState w14:val="2612" w14:font="MS Gothic"/>
            <w14:uncheckedState w14:val="2610" w14:font="MS Gothic"/>
          </w14:checkbox>
        </w:sdtPr>
        <w:sdtEndPr/>
        <w:sdtContent>
          <w:r w:rsidR="003D0265" w:rsidRPr="00C30C31">
            <w:rPr>
              <w:rFonts w:ascii="MS Gothic" w:eastAsia="MS Gothic" w:hAnsi="MS Gothic"/>
            </w:rPr>
            <w:t>☐</w:t>
          </w:r>
        </w:sdtContent>
      </w:sdt>
      <w:r w:rsidR="003D0265" w:rsidRPr="00C30C31">
        <w:t xml:space="preserve"> </w:t>
      </w:r>
      <w:r w:rsidR="001863FF" w:rsidRPr="00C30C31">
        <w:t>Begin with a brief review of the problem statement, purpose</w:t>
      </w:r>
      <w:r w:rsidR="00667B51" w:rsidRPr="00C30C31">
        <w:t xml:space="preserve"> statement</w:t>
      </w:r>
      <w:r w:rsidR="001863FF" w:rsidRPr="00C30C31">
        <w:t xml:space="preserve">, </w:t>
      </w:r>
      <w:r w:rsidR="00667B51" w:rsidRPr="00C30C31">
        <w:t>methodology</w:t>
      </w:r>
      <w:r w:rsidR="00C00435" w:rsidRPr="00C30C31">
        <w:t>,</w:t>
      </w:r>
      <w:r w:rsidR="00667B51" w:rsidRPr="00C30C31">
        <w:t xml:space="preserve"> design</w:t>
      </w:r>
      <w:r w:rsidR="001863FF" w:rsidRPr="00C30C31">
        <w:t xml:space="preserve">, </w:t>
      </w:r>
      <w:r w:rsidR="00C00435" w:rsidRPr="00C30C31">
        <w:t xml:space="preserve">results, and </w:t>
      </w:r>
      <w:r w:rsidR="001863FF" w:rsidRPr="00C30C31">
        <w:t>limitations</w:t>
      </w:r>
      <w:r w:rsidR="007D50C3" w:rsidRPr="00C30C31">
        <w:t xml:space="preserve">. </w:t>
      </w:r>
    </w:p>
    <w:p w14:paraId="0360DA98" w14:textId="11F4D001" w:rsidR="00667B51" w:rsidRPr="00C30C31" w:rsidRDefault="007D7176" w:rsidP="00CD2B66">
      <w:pPr>
        <w:ind w:left="720"/>
      </w:pPr>
      <w:sdt>
        <w:sdtPr>
          <w:id w:val="1309369203"/>
          <w14:checkbox>
            <w14:checked w14:val="0"/>
            <w14:checkedState w14:val="2612" w14:font="MS Gothic"/>
            <w14:uncheckedState w14:val="2610" w14:font="MS Gothic"/>
          </w14:checkbox>
        </w:sdtPr>
        <w:sdtEndPr/>
        <w:sdtContent>
          <w:r w:rsidR="003D0265" w:rsidRPr="00C30C31">
            <w:rPr>
              <w:rFonts w:ascii="MS Gothic" w:eastAsia="MS Gothic" w:hAnsi="MS Gothic"/>
            </w:rPr>
            <w:t>☐</w:t>
          </w:r>
        </w:sdtContent>
      </w:sdt>
      <w:r w:rsidR="003D0265" w:rsidRPr="00C30C31">
        <w:t xml:space="preserve"> </w:t>
      </w:r>
      <w:r w:rsidR="007D50C3" w:rsidRPr="00C30C31">
        <w:t>C</w:t>
      </w:r>
      <w:r w:rsidR="001863FF" w:rsidRPr="00C30C31">
        <w:t>onclude with a brief overview of the chapter.</w:t>
      </w:r>
      <w:bookmarkStart w:id="196" w:name="_Toc464831678"/>
      <w:bookmarkStart w:id="197" w:name="_Toc465328410"/>
    </w:p>
    <w:p w14:paraId="749A981A" w14:textId="77777777" w:rsidR="004029F9" w:rsidRPr="00C30C31" w:rsidRDefault="004029F9" w:rsidP="007E4484">
      <w:pPr>
        <w:pStyle w:val="Heading2"/>
        <w:contextualSpacing/>
      </w:pPr>
      <w:bookmarkStart w:id="198" w:name="_Toc477859309"/>
      <w:r w:rsidRPr="00C30C31">
        <w:t>Implications</w:t>
      </w:r>
      <w:bookmarkEnd w:id="196"/>
      <w:bookmarkEnd w:id="197"/>
      <w:bookmarkEnd w:id="198"/>
    </w:p>
    <w:p w14:paraId="35AEADD2" w14:textId="08F9CA8D" w:rsidR="00667B51" w:rsidRPr="00C30C31" w:rsidRDefault="00DC09C2" w:rsidP="007E4484">
      <w:pPr>
        <w:ind w:firstLine="720"/>
        <w:contextualSpacing/>
      </w:pPr>
      <w:r w:rsidRPr="00C30C31">
        <w:t>Begin writing here</w:t>
      </w:r>
      <w:r w:rsidR="00C03794" w:rsidRPr="00C30C31">
        <w:t>…</w:t>
      </w:r>
    </w:p>
    <w:p w14:paraId="3A67C2FE" w14:textId="77777777" w:rsidR="00667B51" w:rsidRPr="00C30C31" w:rsidRDefault="00667B51" w:rsidP="00CD2B66">
      <w:pPr>
        <w:contextualSpacing/>
      </w:pPr>
      <w:r w:rsidRPr="00C30C31">
        <w:t xml:space="preserve">Checklist: </w:t>
      </w:r>
    </w:p>
    <w:p w14:paraId="679E12EC" w14:textId="58ECD25E" w:rsidR="00667B51" w:rsidRPr="00C30C31" w:rsidRDefault="007D7176" w:rsidP="00CD2B66">
      <w:pPr>
        <w:ind w:left="720"/>
      </w:pPr>
      <w:sdt>
        <w:sdtPr>
          <w:id w:val="-302465913"/>
          <w14:checkbox>
            <w14:checked w14:val="0"/>
            <w14:checkedState w14:val="2612" w14:font="MS Gothic"/>
            <w14:uncheckedState w14:val="2610" w14:font="MS Gothic"/>
          </w14:checkbox>
        </w:sdtPr>
        <w:sdtEndPr/>
        <w:sdtContent>
          <w:r w:rsidR="003D0265" w:rsidRPr="00C30C31">
            <w:rPr>
              <w:rFonts w:ascii="MS Gothic" w:eastAsia="MS Gothic" w:hAnsi="MS Gothic"/>
            </w:rPr>
            <w:t>☐</w:t>
          </w:r>
        </w:sdtContent>
      </w:sdt>
      <w:r w:rsidR="003D0265" w:rsidRPr="00C30C31">
        <w:t xml:space="preserve"> </w:t>
      </w:r>
      <w:r w:rsidR="001863FF" w:rsidRPr="00C30C31">
        <w:t>Organize the discussion around each research question and (when appropriate) hypothesis individually</w:t>
      </w:r>
      <w:r w:rsidR="00667B51" w:rsidRPr="00C30C31">
        <w:t>.</w:t>
      </w:r>
      <w:r w:rsidR="001863FF" w:rsidRPr="00C30C31">
        <w:t xml:space="preserve"> </w:t>
      </w:r>
      <w:r w:rsidR="00667B51" w:rsidRPr="00C30C31">
        <w:t>S</w:t>
      </w:r>
      <w:r w:rsidR="001863FF" w:rsidRPr="00C30C31">
        <w:t xml:space="preserve">upport all </w:t>
      </w:r>
      <w:r w:rsidR="00667B51" w:rsidRPr="00C30C31">
        <w:t xml:space="preserve">the </w:t>
      </w:r>
      <w:r w:rsidR="001863FF" w:rsidRPr="00C30C31">
        <w:t xml:space="preserve">conclusions with </w:t>
      </w:r>
      <w:r w:rsidR="00F94C96" w:rsidRPr="00C30C31">
        <w:t xml:space="preserve">one or more </w:t>
      </w:r>
      <w:r w:rsidR="001863FF" w:rsidRPr="00C30C31">
        <w:t>findings</w:t>
      </w:r>
      <w:r w:rsidR="00B05BD0">
        <w:t xml:space="preserve"> from the study</w:t>
      </w:r>
      <w:r w:rsidR="00667B51" w:rsidRPr="00C30C31">
        <w:t>.</w:t>
      </w:r>
      <w:r w:rsidR="001863FF" w:rsidRPr="00C30C31">
        <w:t xml:space="preserve"> </w:t>
      </w:r>
    </w:p>
    <w:p w14:paraId="7C1CE747" w14:textId="4A06155E" w:rsidR="003B782F" w:rsidRPr="00C30C31" w:rsidRDefault="007D7176" w:rsidP="00CD2B66">
      <w:pPr>
        <w:ind w:left="720"/>
      </w:pPr>
      <w:sdt>
        <w:sdtPr>
          <w:id w:val="198058135"/>
          <w14:checkbox>
            <w14:checked w14:val="0"/>
            <w14:checkedState w14:val="2612" w14:font="MS Gothic"/>
            <w14:uncheckedState w14:val="2610" w14:font="MS Gothic"/>
          </w14:checkbox>
        </w:sdtPr>
        <w:sdtEndPr/>
        <w:sdtContent>
          <w:r w:rsidR="003D0265" w:rsidRPr="00C30C31">
            <w:rPr>
              <w:rFonts w:ascii="MS Gothic" w:eastAsia="MS Gothic" w:hAnsi="MS Gothic"/>
            </w:rPr>
            <w:t>☐</w:t>
          </w:r>
        </w:sdtContent>
      </w:sdt>
      <w:r w:rsidR="003D0265" w:rsidRPr="00C30C31">
        <w:t xml:space="preserve"> </w:t>
      </w:r>
      <w:r w:rsidR="001863FF" w:rsidRPr="00C30C31">
        <w:t xml:space="preserve">Discuss any </w:t>
      </w:r>
      <w:r w:rsidR="00C00435" w:rsidRPr="00C30C31">
        <w:t>factors that</w:t>
      </w:r>
      <w:r w:rsidR="001863FF" w:rsidRPr="00C30C31">
        <w:t xml:space="preserve"> </w:t>
      </w:r>
      <w:r w:rsidR="00667B51" w:rsidRPr="00C30C31">
        <w:t>might</w:t>
      </w:r>
      <w:r w:rsidR="001863FF" w:rsidRPr="00C30C31">
        <w:t xml:space="preserve"> have </w:t>
      </w:r>
      <w:r w:rsidR="00667B51" w:rsidRPr="00C30C31">
        <w:t>influence</w:t>
      </w:r>
      <w:r w:rsidR="00C00435" w:rsidRPr="00C30C31">
        <w:t>d</w:t>
      </w:r>
      <w:r w:rsidR="001863FF" w:rsidRPr="00C30C31">
        <w:t xml:space="preserve"> the interpretation of the results. </w:t>
      </w:r>
    </w:p>
    <w:p w14:paraId="3B0B810C" w14:textId="5578C4B0" w:rsidR="003B782F" w:rsidRPr="00C30C31" w:rsidRDefault="007D7176" w:rsidP="00CD2B66">
      <w:pPr>
        <w:ind w:left="720"/>
      </w:pPr>
      <w:sdt>
        <w:sdtPr>
          <w:id w:val="-1976595998"/>
          <w14:checkbox>
            <w14:checked w14:val="0"/>
            <w14:checkedState w14:val="2612" w14:font="MS Gothic"/>
            <w14:uncheckedState w14:val="2610" w14:font="MS Gothic"/>
          </w14:checkbox>
        </w:sdtPr>
        <w:sdtEndPr/>
        <w:sdtContent>
          <w:r w:rsidR="003D0265" w:rsidRPr="00C30C31">
            <w:rPr>
              <w:rFonts w:ascii="MS Gothic" w:eastAsia="MS Gothic" w:hAnsi="MS Gothic"/>
            </w:rPr>
            <w:t>☐</w:t>
          </w:r>
        </w:sdtContent>
      </w:sdt>
      <w:r w:rsidR="003D0265" w:rsidRPr="00C30C31">
        <w:t xml:space="preserve"> </w:t>
      </w:r>
      <w:r w:rsidR="00667B51" w:rsidRPr="00C30C31">
        <w:t>Present</w:t>
      </w:r>
      <w:r w:rsidR="001863FF" w:rsidRPr="00C30C31">
        <w:t xml:space="preserve"> the results in</w:t>
      </w:r>
      <w:r w:rsidR="003B782F" w:rsidRPr="00C30C31">
        <w:t xml:space="preserve"> the</w:t>
      </w:r>
      <w:r w:rsidR="001863FF" w:rsidRPr="00C30C31">
        <w:t xml:space="preserve"> context </w:t>
      </w:r>
      <w:r w:rsidR="003B782F" w:rsidRPr="00C30C31">
        <w:t xml:space="preserve">of the study </w:t>
      </w:r>
      <w:r w:rsidR="001863FF" w:rsidRPr="00C30C31">
        <w:t>by describing</w:t>
      </w:r>
      <w:r w:rsidR="003B782F" w:rsidRPr="00C30C31">
        <w:t xml:space="preserve"> the extent to which</w:t>
      </w:r>
      <w:r w:rsidR="001863FF" w:rsidRPr="00C30C31">
        <w:t xml:space="preserve"> the</w:t>
      </w:r>
      <w:r w:rsidR="003B782F" w:rsidRPr="00C30C31">
        <w:t>y</w:t>
      </w:r>
      <w:r w:rsidR="001863FF" w:rsidRPr="00C30C31">
        <w:t xml:space="preserve"> </w:t>
      </w:r>
      <w:r w:rsidR="003B782F" w:rsidRPr="00C30C31">
        <w:t>address</w:t>
      </w:r>
      <w:r w:rsidR="001863FF" w:rsidRPr="00C30C31">
        <w:t xml:space="preserve"> the study problem</w:t>
      </w:r>
      <w:r w:rsidR="003B782F" w:rsidRPr="00C30C31">
        <w:t xml:space="preserve"> and</w:t>
      </w:r>
      <w:r w:rsidR="001863FF" w:rsidRPr="00C30C31">
        <w:t xml:space="preserve"> purpose and contribute to the existing literature </w:t>
      </w:r>
      <w:r w:rsidR="003B782F" w:rsidRPr="00C30C31">
        <w:t xml:space="preserve">and framework </w:t>
      </w:r>
      <w:r w:rsidR="001863FF" w:rsidRPr="00C30C31">
        <w:t xml:space="preserve">described in Chapter 2. </w:t>
      </w:r>
    </w:p>
    <w:p w14:paraId="4CCA818D" w14:textId="5FF95D61" w:rsidR="003B782F" w:rsidRPr="00C30C31" w:rsidRDefault="007D7176" w:rsidP="00CD2B66">
      <w:pPr>
        <w:ind w:left="720"/>
      </w:pPr>
      <w:sdt>
        <w:sdtPr>
          <w:id w:val="-1239399808"/>
          <w14:checkbox>
            <w14:checked w14:val="0"/>
            <w14:checkedState w14:val="2612" w14:font="MS Gothic"/>
            <w14:uncheckedState w14:val="2610" w14:font="MS Gothic"/>
          </w14:checkbox>
        </w:sdtPr>
        <w:sdtEndPr/>
        <w:sdtContent>
          <w:r w:rsidR="003D0265" w:rsidRPr="00C30C31">
            <w:rPr>
              <w:rFonts w:ascii="MS Gothic" w:eastAsia="MS Gothic" w:hAnsi="MS Gothic"/>
            </w:rPr>
            <w:t>☐</w:t>
          </w:r>
        </w:sdtContent>
      </w:sdt>
      <w:r w:rsidR="003D0265" w:rsidRPr="00C30C31">
        <w:t xml:space="preserve"> </w:t>
      </w:r>
      <w:r w:rsidR="001863FF" w:rsidRPr="00C30C31">
        <w:t xml:space="preserve">Describe </w:t>
      </w:r>
      <w:r w:rsidR="00C00435" w:rsidRPr="00C30C31">
        <w:t xml:space="preserve">the extent to which the results </w:t>
      </w:r>
      <w:r w:rsidR="00B05BD0">
        <w:t>a</w:t>
      </w:r>
      <w:r w:rsidR="00C00435" w:rsidRPr="00C30C31">
        <w:t>re consistent with</w:t>
      </w:r>
      <w:r w:rsidR="001863FF" w:rsidRPr="00C30C31">
        <w:t xml:space="preserve"> </w:t>
      </w:r>
      <w:r w:rsidR="003B782F" w:rsidRPr="00C30C31">
        <w:t>existing research and theory</w:t>
      </w:r>
      <w:r w:rsidR="001863FF" w:rsidRPr="00C30C31">
        <w:t xml:space="preserve"> and provide potential explanations for unexpected or </w:t>
      </w:r>
      <w:r w:rsidR="003B782F" w:rsidRPr="00C30C31">
        <w:t>divergent</w:t>
      </w:r>
      <w:r w:rsidR="001863FF" w:rsidRPr="00C30C31">
        <w:t xml:space="preserve"> results. </w:t>
      </w:r>
    </w:p>
    <w:p w14:paraId="05BB8ADA" w14:textId="123BE8B8" w:rsidR="004029F9" w:rsidRPr="00C30C31" w:rsidRDefault="004029F9" w:rsidP="007E4484">
      <w:pPr>
        <w:pStyle w:val="Heading2"/>
        <w:contextualSpacing/>
      </w:pPr>
      <w:bookmarkStart w:id="199" w:name="_Toc222132559"/>
      <w:bookmarkStart w:id="200" w:name="_Toc251424093"/>
      <w:bookmarkStart w:id="201" w:name="_Toc464831679"/>
      <w:bookmarkStart w:id="202" w:name="_Toc465328411"/>
      <w:bookmarkStart w:id="203" w:name="_Toc477859310"/>
      <w:r w:rsidRPr="00C30C31">
        <w:t>Recommendations</w:t>
      </w:r>
      <w:bookmarkEnd w:id="199"/>
      <w:bookmarkEnd w:id="200"/>
      <w:r w:rsidR="00B97C32" w:rsidRPr="00C30C31">
        <w:t xml:space="preserve"> </w:t>
      </w:r>
      <w:r w:rsidRPr="00C30C31">
        <w:t xml:space="preserve">for </w:t>
      </w:r>
      <w:bookmarkEnd w:id="201"/>
      <w:bookmarkEnd w:id="202"/>
      <w:r w:rsidR="00C30C31" w:rsidRPr="00C30C31">
        <w:t>Practice</w:t>
      </w:r>
      <w:bookmarkEnd w:id="203"/>
    </w:p>
    <w:p w14:paraId="7F7D381F" w14:textId="1F5BA3FA" w:rsidR="003B782F" w:rsidRPr="00C30C31" w:rsidRDefault="000A2AF4" w:rsidP="007E4484">
      <w:pPr>
        <w:ind w:firstLine="720"/>
        <w:contextualSpacing/>
      </w:pPr>
      <w:r w:rsidRPr="00C30C31">
        <w:t>Begin writing here</w:t>
      </w:r>
      <w:r w:rsidR="001863FF" w:rsidRPr="00C30C31">
        <w:t xml:space="preserve">… </w:t>
      </w:r>
    </w:p>
    <w:p w14:paraId="5F72B539" w14:textId="77777777" w:rsidR="003B782F" w:rsidRPr="00C30C31" w:rsidRDefault="003B782F" w:rsidP="00CD2B66">
      <w:pPr>
        <w:contextualSpacing/>
      </w:pPr>
      <w:r w:rsidRPr="00C30C31">
        <w:t xml:space="preserve">Checklist: </w:t>
      </w:r>
    </w:p>
    <w:p w14:paraId="374CB2AC" w14:textId="5A6D7AE4" w:rsidR="003B782F" w:rsidRPr="00C30C31" w:rsidRDefault="007D7176" w:rsidP="00CD2B66">
      <w:pPr>
        <w:ind w:left="720"/>
      </w:pPr>
      <w:sdt>
        <w:sdtPr>
          <w:id w:val="2107540292"/>
          <w14:checkbox>
            <w14:checked w14:val="0"/>
            <w14:checkedState w14:val="2612" w14:font="MS Gothic"/>
            <w14:uncheckedState w14:val="2610" w14:font="MS Gothic"/>
          </w14:checkbox>
        </w:sdtPr>
        <w:sdtEndPr/>
        <w:sdtContent>
          <w:r w:rsidR="003D0265" w:rsidRPr="00C30C31">
            <w:rPr>
              <w:rFonts w:ascii="MS Gothic" w:eastAsia="MS Gothic" w:hAnsi="MS Gothic"/>
            </w:rPr>
            <w:t>☐</w:t>
          </w:r>
        </w:sdtContent>
      </w:sdt>
      <w:r w:rsidR="003D0265" w:rsidRPr="00C30C31">
        <w:t xml:space="preserve"> </w:t>
      </w:r>
      <w:r w:rsidR="00C03794" w:rsidRPr="00C30C31">
        <w:t xml:space="preserve">Discuss recommendations </w:t>
      </w:r>
      <w:r w:rsidR="003B782F" w:rsidRPr="00C30C31">
        <w:t>for</w:t>
      </w:r>
      <w:r w:rsidR="00C03794" w:rsidRPr="00C30C31">
        <w:t xml:space="preserve"> how the findings of </w:t>
      </w:r>
      <w:r w:rsidR="003B782F" w:rsidRPr="00C30C31">
        <w:t>the</w:t>
      </w:r>
      <w:r w:rsidR="00C03794" w:rsidRPr="00C30C31">
        <w:t xml:space="preserve"> study can be applied to practice and/or theory. S</w:t>
      </w:r>
      <w:r w:rsidR="001863FF" w:rsidRPr="00C30C31">
        <w:t xml:space="preserve">upport all </w:t>
      </w:r>
      <w:r w:rsidR="00B05BD0">
        <w:t xml:space="preserve">the </w:t>
      </w:r>
      <w:r w:rsidR="001863FF" w:rsidRPr="00C30C31">
        <w:t xml:space="preserve">recommendations with </w:t>
      </w:r>
      <w:r w:rsidR="00B05BD0">
        <w:t>at least one</w:t>
      </w:r>
      <w:r w:rsidR="001863FF" w:rsidRPr="00C30C31">
        <w:t xml:space="preserve"> finding</w:t>
      </w:r>
      <w:r w:rsidR="00B05BD0">
        <w:t xml:space="preserve"> from the study</w:t>
      </w:r>
      <w:r w:rsidR="001863FF" w:rsidRPr="00C30C31">
        <w:t xml:space="preserve"> and frame </w:t>
      </w:r>
      <w:r w:rsidR="003B782F" w:rsidRPr="00C30C31">
        <w:t xml:space="preserve">them </w:t>
      </w:r>
      <w:r w:rsidR="001863FF" w:rsidRPr="00C30C31">
        <w:t>in the literature from Chapter 2.</w:t>
      </w:r>
      <w:r w:rsidR="00265A2A" w:rsidRPr="00C30C31">
        <w:t xml:space="preserve"> </w:t>
      </w:r>
    </w:p>
    <w:p w14:paraId="5AFAE9FA" w14:textId="36337256" w:rsidR="003B782F" w:rsidRPr="00C30C31" w:rsidRDefault="007D7176" w:rsidP="00CD2B66">
      <w:pPr>
        <w:ind w:left="720"/>
      </w:pPr>
      <w:sdt>
        <w:sdtPr>
          <w:id w:val="1208156396"/>
          <w14:checkbox>
            <w14:checked w14:val="0"/>
            <w14:checkedState w14:val="2612" w14:font="MS Gothic"/>
            <w14:uncheckedState w14:val="2610" w14:font="MS Gothic"/>
          </w14:checkbox>
        </w:sdtPr>
        <w:sdtEndPr/>
        <w:sdtContent>
          <w:r w:rsidR="003D0265" w:rsidRPr="00C30C31">
            <w:rPr>
              <w:rFonts w:ascii="MS Gothic" w:eastAsia="MS Gothic" w:hAnsi="MS Gothic"/>
            </w:rPr>
            <w:t>☐</w:t>
          </w:r>
        </w:sdtContent>
      </w:sdt>
      <w:r w:rsidR="003D0265" w:rsidRPr="00C30C31">
        <w:t xml:space="preserve"> </w:t>
      </w:r>
      <w:r w:rsidR="003B782F" w:rsidRPr="00C30C31">
        <w:t>Do</w:t>
      </w:r>
      <w:r w:rsidR="00265A2A" w:rsidRPr="00C30C31">
        <w:t xml:space="preserve"> </w:t>
      </w:r>
      <w:r w:rsidR="00265A2A" w:rsidRPr="00C30C31">
        <w:rPr>
          <w:u w:val="single"/>
        </w:rPr>
        <w:t>not</w:t>
      </w:r>
      <w:r w:rsidR="00265A2A" w:rsidRPr="00C30C31">
        <w:t xml:space="preserve"> over</w:t>
      </w:r>
      <w:r w:rsidR="003B782F" w:rsidRPr="00C30C31">
        <w:t>state</w:t>
      </w:r>
      <w:r w:rsidR="00265A2A" w:rsidRPr="00C30C31">
        <w:t xml:space="preserve"> the applicability of </w:t>
      </w:r>
      <w:r w:rsidR="003B782F" w:rsidRPr="00C30C31">
        <w:t>the</w:t>
      </w:r>
      <w:r w:rsidR="00265A2A" w:rsidRPr="00C30C31">
        <w:t xml:space="preserve"> findings.</w:t>
      </w:r>
    </w:p>
    <w:p w14:paraId="21A8B8CE" w14:textId="1BD14F72" w:rsidR="004029F9" w:rsidRPr="00C30C31" w:rsidRDefault="00EE06AC" w:rsidP="007E4484">
      <w:pPr>
        <w:pStyle w:val="Heading2"/>
        <w:contextualSpacing/>
      </w:pPr>
      <w:bookmarkStart w:id="204" w:name="_Toc464831680"/>
      <w:bookmarkStart w:id="205" w:name="_Toc465328412"/>
      <w:bookmarkStart w:id="206" w:name="_Toc477859311"/>
      <w:r w:rsidRPr="00C30C31">
        <w:t>Recommendations for Future R</w:t>
      </w:r>
      <w:r w:rsidR="004029F9" w:rsidRPr="00C30C31">
        <w:t>esearch</w:t>
      </w:r>
      <w:bookmarkEnd w:id="204"/>
      <w:bookmarkEnd w:id="205"/>
      <w:bookmarkEnd w:id="206"/>
      <w:r w:rsidR="004029F9" w:rsidRPr="00C30C31">
        <w:t xml:space="preserve"> </w:t>
      </w:r>
    </w:p>
    <w:p w14:paraId="66EF0D8F" w14:textId="35105F0F" w:rsidR="003B782F" w:rsidRPr="00C30C31" w:rsidRDefault="000A2AF4" w:rsidP="001863FF">
      <w:pPr>
        <w:suppressAutoHyphens/>
        <w:ind w:firstLine="720"/>
        <w:contextualSpacing/>
        <w:rPr>
          <w:rFonts w:eastAsia="Times New Roman" w:cs="Times New Roman"/>
          <w:szCs w:val="24"/>
        </w:rPr>
      </w:pPr>
      <w:r w:rsidRPr="00C30C31">
        <w:rPr>
          <w:rFonts w:eastAsia="Times New Roman" w:cs="Times New Roman"/>
          <w:szCs w:val="24"/>
        </w:rPr>
        <w:t>Begin writing here</w:t>
      </w:r>
      <w:r w:rsidR="001863FF" w:rsidRPr="00C30C31">
        <w:rPr>
          <w:rFonts w:eastAsia="Times New Roman" w:cs="Times New Roman"/>
          <w:szCs w:val="24"/>
        </w:rPr>
        <w:t>…</w:t>
      </w:r>
    </w:p>
    <w:p w14:paraId="2F1C96AC" w14:textId="480A62EA" w:rsidR="000A2AF4" w:rsidRPr="00C30C31" w:rsidRDefault="003B782F" w:rsidP="009E56DF">
      <w:pPr>
        <w:suppressAutoHyphens/>
        <w:contextualSpacing/>
        <w:rPr>
          <w:rFonts w:eastAsia="Times New Roman" w:cs="Times New Roman"/>
          <w:szCs w:val="24"/>
        </w:rPr>
      </w:pPr>
      <w:r w:rsidRPr="00C30C31">
        <w:rPr>
          <w:rFonts w:eastAsia="Times New Roman" w:cs="Times New Roman"/>
          <w:szCs w:val="24"/>
        </w:rPr>
        <w:t xml:space="preserve">Checklist: </w:t>
      </w:r>
    </w:p>
    <w:p w14:paraId="06A42FBE" w14:textId="5BD14CB3" w:rsidR="00C00435" w:rsidRPr="00C30C31" w:rsidRDefault="007D7176" w:rsidP="00CD2B66">
      <w:pPr>
        <w:ind w:left="720"/>
        <w:rPr>
          <w:rFonts w:eastAsia="Times New Roman" w:cs="Times New Roman"/>
          <w:szCs w:val="24"/>
        </w:rPr>
      </w:pPr>
      <w:sdt>
        <w:sdtPr>
          <w:id w:val="388925439"/>
          <w14:checkbox>
            <w14:checked w14:val="0"/>
            <w14:checkedState w14:val="2612" w14:font="MS Gothic"/>
            <w14:uncheckedState w14:val="2610" w14:font="MS Gothic"/>
          </w14:checkbox>
        </w:sdtPr>
        <w:sdtEndPr/>
        <w:sdtContent>
          <w:r w:rsidR="000A2AF4" w:rsidRPr="00C30C31">
            <w:rPr>
              <w:rFonts w:ascii="MS Gothic" w:eastAsia="MS Gothic" w:hAnsi="MS Gothic"/>
            </w:rPr>
            <w:t>☐</w:t>
          </w:r>
        </w:sdtContent>
      </w:sdt>
      <w:r w:rsidR="000A2AF4" w:rsidRPr="00C30C31">
        <w:t xml:space="preserve"> </w:t>
      </w:r>
      <w:r w:rsidR="00265A2A" w:rsidRPr="00C30C31">
        <w:rPr>
          <w:rFonts w:eastAsia="Times New Roman" w:cs="Times New Roman"/>
          <w:szCs w:val="24"/>
        </w:rPr>
        <w:t xml:space="preserve">Based on </w:t>
      </w:r>
      <w:r w:rsidR="003B782F" w:rsidRPr="00C30C31">
        <w:rPr>
          <w:rFonts w:eastAsia="Times New Roman" w:cs="Times New Roman"/>
          <w:szCs w:val="24"/>
        </w:rPr>
        <w:t>the</w:t>
      </w:r>
      <w:r w:rsidR="00265A2A" w:rsidRPr="00C30C31">
        <w:rPr>
          <w:rFonts w:eastAsia="Times New Roman" w:cs="Times New Roman"/>
          <w:szCs w:val="24"/>
        </w:rPr>
        <w:t xml:space="preserve"> framework, findings, </w:t>
      </w:r>
      <w:r w:rsidR="00C00435" w:rsidRPr="00C30C31">
        <w:rPr>
          <w:rFonts w:eastAsia="Times New Roman" w:cs="Times New Roman"/>
          <w:szCs w:val="24"/>
        </w:rPr>
        <w:t xml:space="preserve">and implications, </w:t>
      </w:r>
      <w:r w:rsidR="003B782F" w:rsidRPr="00C30C31">
        <w:rPr>
          <w:rFonts w:eastAsia="Times New Roman" w:cs="Times New Roman"/>
          <w:szCs w:val="24"/>
        </w:rPr>
        <w:t xml:space="preserve">explain </w:t>
      </w:r>
      <w:r w:rsidR="00265A2A" w:rsidRPr="00C30C31">
        <w:rPr>
          <w:rFonts w:eastAsia="Times New Roman" w:cs="Times New Roman"/>
          <w:szCs w:val="24"/>
        </w:rPr>
        <w:t xml:space="preserve">what future researchers </w:t>
      </w:r>
      <w:r w:rsidR="003B782F" w:rsidRPr="00C30C31">
        <w:rPr>
          <w:rFonts w:eastAsia="Times New Roman" w:cs="Times New Roman"/>
          <w:szCs w:val="24"/>
        </w:rPr>
        <w:t xml:space="preserve">might </w:t>
      </w:r>
      <w:r w:rsidR="00265A2A" w:rsidRPr="00C30C31">
        <w:rPr>
          <w:rFonts w:eastAsia="Times New Roman" w:cs="Times New Roman"/>
          <w:szCs w:val="24"/>
        </w:rPr>
        <w:t xml:space="preserve">do to learn from and build upon this </w:t>
      </w:r>
      <w:r w:rsidR="003B782F" w:rsidRPr="00C30C31">
        <w:rPr>
          <w:rFonts w:eastAsia="Times New Roman" w:cs="Times New Roman"/>
          <w:szCs w:val="24"/>
        </w:rPr>
        <w:t>study.</w:t>
      </w:r>
      <w:r w:rsidR="00C00435" w:rsidRPr="00C30C31">
        <w:rPr>
          <w:rFonts w:eastAsia="Times New Roman" w:cs="Times New Roman"/>
          <w:szCs w:val="24"/>
        </w:rPr>
        <w:t xml:space="preserve"> </w:t>
      </w:r>
      <w:r w:rsidR="00F94C96" w:rsidRPr="00C30C31">
        <w:rPr>
          <w:rFonts w:eastAsia="Times New Roman" w:cs="Times New Roman"/>
          <w:szCs w:val="24"/>
        </w:rPr>
        <w:t>Justify these explanations</w:t>
      </w:r>
      <w:r w:rsidR="00C00435" w:rsidRPr="00C30C31">
        <w:rPr>
          <w:rFonts w:eastAsia="Times New Roman" w:cs="Times New Roman"/>
          <w:szCs w:val="24"/>
        </w:rPr>
        <w:t>.</w:t>
      </w:r>
    </w:p>
    <w:p w14:paraId="628FB00A" w14:textId="5CDB4CA1" w:rsidR="00C00435" w:rsidRPr="00C30C31" w:rsidRDefault="007D7176" w:rsidP="00CD2B66">
      <w:pPr>
        <w:ind w:left="720"/>
        <w:rPr>
          <w:rFonts w:eastAsia="Times New Roman" w:cs="Times New Roman"/>
          <w:szCs w:val="24"/>
        </w:rPr>
      </w:pPr>
      <w:sdt>
        <w:sdtPr>
          <w:rPr>
            <w:rFonts w:eastAsia="Times New Roman" w:cs="Times New Roman"/>
            <w:szCs w:val="24"/>
          </w:rPr>
          <w:id w:val="-1019383486"/>
          <w14:checkbox>
            <w14:checked w14:val="0"/>
            <w14:checkedState w14:val="2612" w14:font="MS Gothic"/>
            <w14:uncheckedState w14:val="2610" w14:font="MS Gothic"/>
          </w14:checkbox>
        </w:sdtPr>
        <w:sdtEndPr/>
        <w:sdtContent>
          <w:r w:rsidR="00C00435" w:rsidRPr="00C30C31">
            <w:rPr>
              <w:rFonts w:ascii="MS Gothic" w:eastAsia="MS Gothic" w:hAnsi="MS Gothic" w:cs="Times New Roman"/>
              <w:szCs w:val="24"/>
            </w:rPr>
            <w:t>☐</w:t>
          </w:r>
        </w:sdtContent>
      </w:sdt>
      <w:r w:rsidR="00C00435" w:rsidRPr="00C30C31">
        <w:rPr>
          <w:rFonts w:eastAsia="Times New Roman" w:cs="Times New Roman"/>
          <w:szCs w:val="24"/>
        </w:rPr>
        <w:t xml:space="preserve"> Discuss how future researchers can improve upon this study, given its limitations. </w:t>
      </w:r>
    </w:p>
    <w:p w14:paraId="5C17368D" w14:textId="70E264E4" w:rsidR="003B782F" w:rsidRPr="00C30C31" w:rsidRDefault="007D7176" w:rsidP="00CD2B66">
      <w:pPr>
        <w:ind w:left="720"/>
      </w:pPr>
      <w:sdt>
        <w:sdtPr>
          <w:rPr>
            <w:rFonts w:eastAsia="Times New Roman" w:cs="Times New Roman"/>
            <w:szCs w:val="24"/>
          </w:rPr>
          <w:id w:val="65546728"/>
          <w14:checkbox>
            <w14:checked w14:val="0"/>
            <w14:checkedState w14:val="2612" w14:font="MS Gothic"/>
            <w14:uncheckedState w14:val="2610" w14:font="MS Gothic"/>
          </w14:checkbox>
        </w:sdtPr>
        <w:sdtEndPr/>
        <w:sdtContent>
          <w:r w:rsidR="00C00435" w:rsidRPr="00C30C31">
            <w:rPr>
              <w:rFonts w:ascii="MS Gothic" w:eastAsia="MS Gothic" w:hAnsi="MS Gothic" w:cs="Times New Roman"/>
              <w:szCs w:val="24"/>
            </w:rPr>
            <w:t>☐</w:t>
          </w:r>
        </w:sdtContent>
      </w:sdt>
      <w:r w:rsidR="00C00435" w:rsidRPr="00C30C31">
        <w:rPr>
          <w:rFonts w:eastAsia="Times New Roman" w:cs="Times New Roman"/>
          <w:szCs w:val="24"/>
        </w:rPr>
        <w:t xml:space="preserve"> Explain what the next logical step is in this line of research.</w:t>
      </w:r>
      <w:r w:rsidR="00265A2A" w:rsidRPr="00C30C31">
        <w:rPr>
          <w:rFonts w:eastAsia="Times New Roman" w:cs="Times New Roman"/>
          <w:szCs w:val="24"/>
        </w:rPr>
        <w:t xml:space="preserve">  </w:t>
      </w:r>
      <w:r w:rsidR="00C03794" w:rsidRPr="00C30C31">
        <w:rPr>
          <w:rFonts w:eastAsia="Times New Roman" w:cs="Times New Roman"/>
          <w:szCs w:val="24"/>
        </w:rPr>
        <w:t xml:space="preserve"> </w:t>
      </w:r>
      <w:r w:rsidR="001863FF" w:rsidRPr="00C30C31">
        <w:rPr>
          <w:rFonts w:eastAsia="Times New Roman" w:cs="Times New Roman"/>
          <w:szCs w:val="24"/>
        </w:rPr>
        <w:t xml:space="preserve"> </w:t>
      </w:r>
    </w:p>
    <w:p w14:paraId="39EE8DF2" w14:textId="77777777" w:rsidR="004029F9" w:rsidRPr="00C30C31" w:rsidRDefault="004029F9" w:rsidP="007E4484">
      <w:pPr>
        <w:pStyle w:val="Heading2"/>
        <w:contextualSpacing/>
      </w:pPr>
      <w:bookmarkStart w:id="207" w:name="_Toc222132560"/>
      <w:bookmarkStart w:id="208" w:name="_Toc251424094"/>
      <w:bookmarkStart w:id="209" w:name="_Toc464831681"/>
      <w:bookmarkStart w:id="210" w:name="_Toc465328413"/>
      <w:bookmarkStart w:id="211" w:name="_Toc477859312"/>
      <w:r w:rsidRPr="00C30C31">
        <w:t>Conclusions</w:t>
      </w:r>
      <w:bookmarkEnd w:id="207"/>
      <w:bookmarkEnd w:id="208"/>
      <w:bookmarkEnd w:id="209"/>
      <w:bookmarkEnd w:id="210"/>
      <w:bookmarkEnd w:id="211"/>
    </w:p>
    <w:p w14:paraId="062653C4" w14:textId="02447B7B" w:rsidR="000A2AF4" w:rsidRPr="00C30C31" w:rsidRDefault="000A2AF4" w:rsidP="00CD2B66">
      <w:r w:rsidRPr="00C30C31">
        <w:tab/>
        <w:t>Begin writing here…</w:t>
      </w:r>
    </w:p>
    <w:p w14:paraId="66DFE894" w14:textId="325F1E9E" w:rsidR="003B782F" w:rsidRPr="00C30C31" w:rsidRDefault="003B782F" w:rsidP="00CD2B66">
      <w:r w:rsidRPr="00C30C31">
        <w:t xml:space="preserve">Checklist: </w:t>
      </w:r>
    </w:p>
    <w:p w14:paraId="7CF79B4C" w14:textId="1BFEFCC3" w:rsidR="006156D0" w:rsidRPr="009E56DF" w:rsidRDefault="007D7176" w:rsidP="009E56DF">
      <w:pPr>
        <w:pStyle w:val="PlainText"/>
        <w:spacing w:line="480" w:lineRule="auto"/>
        <w:ind w:left="720"/>
        <w:rPr>
          <w:rFonts w:ascii="Times New Roman" w:hAnsi="Times New Roman" w:cs="Times New Roman"/>
          <w:sz w:val="24"/>
          <w:szCs w:val="24"/>
        </w:rPr>
      </w:pPr>
      <w:sdt>
        <w:sdtPr>
          <w:rPr>
            <w:rFonts w:ascii="Times New Roman" w:hAnsi="Times New Roman" w:cs="Times New Roman"/>
            <w:sz w:val="24"/>
            <w:szCs w:val="24"/>
          </w:rPr>
          <w:id w:val="-545214972"/>
          <w14:checkbox>
            <w14:checked w14:val="0"/>
            <w14:checkedState w14:val="2612" w14:font="MS Gothic"/>
            <w14:uncheckedState w14:val="2610" w14:font="MS Gothic"/>
          </w14:checkbox>
        </w:sdtPr>
        <w:sdtEndPr/>
        <w:sdtContent>
          <w:r w:rsidR="003D0265" w:rsidRPr="009E56DF">
            <w:rPr>
              <w:rFonts w:ascii="Segoe UI Symbol" w:eastAsia="MS Gothic" w:hAnsi="Segoe UI Symbol" w:cs="Segoe UI Symbol"/>
              <w:sz w:val="24"/>
              <w:szCs w:val="24"/>
            </w:rPr>
            <w:t>☐</w:t>
          </w:r>
        </w:sdtContent>
      </w:sdt>
      <w:r w:rsidR="003D0265" w:rsidRPr="009E56DF">
        <w:rPr>
          <w:rFonts w:ascii="Times New Roman" w:hAnsi="Times New Roman" w:cs="Times New Roman"/>
          <w:sz w:val="24"/>
          <w:szCs w:val="24"/>
        </w:rPr>
        <w:t xml:space="preserve"> </w:t>
      </w:r>
      <w:r w:rsidR="006156D0">
        <w:rPr>
          <w:rFonts w:ascii="Times New Roman" w:hAnsi="Times New Roman" w:cs="Times New Roman"/>
          <w:sz w:val="24"/>
          <w:szCs w:val="24"/>
        </w:rPr>
        <w:t>Provide a s</w:t>
      </w:r>
      <w:r w:rsidR="006156D0" w:rsidRPr="009E56DF">
        <w:rPr>
          <w:rFonts w:ascii="Times New Roman" w:hAnsi="Times New Roman" w:cs="Times New Roman"/>
          <w:sz w:val="24"/>
          <w:szCs w:val="24"/>
        </w:rPr>
        <w:t>trong, concise conclusion</w:t>
      </w:r>
      <w:r w:rsidR="006156D0">
        <w:rPr>
          <w:rFonts w:ascii="Times New Roman" w:hAnsi="Times New Roman" w:cs="Times New Roman"/>
          <w:sz w:val="24"/>
          <w:szCs w:val="24"/>
        </w:rPr>
        <w:t xml:space="preserve"> to</w:t>
      </w:r>
      <w:r w:rsidR="006156D0" w:rsidRPr="009E56DF">
        <w:rPr>
          <w:rFonts w:ascii="Times New Roman" w:hAnsi="Times New Roman" w:cs="Times New Roman"/>
          <w:sz w:val="24"/>
          <w:szCs w:val="24"/>
        </w:rPr>
        <w:t xml:space="preserve"> includ</w:t>
      </w:r>
      <w:r w:rsidR="006156D0">
        <w:rPr>
          <w:rFonts w:ascii="Times New Roman" w:hAnsi="Times New Roman" w:cs="Times New Roman"/>
          <w:sz w:val="24"/>
          <w:szCs w:val="24"/>
        </w:rPr>
        <w:t>e</w:t>
      </w:r>
      <w:r w:rsidR="006156D0" w:rsidRPr="009E56DF">
        <w:rPr>
          <w:rFonts w:ascii="Times New Roman" w:hAnsi="Times New Roman" w:cs="Times New Roman"/>
          <w:sz w:val="24"/>
          <w:szCs w:val="24"/>
        </w:rPr>
        <w:t xml:space="preserve"> </w:t>
      </w:r>
      <w:r w:rsidR="006156D0">
        <w:rPr>
          <w:rFonts w:ascii="Times New Roman" w:hAnsi="Times New Roman" w:cs="Times New Roman"/>
          <w:sz w:val="24"/>
          <w:szCs w:val="24"/>
        </w:rPr>
        <w:t xml:space="preserve">a </w:t>
      </w:r>
      <w:r w:rsidR="006156D0" w:rsidRPr="009E56DF">
        <w:rPr>
          <w:rFonts w:ascii="Times New Roman" w:hAnsi="Times New Roman" w:cs="Times New Roman"/>
          <w:sz w:val="24"/>
          <w:szCs w:val="24"/>
        </w:rPr>
        <w:t xml:space="preserve">summary of </w:t>
      </w:r>
      <w:r w:rsidR="006156D0">
        <w:rPr>
          <w:rFonts w:ascii="Times New Roman" w:hAnsi="Times New Roman" w:cs="Times New Roman"/>
          <w:sz w:val="24"/>
          <w:szCs w:val="24"/>
        </w:rPr>
        <w:t xml:space="preserve">the </w:t>
      </w:r>
      <w:r w:rsidR="006156D0" w:rsidRPr="009E56DF">
        <w:rPr>
          <w:rFonts w:ascii="Times New Roman" w:hAnsi="Times New Roman" w:cs="Times New Roman"/>
          <w:sz w:val="24"/>
          <w:szCs w:val="24"/>
        </w:rPr>
        <w:t xml:space="preserve">study, the problem </w:t>
      </w:r>
      <w:r w:rsidR="006156D0">
        <w:rPr>
          <w:rFonts w:ascii="Times New Roman" w:hAnsi="Times New Roman" w:cs="Times New Roman"/>
          <w:sz w:val="24"/>
          <w:szCs w:val="24"/>
        </w:rPr>
        <w:t xml:space="preserve">that it </w:t>
      </w:r>
      <w:r w:rsidR="006156D0" w:rsidRPr="009E56DF">
        <w:rPr>
          <w:rFonts w:ascii="Times New Roman" w:hAnsi="Times New Roman" w:cs="Times New Roman"/>
          <w:sz w:val="24"/>
          <w:szCs w:val="24"/>
        </w:rPr>
        <w:t>addressed</w:t>
      </w:r>
      <w:r w:rsidR="006156D0">
        <w:rPr>
          <w:rFonts w:ascii="Times New Roman" w:hAnsi="Times New Roman" w:cs="Times New Roman"/>
          <w:sz w:val="24"/>
          <w:szCs w:val="24"/>
        </w:rPr>
        <w:t>, and the importance of the study</w:t>
      </w:r>
      <w:r w:rsidR="006156D0" w:rsidRPr="009E56DF">
        <w:rPr>
          <w:rFonts w:ascii="Times New Roman" w:hAnsi="Times New Roman" w:cs="Times New Roman"/>
          <w:sz w:val="24"/>
          <w:szCs w:val="24"/>
        </w:rPr>
        <w:t xml:space="preserve">. </w:t>
      </w:r>
    </w:p>
    <w:p w14:paraId="122B4E12" w14:textId="0C1C41E5" w:rsidR="003B782F" w:rsidRPr="00C30C31" w:rsidRDefault="007D7176" w:rsidP="00CD2B66">
      <w:pPr>
        <w:ind w:left="720"/>
      </w:pPr>
      <w:sdt>
        <w:sdtPr>
          <w:id w:val="1899628604"/>
          <w14:checkbox>
            <w14:checked w14:val="0"/>
            <w14:checkedState w14:val="2612" w14:font="MS Gothic"/>
            <w14:uncheckedState w14:val="2610" w14:font="MS Gothic"/>
          </w14:checkbox>
        </w:sdtPr>
        <w:sdtEndPr/>
        <w:sdtContent>
          <w:r w:rsidR="006156D0">
            <w:rPr>
              <w:rFonts w:ascii="MS Gothic" w:eastAsia="MS Gothic" w:hAnsi="MS Gothic" w:hint="eastAsia"/>
            </w:rPr>
            <w:t>☐</w:t>
          </w:r>
        </w:sdtContent>
      </w:sdt>
      <w:r w:rsidR="006156D0">
        <w:t xml:space="preserve"> </w:t>
      </w:r>
      <w:r w:rsidR="003B782F" w:rsidRPr="00C30C31">
        <w:t>Present</w:t>
      </w:r>
      <w:r w:rsidR="001863FF" w:rsidRPr="00C30C31">
        <w:t xml:space="preserve"> the </w:t>
      </w:r>
      <w:r w:rsidR="003B782F" w:rsidRPr="00C30C31">
        <w:t>“</w:t>
      </w:r>
      <w:r w:rsidR="001863FF" w:rsidRPr="00C30C31">
        <w:t>take-home message</w:t>
      </w:r>
      <w:r w:rsidR="003B782F" w:rsidRPr="00C30C31">
        <w:t>”</w:t>
      </w:r>
      <w:r w:rsidR="001863FF" w:rsidRPr="00C30C31">
        <w:t xml:space="preserve"> of the entire study</w:t>
      </w:r>
      <w:r w:rsidR="003B782F" w:rsidRPr="00C30C31">
        <w:t>.</w:t>
      </w:r>
    </w:p>
    <w:p w14:paraId="266A255D" w14:textId="79DFC88F" w:rsidR="003B782F" w:rsidRPr="00C30C31" w:rsidRDefault="007D7176" w:rsidP="00CD2B66">
      <w:pPr>
        <w:ind w:left="720"/>
      </w:pPr>
      <w:sdt>
        <w:sdtPr>
          <w:id w:val="622282002"/>
          <w14:checkbox>
            <w14:checked w14:val="0"/>
            <w14:checkedState w14:val="2612" w14:font="MS Gothic"/>
            <w14:uncheckedState w14:val="2610" w14:font="MS Gothic"/>
          </w14:checkbox>
        </w:sdtPr>
        <w:sdtEndPr/>
        <w:sdtContent>
          <w:r w:rsidR="003D0265" w:rsidRPr="00C30C31">
            <w:rPr>
              <w:rFonts w:ascii="MS Gothic" w:eastAsia="MS Gothic" w:hAnsi="MS Gothic"/>
            </w:rPr>
            <w:t>☐</w:t>
          </w:r>
        </w:sdtContent>
      </w:sdt>
      <w:r w:rsidR="003D0265" w:rsidRPr="00C30C31">
        <w:t xml:space="preserve"> </w:t>
      </w:r>
      <w:r w:rsidR="00C00435" w:rsidRPr="00C30C31">
        <w:t>E</w:t>
      </w:r>
      <w:r w:rsidR="001863FF" w:rsidRPr="00C30C31">
        <w:t>mphasi</w:t>
      </w:r>
      <w:r w:rsidR="003B782F" w:rsidRPr="00C30C31">
        <w:t>ze</w:t>
      </w:r>
      <w:r w:rsidR="001863FF" w:rsidRPr="00C30C31">
        <w:t xml:space="preserve"> what the</w:t>
      </w:r>
      <w:r w:rsidR="00C00435" w:rsidRPr="00C30C31">
        <w:t xml:space="preserve"> results of the study</w:t>
      </w:r>
      <w:r w:rsidR="001863FF" w:rsidRPr="00C30C31">
        <w:t xml:space="preserve"> mean with respect to </w:t>
      </w:r>
      <w:r w:rsidR="003B782F" w:rsidRPr="00C30C31">
        <w:t xml:space="preserve">previous </w:t>
      </w:r>
      <w:r w:rsidR="001863FF" w:rsidRPr="00C30C31">
        <w:t xml:space="preserve">research </w:t>
      </w:r>
      <w:r w:rsidR="003B782F" w:rsidRPr="00C30C31">
        <w:t xml:space="preserve">and either theory (PhD studies) </w:t>
      </w:r>
      <w:r w:rsidR="001863FF" w:rsidRPr="00C30C31">
        <w:t xml:space="preserve">or practice </w:t>
      </w:r>
      <w:r w:rsidR="003B782F" w:rsidRPr="00C30C31">
        <w:t>(applied studies)</w:t>
      </w:r>
      <w:r w:rsidR="001863FF" w:rsidRPr="00C30C31">
        <w:t xml:space="preserve">. </w:t>
      </w:r>
    </w:p>
    <w:p w14:paraId="143C15B6" w14:textId="6DAA3200" w:rsidR="004029F9" w:rsidRPr="00C30C31" w:rsidRDefault="004029F9" w:rsidP="007E4484">
      <w:pPr>
        <w:ind w:firstLine="720"/>
        <w:contextualSpacing/>
        <w:rPr>
          <w:rFonts w:eastAsia="Times New Roman" w:cs="Times New Roman"/>
          <w:szCs w:val="24"/>
        </w:rPr>
      </w:pPr>
    </w:p>
    <w:p w14:paraId="60199845" w14:textId="77777777" w:rsidR="004029F9" w:rsidRPr="00C30C31" w:rsidRDefault="004029F9" w:rsidP="00A43C46">
      <w:pPr>
        <w:pStyle w:val="Heading1"/>
        <w:spacing w:line="240" w:lineRule="auto"/>
        <w:contextualSpacing/>
      </w:pPr>
      <w:r w:rsidRPr="00C30C31">
        <w:br w:type="page"/>
      </w:r>
      <w:bookmarkStart w:id="212" w:name="_Toc464831682"/>
      <w:bookmarkStart w:id="213" w:name="_Toc465328414"/>
      <w:bookmarkStart w:id="214" w:name="_Toc477859313"/>
      <w:bookmarkEnd w:id="162"/>
      <w:commentRangeStart w:id="215"/>
      <w:commentRangeStart w:id="216"/>
      <w:r w:rsidRPr="00C30C31">
        <w:t>References</w:t>
      </w:r>
      <w:bookmarkEnd w:id="212"/>
      <w:bookmarkEnd w:id="213"/>
      <w:commentRangeEnd w:id="215"/>
      <w:r w:rsidR="008E0EE6" w:rsidRPr="00C30C31">
        <w:rPr>
          <w:rStyle w:val="CommentReference"/>
          <w:b w:val="0"/>
          <w:bCs w:val="0"/>
          <w:szCs w:val="20"/>
        </w:rPr>
        <w:commentReference w:id="215"/>
      </w:r>
      <w:commentRangeEnd w:id="216"/>
      <w:r w:rsidR="00F94C96" w:rsidRPr="00C30C31">
        <w:rPr>
          <w:rStyle w:val="CommentReference"/>
          <w:b w:val="0"/>
          <w:bCs w:val="0"/>
          <w:szCs w:val="20"/>
        </w:rPr>
        <w:commentReference w:id="216"/>
      </w:r>
      <w:bookmarkEnd w:id="214"/>
    </w:p>
    <w:p w14:paraId="5B4857BE" w14:textId="77777777" w:rsidR="00A43C46" w:rsidRPr="00C30C31" w:rsidRDefault="00A43C46" w:rsidP="00A43C46">
      <w:pPr>
        <w:spacing w:line="240" w:lineRule="auto"/>
        <w:contextualSpacing/>
        <w:rPr>
          <w:rFonts w:eastAsia="Times New Roman" w:cs="Times New Roman"/>
          <w:szCs w:val="24"/>
        </w:rPr>
      </w:pPr>
    </w:p>
    <w:p w14:paraId="50F36EE6" w14:textId="2BDB5E78" w:rsidR="004029F9" w:rsidRPr="00C30C31" w:rsidRDefault="004029F9" w:rsidP="00A43C46">
      <w:pPr>
        <w:spacing w:line="240" w:lineRule="auto"/>
        <w:contextualSpacing/>
        <w:rPr>
          <w:rFonts w:eastAsia="Times New Roman" w:cs="Times New Roman"/>
          <w:szCs w:val="24"/>
        </w:rPr>
      </w:pPr>
      <w:commentRangeStart w:id="217"/>
      <w:r w:rsidRPr="00C30C31">
        <w:rPr>
          <w:rFonts w:eastAsia="Times New Roman" w:cs="Times New Roman"/>
          <w:szCs w:val="24"/>
        </w:rPr>
        <w:t>Reference 1</w:t>
      </w:r>
      <w:commentRangeEnd w:id="217"/>
      <w:r w:rsidR="00042D9C">
        <w:rPr>
          <w:rStyle w:val="CommentReference"/>
          <w:rFonts w:eastAsia="Times New Roman" w:cs="Arial"/>
          <w:szCs w:val="20"/>
        </w:rPr>
        <w:commentReference w:id="217"/>
      </w:r>
    </w:p>
    <w:p w14:paraId="5C7E4A48" w14:textId="77777777" w:rsidR="004029F9" w:rsidRPr="00C30C31" w:rsidRDefault="004029F9" w:rsidP="007E4484">
      <w:pPr>
        <w:spacing w:line="240" w:lineRule="auto"/>
        <w:contextualSpacing/>
        <w:rPr>
          <w:rFonts w:eastAsia="Times New Roman" w:cs="Times New Roman"/>
          <w:szCs w:val="24"/>
        </w:rPr>
      </w:pPr>
    </w:p>
    <w:p w14:paraId="0ACE467D" w14:textId="77777777" w:rsidR="00315BED" w:rsidRPr="00C30C31" w:rsidRDefault="004029F9" w:rsidP="007E4484">
      <w:pPr>
        <w:spacing w:line="240" w:lineRule="auto"/>
        <w:contextualSpacing/>
        <w:rPr>
          <w:rFonts w:eastAsia="Times New Roman" w:cs="Times New Roman"/>
          <w:szCs w:val="24"/>
        </w:rPr>
      </w:pPr>
      <w:r w:rsidRPr="00C30C31">
        <w:rPr>
          <w:rFonts w:eastAsia="Times New Roman" w:cs="Times New Roman"/>
          <w:szCs w:val="24"/>
        </w:rPr>
        <w:t>Reference 2</w:t>
      </w:r>
    </w:p>
    <w:p w14:paraId="1FFDFD39" w14:textId="77777777" w:rsidR="00315BED" w:rsidRPr="00C30C31" w:rsidRDefault="00315BED" w:rsidP="007E4484">
      <w:pPr>
        <w:spacing w:line="240" w:lineRule="auto"/>
        <w:contextualSpacing/>
        <w:rPr>
          <w:rFonts w:eastAsia="Times New Roman" w:cs="Times New Roman"/>
          <w:szCs w:val="24"/>
        </w:rPr>
      </w:pPr>
    </w:p>
    <w:p w14:paraId="73F4985A" w14:textId="19C3E375" w:rsidR="004029F9" w:rsidRPr="00C30C31" w:rsidRDefault="00315BED" w:rsidP="007E4484">
      <w:pPr>
        <w:spacing w:line="240" w:lineRule="auto"/>
        <w:contextualSpacing/>
        <w:rPr>
          <w:rFonts w:eastAsia="Times New Roman" w:cs="Times New Roman"/>
          <w:szCs w:val="24"/>
        </w:rPr>
      </w:pPr>
      <w:r w:rsidRPr="00C30C31">
        <w:rPr>
          <w:rFonts w:eastAsia="Times New Roman" w:cs="Times New Roman"/>
          <w:szCs w:val="24"/>
        </w:rPr>
        <w:t>Reference n</w:t>
      </w:r>
    </w:p>
    <w:p w14:paraId="65635C60" w14:textId="77777777" w:rsidR="004029F9" w:rsidRPr="00C30C31" w:rsidRDefault="004029F9" w:rsidP="007E4484">
      <w:pPr>
        <w:spacing w:line="240" w:lineRule="auto"/>
        <w:ind w:left="720" w:hanging="720"/>
        <w:contextualSpacing/>
        <w:rPr>
          <w:rFonts w:eastAsia="Times New Roman" w:cs="Times New Roman"/>
          <w:szCs w:val="24"/>
        </w:rPr>
      </w:pPr>
    </w:p>
    <w:p w14:paraId="6A143E78" w14:textId="76922A5D" w:rsidR="00076294" w:rsidRPr="00C30C31" w:rsidRDefault="00076294" w:rsidP="00076294">
      <w:pPr>
        <w:spacing w:line="240" w:lineRule="auto"/>
        <w:ind w:left="720" w:hanging="720"/>
        <w:contextualSpacing/>
      </w:pPr>
    </w:p>
    <w:p w14:paraId="25AD773C" w14:textId="77777777" w:rsidR="00076294" w:rsidRPr="00C30C31" w:rsidRDefault="00076294" w:rsidP="00076294">
      <w:pPr>
        <w:spacing w:line="240" w:lineRule="auto"/>
        <w:ind w:left="720" w:hanging="720"/>
        <w:contextualSpacing/>
      </w:pPr>
    </w:p>
    <w:p w14:paraId="1A4EBF77" w14:textId="77777777" w:rsidR="00076294" w:rsidRPr="00C30C31" w:rsidRDefault="00076294" w:rsidP="00076294">
      <w:pPr>
        <w:spacing w:line="240" w:lineRule="auto"/>
        <w:ind w:left="720" w:hanging="720"/>
        <w:contextualSpacing/>
      </w:pPr>
    </w:p>
    <w:p w14:paraId="07C89F65" w14:textId="77777777" w:rsidR="00076294" w:rsidRPr="00C30C31" w:rsidRDefault="00076294" w:rsidP="00076294">
      <w:pPr>
        <w:spacing w:line="240" w:lineRule="auto"/>
        <w:ind w:left="720" w:hanging="720"/>
        <w:contextualSpacing/>
      </w:pPr>
    </w:p>
    <w:p w14:paraId="6E6EF43A" w14:textId="77777777" w:rsidR="00076294" w:rsidRPr="00C30C31" w:rsidRDefault="00076294" w:rsidP="00076294">
      <w:pPr>
        <w:spacing w:line="240" w:lineRule="auto"/>
        <w:ind w:left="720" w:hanging="720"/>
        <w:contextualSpacing/>
      </w:pPr>
    </w:p>
    <w:p w14:paraId="50DA25B7" w14:textId="77777777" w:rsidR="00076294" w:rsidRPr="00C30C31" w:rsidRDefault="00076294" w:rsidP="00076294">
      <w:pPr>
        <w:spacing w:line="240" w:lineRule="auto"/>
        <w:ind w:left="720" w:hanging="720"/>
        <w:contextualSpacing/>
      </w:pPr>
    </w:p>
    <w:p w14:paraId="2FDBB321" w14:textId="77777777" w:rsidR="004029F9" w:rsidRPr="00C30C31" w:rsidRDefault="004029F9" w:rsidP="007E4484">
      <w:pPr>
        <w:spacing w:line="240" w:lineRule="auto"/>
        <w:ind w:left="720" w:hanging="720"/>
        <w:contextualSpacing/>
        <w:rPr>
          <w:rFonts w:eastAsia="Times New Roman" w:cs="Times New Roman"/>
          <w:szCs w:val="24"/>
        </w:rPr>
      </w:pPr>
    </w:p>
    <w:p w14:paraId="1A73D42E" w14:textId="77777777" w:rsidR="004029F9" w:rsidRPr="00C30C31" w:rsidRDefault="004029F9" w:rsidP="007E4484">
      <w:pPr>
        <w:spacing w:line="360" w:lineRule="auto"/>
        <w:ind w:left="720" w:hanging="720"/>
        <w:contextualSpacing/>
        <w:rPr>
          <w:rFonts w:eastAsia="Times New Roman" w:cs="Times New Roman"/>
          <w:szCs w:val="24"/>
        </w:rPr>
      </w:pPr>
    </w:p>
    <w:p w14:paraId="5E9E18B7" w14:textId="60702E2A" w:rsidR="000A2AF4" w:rsidRPr="00C30C31" w:rsidRDefault="004029F9" w:rsidP="000A2AF4">
      <w:pPr>
        <w:pStyle w:val="Heading1"/>
        <w:spacing w:line="240" w:lineRule="auto"/>
        <w:contextualSpacing/>
      </w:pPr>
      <w:bookmarkStart w:id="218" w:name="_Toc251423653"/>
      <w:r w:rsidRPr="00C30C31">
        <w:br w:type="page"/>
      </w:r>
      <w:bookmarkStart w:id="219" w:name="_Toc464831683"/>
      <w:bookmarkStart w:id="220" w:name="_Toc465328415"/>
      <w:bookmarkStart w:id="221" w:name="_Toc477859314"/>
      <w:r w:rsidRPr="00C30C31">
        <w:t>Appendice</w:t>
      </w:r>
      <w:bookmarkEnd w:id="218"/>
      <w:bookmarkEnd w:id="219"/>
      <w:bookmarkEnd w:id="220"/>
      <w:commentRangeStart w:id="222"/>
      <w:r w:rsidR="000A2AF4" w:rsidRPr="00C30C31">
        <w:t>s</w:t>
      </w:r>
      <w:commentRangeEnd w:id="222"/>
      <w:r w:rsidR="000A2AF4" w:rsidRPr="00C30C31">
        <w:rPr>
          <w:rStyle w:val="CommentReference"/>
          <w:b w:val="0"/>
          <w:bCs w:val="0"/>
          <w:szCs w:val="20"/>
        </w:rPr>
        <w:commentReference w:id="222"/>
      </w:r>
      <w:bookmarkEnd w:id="221"/>
    </w:p>
    <w:p w14:paraId="689F9E5C" w14:textId="77777777" w:rsidR="004029F9" w:rsidRPr="00C30C31" w:rsidRDefault="004029F9" w:rsidP="007E4484">
      <w:pPr>
        <w:pStyle w:val="Heading1"/>
        <w:contextualSpacing/>
      </w:pPr>
    </w:p>
    <w:p w14:paraId="473F9D64" w14:textId="7F3A76B9" w:rsidR="00B97C32" w:rsidRPr="00C30C31" w:rsidRDefault="00B97C32" w:rsidP="007D2546">
      <w:pPr>
        <w:spacing w:line="259" w:lineRule="auto"/>
        <w:contextualSpacing/>
      </w:pPr>
      <w:r w:rsidRPr="00C30C31">
        <w:br w:type="page"/>
      </w:r>
    </w:p>
    <w:p w14:paraId="00E9A619" w14:textId="46BEC500" w:rsidR="000D4677" w:rsidRPr="00C30C31" w:rsidRDefault="00B97C32" w:rsidP="007D2546">
      <w:pPr>
        <w:pStyle w:val="Heading1"/>
        <w:contextualSpacing/>
      </w:pPr>
      <w:bookmarkStart w:id="223" w:name="_Toc464831684"/>
      <w:bookmarkStart w:id="224" w:name="_Toc465328416"/>
      <w:bookmarkStart w:id="225" w:name="_Toc477859315"/>
      <w:r w:rsidRPr="00C30C31">
        <w:t xml:space="preserve">Appendix A: </w:t>
      </w:r>
      <w:bookmarkEnd w:id="223"/>
      <w:bookmarkEnd w:id="224"/>
      <w:r w:rsidR="00B05BD0">
        <w:t>XXX</w:t>
      </w:r>
      <w:bookmarkEnd w:id="225"/>
    </w:p>
    <w:p w14:paraId="78BA242D" w14:textId="7A49B91E" w:rsidR="00B97C32" w:rsidRPr="00C30C31" w:rsidRDefault="00B97C32" w:rsidP="007D2546">
      <w:pPr>
        <w:contextualSpacing/>
      </w:pPr>
      <w:commentRangeStart w:id="226"/>
      <w:r w:rsidRPr="00C30C31">
        <w:t>Insert/type Appendix A content here</w:t>
      </w:r>
      <w:r w:rsidR="00B05BD0">
        <w:t>…</w:t>
      </w:r>
      <w:commentRangeEnd w:id="226"/>
      <w:r w:rsidR="00042D9C">
        <w:rPr>
          <w:rStyle w:val="CommentReference"/>
          <w:rFonts w:eastAsia="Times New Roman" w:cs="Arial"/>
          <w:szCs w:val="20"/>
        </w:rPr>
        <w:commentReference w:id="226"/>
      </w:r>
    </w:p>
    <w:p w14:paraId="4B64E536" w14:textId="77777777" w:rsidR="00B97C32" w:rsidRPr="00C30C31" w:rsidRDefault="00B97C32" w:rsidP="007D2546">
      <w:pPr>
        <w:contextualSpacing/>
      </w:pPr>
    </w:p>
    <w:p w14:paraId="7447E5C1" w14:textId="054615CA" w:rsidR="00B97C32" w:rsidRPr="00C30C31" w:rsidRDefault="00B97C32" w:rsidP="007D2546">
      <w:pPr>
        <w:spacing w:line="259" w:lineRule="auto"/>
        <w:contextualSpacing/>
      </w:pPr>
      <w:r w:rsidRPr="00C30C31">
        <w:br w:type="page"/>
      </w:r>
    </w:p>
    <w:p w14:paraId="6CBE9B0E" w14:textId="76E362C6" w:rsidR="00B97C32" w:rsidRPr="00C30C31" w:rsidRDefault="00B97C32" w:rsidP="007D2546">
      <w:pPr>
        <w:pStyle w:val="Heading1"/>
        <w:contextualSpacing/>
      </w:pPr>
      <w:bookmarkStart w:id="227" w:name="_Toc464831685"/>
      <w:bookmarkStart w:id="228" w:name="_Toc465328417"/>
      <w:bookmarkStart w:id="229" w:name="_Toc477859316"/>
      <w:r w:rsidRPr="00C30C31">
        <w:t xml:space="preserve">Appendix </w:t>
      </w:r>
      <w:r w:rsidR="00B05BD0">
        <w:t>B</w:t>
      </w:r>
      <w:r w:rsidRPr="00C30C31">
        <w:t xml:space="preserve">: </w:t>
      </w:r>
      <w:r w:rsidR="00B05BD0">
        <w:t>XXX</w:t>
      </w:r>
      <w:bookmarkEnd w:id="227"/>
      <w:bookmarkEnd w:id="228"/>
      <w:bookmarkEnd w:id="229"/>
    </w:p>
    <w:p w14:paraId="72087F4B" w14:textId="1994AB51" w:rsidR="00B97C32" w:rsidRPr="00EA1AF2" w:rsidRDefault="00B97C32" w:rsidP="007D2546">
      <w:pPr>
        <w:contextualSpacing/>
      </w:pPr>
      <w:r w:rsidRPr="00C30C31">
        <w:t>Insert/type Appendix n content here</w:t>
      </w:r>
      <w:r w:rsidR="00B05BD0">
        <w:t>…</w:t>
      </w:r>
    </w:p>
    <w:p w14:paraId="180AD134" w14:textId="77777777" w:rsidR="00B97C32" w:rsidRPr="00B97C32" w:rsidRDefault="00B97C32" w:rsidP="007D2546">
      <w:pPr>
        <w:contextualSpacing/>
      </w:pPr>
    </w:p>
    <w:sectPr w:rsidR="00B97C32" w:rsidRPr="00B97C32" w:rsidSect="00B802C5">
      <w:headerReference w:type="default" r:id="rId12"/>
      <w:footerReference w:type="default" r:id="rId13"/>
      <w:headerReference w:type="first" r:id="rId14"/>
      <w:pgSz w:w="12240" w:h="15840"/>
      <w:pgMar w:top="1440" w:right="1440" w:bottom="1440" w:left="1440" w:header="720" w:footer="720" w:gutter="0"/>
      <w:pgNumType w:start="1"/>
      <w:cols w:space="720"/>
      <w:docGrid w:linePitch="326"/>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Editor" w:date="2017-03-03T14:54:00Z" w:initials="Ed">
    <w:p w14:paraId="4F34EFB7" w14:textId="77777777" w:rsidR="004D7C52" w:rsidRPr="003D3FE1" w:rsidRDefault="004D7C52" w:rsidP="000F50DE">
      <w:pPr>
        <w:pStyle w:val="CommentText"/>
        <w:rPr>
          <w:rFonts w:cs="Times New Roman"/>
          <w:sz w:val="22"/>
          <w:szCs w:val="22"/>
        </w:rPr>
      </w:pPr>
      <w:r w:rsidRPr="003D3FE1">
        <w:rPr>
          <w:rStyle w:val="CommentReference"/>
          <w:rFonts w:cs="Times New Roman"/>
          <w:sz w:val="22"/>
          <w:szCs w:val="22"/>
        </w:rPr>
        <w:annotationRef/>
      </w:r>
      <w:r w:rsidRPr="003D3FE1">
        <w:rPr>
          <w:rFonts w:cs="Times New Roman"/>
          <w:sz w:val="22"/>
          <w:szCs w:val="22"/>
        </w:rPr>
        <w:t>Instructions for how to use this template and guide:</w:t>
      </w:r>
    </w:p>
    <w:p w14:paraId="3CDD1C8B" w14:textId="77777777" w:rsidR="004D7C52" w:rsidRPr="003D3FE1" w:rsidRDefault="004D7C52" w:rsidP="000F50DE">
      <w:pPr>
        <w:pStyle w:val="CommentText"/>
        <w:rPr>
          <w:rFonts w:cs="Times New Roman"/>
          <w:sz w:val="22"/>
          <w:szCs w:val="22"/>
        </w:rPr>
      </w:pPr>
    </w:p>
    <w:p w14:paraId="099CCAE7" w14:textId="77777777" w:rsidR="004D7C52" w:rsidRPr="003D3FE1" w:rsidRDefault="004D7C52" w:rsidP="000F50DE">
      <w:pPr>
        <w:pStyle w:val="CommentText"/>
        <w:rPr>
          <w:rFonts w:cs="Times New Roman"/>
          <w:sz w:val="22"/>
          <w:szCs w:val="22"/>
        </w:rPr>
      </w:pPr>
      <w:r w:rsidRPr="003D3FE1">
        <w:rPr>
          <w:rFonts w:cs="Times New Roman"/>
          <w:sz w:val="22"/>
          <w:szCs w:val="22"/>
        </w:rPr>
        <w:t xml:space="preserve">Type directly into the template at “Begin writing here...” or “Text…”. Doing so should help to ensure that the document is properly formatted. </w:t>
      </w:r>
    </w:p>
    <w:p w14:paraId="5F20C18E" w14:textId="77777777" w:rsidR="004D7C52" w:rsidRPr="003D3FE1" w:rsidRDefault="004D7C52" w:rsidP="000F50DE">
      <w:pPr>
        <w:pStyle w:val="CommentText"/>
        <w:rPr>
          <w:rFonts w:cs="Times New Roman"/>
          <w:sz w:val="22"/>
          <w:szCs w:val="22"/>
        </w:rPr>
      </w:pPr>
    </w:p>
    <w:p w14:paraId="06AE42ED" w14:textId="16FCD25E" w:rsidR="004D7C52" w:rsidRPr="003D3FE1" w:rsidRDefault="004D7C52" w:rsidP="000F50DE">
      <w:pPr>
        <w:pStyle w:val="CommentText"/>
        <w:rPr>
          <w:rFonts w:cs="Times New Roman"/>
          <w:sz w:val="22"/>
          <w:szCs w:val="22"/>
        </w:rPr>
      </w:pPr>
      <w:r w:rsidRPr="003D3FE1">
        <w:rPr>
          <w:rFonts w:cs="Times New Roman"/>
          <w:sz w:val="22"/>
          <w:szCs w:val="22"/>
        </w:rPr>
        <w:t xml:space="preserve">For guidance purposes, there are reminders in the comments relating to formatting as well as helpful tips. Additionally, in each main section, there is a checklist relating to content so that you know what to include before you begin to organize your thoughts. Refer to the checklist continuously as you develop each section. As you self-evaluate each section, you can actually check off each box by clicking on it to ensure that you have met all the requirements. Please note these lists are resources and not meant to be exhaustive, as it is impossible to cover the details of every method and design. </w:t>
      </w:r>
    </w:p>
    <w:p w14:paraId="3B7BFB75" w14:textId="77777777" w:rsidR="004D7C52" w:rsidRPr="003D3FE1" w:rsidRDefault="004D7C52" w:rsidP="000F50DE">
      <w:pPr>
        <w:pStyle w:val="CommentText"/>
        <w:rPr>
          <w:rFonts w:cs="Times New Roman"/>
          <w:sz w:val="22"/>
          <w:szCs w:val="22"/>
        </w:rPr>
      </w:pPr>
    </w:p>
    <w:p w14:paraId="1E6A9C82" w14:textId="739A8CB0" w:rsidR="004D7C52" w:rsidRPr="003D3FE1" w:rsidRDefault="004D7C52" w:rsidP="000F50DE">
      <w:pPr>
        <w:pStyle w:val="CommentText"/>
        <w:rPr>
          <w:rFonts w:cs="Times New Roman"/>
          <w:sz w:val="22"/>
          <w:szCs w:val="22"/>
        </w:rPr>
      </w:pPr>
      <w:r w:rsidRPr="003D3FE1">
        <w:rPr>
          <w:rFonts w:cs="Times New Roman"/>
          <w:sz w:val="22"/>
          <w:szCs w:val="22"/>
        </w:rPr>
        <w:t xml:space="preserve">The length of a section can vary, unless a guideline is provided. </w:t>
      </w:r>
    </w:p>
    <w:p w14:paraId="664A2582" w14:textId="77777777" w:rsidR="004D7C52" w:rsidRPr="003D3FE1" w:rsidRDefault="004D7C52" w:rsidP="000F50DE">
      <w:pPr>
        <w:pStyle w:val="CommentText"/>
        <w:rPr>
          <w:rFonts w:cs="Times New Roman"/>
          <w:sz w:val="22"/>
          <w:szCs w:val="22"/>
        </w:rPr>
      </w:pPr>
    </w:p>
    <w:p w14:paraId="458DDAE5" w14:textId="40B8A362" w:rsidR="004D7C52" w:rsidRPr="003D3FE1" w:rsidRDefault="004D7C52" w:rsidP="000F50DE">
      <w:pPr>
        <w:pStyle w:val="CommentText"/>
        <w:rPr>
          <w:rFonts w:cs="Times New Roman"/>
          <w:sz w:val="22"/>
          <w:szCs w:val="22"/>
        </w:rPr>
      </w:pPr>
      <w:r w:rsidRPr="003D3FE1">
        <w:rPr>
          <w:rFonts w:cs="Times New Roman"/>
          <w:sz w:val="22"/>
          <w:szCs w:val="22"/>
        </w:rPr>
        <w:t>Once you have developed each section, refer to the comments and checklists one last time to be sure that the section matches them as discussed with your Chair, then delete them.</w:t>
      </w:r>
    </w:p>
    <w:p w14:paraId="31778277" w14:textId="4D8D5954" w:rsidR="004D7C52" w:rsidRPr="003D3FE1" w:rsidRDefault="004D7C52" w:rsidP="00844D05">
      <w:pPr>
        <w:pStyle w:val="CommentText"/>
        <w:numPr>
          <w:ilvl w:val="0"/>
          <w:numId w:val="6"/>
        </w:numPr>
        <w:rPr>
          <w:rFonts w:cs="Times New Roman"/>
          <w:sz w:val="22"/>
          <w:szCs w:val="22"/>
        </w:rPr>
      </w:pPr>
      <w:r w:rsidRPr="003D3FE1">
        <w:rPr>
          <w:rFonts w:cs="Times New Roman"/>
          <w:sz w:val="22"/>
          <w:szCs w:val="22"/>
        </w:rPr>
        <w:t xml:space="preserve"> To delete a comment, right click on the comment, then select “Delete Comment”. For additional strategies and guidance, click </w:t>
      </w:r>
      <w:hyperlink r:id="rId1" w:history="1">
        <w:r w:rsidRPr="003D3FE1">
          <w:rPr>
            <w:rStyle w:val="Hyperlink"/>
            <w:rFonts w:ascii="Times New Roman" w:hAnsi="Times New Roman" w:cs="Times New Roman"/>
            <w:sz w:val="22"/>
            <w:szCs w:val="22"/>
          </w:rPr>
          <w:t>here</w:t>
        </w:r>
      </w:hyperlink>
      <w:r w:rsidRPr="003D3FE1">
        <w:rPr>
          <w:rFonts w:cs="Times New Roman"/>
          <w:sz w:val="22"/>
          <w:szCs w:val="22"/>
        </w:rPr>
        <w:t xml:space="preserve">.  </w:t>
      </w:r>
    </w:p>
  </w:comment>
  <w:comment w:id="6" w:author="Editor" w:date="2017-03-03T14:59:00Z" w:initials="Ed">
    <w:p w14:paraId="740735B8" w14:textId="77777777" w:rsidR="004D7C52" w:rsidRPr="003D3FE1" w:rsidRDefault="004D7C52" w:rsidP="000F50DE">
      <w:pPr>
        <w:pStyle w:val="CommentText"/>
        <w:rPr>
          <w:rFonts w:cs="Times New Roman"/>
          <w:sz w:val="22"/>
          <w:szCs w:val="22"/>
        </w:rPr>
      </w:pPr>
      <w:r w:rsidRPr="003D3FE1">
        <w:rPr>
          <w:rStyle w:val="CommentReference"/>
          <w:rFonts w:cs="Times New Roman"/>
          <w:sz w:val="22"/>
          <w:szCs w:val="22"/>
        </w:rPr>
        <w:annotationRef/>
      </w:r>
      <w:r w:rsidRPr="003D3FE1">
        <w:rPr>
          <w:rFonts w:cs="Times New Roman"/>
          <w:sz w:val="22"/>
          <w:szCs w:val="22"/>
        </w:rPr>
        <w:t xml:space="preserve">Ensure that </w:t>
      </w:r>
      <w:r w:rsidRPr="003D3FE1">
        <w:rPr>
          <w:rFonts w:cs="Times New Roman"/>
          <w:sz w:val="22"/>
          <w:szCs w:val="22"/>
          <w:u w:val="single"/>
        </w:rPr>
        <w:t>every</w:t>
      </w:r>
      <w:r w:rsidRPr="003D3FE1">
        <w:rPr>
          <w:rFonts w:cs="Times New Roman"/>
          <w:sz w:val="22"/>
          <w:szCs w:val="22"/>
        </w:rPr>
        <w:t xml:space="preserve"> section in the document meets the following requirements:</w:t>
      </w:r>
    </w:p>
    <w:p w14:paraId="53A4CCB4" w14:textId="77777777" w:rsidR="004D7C52" w:rsidRPr="003D3FE1" w:rsidRDefault="004D7C52" w:rsidP="000F50DE">
      <w:pPr>
        <w:pStyle w:val="CommentText"/>
        <w:rPr>
          <w:rFonts w:cs="Times New Roman"/>
          <w:sz w:val="22"/>
          <w:szCs w:val="22"/>
        </w:rPr>
      </w:pPr>
    </w:p>
    <w:p w14:paraId="744DEEC7" w14:textId="05FCD189" w:rsidR="004D7C52" w:rsidRPr="003D3FE1" w:rsidRDefault="007D7176" w:rsidP="000F50DE">
      <w:pPr>
        <w:pStyle w:val="CommentText"/>
        <w:rPr>
          <w:rFonts w:cs="Times New Roman"/>
          <w:sz w:val="22"/>
          <w:szCs w:val="22"/>
        </w:rPr>
      </w:pPr>
      <w:sdt>
        <w:sdtPr>
          <w:rPr>
            <w:rFonts w:cs="Times New Roman"/>
            <w:sz w:val="22"/>
            <w:szCs w:val="22"/>
          </w:rPr>
          <w:id w:val="-1274478877"/>
          <w14:checkbox>
            <w14:checked w14:val="0"/>
            <w14:checkedState w14:val="2612" w14:font="MS Gothic"/>
            <w14:uncheckedState w14:val="2610" w14:font="MS Gothic"/>
          </w14:checkbox>
        </w:sdtPr>
        <w:sdtEndPr/>
        <w:sdtContent>
          <w:r w:rsidR="004D7C52" w:rsidRPr="003D3FE1">
            <w:rPr>
              <w:rFonts w:ascii="Segoe UI Symbol" w:eastAsia="MS Gothic" w:hAnsi="Segoe UI Symbol" w:cs="Segoe UI Symbol"/>
              <w:sz w:val="22"/>
              <w:szCs w:val="22"/>
            </w:rPr>
            <w:t>☐</w:t>
          </w:r>
        </w:sdtContent>
      </w:sdt>
      <w:r w:rsidR="004D7C52" w:rsidRPr="003D3FE1">
        <w:rPr>
          <w:rFonts w:cs="Times New Roman"/>
          <w:sz w:val="22"/>
          <w:szCs w:val="22"/>
        </w:rPr>
        <w:t xml:space="preserve"> Use 12-point and Times New Roman font.</w:t>
      </w:r>
    </w:p>
    <w:p w14:paraId="4EFF3090" w14:textId="74C6FBF9" w:rsidR="004D7C52" w:rsidRPr="003D3FE1" w:rsidRDefault="004D7C52" w:rsidP="000F50DE">
      <w:pPr>
        <w:pStyle w:val="CommentText"/>
        <w:rPr>
          <w:rFonts w:cs="Times New Roman"/>
          <w:sz w:val="22"/>
          <w:szCs w:val="22"/>
        </w:rPr>
      </w:pPr>
    </w:p>
    <w:p w14:paraId="3F0275DB" w14:textId="77777777" w:rsidR="004D7C52" w:rsidRPr="003D3FE1" w:rsidRDefault="007D7176" w:rsidP="000F50DE">
      <w:pPr>
        <w:pStyle w:val="CommentText"/>
        <w:rPr>
          <w:rFonts w:cs="Times New Roman"/>
          <w:sz w:val="22"/>
          <w:szCs w:val="22"/>
        </w:rPr>
      </w:pPr>
      <w:sdt>
        <w:sdtPr>
          <w:rPr>
            <w:rFonts w:cs="Times New Roman"/>
            <w:sz w:val="22"/>
            <w:szCs w:val="22"/>
          </w:rPr>
          <w:id w:val="-1896429907"/>
          <w14:checkbox>
            <w14:checked w14:val="0"/>
            <w14:checkedState w14:val="2612" w14:font="MS Gothic"/>
            <w14:uncheckedState w14:val="2610" w14:font="MS Gothic"/>
          </w14:checkbox>
        </w:sdtPr>
        <w:sdtEndPr/>
        <w:sdtContent>
          <w:r w:rsidR="004D7C52" w:rsidRPr="003D3FE1">
            <w:rPr>
              <w:rFonts w:ascii="Segoe UI Symbol" w:eastAsia="MS Gothic" w:hAnsi="Segoe UI Symbol" w:cs="Segoe UI Symbol"/>
              <w:sz w:val="22"/>
              <w:szCs w:val="22"/>
            </w:rPr>
            <w:t>☐</w:t>
          </w:r>
        </w:sdtContent>
      </w:sdt>
      <w:r w:rsidR="004D7C52" w:rsidRPr="003D3FE1">
        <w:rPr>
          <w:rFonts w:cs="Times New Roman"/>
          <w:sz w:val="22"/>
          <w:szCs w:val="22"/>
        </w:rPr>
        <w:t xml:space="preserve"> Write in the future tense when referencing the proposed study in the dissertation proposal. Write in the past tense when referencing the completed study in the dissertation manuscript.</w:t>
      </w:r>
    </w:p>
    <w:p w14:paraId="5438208C" w14:textId="77777777" w:rsidR="004D7C52" w:rsidRPr="003D3FE1" w:rsidRDefault="004D7C52" w:rsidP="000F50DE">
      <w:pPr>
        <w:pStyle w:val="CommentText"/>
        <w:rPr>
          <w:rFonts w:cs="Times New Roman"/>
          <w:sz w:val="22"/>
          <w:szCs w:val="22"/>
        </w:rPr>
      </w:pPr>
    </w:p>
    <w:p w14:paraId="239CF86A" w14:textId="1E1E9DC2" w:rsidR="004D7C52" w:rsidRPr="003D3FE1" w:rsidRDefault="007D7176" w:rsidP="000F50DE">
      <w:pPr>
        <w:pStyle w:val="CommentText"/>
        <w:rPr>
          <w:rFonts w:cs="Times New Roman"/>
          <w:sz w:val="22"/>
          <w:szCs w:val="22"/>
        </w:rPr>
      </w:pPr>
      <w:sdt>
        <w:sdtPr>
          <w:rPr>
            <w:rFonts w:cs="Times New Roman"/>
            <w:sz w:val="22"/>
            <w:szCs w:val="22"/>
          </w:rPr>
          <w:id w:val="-2138937022"/>
          <w14:checkbox>
            <w14:checked w14:val="0"/>
            <w14:checkedState w14:val="2612" w14:font="MS Gothic"/>
            <w14:uncheckedState w14:val="2610" w14:font="MS Gothic"/>
          </w14:checkbox>
        </w:sdtPr>
        <w:sdtEndPr/>
        <w:sdtContent>
          <w:r w:rsidR="004D7C52" w:rsidRPr="003D3FE1">
            <w:rPr>
              <w:rFonts w:ascii="Segoe UI Symbol" w:eastAsia="MS Gothic" w:hAnsi="Segoe UI Symbol" w:cs="Segoe UI Symbol"/>
              <w:sz w:val="22"/>
              <w:szCs w:val="22"/>
            </w:rPr>
            <w:t>☐</w:t>
          </w:r>
        </w:sdtContent>
      </w:sdt>
      <w:r w:rsidR="004D7C52" w:rsidRPr="003D3FE1">
        <w:rPr>
          <w:rFonts w:cs="Times New Roman"/>
          <w:sz w:val="22"/>
          <w:szCs w:val="22"/>
        </w:rPr>
        <w:t xml:space="preserve"> Use economy of expression to present information as succinctly as possible without oversimplifying or losing the meaning.</w:t>
      </w:r>
    </w:p>
    <w:p w14:paraId="5C701E9C" w14:textId="77777777" w:rsidR="004D7C52" w:rsidRPr="003D3FE1" w:rsidRDefault="004D7C52" w:rsidP="000F50DE">
      <w:pPr>
        <w:pStyle w:val="CommentText"/>
        <w:rPr>
          <w:rFonts w:cs="Times New Roman"/>
          <w:sz w:val="22"/>
          <w:szCs w:val="22"/>
        </w:rPr>
      </w:pPr>
    </w:p>
    <w:p w14:paraId="54532E86" w14:textId="77777777" w:rsidR="004D7C52" w:rsidRPr="003D3FE1" w:rsidRDefault="007D7176" w:rsidP="000F50DE">
      <w:pPr>
        <w:pStyle w:val="CommentText"/>
        <w:rPr>
          <w:rFonts w:cs="Times New Roman"/>
          <w:sz w:val="22"/>
          <w:szCs w:val="22"/>
        </w:rPr>
      </w:pPr>
      <w:sdt>
        <w:sdtPr>
          <w:rPr>
            <w:rFonts w:cs="Times New Roman"/>
            <w:sz w:val="22"/>
            <w:szCs w:val="22"/>
          </w:rPr>
          <w:id w:val="-1805690199"/>
          <w14:checkbox>
            <w14:checked w14:val="0"/>
            <w14:checkedState w14:val="2612" w14:font="MS Gothic"/>
            <w14:uncheckedState w14:val="2610" w14:font="MS Gothic"/>
          </w14:checkbox>
        </w:sdtPr>
        <w:sdtEndPr/>
        <w:sdtContent>
          <w:r w:rsidR="004D7C52" w:rsidRPr="003D3FE1">
            <w:rPr>
              <w:rFonts w:ascii="Segoe UI Symbol" w:eastAsia="MS Gothic" w:hAnsi="Segoe UI Symbol" w:cs="Segoe UI Symbol"/>
              <w:sz w:val="22"/>
              <w:szCs w:val="22"/>
            </w:rPr>
            <w:t>☐</w:t>
          </w:r>
        </w:sdtContent>
      </w:sdt>
      <w:r w:rsidR="004D7C52" w:rsidRPr="003D3FE1">
        <w:rPr>
          <w:rFonts w:cs="Times New Roman"/>
          <w:sz w:val="22"/>
          <w:szCs w:val="22"/>
        </w:rPr>
        <w:t xml:space="preserve"> Avoid personal opinions and claims. </w:t>
      </w:r>
    </w:p>
    <w:p w14:paraId="162C9B15" w14:textId="77777777" w:rsidR="004D7C52" w:rsidRPr="003D3FE1" w:rsidRDefault="004D7C52" w:rsidP="000F50DE">
      <w:pPr>
        <w:pStyle w:val="CommentText"/>
        <w:rPr>
          <w:rFonts w:cs="Times New Roman"/>
          <w:sz w:val="22"/>
          <w:szCs w:val="22"/>
        </w:rPr>
      </w:pPr>
      <w:r w:rsidRPr="003D3FE1">
        <w:rPr>
          <w:rFonts w:cs="Times New Roman"/>
          <w:sz w:val="22"/>
          <w:szCs w:val="22"/>
        </w:rPr>
        <w:t xml:space="preserve"> </w:t>
      </w:r>
    </w:p>
    <w:p w14:paraId="48462448" w14:textId="77777777" w:rsidR="004D7C52" w:rsidRPr="003D3FE1" w:rsidRDefault="007D7176" w:rsidP="000F50DE">
      <w:pPr>
        <w:pStyle w:val="ListParagraph"/>
        <w:ind w:left="0"/>
        <w:rPr>
          <w:rFonts w:cs="Times New Roman"/>
          <w:sz w:val="22"/>
        </w:rPr>
      </w:pPr>
      <w:sdt>
        <w:sdtPr>
          <w:rPr>
            <w:rFonts w:cs="Times New Roman"/>
            <w:sz w:val="22"/>
          </w:rPr>
          <w:id w:val="-569498368"/>
          <w14:checkbox>
            <w14:checked w14:val="0"/>
            <w14:checkedState w14:val="2612" w14:font="MS Gothic"/>
            <w14:uncheckedState w14:val="2610" w14:font="MS Gothic"/>
          </w14:checkbox>
        </w:sdtPr>
        <w:sdtEndPr/>
        <w:sdtContent>
          <w:r w:rsidR="004D7C52" w:rsidRPr="003D3FE1">
            <w:rPr>
              <w:rFonts w:ascii="Segoe UI Symbol" w:eastAsia="MS Gothic" w:hAnsi="Segoe UI Symbol" w:cs="Segoe UI Symbol"/>
              <w:sz w:val="22"/>
            </w:rPr>
            <w:t>☐</w:t>
          </w:r>
        </w:sdtContent>
      </w:sdt>
      <w:r w:rsidR="004D7C52" w:rsidRPr="003D3FE1">
        <w:rPr>
          <w:rFonts w:cs="Times New Roman"/>
          <w:sz w:val="22"/>
        </w:rPr>
        <w:t xml:space="preserve"> Support all claims in the document with recent, scholarly, peer-reviewed sources that were published </w:t>
      </w:r>
      <w:r w:rsidR="004D7C52" w:rsidRPr="003D3FE1">
        <w:rPr>
          <w:rStyle w:val="CommentReference"/>
          <w:rFonts w:eastAsia="Times New Roman" w:cs="Times New Roman"/>
          <w:sz w:val="22"/>
        </w:rPr>
        <w:annotationRef/>
      </w:r>
      <w:r w:rsidR="004D7C52" w:rsidRPr="003D3FE1">
        <w:rPr>
          <w:rFonts w:cs="Times New Roman"/>
          <w:sz w:val="22"/>
        </w:rPr>
        <w:t>within 5 years of when the dissertation will be completed, unless they are seminal sources or no other literature exists</w:t>
      </w:r>
      <w:r w:rsidR="004D7C52" w:rsidRPr="003D3FE1">
        <w:rPr>
          <w:rStyle w:val="CommentReference"/>
          <w:rFonts w:eastAsia="Times New Roman" w:cs="Times New Roman"/>
          <w:sz w:val="22"/>
        </w:rPr>
        <w:annotationRef/>
      </w:r>
      <w:r w:rsidR="004D7C52" w:rsidRPr="003D3FE1">
        <w:rPr>
          <w:rFonts w:cs="Times New Roman"/>
          <w:sz w:val="22"/>
        </w:rPr>
        <w:t xml:space="preserve">. For additional information and guidance relating to scholarly and peer-reviewed sources, click </w:t>
      </w:r>
      <w:hyperlink r:id="rId2" w:history="1">
        <w:r w:rsidR="004D7C52" w:rsidRPr="003D3FE1">
          <w:rPr>
            <w:rStyle w:val="Hyperlink"/>
            <w:rFonts w:ascii="Times New Roman" w:hAnsi="Times New Roman" w:cs="Times New Roman"/>
            <w:sz w:val="22"/>
          </w:rPr>
          <w:t>here</w:t>
        </w:r>
      </w:hyperlink>
      <w:r w:rsidR="004D7C52" w:rsidRPr="003D3FE1">
        <w:rPr>
          <w:rFonts w:cs="Times New Roman"/>
          <w:sz w:val="22"/>
        </w:rPr>
        <w:t xml:space="preserve">. </w:t>
      </w:r>
    </w:p>
    <w:p w14:paraId="45EACC13" w14:textId="77777777" w:rsidR="004D7C52" w:rsidRPr="003D3FE1" w:rsidRDefault="004D7C52" w:rsidP="000F50DE">
      <w:pPr>
        <w:pStyle w:val="ListParagraph"/>
        <w:ind w:left="0"/>
        <w:rPr>
          <w:rFonts w:cs="Times New Roman"/>
          <w:sz w:val="22"/>
        </w:rPr>
      </w:pPr>
    </w:p>
    <w:p w14:paraId="5BA3E0A6" w14:textId="77777777" w:rsidR="004D7C52" w:rsidRPr="003D3FE1" w:rsidRDefault="007D7176" w:rsidP="000F50DE">
      <w:pPr>
        <w:pStyle w:val="ListParagraph"/>
        <w:ind w:left="0"/>
        <w:rPr>
          <w:rFonts w:cs="Times New Roman"/>
          <w:sz w:val="22"/>
        </w:rPr>
      </w:pPr>
      <w:sdt>
        <w:sdtPr>
          <w:rPr>
            <w:rFonts w:cs="Times New Roman"/>
            <w:sz w:val="22"/>
          </w:rPr>
          <w:id w:val="-334695635"/>
          <w14:checkbox>
            <w14:checked w14:val="0"/>
            <w14:checkedState w14:val="2612" w14:font="MS Gothic"/>
            <w14:uncheckedState w14:val="2610" w14:font="MS Gothic"/>
          </w14:checkbox>
        </w:sdtPr>
        <w:sdtEndPr/>
        <w:sdtContent>
          <w:r w:rsidR="004D7C52" w:rsidRPr="003D3FE1">
            <w:rPr>
              <w:rFonts w:ascii="Segoe UI Symbol" w:eastAsia="MS Gothic" w:hAnsi="Segoe UI Symbol" w:cs="Segoe UI Symbol"/>
              <w:sz w:val="22"/>
            </w:rPr>
            <w:t>☐</w:t>
          </w:r>
        </w:sdtContent>
      </w:sdt>
      <w:r w:rsidR="004D7C52" w:rsidRPr="003D3FE1">
        <w:rPr>
          <w:rFonts w:cs="Times New Roman"/>
          <w:sz w:val="22"/>
        </w:rPr>
        <w:t xml:space="preserve"> Avoid anthropomorphism (i.e., giving human qualities to inanimate objects) such as “The article claims…”, “The study found…”, or “The research explored…”. </w:t>
      </w:r>
    </w:p>
    <w:p w14:paraId="38EE21CA" w14:textId="77777777" w:rsidR="004D7C52" w:rsidRPr="003D3FE1" w:rsidRDefault="004D7C52" w:rsidP="000F50DE">
      <w:pPr>
        <w:pStyle w:val="ListParagraph"/>
        <w:rPr>
          <w:rFonts w:cs="Times New Roman"/>
          <w:sz w:val="22"/>
        </w:rPr>
      </w:pPr>
    </w:p>
    <w:p w14:paraId="3CCE59E4" w14:textId="37FB7994" w:rsidR="004D7C52" w:rsidRPr="003D3FE1" w:rsidRDefault="007D7176" w:rsidP="000F50DE">
      <w:pPr>
        <w:pStyle w:val="CommentText"/>
        <w:rPr>
          <w:rFonts w:cs="Times New Roman"/>
          <w:sz w:val="22"/>
          <w:szCs w:val="22"/>
        </w:rPr>
      </w:pPr>
      <w:sdt>
        <w:sdtPr>
          <w:rPr>
            <w:rFonts w:cs="Times New Roman"/>
            <w:sz w:val="22"/>
            <w:szCs w:val="22"/>
          </w:rPr>
          <w:id w:val="-650597267"/>
          <w14:checkbox>
            <w14:checked w14:val="0"/>
            <w14:checkedState w14:val="2612" w14:font="MS Gothic"/>
            <w14:uncheckedState w14:val="2610" w14:font="MS Gothic"/>
          </w14:checkbox>
        </w:sdtPr>
        <w:sdtEndPr/>
        <w:sdtContent>
          <w:r w:rsidR="004D7C52" w:rsidRPr="003D3FE1">
            <w:rPr>
              <w:rFonts w:ascii="Segoe UI Symbol" w:eastAsia="MS Gothic" w:hAnsi="Segoe UI Symbol" w:cs="Segoe UI Symbol"/>
              <w:sz w:val="22"/>
              <w:szCs w:val="22"/>
            </w:rPr>
            <w:t>☐</w:t>
          </w:r>
        </w:sdtContent>
      </w:sdt>
      <w:r w:rsidR="004D7C52" w:rsidRPr="003D3FE1">
        <w:rPr>
          <w:rFonts w:cs="Times New Roman"/>
          <w:sz w:val="22"/>
          <w:szCs w:val="22"/>
        </w:rPr>
        <w:t xml:space="preserve"> Clearly and precisely define key words upon their first use only. </w:t>
      </w:r>
      <w:r w:rsidR="004D7C52" w:rsidRPr="003D3FE1">
        <w:rPr>
          <w:rStyle w:val="CommentReference"/>
          <w:rFonts w:cs="Times New Roman"/>
          <w:sz w:val="22"/>
          <w:szCs w:val="22"/>
        </w:rPr>
        <w:annotationRef/>
      </w:r>
      <w:r w:rsidR="004D7C52" w:rsidRPr="003D3FE1">
        <w:rPr>
          <w:rFonts w:cs="Times New Roman"/>
          <w:sz w:val="22"/>
          <w:szCs w:val="22"/>
        </w:rPr>
        <w:t xml:space="preserve"> </w:t>
      </w:r>
    </w:p>
  </w:comment>
  <w:comment w:id="7" w:author="Editor" w:date="2017-02-23T11:30:00Z" w:initials="Ed">
    <w:p w14:paraId="2DB8AE90" w14:textId="68373C73" w:rsidR="002C19CC" w:rsidRDefault="002C19CC" w:rsidP="00134087">
      <w:pPr>
        <w:pStyle w:val="CommentText"/>
      </w:pPr>
      <w:r>
        <w:rPr>
          <w:rStyle w:val="CommentReference"/>
        </w:rPr>
        <w:annotationRef/>
      </w:r>
      <w:r w:rsidRPr="003D3FE1">
        <w:rPr>
          <w:sz w:val="22"/>
        </w:rPr>
        <w:t xml:space="preserve">With the exception of articles and prepositions, the first letter of each word should be capitalized. The title should be two single spaces (one double space) from the top of the page. In 10-15 words, it should indicate the contents of the study. Do </w:t>
      </w:r>
      <w:r w:rsidRPr="003D3FE1">
        <w:rPr>
          <w:sz w:val="22"/>
          <w:u w:val="single"/>
        </w:rPr>
        <w:t>not</w:t>
      </w:r>
      <w:r w:rsidRPr="003D3FE1">
        <w:rPr>
          <w:sz w:val="22"/>
        </w:rPr>
        <w:t xml:space="preserve"> bold the title.</w:t>
      </w:r>
    </w:p>
  </w:comment>
  <w:comment w:id="8" w:author="Editor" w:date="2017-02-24T13:18:00Z" w:initials="Ed">
    <w:p w14:paraId="4DB514AF" w14:textId="63255879" w:rsidR="002C19CC" w:rsidRDefault="002C19CC">
      <w:pPr>
        <w:pStyle w:val="CommentText"/>
      </w:pPr>
      <w:r>
        <w:rPr>
          <w:rStyle w:val="CommentReference"/>
        </w:rPr>
        <w:annotationRef/>
      </w:r>
      <w:r w:rsidRPr="003D3FE1">
        <w:rPr>
          <w:sz w:val="22"/>
        </w:rPr>
        <w:t xml:space="preserve">Insert either “Proposal” or “Manuscript”. </w:t>
      </w:r>
    </w:p>
  </w:comment>
  <w:comment w:id="9" w:author="Editor" w:date="2017-02-23T11:38:00Z" w:initials="Ed">
    <w:p w14:paraId="73C26380" w14:textId="181EAD80" w:rsidR="002C19CC" w:rsidRPr="003D3FE1" w:rsidRDefault="002C19CC">
      <w:pPr>
        <w:pStyle w:val="CommentText"/>
        <w:rPr>
          <w:sz w:val="22"/>
          <w:szCs w:val="22"/>
        </w:rPr>
      </w:pPr>
      <w:r w:rsidRPr="003D3FE1">
        <w:rPr>
          <w:rStyle w:val="CommentReference"/>
          <w:sz w:val="22"/>
          <w:szCs w:val="22"/>
        </w:rPr>
        <w:annotationRef/>
      </w:r>
      <w:r w:rsidRPr="003D3FE1">
        <w:rPr>
          <w:sz w:val="22"/>
          <w:szCs w:val="22"/>
        </w:rPr>
        <w:t xml:space="preserve">Indicate your school name here. Do </w:t>
      </w:r>
      <w:r w:rsidRPr="003D3FE1">
        <w:rPr>
          <w:sz w:val="22"/>
          <w:szCs w:val="22"/>
          <w:u w:val="single"/>
        </w:rPr>
        <w:t>not</w:t>
      </w:r>
      <w:r w:rsidRPr="003D3FE1">
        <w:rPr>
          <w:sz w:val="22"/>
          <w:szCs w:val="22"/>
        </w:rPr>
        <w:t xml:space="preserve"> include the specialization.</w:t>
      </w:r>
    </w:p>
  </w:comment>
  <w:comment w:id="10" w:author="Editor" w:date="2017-02-23T11:38:00Z" w:initials="Ed">
    <w:p w14:paraId="79A1DA84" w14:textId="610DEA13" w:rsidR="002C19CC" w:rsidRPr="003D3FE1" w:rsidRDefault="002C19CC">
      <w:pPr>
        <w:pStyle w:val="CommentText"/>
        <w:rPr>
          <w:sz w:val="22"/>
          <w:szCs w:val="22"/>
        </w:rPr>
      </w:pPr>
      <w:r w:rsidRPr="003D3FE1">
        <w:rPr>
          <w:rStyle w:val="CommentReference"/>
          <w:sz w:val="22"/>
          <w:szCs w:val="22"/>
        </w:rPr>
        <w:annotationRef/>
      </w:r>
      <w:r w:rsidRPr="003D3FE1">
        <w:rPr>
          <w:sz w:val="22"/>
          <w:szCs w:val="22"/>
        </w:rPr>
        <w:t>Insert your degree program in all capital letters (e.g., DOCTOR OF EDUCATION, DOCTOR OF PHILOSOPHY, DOCTOR OF BUSINESS ADMINISTRATION).</w:t>
      </w:r>
    </w:p>
  </w:comment>
  <w:comment w:id="11" w:author="Editor" w:date="2017-02-23T11:39:00Z" w:initials="Ed">
    <w:p w14:paraId="1C7FD480" w14:textId="3AA98E92" w:rsidR="002C19CC" w:rsidRPr="003D3FE1" w:rsidRDefault="002C19CC">
      <w:pPr>
        <w:pStyle w:val="CommentText"/>
        <w:rPr>
          <w:sz w:val="22"/>
          <w:szCs w:val="22"/>
        </w:rPr>
      </w:pPr>
      <w:r w:rsidRPr="003D3FE1">
        <w:rPr>
          <w:rStyle w:val="CommentReference"/>
          <w:sz w:val="22"/>
          <w:szCs w:val="22"/>
        </w:rPr>
        <w:annotationRef/>
      </w:r>
      <w:r w:rsidRPr="003D3FE1">
        <w:rPr>
          <w:sz w:val="22"/>
          <w:szCs w:val="22"/>
        </w:rPr>
        <w:t>Insert your name in all capital letters (i.e., FIRST MIDDLE LAST).</w:t>
      </w:r>
    </w:p>
  </w:comment>
  <w:comment w:id="12" w:author="Editor" w:date="2017-02-23T11:40:00Z" w:initials="Ed">
    <w:p w14:paraId="1E771E41" w14:textId="4BFEBD78" w:rsidR="002C19CC" w:rsidRPr="003D3FE1" w:rsidRDefault="002C19CC">
      <w:pPr>
        <w:pStyle w:val="CommentText"/>
        <w:rPr>
          <w:sz w:val="22"/>
          <w:szCs w:val="22"/>
        </w:rPr>
      </w:pPr>
      <w:r w:rsidRPr="003D3FE1">
        <w:rPr>
          <w:rStyle w:val="CommentReference"/>
          <w:sz w:val="22"/>
          <w:szCs w:val="22"/>
        </w:rPr>
        <w:annotationRef/>
      </w:r>
      <w:r w:rsidRPr="003D3FE1">
        <w:rPr>
          <w:sz w:val="22"/>
          <w:szCs w:val="22"/>
        </w:rPr>
        <w:t>Insert the current month and year. There should be no comma separating them.</w:t>
      </w:r>
    </w:p>
  </w:comment>
  <w:comment w:id="13" w:author="Editor" w:date="2017-02-23T11:42:00Z" w:initials="Ed">
    <w:p w14:paraId="6D5E78E8" w14:textId="0962E16C" w:rsidR="002C19CC" w:rsidRPr="003D3FE1" w:rsidRDefault="002C19CC">
      <w:pPr>
        <w:pStyle w:val="CommentText"/>
        <w:rPr>
          <w:sz w:val="22"/>
          <w:szCs w:val="22"/>
        </w:rPr>
      </w:pPr>
      <w:r>
        <w:rPr>
          <w:rStyle w:val="CommentReference"/>
        </w:rPr>
        <w:annotationRef/>
      </w:r>
      <w:r w:rsidRPr="003D3FE1">
        <w:rPr>
          <w:sz w:val="22"/>
          <w:szCs w:val="22"/>
        </w:rPr>
        <w:t xml:space="preserve">The abstract should be included in the dissertation manuscript only. It should not be included in the dissertation proposal. </w:t>
      </w:r>
    </w:p>
  </w:comment>
  <w:comment w:id="14" w:author="Editor" w:date="2017-02-23T19:08:00Z" w:initials="Ed">
    <w:p w14:paraId="7F432077" w14:textId="7AE33B64" w:rsidR="002C19CC" w:rsidRDefault="002C19CC">
      <w:pPr>
        <w:pStyle w:val="CommentText"/>
      </w:pPr>
      <w:r>
        <w:rPr>
          <w:rStyle w:val="CommentReference"/>
        </w:rPr>
        <w:annotationRef/>
      </w:r>
      <w:r w:rsidRPr="003D3FE1">
        <w:rPr>
          <w:sz w:val="22"/>
        </w:rPr>
        <w:t>Do not bold the word “Abstract” or any heading until Chapter 1. Only the headings in Chapters 1 through 5 should be bolded.</w:t>
      </w:r>
    </w:p>
  </w:comment>
  <w:comment w:id="15" w:author="Editor" w:date="2017-02-24T14:27:00Z" w:initials="Ed">
    <w:p w14:paraId="316EA2A2" w14:textId="2D159C92" w:rsidR="002C19CC" w:rsidRDefault="002C19CC">
      <w:pPr>
        <w:pStyle w:val="CommentText"/>
      </w:pPr>
      <w:r>
        <w:rPr>
          <w:rStyle w:val="CommentReference"/>
        </w:rPr>
        <w:annotationRef/>
      </w:r>
      <w:r w:rsidRPr="003D3FE1">
        <w:rPr>
          <w:sz w:val="22"/>
        </w:rPr>
        <w:t>The text should be left-justified (not indented) and double-spaced with no breaks.</w:t>
      </w:r>
    </w:p>
  </w:comment>
  <w:comment w:id="16" w:author="Editor" w:date="2017-02-23T19:17:00Z" w:initials="Ed">
    <w:p w14:paraId="4DC188E5" w14:textId="2FD9F49E" w:rsidR="002C19CC" w:rsidRPr="00E97EAD" w:rsidRDefault="002C19CC" w:rsidP="00E97EAD">
      <w:pPr>
        <w:suppressAutoHyphens/>
        <w:ind w:firstLine="720"/>
        <w:contextualSpacing/>
        <w:rPr>
          <w:rFonts w:eastAsia="Times New Roman" w:cs="Times New Roman"/>
          <w:szCs w:val="24"/>
        </w:rPr>
      </w:pPr>
      <w:r>
        <w:rPr>
          <w:rStyle w:val="CommentReference"/>
        </w:rPr>
        <w:annotationRef/>
      </w:r>
      <w:r w:rsidRPr="003D3FE1">
        <w:rPr>
          <w:rFonts w:eastAsia="Times New Roman" w:cs="Times New Roman"/>
          <w:sz w:val="22"/>
          <w:szCs w:val="24"/>
        </w:rPr>
        <w:t xml:space="preserve">You may include an optional acknowledgements page in normal paragraph format in the dissertation manuscript. Do </w:t>
      </w:r>
      <w:r w:rsidRPr="003D3FE1">
        <w:rPr>
          <w:rFonts w:eastAsia="Times New Roman" w:cs="Times New Roman"/>
          <w:sz w:val="22"/>
          <w:szCs w:val="24"/>
          <w:u w:val="single"/>
        </w:rPr>
        <w:t>not</w:t>
      </w:r>
      <w:r w:rsidRPr="003D3FE1">
        <w:rPr>
          <w:rFonts w:eastAsia="Times New Roman" w:cs="Times New Roman"/>
          <w:sz w:val="22"/>
          <w:szCs w:val="24"/>
        </w:rPr>
        <w:t xml:space="preserve"> include such a page in the dissertation proposal.</w:t>
      </w:r>
    </w:p>
  </w:comment>
  <w:comment w:id="21" w:author="Editor" w:date="2017-02-23T19:18:00Z" w:initials="Ed">
    <w:p w14:paraId="27CCA5B9" w14:textId="19D888C9" w:rsidR="002C19CC" w:rsidRPr="003D3FE1" w:rsidRDefault="002C19CC" w:rsidP="00E97EAD">
      <w:pPr>
        <w:pStyle w:val="CommentText"/>
        <w:rPr>
          <w:sz w:val="22"/>
          <w:szCs w:val="22"/>
        </w:rPr>
      </w:pPr>
      <w:r>
        <w:rPr>
          <w:rStyle w:val="CommentReference"/>
        </w:rPr>
        <w:annotationRef/>
      </w:r>
      <w:r w:rsidRPr="003D3FE1">
        <w:rPr>
          <w:sz w:val="22"/>
          <w:szCs w:val="22"/>
        </w:rPr>
        <w:t xml:space="preserve">Use the Table of Contents feature in Word. For additional information on creating a table of contents, click </w:t>
      </w:r>
      <w:hyperlink r:id="rId3" w:history="1">
        <w:r w:rsidRPr="003D3FE1">
          <w:rPr>
            <w:rStyle w:val="Hyperlink"/>
            <w:rFonts w:ascii="Times New Roman" w:hAnsi="Times New Roman"/>
            <w:sz w:val="22"/>
            <w:szCs w:val="22"/>
          </w:rPr>
          <w:t>here</w:t>
        </w:r>
      </w:hyperlink>
      <w:r w:rsidRPr="003D3FE1">
        <w:rPr>
          <w:sz w:val="22"/>
          <w:szCs w:val="22"/>
        </w:rPr>
        <w:t xml:space="preserve">. For additional information on updating the table of contents, click </w:t>
      </w:r>
      <w:hyperlink r:id="rId4" w:history="1">
        <w:r w:rsidRPr="003D3FE1">
          <w:rPr>
            <w:rStyle w:val="Hyperlink"/>
            <w:rFonts w:ascii="Times New Roman" w:hAnsi="Times New Roman"/>
            <w:sz w:val="22"/>
            <w:szCs w:val="22"/>
          </w:rPr>
          <w:t>here</w:t>
        </w:r>
      </w:hyperlink>
      <w:r w:rsidRPr="003D3FE1">
        <w:rPr>
          <w:sz w:val="22"/>
          <w:szCs w:val="22"/>
        </w:rPr>
        <w:t>.</w:t>
      </w:r>
    </w:p>
  </w:comment>
  <w:comment w:id="22" w:author="Editor" w:date="2017-02-23T19:40:00Z" w:initials="Ed">
    <w:p w14:paraId="2B64E979" w14:textId="25E8E434" w:rsidR="002C19CC" w:rsidRPr="003D3FE1" w:rsidRDefault="002C19CC">
      <w:pPr>
        <w:pStyle w:val="CommentText"/>
        <w:rPr>
          <w:sz w:val="22"/>
        </w:rPr>
      </w:pPr>
      <w:r>
        <w:rPr>
          <w:rStyle w:val="CommentReference"/>
        </w:rPr>
        <w:annotationRef/>
      </w:r>
      <w:r w:rsidRPr="003D3FE1">
        <w:rPr>
          <w:sz w:val="22"/>
        </w:rPr>
        <w:t>Ensure that the headings in the table of contents match those in the document. Please note that place holders are included in this table of contents:</w:t>
      </w:r>
    </w:p>
    <w:p w14:paraId="534FFB4A" w14:textId="77777777" w:rsidR="002C19CC" w:rsidRPr="003D3FE1" w:rsidRDefault="002C19CC">
      <w:pPr>
        <w:pStyle w:val="CommentText"/>
        <w:rPr>
          <w:sz w:val="22"/>
        </w:rPr>
      </w:pPr>
    </w:p>
    <w:p w14:paraId="5FA844D1" w14:textId="79C122B4" w:rsidR="002C19CC" w:rsidRPr="003D3FE1" w:rsidRDefault="002C19CC">
      <w:pPr>
        <w:pStyle w:val="CommentText"/>
        <w:rPr>
          <w:sz w:val="22"/>
        </w:rPr>
      </w:pPr>
      <w:r w:rsidRPr="003D3FE1">
        <w:rPr>
          <w:sz w:val="22"/>
        </w:rPr>
        <w:tab/>
        <w:t>“XXX” under Chapter 2 must be replaced with the themes that were generated from the integrative critical review of the literature.</w:t>
      </w:r>
    </w:p>
    <w:p w14:paraId="015D58D8" w14:textId="77777777" w:rsidR="002C19CC" w:rsidRPr="003D3FE1" w:rsidRDefault="002C19CC">
      <w:pPr>
        <w:pStyle w:val="CommentText"/>
        <w:rPr>
          <w:sz w:val="22"/>
        </w:rPr>
      </w:pPr>
    </w:p>
    <w:p w14:paraId="54294A16" w14:textId="327A9A9C" w:rsidR="002C19CC" w:rsidRPr="003D3FE1" w:rsidRDefault="002C19CC">
      <w:pPr>
        <w:pStyle w:val="CommentText"/>
        <w:rPr>
          <w:sz w:val="22"/>
        </w:rPr>
      </w:pPr>
      <w:r w:rsidRPr="003D3FE1">
        <w:rPr>
          <w:sz w:val="22"/>
        </w:rPr>
        <w:tab/>
        <w:t>If your study is qualitative, “Operational Definitions of Variables” under Chapter 3 must be deleted.</w:t>
      </w:r>
    </w:p>
    <w:p w14:paraId="248A1283" w14:textId="77777777" w:rsidR="002C19CC" w:rsidRPr="003D3FE1" w:rsidRDefault="002C19CC">
      <w:pPr>
        <w:pStyle w:val="CommentText"/>
        <w:rPr>
          <w:sz w:val="22"/>
        </w:rPr>
      </w:pPr>
    </w:p>
    <w:p w14:paraId="16E0B359" w14:textId="20A3A4BE" w:rsidR="002C19CC" w:rsidRPr="003D3FE1" w:rsidRDefault="002C19CC">
      <w:pPr>
        <w:pStyle w:val="CommentText"/>
        <w:rPr>
          <w:sz w:val="22"/>
        </w:rPr>
      </w:pPr>
      <w:r w:rsidRPr="003D3FE1">
        <w:rPr>
          <w:sz w:val="22"/>
        </w:rPr>
        <w:tab/>
        <w:t xml:space="preserve">“XXX” under Chapter 4 must be replaced with “Trustworthiness” for a qualitative study, “Validity and Reliability” for a quantitative study, and “Trustworthiness/Validity and Reliability” for a mixed methods study. </w:t>
      </w:r>
    </w:p>
    <w:p w14:paraId="40F3CC57" w14:textId="77777777" w:rsidR="002C19CC" w:rsidRPr="003D3FE1" w:rsidRDefault="002C19CC">
      <w:pPr>
        <w:pStyle w:val="CommentText"/>
        <w:rPr>
          <w:sz w:val="22"/>
        </w:rPr>
      </w:pPr>
    </w:p>
    <w:p w14:paraId="6D0CDC88" w14:textId="2697167D" w:rsidR="002C19CC" w:rsidRPr="003D3FE1" w:rsidRDefault="002C19CC">
      <w:pPr>
        <w:pStyle w:val="CommentText"/>
        <w:rPr>
          <w:sz w:val="22"/>
        </w:rPr>
      </w:pPr>
      <w:r w:rsidRPr="003D3FE1">
        <w:rPr>
          <w:sz w:val="22"/>
        </w:rPr>
        <w:tab/>
        <w:t>The number of research questions listed under Chapter 4 must align with the number of research questions in your study.</w:t>
      </w:r>
    </w:p>
    <w:p w14:paraId="0D4688B0" w14:textId="77777777" w:rsidR="002C19CC" w:rsidRPr="003D3FE1" w:rsidRDefault="002C19CC">
      <w:pPr>
        <w:pStyle w:val="CommentText"/>
        <w:rPr>
          <w:sz w:val="22"/>
        </w:rPr>
      </w:pPr>
    </w:p>
    <w:p w14:paraId="50B90B7A" w14:textId="1EB62CE1" w:rsidR="002C19CC" w:rsidRPr="003D3FE1" w:rsidRDefault="002C19CC">
      <w:pPr>
        <w:pStyle w:val="CommentText"/>
        <w:rPr>
          <w:sz w:val="22"/>
        </w:rPr>
      </w:pPr>
      <w:r w:rsidRPr="003D3FE1">
        <w:rPr>
          <w:sz w:val="22"/>
        </w:rPr>
        <w:tab/>
        <w:t>Under Appendices, each “XXX” must be replaced with the titles of the appendix.</w:t>
      </w:r>
    </w:p>
  </w:comment>
  <w:comment w:id="24" w:author="Editor" w:date="2017-02-23T19:42:00Z" w:initials="Ed">
    <w:p w14:paraId="40DC0F26" w14:textId="52D646EC" w:rsidR="002C19CC" w:rsidRPr="003D3FE1" w:rsidRDefault="002C19CC">
      <w:pPr>
        <w:pStyle w:val="CommentText"/>
        <w:rPr>
          <w:rFonts w:cs="Times New Roman"/>
          <w:sz w:val="22"/>
          <w:szCs w:val="22"/>
        </w:rPr>
      </w:pPr>
      <w:r>
        <w:rPr>
          <w:rStyle w:val="CommentReference"/>
        </w:rPr>
        <w:annotationRef/>
      </w:r>
      <w:r w:rsidRPr="003D3FE1">
        <w:rPr>
          <w:rFonts w:cs="Times New Roman"/>
          <w:sz w:val="22"/>
          <w:szCs w:val="22"/>
        </w:rPr>
        <w:t>Use the Table of Figures feature</w:t>
      </w:r>
      <w:r w:rsidRPr="003D3FE1">
        <w:rPr>
          <w:rStyle w:val="CommentReference"/>
          <w:sz w:val="22"/>
          <w:szCs w:val="22"/>
        </w:rPr>
        <w:annotationRef/>
      </w:r>
      <w:r w:rsidRPr="003D3FE1">
        <w:rPr>
          <w:rFonts w:cs="Times New Roman"/>
          <w:sz w:val="22"/>
          <w:szCs w:val="22"/>
        </w:rPr>
        <w:t xml:space="preserve"> in Word and select “Table” as the caption label. For additional information and guidance, click </w:t>
      </w:r>
      <w:hyperlink r:id="rId5" w:history="1">
        <w:r w:rsidRPr="003D3FE1">
          <w:rPr>
            <w:rStyle w:val="Hyperlink"/>
            <w:rFonts w:ascii="Times New Roman" w:hAnsi="Times New Roman" w:cs="Times New Roman"/>
            <w:sz w:val="22"/>
            <w:szCs w:val="22"/>
          </w:rPr>
          <w:t>here</w:t>
        </w:r>
      </w:hyperlink>
      <w:r w:rsidRPr="003D3FE1">
        <w:rPr>
          <w:rFonts w:cs="Times New Roman"/>
          <w:sz w:val="22"/>
          <w:szCs w:val="22"/>
        </w:rPr>
        <w:t xml:space="preserve">. </w:t>
      </w:r>
    </w:p>
  </w:comment>
  <w:comment w:id="26" w:author="Editor" w:date="2017-02-23T20:24:00Z" w:initials="Ed">
    <w:p w14:paraId="2BA211CA" w14:textId="6BC6ED5D" w:rsidR="002C19CC" w:rsidRDefault="002C19CC">
      <w:pPr>
        <w:pStyle w:val="CommentText"/>
      </w:pPr>
      <w:r>
        <w:rPr>
          <w:rStyle w:val="CommentReference"/>
        </w:rPr>
        <w:annotationRef/>
      </w:r>
      <w:r w:rsidRPr="003D3FE1">
        <w:rPr>
          <w:rFonts w:cs="Times New Roman"/>
          <w:sz w:val="22"/>
          <w:szCs w:val="24"/>
        </w:rPr>
        <w:t xml:space="preserve">Use the Table of Figures feature in Word and select “Figure” as the caption label. For additional information and guidance, click </w:t>
      </w:r>
      <w:hyperlink r:id="rId6" w:history="1">
        <w:r w:rsidRPr="003D3FE1">
          <w:rPr>
            <w:rStyle w:val="Hyperlink"/>
            <w:rFonts w:ascii="Times New Roman" w:hAnsi="Times New Roman" w:cs="Times New Roman"/>
            <w:sz w:val="22"/>
            <w:szCs w:val="24"/>
          </w:rPr>
          <w:t>here</w:t>
        </w:r>
      </w:hyperlink>
      <w:r w:rsidRPr="003D3FE1">
        <w:rPr>
          <w:rFonts w:cs="Times New Roman"/>
          <w:sz w:val="22"/>
          <w:szCs w:val="24"/>
        </w:rPr>
        <w:t>.</w:t>
      </w:r>
    </w:p>
  </w:comment>
  <w:comment w:id="33" w:author="Editor" w:date="2017-03-21T11:16:00Z" w:initials="HH">
    <w:p w14:paraId="31752F45" w14:textId="77777777" w:rsidR="002C19CC" w:rsidRPr="003D3FE1" w:rsidRDefault="002C19CC" w:rsidP="00042D9C">
      <w:pPr>
        <w:pStyle w:val="CommentText"/>
        <w:rPr>
          <w:sz w:val="22"/>
        </w:rPr>
      </w:pPr>
      <w:r>
        <w:rPr>
          <w:rStyle w:val="CommentReference"/>
        </w:rPr>
        <w:annotationRef/>
      </w:r>
      <w:r>
        <w:rPr>
          <w:rStyle w:val="CommentReference"/>
        </w:rPr>
        <w:annotationRef/>
      </w:r>
      <w:r w:rsidRPr="003D3FE1">
        <w:rPr>
          <w:sz w:val="22"/>
        </w:rPr>
        <w:t>When preparing pagination, lowercase Roman numerals are used prior to the first page of Chapter 1.</w:t>
      </w:r>
    </w:p>
    <w:p w14:paraId="77A32F72" w14:textId="77777777" w:rsidR="002C19CC" w:rsidRPr="003D3FE1" w:rsidRDefault="002C19CC" w:rsidP="00042D9C">
      <w:pPr>
        <w:pStyle w:val="CommentText"/>
        <w:rPr>
          <w:sz w:val="22"/>
        </w:rPr>
      </w:pPr>
    </w:p>
    <w:p w14:paraId="4A603042" w14:textId="77777777" w:rsidR="002C19CC" w:rsidRPr="003D3FE1" w:rsidRDefault="002C19CC" w:rsidP="00042D9C">
      <w:pPr>
        <w:pStyle w:val="CommentText"/>
        <w:rPr>
          <w:sz w:val="22"/>
        </w:rPr>
      </w:pPr>
      <w:r w:rsidRPr="003D3FE1">
        <w:rPr>
          <w:sz w:val="22"/>
        </w:rPr>
        <w:t>The Roman numerals need to be centered and placed in the footer of each page.</w:t>
      </w:r>
    </w:p>
    <w:p w14:paraId="672839F4" w14:textId="77777777" w:rsidR="002C19CC" w:rsidRPr="003D3FE1" w:rsidRDefault="002C19CC" w:rsidP="00042D9C">
      <w:pPr>
        <w:pStyle w:val="CommentText"/>
        <w:rPr>
          <w:sz w:val="22"/>
        </w:rPr>
      </w:pPr>
    </w:p>
    <w:p w14:paraId="4B381F30" w14:textId="3B381610" w:rsidR="002C19CC" w:rsidRPr="00042D9C" w:rsidRDefault="002C19CC">
      <w:pPr>
        <w:pStyle w:val="CommentText"/>
        <w:rPr>
          <w:sz w:val="22"/>
        </w:rPr>
      </w:pPr>
      <w:r w:rsidRPr="003D3FE1">
        <w:rPr>
          <w:sz w:val="22"/>
        </w:rPr>
        <w:t>Starting in Chapter 1, page numbers need to be placed at the upper right of each page header.</w:t>
      </w:r>
    </w:p>
  </w:comment>
  <w:comment w:id="40" w:author="Editor" w:date="2017-02-23T21:32:00Z" w:initials="Ed">
    <w:p w14:paraId="351AC3EB" w14:textId="711233B4" w:rsidR="002C19CC" w:rsidRPr="003D3FE1" w:rsidRDefault="002C19CC">
      <w:pPr>
        <w:pStyle w:val="CommentText"/>
        <w:rPr>
          <w:sz w:val="22"/>
          <w:szCs w:val="22"/>
        </w:rPr>
      </w:pPr>
      <w:r w:rsidRPr="003D3FE1">
        <w:rPr>
          <w:rStyle w:val="CommentReference"/>
          <w:sz w:val="22"/>
          <w:szCs w:val="22"/>
        </w:rPr>
        <w:annotationRef/>
      </w:r>
      <w:r w:rsidRPr="003D3FE1">
        <w:rPr>
          <w:sz w:val="22"/>
          <w:szCs w:val="22"/>
        </w:rPr>
        <w:t xml:space="preserve">Tip: Applied dissertations should be practice-based. The documented problem might be a practical problem or issue in the profession or study context for which there is not already an acceptable solution. When defining the problem, a clear distinction must be drawn between what exists currently and what is desired. An applied study does not necessarily require generalizable results beyond the study site; however, it must address a problem that is relevant and exists outside of the study site. </w:t>
      </w:r>
    </w:p>
    <w:p w14:paraId="0CD4EAC5" w14:textId="77777777" w:rsidR="002C19CC" w:rsidRPr="003D3FE1" w:rsidRDefault="002C19CC">
      <w:pPr>
        <w:pStyle w:val="CommentText"/>
        <w:rPr>
          <w:sz w:val="22"/>
          <w:szCs w:val="22"/>
        </w:rPr>
      </w:pPr>
    </w:p>
    <w:p w14:paraId="24EF626B" w14:textId="5A422073" w:rsidR="002C19CC" w:rsidRPr="003D3FE1" w:rsidRDefault="002C19CC">
      <w:pPr>
        <w:pStyle w:val="CommentText"/>
        <w:rPr>
          <w:sz w:val="22"/>
          <w:szCs w:val="22"/>
        </w:rPr>
      </w:pPr>
      <w:r w:rsidRPr="003D3FE1">
        <w:rPr>
          <w:sz w:val="22"/>
          <w:szCs w:val="22"/>
        </w:rPr>
        <w:t>Similarly, a PhD dissertation must focus on a problem that is relevant and exists outside of the study site. Additionally, it must make a substantive, scholarly contribution to both the research and theory.</w:t>
      </w:r>
    </w:p>
  </w:comment>
  <w:comment w:id="41" w:author="Editor" w:date="2017-02-24T13:48:00Z" w:initials="Ed">
    <w:p w14:paraId="58506C8D" w14:textId="73C3217A" w:rsidR="002C19CC" w:rsidRDefault="002C19CC">
      <w:pPr>
        <w:pStyle w:val="CommentText"/>
      </w:pPr>
      <w:r>
        <w:rPr>
          <w:rStyle w:val="CommentReference"/>
        </w:rPr>
        <w:annotationRef/>
      </w:r>
      <w:r w:rsidRPr="003D3FE1">
        <w:rPr>
          <w:sz w:val="22"/>
        </w:rPr>
        <w:t xml:space="preserve">Tip: Review the limitations and calls for future research in the relevant scholarly literature for guidance in identifying a problem. </w:t>
      </w:r>
    </w:p>
  </w:comment>
  <w:comment w:id="42" w:author="Editor" w:date="2017-02-24T13:51:00Z" w:initials="Ed">
    <w:p w14:paraId="7D5764C0" w14:textId="1FE839B0" w:rsidR="002C19CC" w:rsidRDefault="002C19CC">
      <w:pPr>
        <w:pStyle w:val="CommentText"/>
      </w:pPr>
      <w:r>
        <w:rPr>
          <w:rStyle w:val="CommentReference"/>
        </w:rPr>
        <w:annotationRef/>
      </w:r>
      <w:r w:rsidRPr="003D3FE1">
        <w:rPr>
          <w:sz w:val="22"/>
        </w:rPr>
        <w:t>Tip: There are several group sessions in the Academic Success Center per week in which students can engage with a live academic coach as well as other students who share the goal of enhancing their problem statement development skills.</w:t>
      </w:r>
    </w:p>
  </w:comment>
  <w:comment w:id="45" w:author="Editor" w:date="2017-02-24T13:57:00Z" w:initials="Ed">
    <w:p w14:paraId="2CFC6684" w14:textId="77C41FDD" w:rsidR="002C19CC" w:rsidRPr="003D3FE1" w:rsidRDefault="002C19CC" w:rsidP="0032095D">
      <w:pPr>
        <w:ind w:firstLine="720"/>
        <w:contextualSpacing/>
        <w:rPr>
          <w:sz w:val="22"/>
        </w:rPr>
      </w:pPr>
      <w:r>
        <w:rPr>
          <w:rStyle w:val="CommentReference"/>
        </w:rPr>
        <w:annotationRef/>
      </w:r>
      <w:r w:rsidRPr="003D3FE1">
        <w:rPr>
          <w:sz w:val="22"/>
        </w:rPr>
        <w:t xml:space="preserve">Tip: A lack of research alone is not inherently problematic. An inability to find research on your topic might indicate a need to broaden your search. It might be helpful to review the resources in the Northcentral University Library, including the </w:t>
      </w:r>
      <w:hyperlink r:id="rId7" w:history="1">
        <w:r w:rsidRPr="003D3FE1">
          <w:rPr>
            <w:rStyle w:val="Hyperlink"/>
            <w:rFonts w:ascii="Times New Roman" w:hAnsi="Times New Roman"/>
            <w:sz w:val="22"/>
          </w:rPr>
          <w:t>Searching 101 Workshop</w:t>
        </w:r>
      </w:hyperlink>
      <w:r w:rsidRPr="003D3FE1">
        <w:rPr>
          <w:sz w:val="22"/>
        </w:rPr>
        <w:t xml:space="preserve">, or schedule a </w:t>
      </w:r>
      <w:hyperlink r:id="rId8" w:history="1">
        <w:r w:rsidRPr="003D3FE1">
          <w:rPr>
            <w:rStyle w:val="Hyperlink"/>
            <w:rFonts w:ascii="Times New Roman" w:hAnsi="Times New Roman"/>
            <w:sz w:val="22"/>
          </w:rPr>
          <w:t>research consultation</w:t>
        </w:r>
      </w:hyperlink>
      <w:r w:rsidRPr="003D3FE1">
        <w:rPr>
          <w:sz w:val="22"/>
        </w:rPr>
        <w:t xml:space="preserve">. </w:t>
      </w:r>
    </w:p>
    <w:p w14:paraId="0FA31142" w14:textId="0D7AF3A2" w:rsidR="002C19CC" w:rsidRDefault="002C19CC">
      <w:pPr>
        <w:pStyle w:val="CommentText"/>
      </w:pPr>
    </w:p>
  </w:comment>
  <w:comment w:id="55" w:author="Editor" w:date="2017-02-24T20:54:00Z" w:initials="Ed">
    <w:p w14:paraId="5A9CD99B" w14:textId="26124A0E" w:rsidR="002C19CC" w:rsidRDefault="002C19CC">
      <w:pPr>
        <w:pStyle w:val="CommentText"/>
      </w:pPr>
      <w:r>
        <w:rPr>
          <w:rStyle w:val="CommentReference"/>
        </w:rPr>
        <w:annotationRef/>
      </w:r>
      <w:r w:rsidRPr="003D3FE1">
        <w:rPr>
          <w:sz w:val="22"/>
        </w:rPr>
        <w:t>Tip: Research questions beginning with “To what extent…” or “Under what conditions…” yield more meaningful data than questions that generate yes/no responses such as “Is Variable 1 significantly related to Variable 2?”</w:t>
      </w:r>
    </w:p>
  </w:comment>
  <w:comment w:id="56" w:author="Editor" w:date="2017-02-23T22:12:00Z" w:initials="Ed">
    <w:p w14:paraId="75D090A3" w14:textId="41FC5A1A" w:rsidR="002C19CC" w:rsidRDefault="002C19CC" w:rsidP="002F35B5">
      <w:pPr>
        <w:pStyle w:val="CommentText"/>
      </w:pPr>
      <w:r>
        <w:rPr>
          <w:rStyle w:val="CommentReference"/>
        </w:rPr>
        <w:annotationRef/>
      </w:r>
      <w:r w:rsidRPr="003D3FE1">
        <w:rPr>
          <w:sz w:val="22"/>
        </w:rPr>
        <w:t>A paragraph is not required to introduce the research questions and hypotheses; a single sentence noting the research questions and hypotheses is sufficient.</w:t>
      </w:r>
    </w:p>
  </w:comment>
  <w:comment w:id="57" w:author="Editor" w:date="2017-02-24T20:59:00Z" w:initials="Ed">
    <w:p w14:paraId="46E8E31F" w14:textId="2037A510" w:rsidR="002C19CC" w:rsidRDefault="002C19CC">
      <w:pPr>
        <w:pStyle w:val="CommentText"/>
      </w:pPr>
      <w:r>
        <w:rPr>
          <w:rStyle w:val="CommentReference"/>
        </w:rPr>
        <w:annotationRef/>
      </w:r>
      <w:r w:rsidRPr="003D3FE1">
        <w:rPr>
          <w:rFonts w:cs="Times New Roman"/>
          <w:sz w:val="22"/>
          <w:szCs w:val="24"/>
        </w:rPr>
        <w:t xml:space="preserve">Subquestions are allowed if you want to examine more in-depth research questions. For example, if the first research question has two subquestions, they would be denoted as RQ1a and RQ1b.  </w:t>
      </w:r>
    </w:p>
  </w:comment>
  <w:comment w:id="58" w:author="Editor" w:date="2017-02-27T09:46:00Z" w:initials="Ed">
    <w:p w14:paraId="66B6B457" w14:textId="21719C5D" w:rsidR="002C19CC" w:rsidRDefault="002C19CC">
      <w:pPr>
        <w:pStyle w:val="CommentText"/>
      </w:pPr>
      <w:r>
        <w:rPr>
          <w:rStyle w:val="CommentReference"/>
        </w:rPr>
        <w:annotationRef/>
      </w:r>
      <w:r w:rsidRPr="003D3FE1">
        <w:rPr>
          <w:sz w:val="22"/>
        </w:rPr>
        <w:t>Repeat this process for each research question.</w:t>
      </w:r>
    </w:p>
  </w:comment>
  <w:comment w:id="60" w:author="Editor" w:date="2017-02-23T22:14:00Z" w:initials="Ed">
    <w:p w14:paraId="095C48CA" w14:textId="077F32EF" w:rsidR="002C19CC" w:rsidRDefault="002C19CC" w:rsidP="002D1232">
      <w:pPr>
        <w:pStyle w:val="CommentText"/>
      </w:pPr>
      <w:r>
        <w:rPr>
          <w:rStyle w:val="CommentReference"/>
        </w:rPr>
        <w:annotationRef/>
      </w:r>
      <w:r w:rsidRPr="003D3FE1">
        <w:rPr>
          <w:sz w:val="22"/>
        </w:rPr>
        <w:t xml:space="preserve">Hypotheses are only listed in quantitative and mixed methods studies. </w:t>
      </w:r>
    </w:p>
  </w:comment>
  <w:comment w:id="61" w:author="Editor" w:date="2017-02-23T22:15:00Z" w:initials="Ed">
    <w:p w14:paraId="34612B80" w14:textId="56F5C891" w:rsidR="002C19CC" w:rsidRPr="00C95EFC" w:rsidRDefault="002C19CC" w:rsidP="002D1232">
      <w:pPr>
        <w:suppressAutoHyphens/>
        <w:ind w:firstLine="720"/>
        <w:contextualSpacing/>
        <w:rPr>
          <w:rFonts w:eastAsia="Times New Roman" w:cs="Times New Roman"/>
          <w:szCs w:val="24"/>
        </w:rPr>
      </w:pPr>
      <w:r>
        <w:rPr>
          <w:rStyle w:val="CommentReference"/>
        </w:rPr>
        <w:annotationRef/>
      </w:r>
      <w:r w:rsidRPr="003D3FE1">
        <w:rPr>
          <w:rFonts w:eastAsia="Times New Roman" w:cs="Times New Roman"/>
          <w:sz w:val="22"/>
          <w:szCs w:val="24"/>
        </w:rPr>
        <w:t>The hypotheses must align with the research questions so that RQ1 matches H1, etc.</w:t>
      </w:r>
    </w:p>
  </w:comment>
  <w:comment w:id="62" w:author="Editor" w:date="2017-02-27T09:47:00Z" w:initials="Ed">
    <w:p w14:paraId="1E884D04" w14:textId="771BD6C2" w:rsidR="002C19CC" w:rsidRDefault="002C19CC">
      <w:pPr>
        <w:pStyle w:val="CommentText"/>
      </w:pPr>
      <w:r>
        <w:rPr>
          <w:rStyle w:val="CommentReference"/>
        </w:rPr>
        <w:annotationRef/>
      </w:r>
      <w:r w:rsidRPr="003D3FE1">
        <w:rPr>
          <w:sz w:val="22"/>
        </w:rPr>
        <w:t>Repeat this process for each hypothesis.</w:t>
      </w:r>
    </w:p>
  </w:comment>
  <w:comment w:id="67" w:author="Editor" w:date="2017-02-23T22:20:00Z" w:initials="Ed">
    <w:p w14:paraId="44FB9D9E" w14:textId="1D05CBB5" w:rsidR="002C19CC" w:rsidRDefault="002C19CC" w:rsidP="00C95EFC">
      <w:pPr>
        <w:pStyle w:val="ListParagraph"/>
        <w:ind w:left="0"/>
      </w:pPr>
      <w:r>
        <w:rPr>
          <w:rStyle w:val="CommentReference"/>
        </w:rPr>
        <w:annotationRef/>
      </w:r>
      <w:r w:rsidRPr="003D3FE1">
        <w:rPr>
          <w:sz w:val="22"/>
        </w:rPr>
        <w:t xml:space="preserve">Tip: Consider the professional and academic audiences who might be interested in the study results and why. </w:t>
      </w:r>
    </w:p>
  </w:comment>
  <w:comment w:id="72" w:author="Editor" w:date="2017-02-23T22:26:00Z" w:initials="Ed">
    <w:p w14:paraId="54CF7305" w14:textId="771F14A5" w:rsidR="002C19CC" w:rsidRPr="003D3FE1" w:rsidRDefault="002C19CC">
      <w:pPr>
        <w:pStyle w:val="CommentText"/>
        <w:rPr>
          <w:sz w:val="22"/>
          <w:szCs w:val="22"/>
        </w:rPr>
      </w:pPr>
      <w:r>
        <w:rPr>
          <w:rStyle w:val="CommentReference"/>
        </w:rPr>
        <w:annotationRef/>
      </w:r>
      <w:r w:rsidRPr="003D3FE1">
        <w:rPr>
          <w:rFonts w:cs="Times New Roman"/>
          <w:sz w:val="22"/>
          <w:szCs w:val="22"/>
        </w:rPr>
        <w:t xml:space="preserve">Replace “Term 1” with the first term and provide the definition and citation(s). Repeat this process for all the key terms. </w:t>
      </w:r>
      <w:r w:rsidRPr="003D3FE1">
        <w:rPr>
          <w:rStyle w:val="CommentReference"/>
          <w:sz w:val="22"/>
          <w:szCs w:val="22"/>
        </w:rPr>
        <w:annotationRef/>
      </w:r>
    </w:p>
  </w:comment>
  <w:comment w:id="80" w:author="Editor" w:date="2017-02-23T22:30:00Z" w:initials="Ed">
    <w:p w14:paraId="1379265D" w14:textId="68C6B69C" w:rsidR="002C19CC" w:rsidRPr="003D3FE1" w:rsidRDefault="002C19CC" w:rsidP="00772C93">
      <w:pPr>
        <w:pStyle w:val="ListParagraph"/>
        <w:ind w:left="0"/>
        <w:rPr>
          <w:i/>
          <w:sz w:val="22"/>
        </w:rPr>
      </w:pPr>
      <w:r w:rsidRPr="003D3FE1">
        <w:rPr>
          <w:rStyle w:val="CommentReference"/>
          <w:sz w:val="22"/>
        </w:rPr>
        <w:annotationRef/>
      </w:r>
      <w:r w:rsidRPr="003D3FE1">
        <w:rPr>
          <w:sz w:val="22"/>
        </w:rPr>
        <w:t xml:space="preserve">Tip: Think of Chapter 2 as a funnel and lead the reader from the broad context of the study to an explanation of why this specific study is needed. </w:t>
      </w:r>
    </w:p>
  </w:comment>
  <w:comment w:id="84" w:author="Editor" w:date="2017-02-27T13:13:00Z" w:initials="Ed">
    <w:p w14:paraId="06249F80" w14:textId="6DA6C389" w:rsidR="002C19CC" w:rsidRPr="003D3FE1" w:rsidRDefault="002C19CC">
      <w:pPr>
        <w:pStyle w:val="CommentText"/>
        <w:rPr>
          <w:sz w:val="22"/>
          <w:szCs w:val="22"/>
        </w:rPr>
      </w:pPr>
      <w:r w:rsidRPr="003D3FE1">
        <w:rPr>
          <w:rStyle w:val="CommentReference"/>
          <w:sz w:val="22"/>
          <w:szCs w:val="22"/>
        </w:rPr>
        <w:annotationRef/>
      </w:r>
      <w:r w:rsidRPr="003D3FE1">
        <w:rPr>
          <w:sz w:val="22"/>
          <w:szCs w:val="22"/>
        </w:rPr>
        <w:t xml:space="preserve">Tip: For exemplars on what synthesis and critical analysis look like, try searching the published literature using the following terms “critical review of the literature [school]”, inserting the name of your school. </w:t>
      </w:r>
    </w:p>
  </w:comment>
  <w:comment w:id="81" w:author="Editor" w:date="2017-02-24T21:13:00Z" w:initials="Ed">
    <w:p w14:paraId="0BBA1062" w14:textId="3FF18AB9" w:rsidR="002C19CC" w:rsidRPr="003D3FE1" w:rsidRDefault="002C19CC">
      <w:pPr>
        <w:pStyle w:val="CommentText"/>
        <w:rPr>
          <w:sz w:val="22"/>
        </w:rPr>
      </w:pPr>
      <w:r>
        <w:rPr>
          <w:rStyle w:val="CommentReference"/>
        </w:rPr>
        <w:annotationRef/>
      </w:r>
      <w:r w:rsidRPr="003D3FE1">
        <w:rPr>
          <w:sz w:val="22"/>
        </w:rPr>
        <w:t>Tip: There are several group sessions in the Academic Success Center per week in which students can engage with a live academic coach as well as other students who share the goal of enhancing their paraphrasing skills.</w:t>
      </w:r>
    </w:p>
  </w:comment>
  <w:comment w:id="82" w:author="Editor" w:date="2017-02-23T23:01:00Z" w:initials="Ed">
    <w:p w14:paraId="395E0FC1" w14:textId="3063A0AB" w:rsidR="002C19CC" w:rsidRPr="003D3FE1" w:rsidRDefault="002C19CC">
      <w:pPr>
        <w:pStyle w:val="CommentText"/>
        <w:rPr>
          <w:sz w:val="22"/>
        </w:rPr>
      </w:pPr>
      <w:r>
        <w:rPr>
          <w:rStyle w:val="CommentReference"/>
        </w:rPr>
        <w:annotationRef/>
      </w:r>
      <w:r w:rsidRPr="003D3FE1">
        <w:rPr>
          <w:sz w:val="22"/>
        </w:rPr>
        <w:t>Tip: To ensure that your study is relevant and current, continue to expand and update the literature review through the final dissertation manuscript draft.</w:t>
      </w:r>
    </w:p>
  </w:comment>
  <w:comment w:id="83" w:author="Editor" w:date="2017-02-23T22:33:00Z" w:initials="Ed">
    <w:p w14:paraId="075C0C8E" w14:textId="5E6F42D3" w:rsidR="002C19CC" w:rsidRPr="003D3FE1" w:rsidRDefault="002C19CC" w:rsidP="00C74EA3">
      <w:pPr>
        <w:ind w:firstLine="720"/>
        <w:contextualSpacing/>
        <w:rPr>
          <w:sz w:val="22"/>
        </w:rPr>
      </w:pPr>
      <w:r>
        <w:rPr>
          <w:rStyle w:val="CommentReference"/>
        </w:rPr>
        <w:annotationRef/>
      </w:r>
      <w:r w:rsidRPr="003D3FE1">
        <w:rPr>
          <w:sz w:val="22"/>
        </w:rPr>
        <w:t xml:space="preserve">Tip: Conduct a thorough search of the literature based on a variety of relevant key words and databases. It is rare for there to be no existing literature on a topic that is worthy of doctoral-level study. An inability to find existing research is typically the result of too narrow of a library search. For additional information and guidance on how to conduct an effective review of the literature, it might be helpful to review the resources in the Northcentral University Library, including the </w:t>
      </w:r>
      <w:hyperlink r:id="rId9" w:history="1">
        <w:r w:rsidRPr="003D3FE1">
          <w:rPr>
            <w:rStyle w:val="Hyperlink"/>
            <w:rFonts w:ascii="Times New Roman" w:hAnsi="Times New Roman"/>
            <w:sz w:val="22"/>
          </w:rPr>
          <w:t>Searching 101 Workshop</w:t>
        </w:r>
      </w:hyperlink>
      <w:r w:rsidRPr="003D3FE1">
        <w:rPr>
          <w:sz w:val="22"/>
        </w:rPr>
        <w:t xml:space="preserve">, or schedule a </w:t>
      </w:r>
      <w:hyperlink r:id="rId10" w:history="1">
        <w:r w:rsidRPr="003D3FE1">
          <w:rPr>
            <w:rStyle w:val="Hyperlink"/>
            <w:rFonts w:ascii="Times New Roman" w:hAnsi="Times New Roman"/>
            <w:sz w:val="22"/>
          </w:rPr>
          <w:t>research consultation</w:t>
        </w:r>
      </w:hyperlink>
      <w:r w:rsidRPr="003D3FE1">
        <w:rPr>
          <w:sz w:val="22"/>
        </w:rPr>
        <w:t xml:space="preserve">. </w:t>
      </w:r>
    </w:p>
  </w:comment>
  <w:comment w:id="92" w:author="Editor" w:date="2017-02-24T21:32:00Z" w:initials="Ed">
    <w:p w14:paraId="7AC3F326" w14:textId="6D63726A" w:rsidR="002C19CC" w:rsidRDefault="002C19CC">
      <w:pPr>
        <w:pStyle w:val="CommentText"/>
      </w:pPr>
      <w:r>
        <w:rPr>
          <w:rStyle w:val="CommentReference"/>
        </w:rPr>
        <w:annotationRef/>
      </w:r>
      <w:r w:rsidRPr="003D3FE1">
        <w:rPr>
          <w:sz w:val="22"/>
        </w:rPr>
        <w:t>Replace “Theme or Subtopic” with a theme from the integrative critical review of the literature. Repeat this process until each theme is included.</w:t>
      </w:r>
    </w:p>
  </w:comment>
  <w:comment w:id="93" w:author="Editor" w:date="2017-02-23T23:02:00Z" w:initials="Ed">
    <w:p w14:paraId="43A27C2C" w14:textId="77777777" w:rsidR="002C19CC" w:rsidRDefault="002C19CC" w:rsidP="008E7C38">
      <w:pPr>
        <w:pStyle w:val="CommentText"/>
      </w:pPr>
      <w:r>
        <w:rPr>
          <w:rStyle w:val="CommentReference"/>
        </w:rPr>
        <w:annotationRef/>
      </w:r>
      <w:r w:rsidRPr="003D3FE1">
        <w:rPr>
          <w:sz w:val="22"/>
        </w:rPr>
        <w:t xml:space="preserve">The level 3 heading is indented and bolded but is </w:t>
      </w:r>
      <w:r w:rsidRPr="003D3FE1">
        <w:rPr>
          <w:sz w:val="22"/>
          <w:u w:val="single"/>
        </w:rPr>
        <w:t>not</w:t>
      </w:r>
      <w:r w:rsidRPr="003D3FE1">
        <w:rPr>
          <w:sz w:val="22"/>
        </w:rPr>
        <w:t xml:space="preserve"> italicized. The text begins directly after the heading in normal paragraph format.</w:t>
      </w:r>
    </w:p>
  </w:comment>
  <w:comment w:id="94" w:author="Editor" w:date="2017-02-23T23:02:00Z" w:initials="Ed">
    <w:p w14:paraId="4B827189" w14:textId="37FB0C16" w:rsidR="002C19CC" w:rsidRDefault="002C19CC" w:rsidP="008E7C38">
      <w:pPr>
        <w:pStyle w:val="CommentText"/>
      </w:pPr>
      <w:r>
        <w:rPr>
          <w:rStyle w:val="CommentReference"/>
        </w:rPr>
        <w:annotationRef/>
      </w:r>
      <w:r w:rsidRPr="003D3FE1">
        <w:rPr>
          <w:sz w:val="22"/>
        </w:rPr>
        <w:t>If additional subheadings are needed, use this format per APA guidelines.</w:t>
      </w:r>
    </w:p>
  </w:comment>
  <w:comment w:id="95" w:author="Editor" w:date="2017-02-23T23:03:00Z" w:initials="Ed">
    <w:p w14:paraId="664A6E88" w14:textId="77777777" w:rsidR="002C19CC" w:rsidRPr="003D3FE1" w:rsidRDefault="002C19CC" w:rsidP="008E7C38">
      <w:pPr>
        <w:pStyle w:val="CommentText"/>
        <w:rPr>
          <w:sz w:val="22"/>
          <w:szCs w:val="22"/>
        </w:rPr>
      </w:pPr>
      <w:r>
        <w:rPr>
          <w:rStyle w:val="CommentReference"/>
        </w:rPr>
        <w:annotationRef/>
      </w:r>
      <w:r w:rsidRPr="003D3FE1">
        <w:rPr>
          <w:sz w:val="22"/>
          <w:szCs w:val="22"/>
        </w:rPr>
        <w:t xml:space="preserve">The </w:t>
      </w:r>
      <w:r w:rsidRPr="003D3FE1">
        <w:rPr>
          <w:rStyle w:val="CommentReference"/>
          <w:sz w:val="22"/>
          <w:szCs w:val="22"/>
        </w:rPr>
        <w:annotationRef/>
      </w:r>
      <w:r w:rsidRPr="003D3FE1">
        <w:rPr>
          <w:sz w:val="22"/>
          <w:szCs w:val="22"/>
        </w:rPr>
        <w:t>level 4 heading is indented, bolded, and italicized. Only the first word is capitalized. The text begins directly after the heading in normal paragraph format.</w:t>
      </w:r>
    </w:p>
  </w:comment>
  <w:comment w:id="100" w:author="Editor" w:date="2017-02-23T23:04:00Z" w:initials="Ed">
    <w:p w14:paraId="0D3029E2" w14:textId="7FD33201" w:rsidR="002C19CC" w:rsidRPr="003D3FE1" w:rsidRDefault="002C19CC">
      <w:pPr>
        <w:pStyle w:val="CommentText"/>
        <w:rPr>
          <w:sz w:val="22"/>
        </w:rPr>
      </w:pPr>
      <w:r>
        <w:rPr>
          <w:rStyle w:val="CommentReference"/>
        </w:rPr>
        <w:annotationRef/>
      </w:r>
      <w:r w:rsidRPr="003D3FE1">
        <w:rPr>
          <w:sz w:val="22"/>
        </w:rPr>
        <w:t>Tip: In essence, the summary is the “take-home” message of the integrative critical review of the literature with a specific emphasis on how the literature supports the need for your study.</w:t>
      </w:r>
    </w:p>
  </w:comment>
  <w:comment w:id="108" w:author="Editor" w:date="2017-03-21T11:18:00Z" w:initials="HH">
    <w:p w14:paraId="41FB2A99" w14:textId="66F891DF" w:rsidR="002C19CC" w:rsidRDefault="002C19CC">
      <w:pPr>
        <w:pStyle w:val="CommentText"/>
      </w:pPr>
      <w:r>
        <w:rPr>
          <w:rStyle w:val="CommentReference"/>
        </w:rPr>
        <w:annotationRef/>
      </w:r>
      <w:r w:rsidRPr="00042D9C">
        <w:t>You can copy and paste from your Chapter 1.</w:t>
      </w:r>
    </w:p>
  </w:comment>
  <w:comment w:id="118" w:author="Editor" w:date="2017-02-23T23:18:00Z" w:initials="Ed">
    <w:p w14:paraId="25F9447F" w14:textId="644F2265" w:rsidR="002C19CC" w:rsidRPr="003D3FE1" w:rsidRDefault="002C19CC">
      <w:pPr>
        <w:pStyle w:val="CommentText"/>
        <w:rPr>
          <w:sz w:val="22"/>
          <w:szCs w:val="22"/>
        </w:rPr>
      </w:pPr>
      <w:r>
        <w:rPr>
          <w:rStyle w:val="CommentReference"/>
        </w:rPr>
        <w:annotationRef/>
      </w:r>
      <w:r w:rsidRPr="003D3FE1">
        <w:rPr>
          <w:sz w:val="22"/>
          <w:szCs w:val="22"/>
        </w:rPr>
        <w:t>Tip: Depending on the study design, the population might include but not be limited to a group of people, a set of organizations, documents, or archived data.</w:t>
      </w:r>
    </w:p>
  </w:comment>
  <w:comment w:id="119" w:author="Editor" w:date="2017-02-23T23:36:00Z" w:initials="Ed">
    <w:p w14:paraId="6AA2B291" w14:textId="0810EC72" w:rsidR="002C19CC" w:rsidRPr="003D3FE1" w:rsidRDefault="002C19CC">
      <w:pPr>
        <w:pStyle w:val="CommentText"/>
        <w:rPr>
          <w:sz w:val="22"/>
        </w:rPr>
      </w:pPr>
      <w:r>
        <w:rPr>
          <w:rStyle w:val="CommentReference"/>
        </w:rPr>
        <w:annotationRef/>
      </w:r>
      <w:r w:rsidRPr="003D3FE1">
        <w:rPr>
          <w:sz w:val="22"/>
        </w:rPr>
        <w:t>Tip: Many qualitative and mixed methods studies require multiple sources of data. Describe how the data will be (proposal) or were (manuscript) obtained from each source.</w:t>
      </w:r>
    </w:p>
  </w:comment>
  <w:comment w:id="124" w:author="Editor" w:date="2017-02-23T23:43:00Z" w:initials="Ed">
    <w:p w14:paraId="59749F4F" w14:textId="14CD1BB8" w:rsidR="002C19CC" w:rsidRPr="003D3FE1" w:rsidRDefault="002C19CC" w:rsidP="00AD647E">
      <w:pPr>
        <w:pStyle w:val="ListParagraph"/>
        <w:ind w:left="0"/>
        <w:rPr>
          <w:sz w:val="22"/>
        </w:rPr>
      </w:pPr>
      <w:r w:rsidRPr="003D3FE1">
        <w:rPr>
          <w:rStyle w:val="CommentReference"/>
          <w:sz w:val="22"/>
        </w:rPr>
        <w:annotationRef/>
      </w:r>
      <w:r w:rsidRPr="003D3FE1">
        <w:rPr>
          <w:sz w:val="22"/>
        </w:rPr>
        <w:t>Tip: In quantitative studies, the development of a new instrument is discouraged due to the time and skills that are required to create a valid and reliable instrument. A thorough and extensive search of the literature should be done to locate an appropriate psychometrically sound instrument. However, if such an instrument is not located after a thorough search, and you plan to develop a new instrument, consult survey item and instrument development resources and plan piloting and validation procedures. Describe the development process in detail and provide evidence of the instrument’s validity and reliability. Include the final instrument that was developed based on those findings. The evidence of validity and reliability should be reported in Chapter 4.</w:t>
      </w:r>
    </w:p>
    <w:p w14:paraId="5AAD1A41" w14:textId="77777777" w:rsidR="002C19CC" w:rsidRPr="003D3FE1" w:rsidRDefault="002C19CC" w:rsidP="00AD647E">
      <w:pPr>
        <w:pStyle w:val="ListParagraph"/>
        <w:ind w:left="0"/>
        <w:rPr>
          <w:sz w:val="22"/>
        </w:rPr>
      </w:pPr>
    </w:p>
    <w:p w14:paraId="027F908A" w14:textId="126D6BAF" w:rsidR="002C19CC" w:rsidRPr="003D3FE1" w:rsidRDefault="002C19CC" w:rsidP="00AD647E">
      <w:pPr>
        <w:ind w:firstLine="720"/>
        <w:contextualSpacing/>
        <w:rPr>
          <w:sz w:val="22"/>
        </w:rPr>
      </w:pPr>
      <w:r w:rsidRPr="003D3FE1">
        <w:rPr>
          <w:sz w:val="22"/>
        </w:rPr>
        <w:t>In qualitative studies, using a newly developed interview protocol based on the literature is more common and acceptable. Describe the development process in detail followed by the field testing processes used and subsequent modification that were made.</w:t>
      </w:r>
    </w:p>
  </w:comment>
  <w:comment w:id="125" w:author="Editor" w:date="2017-02-23T23:40:00Z" w:initials="Ed">
    <w:p w14:paraId="53730CE1" w14:textId="4A529EDF" w:rsidR="002C19CC" w:rsidRDefault="002C19CC">
      <w:pPr>
        <w:pStyle w:val="CommentText"/>
      </w:pPr>
      <w:r>
        <w:rPr>
          <w:rStyle w:val="CommentReference"/>
        </w:rPr>
        <w:annotationRef/>
      </w:r>
      <w:r w:rsidRPr="003D3FE1">
        <w:rPr>
          <w:sz w:val="22"/>
        </w:rPr>
        <w:t>Verify with the IRB whether permission is needed or a pilot application needs to be completed.</w:t>
      </w:r>
    </w:p>
  </w:comment>
  <w:comment w:id="129" w:author="Editor" w:date="2017-02-23T23:46:00Z" w:initials="Ed">
    <w:p w14:paraId="15DE393A" w14:textId="41AAC842" w:rsidR="002C19CC" w:rsidRPr="003D3FE1" w:rsidRDefault="002C19CC" w:rsidP="00AD647E">
      <w:pPr>
        <w:pStyle w:val="Heading2"/>
        <w:contextualSpacing/>
        <w:rPr>
          <w:b w:val="0"/>
          <w:sz w:val="22"/>
          <w:szCs w:val="22"/>
        </w:rPr>
      </w:pPr>
      <w:r w:rsidRPr="003D3FE1">
        <w:rPr>
          <w:b w:val="0"/>
          <w:sz w:val="22"/>
          <w:szCs w:val="22"/>
        </w:rPr>
        <w:t xml:space="preserve">Include this section in </w:t>
      </w:r>
      <w:r w:rsidRPr="003D3FE1">
        <w:rPr>
          <w:rStyle w:val="CommentReference"/>
          <w:b w:val="0"/>
          <w:sz w:val="22"/>
          <w:szCs w:val="22"/>
        </w:rPr>
        <w:annotationRef/>
      </w:r>
      <w:r w:rsidRPr="003D3FE1">
        <w:rPr>
          <w:b w:val="0"/>
          <w:sz w:val="22"/>
          <w:szCs w:val="22"/>
        </w:rPr>
        <w:t>quantitative/mixed methods studies only.</w:t>
      </w:r>
    </w:p>
  </w:comment>
  <w:comment w:id="130" w:author="Editor" w:date="2017-02-23T23:48:00Z" w:initials="Ed">
    <w:p w14:paraId="27C9ECFB" w14:textId="4FD170E8" w:rsidR="002C19CC" w:rsidRPr="003D3FE1" w:rsidRDefault="002C19CC">
      <w:pPr>
        <w:pStyle w:val="CommentText"/>
        <w:rPr>
          <w:sz w:val="22"/>
          <w:szCs w:val="22"/>
        </w:rPr>
      </w:pPr>
      <w:r>
        <w:rPr>
          <w:rStyle w:val="CommentReference"/>
        </w:rPr>
        <w:annotationRef/>
      </w:r>
      <w:r w:rsidRPr="003D3FE1">
        <w:rPr>
          <w:sz w:val="22"/>
          <w:szCs w:val="22"/>
        </w:rPr>
        <w:t xml:space="preserve">Operational definitions are distinct from the conceptual definitions that are provided in the Definition of Terms section. Specifically, operational definitions indicate how the variables will be (proposal) or were (manuscript) measured. </w:t>
      </w:r>
    </w:p>
  </w:comment>
  <w:comment w:id="131" w:author="Editor" w:date="2017-02-23T22:12:00Z" w:initials="Ed">
    <w:p w14:paraId="42A2A7D4" w14:textId="7BDDEFEE" w:rsidR="002C19CC" w:rsidRPr="003D3FE1" w:rsidRDefault="002C19CC" w:rsidP="00656007">
      <w:pPr>
        <w:pStyle w:val="CommentText"/>
        <w:rPr>
          <w:sz w:val="22"/>
          <w:szCs w:val="22"/>
        </w:rPr>
      </w:pPr>
      <w:r>
        <w:rPr>
          <w:rStyle w:val="CommentReference"/>
        </w:rPr>
        <w:annotationRef/>
      </w:r>
      <w:r w:rsidRPr="003D3FE1">
        <w:rPr>
          <w:sz w:val="22"/>
          <w:szCs w:val="22"/>
        </w:rPr>
        <w:t>A paragraph is not required to introduce the operational definitions; a single sentence introducing this section is sufficient.</w:t>
      </w:r>
    </w:p>
  </w:comment>
  <w:comment w:id="132" w:author="Editor" w:date="2017-02-24T02:13:00Z" w:initials="Ed">
    <w:p w14:paraId="13AFACB6" w14:textId="1DD56C16" w:rsidR="002C19CC" w:rsidRPr="003D3FE1" w:rsidRDefault="002C19CC" w:rsidP="00656007">
      <w:pPr>
        <w:pStyle w:val="CommentText"/>
        <w:rPr>
          <w:sz w:val="22"/>
          <w:szCs w:val="22"/>
        </w:rPr>
      </w:pPr>
      <w:r>
        <w:rPr>
          <w:rStyle w:val="CommentReference"/>
        </w:rPr>
        <w:annotationRef/>
      </w:r>
      <w:r w:rsidRPr="003D3FE1">
        <w:rPr>
          <w:sz w:val="22"/>
          <w:szCs w:val="22"/>
        </w:rPr>
        <w:t xml:space="preserve">Replace “XXX” with the first study variable. Repeat this process for all the study variables. </w:t>
      </w:r>
    </w:p>
  </w:comment>
  <w:comment w:id="143" w:author="Editor" w:date="2017-02-24T00:07:00Z" w:initials="Ed">
    <w:p w14:paraId="246DAF88" w14:textId="416F5BBB" w:rsidR="002C19CC" w:rsidRPr="003D3FE1" w:rsidRDefault="002C19CC">
      <w:pPr>
        <w:pStyle w:val="CommentText"/>
        <w:rPr>
          <w:sz w:val="22"/>
          <w:szCs w:val="22"/>
        </w:rPr>
      </w:pPr>
      <w:r w:rsidRPr="003D3FE1">
        <w:rPr>
          <w:rStyle w:val="CommentReference"/>
          <w:sz w:val="22"/>
          <w:szCs w:val="22"/>
        </w:rPr>
        <w:annotationRef/>
      </w:r>
      <w:r w:rsidRPr="003D3FE1">
        <w:rPr>
          <w:sz w:val="22"/>
          <w:szCs w:val="22"/>
        </w:rPr>
        <w:t xml:space="preserve">Tip: Assumptions, limitations, and delimitations are related but distinct concepts. For additional information, click </w:t>
      </w:r>
      <w:hyperlink r:id="rId11" w:history="1">
        <w:r w:rsidRPr="003D3FE1">
          <w:rPr>
            <w:rStyle w:val="Hyperlink"/>
            <w:rFonts w:ascii="Times New Roman" w:hAnsi="Times New Roman"/>
            <w:sz w:val="22"/>
            <w:szCs w:val="22"/>
          </w:rPr>
          <w:t>here</w:t>
        </w:r>
      </w:hyperlink>
      <w:r w:rsidRPr="003D3FE1">
        <w:rPr>
          <w:sz w:val="22"/>
          <w:szCs w:val="22"/>
        </w:rPr>
        <w:t>.</w:t>
      </w:r>
    </w:p>
  </w:comment>
  <w:comment w:id="147" w:author="Editor" w:date="2017-02-24T00:09:00Z" w:initials="Ed">
    <w:p w14:paraId="39EDF897" w14:textId="6332A3F3" w:rsidR="002C19CC" w:rsidRPr="003D3FE1" w:rsidRDefault="002C19CC">
      <w:pPr>
        <w:pStyle w:val="CommentText"/>
        <w:rPr>
          <w:sz w:val="22"/>
          <w:szCs w:val="22"/>
        </w:rPr>
      </w:pPr>
      <w:r>
        <w:rPr>
          <w:rStyle w:val="CommentReference"/>
        </w:rPr>
        <w:annotationRef/>
      </w:r>
      <w:r w:rsidRPr="003D3FE1">
        <w:rPr>
          <w:sz w:val="22"/>
          <w:szCs w:val="22"/>
        </w:rPr>
        <w:t xml:space="preserve">Tip: The study limitations will be revisited in Chapter 5.  </w:t>
      </w:r>
    </w:p>
  </w:comment>
  <w:comment w:id="151" w:author="Editor" w:date="2017-02-24T00:15:00Z" w:initials="Ed">
    <w:p w14:paraId="1319A88C" w14:textId="65945535" w:rsidR="002C19CC" w:rsidRPr="003D3FE1" w:rsidRDefault="002C19CC">
      <w:pPr>
        <w:pStyle w:val="CommentText"/>
        <w:rPr>
          <w:sz w:val="22"/>
          <w:szCs w:val="22"/>
        </w:rPr>
      </w:pPr>
      <w:r>
        <w:rPr>
          <w:rStyle w:val="CommentReference"/>
        </w:rPr>
        <w:annotationRef/>
      </w:r>
      <w:r w:rsidRPr="003D3FE1">
        <w:rPr>
          <w:sz w:val="22"/>
          <w:szCs w:val="22"/>
        </w:rPr>
        <w:t>Tip: Limited time and resources are not considered to be limitations or delimitations, as all studies are limited by these factors.</w:t>
      </w:r>
    </w:p>
  </w:comment>
  <w:comment w:id="155" w:author="Editor" w:date="2017-02-24T00:16:00Z" w:initials="Ed">
    <w:p w14:paraId="74B87E12" w14:textId="783CC7B8" w:rsidR="002C19CC" w:rsidRPr="003D3FE1" w:rsidRDefault="002C19CC">
      <w:pPr>
        <w:pStyle w:val="CommentText"/>
        <w:rPr>
          <w:sz w:val="22"/>
          <w:szCs w:val="22"/>
        </w:rPr>
      </w:pPr>
      <w:r w:rsidRPr="003D3FE1">
        <w:rPr>
          <w:rStyle w:val="CommentReference"/>
          <w:sz w:val="22"/>
          <w:szCs w:val="22"/>
        </w:rPr>
        <w:annotationRef/>
      </w:r>
      <w:r w:rsidRPr="003D3FE1">
        <w:rPr>
          <w:sz w:val="22"/>
          <w:szCs w:val="22"/>
        </w:rPr>
        <w:t xml:space="preserve">Tip: When research involves human subjects, certain ethical issues can occur. They include but are not limited to protection from harm, informed consent, right to privacy, and honesty with professional colleagues. </w:t>
      </w:r>
    </w:p>
  </w:comment>
  <w:comment w:id="156" w:author="Editor" w:date="2017-02-24T22:24:00Z" w:initials="Ed">
    <w:p w14:paraId="67C4B38F" w14:textId="64B4ED6D" w:rsidR="002C19CC" w:rsidRPr="003D3FE1" w:rsidRDefault="002C19CC" w:rsidP="00A075DB">
      <w:pPr>
        <w:rPr>
          <w:sz w:val="22"/>
        </w:rPr>
      </w:pPr>
      <w:r>
        <w:rPr>
          <w:rStyle w:val="CommentReference"/>
        </w:rPr>
        <w:annotationRef/>
      </w:r>
      <w:r w:rsidRPr="003D3FE1">
        <w:rPr>
          <w:sz w:val="22"/>
        </w:rPr>
        <w:t xml:space="preserve">Tip: For guidance on ethical considerations in human subjects research, click </w:t>
      </w:r>
      <w:hyperlink r:id="rId12" w:history="1">
        <w:r w:rsidRPr="003D3FE1">
          <w:rPr>
            <w:rStyle w:val="Hyperlink"/>
            <w:rFonts w:ascii="Times New Roman" w:hAnsi="Times New Roman"/>
            <w:sz w:val="22"/>
          </w:rPr>
          <w:t>here</w:t>
        </w:r>
      </w:hyperlink>
      <w:r w:rsidRPr="003D3FE1">
        <w:rPr>
          <w:sz w:val="22"/>
        </w:rPr>
        <w:t>.</w:t>
      </w:r>
    </w:p>
  </w:comment>
  <w:comment w:id="166" w:author="Editor" w:date="2017-02-24T00:23:00Z" w:initials="Ed">
    <w:p w14:paraId="6CDEA432" w14:textId="63DC0EDB" w:rsidR="002C19CC" w:rsidRPr="003D3FE1" w:rsidRDefault="002C19CC" w:rsidP="003A24F5">
      <w:pPr>
        <w:pStyle w:val="ListParagraph"/>
        <w:ind w:left="0"/>
        <w:rPr>
          <w:sz w:val="22"/>
        </w:rPr>
      </w:pPr>
      <w:r w:rsidRPr="003D3FE1">
        <w:rPr>
          <w:rStyle w:val="CommentReference"/>
          <w:sz w:val="22"/>
        </w:rPr>
        <w:annotationRef/>
      </w:r>
      <w:r w:rsidRPr="003D3FE1">
        <w:rPr>
          <w:sz w:val="22"/>
        </w:rPr>
        <w:t>Tip: Review peer-reviewed research articles to locate examples of how to report results that were generated using the research design that you used in your study.</w:t>
      </w:r>
    </w:p>
  </w:comment>
  <w:comment w:id="170" w:author="Editor" w:date="2017-02-24T23:13:00Z" w:initials="Ed">
    <w:p w14:paraId="331FC2F7" w14:textId="5FC5F61F" w:rsidR="002C19CC" w:rsidRPr="003D3FE1" w:rsidRDefault="002C19CC">
      <w:pPr>
        <w:pStyle w:val="CommentText"/>
        <w:rPr>
          <w:sz w:val="22"/>
          <w:szCs w:val="22"/>
        </w:rPr>
      </w:pPr>
      <w:r w:rsidRPr="003D3FE1">
        <w:rPr>
          <w:rStyle w:val="CommentReference"/>
          <w:sz w:val="22"/>
          <w:szCs w:val="22"/>
        </w:rPr>
        <w:annotationRef/>
      </w:r>
      <w:r w:rsidRPr="003D3FE1">
        <w:rPr>
          <w:sz w:val="22"/>
          <w:szCs w:val="22"/>
        </w:rPr>
        <w:t>Replace “XXX” with “Trustworthiness” for a qualitative study or “Validity and Reliability” for a quantitative study. For mixed methods studies, replace it with “Trustworthiness/Validity and Reliability”.</w:t>
      </w:r>
    </w:p>
  </w:comment>
  <w:comment w:id="176" w:author="Editor" w:date="2017-02-24T23:43:00Z" w:initials="Ed">
    <w:p w14:paraId="399EA886" w14:textId="1A6D9092" w:rsidR="002C19CC" w:rsidRPr="003D3FE1" w:rsidRDefault="002C19CC" w:rsidP="00C00435">
      <w:pPr>
        <w:contextualSpacing/>
        <w:rPr>
          <w:sz w:val="22"/>
        </w:rPr>
      </w:pPr>
      <w:r w:rsidRPr="003D3FE1">
        <w:rPr>
          <w:rStyle w:val="CommentReference"/>
          <w:sz w:val="22"/>
        </w:rPr>
        <w:annotationRef/>
      </w:r>
      <w:r w:rsidRPr="003D3FE1">
        <w:rPr>
          <w:sz w:val="22"/>
        </w:rPr>
        <w:t xml:space="preserve">Tip: Present sufficient information so that the reader can make an independent judgment regarding the interpretation of the findings. </w:t>
      </w:r>
    </w:p>
  </w:comment>
  <w:comment w:id="178" w:author="Editor" w:date="2017-02-24T23:32:00Z" w:initials="Ed">
    <w:p w14:paraId="359DF2B4" w14:textId="1CD40FAE" w:rsidR="002C19CC" w:rsidRDefault="002C19CC">
      <w:pPr>
        <w:pStyle w:val="CommentText"/>
      </w:pPr>
      <w:r>
        <w:rPr>
          <w:rStyle w:val="CommentReference"/>
        </w:rPr>
        <w:annotationRef/>
      </w:r>
      <w:r w:rsidRPr="003D3FE1">
        <w:rPr>
          <w:sz w:val="22"/>
        </w:rPr>
        <w:t>Repeat this process for each research question.</w:t>
      </w:r>
    </w:p>
  </w:comment>
  <w:comment w:id="179" w:author="Editor" w:date="2017-02-27T13:34:00Z" w:initials="Ed">
    <w:p w14:paraId="1873B915" w14:textId="2FD04B98" w:rsidR="002C19CC" w:rsidRPr="003D3FE1" w:rsidRDefault="002C19CC" w:rsidP="00F14926">
      <w:pPr>
        <w:ind w:firstLine="720"/>
        <w:contextualSpacing/>
        <w:rPr>
          <w:sz w:val="22"/>
        </w:rPr>
      </w:pPr>
      <w:r w:rsidRPr="003D3FE1">
        <w:rPr>
          <w:rStyle w:val="CommentReference"/>
          <w:sz w:val="22"/>
        </w:rPr>
        <w:annotationRef/>
      </w:r>
      <w:r w:rsidRPr="003D3FE1">
        <w:rPr>
          <w:sz w:val="22"/>
        </w:rPr>
        <w:t xml:space="preserve">Tip: Tables and figures should not be included on the same page. If you introduce a table or figure in the middle of the page and there is not enough room to include the entire table or figure on the page, it must be placed on the next page. To do that, perform a hard right return (hold down the shift key while hitting the return key) and begin the table on the next page.  </w:t>
      </w:r>
      <w:r w:rsidRPr="003D3FE1">
        <w:rPr>
          <w:rStyle w:val="CommentReference"/>
          <w:sz w:val="22"/>
        </w:rPr>
        <w:annotationRef/>
      </w:r>
      <w:r w:rsidRPr="003D3FE1">
        <w:rPr>
          <w:rStyle w:val="CommentReference"/>
          <w:sz w:val="22"/>
        </w:rPr>
        <w:annotationRef/>
      </w:r>
      <w:r w:rsidRPr="003D3FE1">
        <w:rPr>
          <w:rStyle w:val="CommentReference"/>
          <w:sz w:val="22"/>
        </w:rPr>
        <w:annotationRef/>
      </w:r>
      <w:r w:rsidRPr="003D3FE1">
        <w:rPr>
          <w:rStyle w:val="CommentReference"/>
          <w:sz w:val="22"/>
        </w:rPr>
        <w:annotationRef/>
      </w:r>
    </w:p>
  </w:comment>
  <w:comment w:id="180" w:author="Editor" w:date="2017-02-27T13:28:00Z" w:initials="Ed">
    <w:p w14:paraId="79E87AC1" w14:textId="0BD8EFFB" w:rsidR="002C19CC" w:rsidRPr="003D3FE1" w:rsidRDefault="002C19CC" w:rsidP="00F14926">
      <w:pPr>
        <w:ind w:firstLine="720"/>
        <w:contextualSpacing/>
        <w:rPr>
          <w:sz w:val="22"/>
        </w:rPr>
      </w:pPr>
      <w:r>
        <w:rPr>
          <w:rStyle w:val="CommentReference"/>
        </w:rPr>
        <w:annotationRef/>
      </w:r>
      <w:r w:rsidRPr="003D3FE1">
        <w:rPr>
          <w:rStyle w:val="CommentReference"/>
          <w:sz w:val="22"/>
        </w:rPr>
        <w:annotationRef/>
      </w:r>
      <w:r w:rsidRPr="003D3FE1">
        <w:rPr>
          <w:sz w:val="22"/>
        </w:rPr>
        <w:t xml:space="preserve">Tip: Tables and figures must be referenced in the text. Please refer to APA guidelines regarding when and how to use tables and figures. Do </w:t>
      </w:r>
      <w:r w:rsidRPr="003D3FE1">
        <w:rPr>
          <w:sz w:val="22"/>
          <w:u w:val="single"/>
        </w:rPr>
        <w:t>not</w:t>
      </w:r>
      <w:r w:rsidRPr="003D3FE1">
        <w:rPr>
          <w:sz w:val="22"/>
        </w:rPr>
        <w:t xml:space="preserve"> fully describe data in the text and also present them in a table. </w:t>
      </w:r>
    </w:p>
  </w:comment>
  <w:comment w:id="181" w:author="Editor" w:date="2017-02-27T13:32:00Z" w:initials="Ed">
    <w:p w14:paraId="36E6291D" w14:textId="3E519E4B" w:rsidR="002C19CC" w:rsidRPr="003D3FE1" w:rsidRDefault="002C19CC" w:rsidP="00F14926">
      <w:pPr>
        <w:ind w:firstLine="720"/>
        <w:contextualSpacing/>
        <w:rPr>
          <w:sz w:val="22"/>
        </w:rPr>
      </w:pPr>
      <w:r>
        <w:rPr>
          <w:rStyle w:val="CommentReference"/>
        </w:rPr>
        <w:annotationRef/>
      </w:r>
      <w:r w:rsidRPr="003D3FE1">
        <w:rPr>
          <w:sz w:val="22"/>
        </w:rPr>
        <w:t>Tip: Tables and figures should be placed with the corresponding research question. The formatting of tables varies, depending on the statistical test. Follow APA formatting requirements for tables, titles, figures, and captions.</w:t>
      </w:r>
      <w:r w:rsidRPr="003D3FE1">
        <w:rPr>
          <w:rStyle w:val="CommentReference"/>
          <w:sz w:val="22"/>
        </w:rPr>
        <w:annotationRef/>
      </w:r>
    </w:p>
  </w:comment>
  <w:comment w:id="182" w:author="Editor" w:date="2017-02-24T00:36:00Z" w:initials="Ed">
    <w:p w14:paraId="0B86B8D9" w14:textId="6F172611" w:rsidR="002C19CC" w:rsidRDefault="002C19CC" w:rsidP="009E56DF">
      <w:pPr>
        <w:contextualSpacing/>
      </w:pPr>
      <w:r>
        <w:rPr>
          <w:rStyle w:val="CommentReference"/>
        </w:rPr>
        <w:annotationRef/>
      </w:r>
      <w:r w:rsidRPr="003D3FE1">
        <w:rPr>
          <w:sz w:val="22"/>
        </w:rPr>
        <w:t>Tip: Review published articles that used the same design for examples of how to present qualitative, thematic findings.</w:t>
      </w:r>
    </w:p>
  </w:comment>
  <w:comment w:id="195" w:author="Editor" w:date="2017-02-24T01:16:00Z" w:initials="Ed">
    <w:p w14:paraId="60502EFF" w14:textId="52FF98EF" w:rsidR="002C19CC" w:rsidRPr="003D3FE1" w:rsidRDefault="002C19CC" w:rsidP="000A2AF4">
      <w:pPr>
        <w:pStyle w:val="CommentText"/>
        <w:rPr>
          <w:sz w:val="22"/>
        </w:rPr>
      </w:pPr>
      <w:r>
        <w:rPr>
          <w:rStyle w:val="CommentReference"/>
        </w:rPr>
        <w:annotationRef/>
      </w:r>
      <w:r w:rsidRPr="003D3FE1">
        <w:rPr>
          <w:rFonts w:cs="Times New Roman"/>
          <w:sz w:val="22"/>
          <w:szCs w:val="24"/>
        </w:rPr>
        <w:t>Tip: A common tendency is to rush through Chapter 5 and fail to develop ideas fully. Take time to remember why the study was important in the first place and ensure that Chapter 5 demonstrates and reflects the depth and importance of the study. Refer back to the study problem and significance and consider what professional and academic organizations might be interested in your research findings. As you complete Chapter 5, seek out avenues to present and publish your research.</w:t>
      </w:r>
    </w:p>
  </w:comment>
  <w:comment w:id="215" w:author="Editor" w:date="2017-02-24T01:24:00Z" w:initials="Ed">
    <w:p w14:paraId="0029812E" w14:textId="2A99C431" w:rsidR="002C19CC" w:rsidRPr="003D3FE1" w:rsidRDefault="002C19CC">
      <w:pPr>
        <w:pStyle w:val="CommentText"/>
        <w:rPr>
          <w:sz w:val="22"/>
        </w:rPr>
      </w:pPr>
      <w:r>
        <w:rPr>
          <w:rStyle w:val="CommentReference"/>
        </w:rPr>
        <w:annotationRef/>
      </w:r>
      <w:r w:rsidRPr="003D3FE1">
        <w:rPr>
          <w:sz w:val="22"/>
        </w:rPr>
        <w:t>Tip: Create your reference list as you develop each section. As each citation is included in the paper, insert the reference in this section.</w:t>
      </w:r>
    </w:p>
    <w:p w14:paraId="6808663D" w14:textId="7ABAA966" w:rsidR="002C19CC" w:rsidRPr="003D3FE1" w:rsidRDefault="002C19CC">
      <w:pPr>
        <w:pStyle w:val="CommentText"/>
        <w:rPr>
          <w:sz w:val="22"/>
        </w:rPr>
      </w:pPr>
    </w:p>
    <w:p w14:paraId="6601B17A" w14:textId="015E2294" w:rsidR="002C19CC" w:rsidRPr="003D3FE1" w:rsidRDefault="002C19CC">
      <w:pPr>
        <w:pStyle w:val="CommentText"/>
        <w:rPr>
          <w:sz w:val="22"/>
        </w:rPr>
      </w:pPr>
      <w:r w:rsidRPr="003D3FE1">
        <w:rPr>
          <w:sz w:val="22"/>
        </w:rPr>
        <w:t>If using a citation software, ensure all information is included and properly formatted. Although such programs can be helpful, they are not always correct.</w:t>
      </w:r>
    </w:p>
  </w:comment>
  <w:comment w:id="216" w:author="Editor" w:date="2017-02-27T13:40:00Z" w:initials="Ed">
    <w:p w14:paraId="440A4033" w14:textId="56F42C20" w:rsidR="002C19CC" w:rsidRPr="003D3FE1" w:rsidRDefault="002C19CC">
      <w:pPr>
        <w:pStyle w:val="CommentText"/>
        <w:rPr>
          <w:sz w:val="22"/>
          <w:szCs w:val="22"/>
        </w:rPr>
      </w:pPr>
      <w:r>
        <w:rPr>
          <w:rStyle w:val="CommentReference"/>
        </w:rPr>
        <w:annotationRef/>
      </w:r>
      <w:r w:rsidRPr="003D3FE1">
        <w:rPr>
          <w:sz w:val="22"/>
          <w:szCs w:val="22"/>
        </w:rPr>
        <w:t xml:space="preserve">For each reference that is listed, there must be at least one corresponding citation within the body of the text and vice versa.  </w:t>
      </w:r>
      <w:r w:rsidRPr="003D3FE1">
        <w:rPr>
          <w:rStyle w:val="CommentReference"/>
          <w:sz w:val="22"/>
          <w:szCs w:val="22"/>
        </w:rPr>
        <w:annotationRef/>
      </w:r>
    </w:p>
    <w:p w14:paraId="704DBD56" w14:textId="509D6B53" w:rsidR="002C19CC" w:rsidRPr="003D3FE1" w:rsidRDefault="002C19CC">
      <w:pPr>
        <w:pStyle w:val="CommentText"/>
        <w:rPr>
          <w:sz w:val="22"/>
          <w:szCs w:val="22"/>
        </w:rPr>
      </w:pPr>
    </w:p>
    <w:p w14:paraId="1D1A4396" w14:textId="58C595FD" w:rsidR="002C19CC" w:rsidRPr="003D3FE1" w:rsidRDefault="002C19CC">
      <w:pPr>
        <w:pStyle w:val="CommentText"/>
        <w:rPr>
          <w:sz w:val="22"/>
          <w:szCs w:val="22"/>
        </w:rPr>
      </w:pPr>
      <w:r w:rsidRPr="003D3FE1">
        <w:rPr>
          <w:sz w:val="22"/>
          <w:szCs w:val="22"/>
        </w:rPr>
        <w:t>The references should be alphabetized by the last name of the first author.</w:t>
      </w:r>
    </w:p>
    <w:p w14:paraId="06AF65D8" w14:textId="77777777" w:rsidR="002C19CC" w:rsidRPr="003D3FE1" w:rsidRDefault="002C19CC">
      <w:pPr>
        <w:pStyle w:val="CommentText"/>
        <w:rPr>
          <w:sz w:val="22"/>
          <w:szCs w:val="22"/>
        </w:rPr>
      </w:pPr>
    </w:p>
  </w:comment>
  <w:comment w:id="217" w:author="Editor" w:date="2017-03-21T11:18:00Z" w:initials="HH">
    <w:p w14:paraId="3BB39C9D" w14:textId="45041F47" w:rsidR="002C19CC" w:rsidRDefault="002C19CC">
      <w:pPr>
        <w:pStyle w:val="CommentText"/>
      </w:pPr>
      <w:r>
        <w:rPr>
          <w:rStyle w:val="CommentReference"/>
        </w:rPr>
        <w:annotationRef/>
      </w:r>
      <w:r w:rsidRPr="00042D9C">
        <w:t>Please note the references should follow APA formatting, EXCEPT for spacing. NCU format requires single-space of individual references and a double-space between each reference.</w:t>
      </w:r>
    </w:p>
  </w:comment>
  <w:comment w:id="222" w:author="Editor" w:date="2017-02-24T01:24:00Z" w:initials="Ed">
    <w:p w14:paraId="72DE35DA" w14:textId="77777777" w:rsidR="002C19CC" w:rsidRPr="003D3FE1" w:rsidRDefault="002C19CC" w:rsidP="000A2AF4">
      <w:pPr>
        <w:pStyle w:val="CommentText"/>
        <w:rPr>
          <w:sz w:val="22"/>
          <w:szCs w:val="22"/>
        </w:rPr>
      </w:pPr>
      <w:r w:rsidRPr="003D3FE1">
        <w:rPr>
          <w:rStyle w:val="CommentReference"/>
          <w:sz w:val="22"/>
          <w:szCs w:val="22"/>
        </w:rPr>
        <w:annotationRef/>
      </w:r>
      <w:r w:rsidRPr="003D3FE1">
        <w:rPr>
          <w:sz w:val="22"/>
          <w:szCs w:val="22"/>
        </w:rPr>
        <w:t>Each appendix that is referenced in the text should appear in this section at the end of the manuscript. Appendices should be listed in the order in which they are referenced in the text.</w:t>
      </w:r>
    </w:p>
    <w:p w14:paraId="0788FFCB" w14:textId="77777777" w:rsidR="002C19CC" w:rsidRPr="003D3FE1" w:rsidRDefault="002C19CC" w:rsidP="000A2AF4">
      <w:pPr>
        <w:pStyle w:val="CommentText"/>
        <w:rPr>
          <w:sz w:val="22"/>
          <w:szCs w:val="22"/>
        </w:rPr>
      </w:pPr>
    </w:p>
    <w:p w14:paraId="722707E8" w14:textId="1E8934B0" w:rsidR="002C19CC" w:rsidRPr="003D3FE1" w:rsidRDefault="002C19CC" w:rsidP="000A2AF4">
      <w:pPr>
        <w:pStyle w:val="CommentText"/>
        <w:rPr>
          <w:sz w:val="22"/>
          <w:szCs w:val="22"/>
        </w:rPr>
      </w:pPr>
      <w:r w:rsidRPr="003D3FE1">
        <w:rPr>
          <w:sz w:val="22"/>
          <w:szCs w:val="22"/>
        </w:rPr>
        <w:t>Remember to include each appendix in your Table of Contents</w:t>
      </w:r>
    </w:p>
  </w:comment>
  <w:comment w:id="226" w:author="Editor" w:date="2017-03-21T11:19:00Z" w:initials="HH">
    <w:p w14:paraId="3E015585" w14:textId="1BC11503" w:rsidR="002C19CC" w:rsidRDefault="002C19CC">
      <w:pPr>
        <w:pStyle w:val="CommentText"/>
      </w:pPr>
      <w:r>
        <w:rPr>
          <w:rStyle w:val="CommentReference"/>
        </w:rPr>
        <w:annotationRef/>
      </w:r>
      <w:r w:rsidRPr="00042D9C">
        <w:t>Be sure to de-identify all materials so that readers cannot identify participants or where the data were specifically collected.</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1778277" w15:done="0"/>
  <w15:commentEx w15:paraId="3CCE59E4" w15:done="0"/>
  <w15:commentEx w15:paraId="2DB8AE90" w15:done="0"/>
  <w15:commentEx w15:paraId="4DB514AF" w15:done="0"/>
  <w15:commentEx w15:paraId="73C26380" w15:done="0"/>
  <w15:commentEx w15:paraId="79A1DA84" w15:done="0"/>
  <w15:commentEx w15:paraId="1C7FD480" w15:done="0"/>
  <w15:commentEx w15:paraId="1E771E41" w15:done="0"/>
  <w15:commentEx w15:paraId="6D5E78E8" w15:done="0"/>
  <w15:commentEx w15:paraId="7F432077" w15:done="0"/>
  <w15:commentEx w15:paraId="316EA2A2" w15:done="0"/>
  <w15:commentEx w15:paraId="4DC188E5" w15:done="0"/>
  <w15:commentEx w15:paraId="27CCA5B9" w15:done="0"/>
  <w15:commentEx w15:paraId="50B90B7A" w15:done="0"/>
  <w15:commentEx w15:paraId="40DC0F26" w15:done="0"/>
  <w15:commentEx w15:paraId="2BA211CA" w15:done="0"/>
  <w15:commentEx w15:paraId="4B381F30" w15:done="0"/>
  <w15:commentEx w15:paraId="24EF626B" w15:done="0"/>
  <w15:commentEx w15:paraId="58506C8D" w15:done="0"/>
  <w15:commentEx w15:paraId="7D5764C0" w15:done="0"/>
  <w15:commentEx w15:paraId="0FA31142" w15:done="0"/>
  <w15:commentEx w15:paraId="5A9CD99B" w15:done="0"/>
  <w15:commentEx w15:paraId="75D090A3" w15:done="0"/>
  <w15:commentEx w15:paraId="46E8E31F" w15:done="0"/>
  <w15:commentEx w15:paraId="66B6B457" w15:done="0"/>
  <w15:commentEx w15:paraId="095C48CA" w15:done="0"/>
  <w15:commentEx w15:paraId="34612B80" w15:done="0"/>
  <w15:commentEx w15:paraId="1E884D04" w15:done="0"/>
  <w15:commentEx w15:paraId="44FB9D9E" w15:done="0"/>
  <w15:commentEx w15:paraId="54CF7305" w15:done="0"/>
  <w15:commentEx w15:paraId="1379265D" w15:done="0"/>
  <w15:commentEx w15:paraId="06249F80" w15:done="0"/>
  <w15:commentEx w15:paraId="0BBA1062" w15:done="0"/>
  <w15:commentEx w15:paraId="395E0FC1" w15:done="0"/>
  <w15:commentEx w15:paraId="075C0C8E" w15:done="0"/>
  <w15:commentEx w15:paraId="7AC3F326" w15:done="0"/>
  <w15:commentEx w15:paraId="43A27C2C" w15:done="0"/>
  <w15:commentEx w15:paraId="4B827189" w15:done="0"/>
  <w15:commentEx w15:paraId="664A6E88" w15:done="0"/>
  <w15:commentEx w15:paraId="0D3029E2" w15:done="0"/>
  <w15:commentEx w15:paraId="41FB2A99" w15:done="0"/>
  <w15:commentEx w15:paraId="25F9447F" w15:done="0"/>
  <w15:commentEx w15:paraId="6AA2B291" w15:done="0"/>
  <w15:commentEx w15:paraId="027F908A" w15:done="0"/>
  <w15:commentEx w15:paraId="53730CE1" w15:done="0"/>
  <w15:commentEx w15:paraId="15DE393A" w15:done="0"/>
  <w15:commentEx w15:paraId="27C9ECFB" w15:done="0"/>
  <w15:commentEx w15:paraId="42A2A7D4" w15:done="0"/>
  <w15:commentEx w15:paraId="13AFACB6" w15:done="0"/>
  <w15:commentEx w15:paraId="246DAF88" w15:done="0"/>
  <w15:commentEx w15:paraId="39EDF897" w15:done="0"/>
  <w15:commentEx w15:paraId="1319A88C" w15:done="0"/>
  <w15:commentEx w15:paraId="74B87E12" w15:done="0"/>
  <w15:commentEx w15:paraId="67C4B38F" w15:done="0"/>
  <w15:commentEx w15:paraId="6CDEA432" w15:done="0"/>
  <w15:commentEx w15:paraId="331FC2F7" w15:done="0"/>
  <w15:commentEx w15:paraId="399EA886" w15:done="0"/>
  <w15:commentEx w15:paraId="359DF2B4" w15:done="0"/>
  <w15:commentEx w15:paraId="1873B915" w15:done="0"/>
  <w15:commentEx w15:paraId="79E87AC1" w15:done="0"/>
  <w15:commentEx w15:paraId="36E6291D" w15:done="0"/>
  <w15:commentEx w15:paraId="0B86B8D9" w15:done="0"/>
  <w15:commentEx w15:paraId="60502EFF" w15:done="0"/>
  <w15:commentEx w15:paraId="6601B17A" w15:done="0"/>
  <w15:commentEx w15:paraId="06AF65D8" w15:done="0"/>
  <w15:commentEx w15:paraId="3BB39C9D" w15:done="0"/>
  <w15:commentEx w15:paraId="722707E8" w15:done="0"/>
  <w15:commentEx w15:paraId="3E015585"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864C144" w14:textId="77777777" w:rsidR="007D7176" w:rsidRDefault="007D7176">
      <w:pPr>
        <w:spacing w:line="240" w:lineRule="auto"/>
      </w:pPr>
      <w:r>
        <w:separator/>
      </w:r>
    </w:p>
  </w:endnote>
  <w:endnote w:type="continuationSeparator" w:id="0">
    <w:p w14:paraId="618FEAFA" w14:textId="77777777" w:rsidR="007D7176" w:rsidRDefault="007D717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42636105"/>
      <w:docPartObj>
        <w:docPartGallery w:val="Page Numbers (Bottom of Page)"/>
        <w:docPartUnique/>
      </w:docPartObj>
    </w:sdtPr>
    <w:sdtEndPr>
      <w:rPr>
        <w:noProof/>
      </w:rPr>
    </w:sdtEndPr>
    <w:sdtContent>
      <w:p w14:paraId="1AE4E0B0" w14:textId="1E9FD7CA" w:rsidR="002C19CC" w:rsidRDefault="002C19CC">
        <w:pPr>
          <w:pStyle w:val="Footer"/>
          <w:jc w:val="center"/>
        </w:pPr>
        <w:r>
          <w:fldChar w:fldCharType="begin"/>
        </w:r>
        <w:r>
          <w:instrText xml:space="preserve"> PAGE   \* MERGEFORMAT </w:instrText>
        </w:r>
        <w:r>
          <w:fldChar w:fldCharType="separate"/>
        </w:r>
        <w:r w:rsidR="00064737">
          <w:rPr>
            <w:noProof/>
          </w:rPr>
          <w:t>ii</w:t>
        </w:r>
        <w:r>
          <w:rPr>
            <w:noProof/>
          </w:rPr>
          <w:fldChar w:fldCharType="end"/>
        </w:r>
      </w:p>
    </w:sdtContent>
  </w:sdt>
  <w:p w14:paraId="38D23200" w14:textId="77777777" w:rsidR="002C19CC" w:rsidRDefault="002C19C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4F8446" w14:textId="6D4E5ED4" w:rsidR="002C19CC" w:rsidRDefault="002C19CC">
    <w:pPr>
      <w:pStyle w:val="Footer"/>
      <w:jc w:val="right"/>
    </w:pPr>
  </w:p>
  <w:p w14:paraId="75986968" w14:textId="77777777" w:rsidR="002C19CC" w:rsidRDefault="002C19CC">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8D3BD5" w14:textId="708ACD57" w:rsidR="002C19CC" w:rsidRDefault="002C19CC">
    <w:pPr>
      <w:pStyle w:val="Footer"/>
      <w:jc w:val="right"/>
    </w:pPr>
  </w:p>
  <w:p w14:paraId="383D065D" w14:textId="77777777" w:rsidR="002C19CC" w:rsidRDefault="002C19C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EA5FB53" w14:textId="77777777" w:rsidR="007D7176" w:rsidRDefault="007D7176">
      <w:pPr>
        <w:spacing w:line="240" w:lineRule="auto"/>
      </w:pPr>
      <w:r>
        <w:separator/>
      </w:r>
    </w:p>
  </w:footnote>
  <w:footnote w:type="continuationSeparator" w:id="0">
    <w:p w14:paraId="7FE5A777" w14:textId="77777777" w:rsidR="007D7176" w:rsidRDefault="007D7176">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39556291"/>
      <w:docPartObj>
        <w:docPartGallery w:val="Page Numbers (Top of Page)"/>
        <w:docPartUnique/>
      </w:docPartObj>
    </w:sdtPr>
    <w:sdtEndPr>
      <w:rPr>
        <w:rFonts w:cs="Times New Roman"/>
        <w:noProof/>
        <w:szCs w:val="24"/>
      </w:rPr>
    </w:sdtEndPr>
    <w:sdtContent>
      <w:p w14:paraId="640C25D2" w14:textId="2BF7BEFD" w:rsidR="002C19CC" w:rsidRPr="00F861B8" w:rsidRDefault="002C19CC">
        <w:pPr>
          <w:pStyle w:val="Header"/>
          <w:jc w:val="right"/>
          <w:rPr>
            <w:rFonts w:cs="Times New Roman"/>
            <w:szCs w:val="24"/>
          </w:rPr>
        </w:pPr>
        <w:r w:rsidRPr="00F861B8">
          <w:rPr>
            <w:rFonts w:cs="Times New Roman"/>
            <w:szCs w:val="24"/>
          </w:rPr>
          <w:fldChar w:fldCharType="begin"/>
        </w:r>
        <w:r w:rsidRPr="00F861B8">
          <w:rPr>
            <w:rFonts w:cs="Times New Roman"/>
            <w:szCs w:val="24"/>
          </w:rPr>
          <w:instrText xml:space="preserve"> PAGE   \* MERGEFORMAT </w:instrText>
        </w:r>
        <w:r w:rsidRPr="00F861B8">
          <w:rPr>
            <w:rFonts w:cs="Times New Roman"/>
            <w:szCs w:val="24"/>
          </w:rPr>
          <w:fldChar w:fldCharType="separate"/>
        </w:r>
        <w:r w:rsidR="00544F74">
          <w:rPr>
            <w:rFonts w:cs="Times New Roman"/>
            <w:noProof/>
            <w:szCs w:val="24"/>
          </w:rPr>
          <w:t>24</w:t>
        </w:r>
        <w:r w:rsidRPr="00F861B8">
          <w:rPr>
            <w:rFonts w:cs="Times New Roman"/>
            <w:noProof/>
            <w:szCs w:val="24"/>
          </w:rPr>
          <w:fldChar w:fldCharType="end"/>
        </w:r>
      </w:p>
    </w:sdtContent>
  </w:sdt>
  <w:p w14:paraId="4113E67F" w14:textId="77777777" w:rsidR="002C19CC" w:rsidRDefault="002C19C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6FC22D" w14:textId="65E73F0B" w:rsidR="002C19CC" w:rsidRDefault="002C19CC">
    <w:pPr>
      <w:pStyle w:val="Header"/>
      <w:jc w:val="right"/>
    </w:pPr>
  </w:p>
  <w:p w14:paraId="507E269E" w14:textId="77777777" w:rsidR="002C19CC" w:rsidRDefault="002C19C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500D44"/>
    <w:multiLevelType w:val="hybridMultilevel"/>
    <w:tmpl w:val="28EAFB6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011B6B"/>
    <w:multiLevelType w:val="hybridMultilevel"/>
    <w:tmpl w:val="3A8C731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BA5404"/>
    <w:multiLevelType w:val="hybridMultilevel"/>
    <w:tmpl w:val="D884E60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C90B25"/>
    <w:multiLevelType w:val="hybridMultilevel"/>
    <w:tmpl w:val="541AFBD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882AD8"/>
    <w:multiLevelType w:val="hybridMultilevel"/>
    <w:tmpl w:val="A1DE308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9131E9"/>
    <w:multiLevelType w:val="hybridMultilevel"/>
    <w:tmpl w:val="F7FAF818"/>
    <w:lvl w:ilvl="0" w:tplc="19121BB2">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6" w15:restartNumberingAfterBreak="0">
    <w:nsid w:val="0DDC6337"/>
    <w:multiLevelType w:val="hybridMultilevel"/>
    <w:tmpl w:val="14380AC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324129"/>
    <w:multiLevelType w:val="hybridMultilevel"/>
    <w:tmpl w:val="2BF6D4E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4B0111"/>
    <w:multiLevelType w:val="hybridMultilevel"/>
    <w:tmpl w:val="35684638"/>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0B1475"/>
    <w:multiLevelType w:val="hybridMultilevel"/>
    <w:tmpl w:val="F4F884A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0003D1"/>
    <w:multiLevelType w:val="hybridMultilevel"/>
    <w:tmpl w:val="128CFB8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E94460"/>
    <w:multiLevelType w:val="hybridMultilevel"/>
    <w:tmpl w:val="B6A21AC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1EDE69D8"/>
    <w:multiLevelType w:val="hybridMultilevel"/>
    <w:tmpl w:val="940CF800"/>
    <w:lvl w:ilvl="0" w:tplc="24CCEC24">
      <w:start w:val="1"/>
      <w:numFmt w:val="bullet"/>
      <w:lvlText w:val=""/>
      <w:lvlJc w:val="left"/>
      <w:pPr>
        <w:ind w:left="1440" w:hanging="360"/>
      </w:pPr>
      <w:rPr>
        <w:rFonts w:ascii="Wingdings" w:hAnsi="Wingding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0F47196"/>
    <w:multiLevelType w:val="hybridMultilevel"/>
    <w:tmpl w:val="A61E500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3E66FEC"/>
    <w:multiLevelType w:val="hybridMultilevel"/>
    <w:tmpl w:val="F6083FD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48E1D39"/>
    <w:multiLevelType w:val="hybridMultilevel"/>
    <w:tmpl w:val="920C403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6E25A5F"/>
    <w:multiLevelType w:val="hybridMultilevel"/>
    <w:tmpl w:val="6480061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7006F76"/>
    <w:multiLevelType w:val="hybridMultilevel"/>
    <w:tmpl w:val="B206305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9C15BC"/>
    <w:multiLevelType w:val="hybridMultilevel"/>
    <w:tmpl w:val="1A604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1FC4390"/>
    <w:multiLevelType w:val="hybridMultilevel"/>
    <w:tmpl w:val="470E45DE"/>
    <w:lvl w:ilvl="0" w:tplc="0409000F">
      <w:start w:val="1"/>
      <w:numFmt w:val="decimal"/>
      <w:lvlText w:val="%1."/>
      <w:lvlJc w:val="left"/>
      <w:pPr>
        <w:tabs>
          <w:tab w:val="num" w:pos="1080"/>
        </w:tabs>
        <w:ind w:left="1080" w:hanging="360"/>
      </w:pPr>
      <w:rPr>
        <w:rFonts w:cs="Times New Roman"/>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20" w15:restartNumberingAfterBreak="0">
    <w:nsid w:val="36EB1BA0"/>
    <w:multiLevelType w:val="hybridMultilevel"/>
    <w:tmpl w:val="0E02A54E"/>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21" w15:restartNumberingAfterBreak="0">
    <w:nsid w:val="380F66F2"/>
    <w:multiLevelType w:val="hybridMultilevel"/>
    <w:tmpl w:val="DF461D4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E1727DE"/>
    <w:multiLevelType w:val="hybridMultilevel"/>
    <w:tmpl w:val="39C6D2F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E480C6A"/>
    <w:multiLevelType w:val="hybridMultilevel"/>
    <w:tmpl w:val="8FA8CBC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EE803AE"/>
    <w:multiLevelType w:val="hybridMultilevel"/>
    <w:tmpl w:val="C23E58B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F82103D"/>
    <w:multiLevelType w:val="hybridMultilevel"/>
    <w:tmpl w:val="B7BADBBA"/>
    <w:lvl w:ilvl="0" w:tplc="24CCEC24">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40A94B68"/>
    <w:multiLevelType w:val="hybridMultilevel"/>
    <w:tmpl w:val="3A786D3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8761631"/>
    <w:multiLevelType w:val="hybridMultilevel"/>
    <w:tmpl w:val="112C0A9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A4D36E3"/>
    <w:multiLevelType w:val="hybridMultilevel"/>
    <w:tmpl w:val="D4E86F2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BD747EF"/>
    <w:multiLevelType w:val="hybridMultilevel"/>
    <w:tmpl w:val="A686160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E596BFA"/>
    <w:multiLevelType w:val="hybridMultilevel"/>
    <w:tmpl w:val="67E2D34A"/>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F037E24"/>
    <w:multiLevelType w:val="hybridMultilevel"/>
    <w:tmpl w:val="03FC4C3A"/>
    <w:lvl w:ilvl="0" w:tplc="24CCEC24">
      <w:start w:val="1"/>
      <w:numFmt w:val="bullet"/>
      <w:lvlText w:val=""/>
      <w:lvlJc w:val="left"/>
      <w:pPr>
        <w:ind w:left="1444" w:hanging="360"/>
      </w:pPr>
      <w:rPr>
        <w:rFonts w:ascii="Wingdings" w:hAnsi="Wingdings" w:hint="default"/>
      </w:rPr>
    </w:lvl>
    <w:lvl w:ilvl="1" w:tplc="04090003" w:tentative="1">
      <w:start w:val="1"/>
      <w:numFmt w:val="bullet"/>
      <w:lvlText w:val="o"/>
      <w:lvlJc w:val="left"/>
      <w:pPr>
        <w:ind w:left="2164" w:hanging="360"/>
      </w:pPr>
      <w:rPr>
        <w:rFonts w:ascii="Courier New" w:hAnsi="Courier New" w:cs="Courier New" w:hint="default"/>
      </w:rPr>
    </w:lvl>
    <w:lvl w:ilvl="2" w:tplc="04090005" w:tentative="1">
      <w:start w:val="1"/>
      <w:numFmt w:val="bullet"/>
      <w:lvlText w:val=""/>
      <w:lvlJc w:val="left"/>
      <w:pPr>
        <w:ind w:left="2884" w:hanging="360"/>
      </w:pPr>
      <w:rPr>
        <w:rFonts w:ascii="Wingdings" w:hAnsi="Wingdings" w:hint="default"/>
      </w:rPr>
    </w:lvl>
    <w:lvl w:ilvl="3" w:tplc="04090001" w:tentative="1">
      <w:start w:val="1"/>
      <w:numFmt w:val="bullet"/>
      <w:lvlText w:val=""/>
      <w:lvlJc w:val="left"/>
      <w:pPr>
        <w:ind w:left="3604" w:hanging="360"/>
      </w:pPr>
      <w:rPr>
        <w:rFonts w:ascii="Symbol" w:hAnsi="Symbol" w:hint="default"/>
      </w:rPr>
    </w:lvl>
    <w:lvl w:ilvl="4" w:tplc="04090003" w:tentative="1">
      <w:start w:val="1"/>
      <w:numFmt w:val="bullet"/>
      <w:lvlText w:val="o"/>
      <w:lvlJc w:val="left"/>
      <w:pPr>
        <w:ind w:left="4324" w:hanging="360"/>
      </w:pPr>
      <w:rPr>
        <w:rFonts w:ascii="Courier New" w:hAnsi="Courier New" w:cs="Courier New" w:hint="default"/>
      </w:rPr>
    </w:lvl>
    <w:lvl w:ilvl="5" w:tplc="04090005" w:tentative="1">
      <w:start w:val="1"/>
      <w:numFmt w:val="bullet"/>
      <w:lvlText w:val=""/>
      <w:lvlJc w:val="left"/>
      <w:pPr>
        <w:ind w:left="5044" w:hanging="360"/>
      </w:pPr>
      <w:rPr>
        <w:rFonts w:ascii="Wingdings" w:hAnsi="Wingdings" w:hint="default"/>
      </w:rPr>
    </w:lvl>
    <w:lvl w:ilvl="6" w:tplc="04090001" w:tentative="1">
      <w:start w:val="1"/>
      <w:numFmt w:val="bullet"/>
      <w:lvlText w:val=""/>
      <w:lvlJc w:val="left"/>
      <w:pPr>
        <w:ind w:left="5764" w:hanging="360"/>
      </w:pPr>
      <w:rPr>
        <w:rFonts w:ascii="Symbol" w:hAnsi="Symbol" w:hint="default"/>
      </w:rPr>
    </w:lvl>
    <w:lvl w:ilvl="7" w:tplc="04090003" w:tentative="1">
      <w:start w:val="1"/>
      <w:numFmt w:val="bullet"/>
      <w:lvlText w:val="o"/>
      <w:lvlJc w:val="left"/>
      <w:pPr>
        <w:ind w:left="6484" w:hanging="360"/>
      </w:pPr>
      <w:rPr>
        <w:rFonts w:ascii="Courier New" w:hAnsi="Courier New" w:cs="Courier New" w:hint="default"/>
      </w:rPr>
    </w:lvl>
    <w:lvl w:ilvl="8" w:tplc="04090005" w:tentative="1">
      <w:start w:val="1"/>
      <w:numFmt w:val="bullet"/>
      <w:lvlText w:val=""/>
      <w:lvlJc w:val="left"/>
      <w:pPr>
        <w:ind w:left="7204" w:hanging="360"/>
      </w:pPr>
      <w:rPr>
        <w:rFonts w:ascii="Wingdings" w:hAnsi="Wingdings" w:hint="default"/>
      </w:rPr>
    </w:lvl>
  </w:abstractNum>
  <w:abstractNum w:abstractNumId="32" w15:restartNumberingAfterBreak="0">
    <w:nsid w:val="50E94F33"/>
    <w:multiLevelType w:val="hybridMultilevel"/>
    <w:tmpl w:val="3C26E61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19804B2"/>
    <w:multiLevelType w:val="hybridMultilevel"/>
    <w:tmpl w:val="BDCCB1C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4BE42C8"/>
    <w:multiLevelType w:val="hybridMultilevel"/>
    <w:tmpl w:val="FD180A9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53B0E3D"/>
    <w:multiLevelType w:val="hybridMultilevel"/>
    <w:tmpl w:val="FC3E68D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ECE48BC"/>
    <w:multiLevelType w:val="hybridMultilevel"/>
    <w:tmpl w:val="D342385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CFB2B06"/>
    <w:multiLevelType w:val="hybridMultilevel"/>
    <w:tmpl w:val="7E9248F8"/>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66B26D8"/>
    <w:multiLevelType w:val="hybridMultilevel"/>
    <w:tmpl w:val="B08A3444"/>
    <w:lvl w:ilvl="0" w:tplc="24CCEC24">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769C10EC"/>
    <w:multiLevelType w:val="hybridMultilevel"/>
    <w:tmpl w:val="20469FC0"/>
    <w:lvl w:ilvl="0" w:tplc="831AE2D8">
      <w:start w:val="1"/>
      <w:numFmt w:val="decimal"/>
      <w:lvlText w:val="%1."/>
      <w:lvlJc w:val="left"/>
      <w:pPr>
        <w:tabs>
          <w:tab w:val="num" w:pos="1080"/>
        </w:tabs>
        <w:ind w:left="1080" w:hanging="360"/>
      </w:pPr>
      <w:rPr>
        <w:rFonts w:cs="Times New Roman" w:hint="default"/>
      </w:rPr>
    </w:lvl>
    <w:lvl w:ilvl="1" w:tplc="04090019">
      <w:start w:val="1"/>
      <w:numFmt w:val="lowerLetter"/>
      <w:lvlText w:val="%2."/>
      <w:lvlJc w:val="left"/>
      <w:pPr>
        <w:tabs>
          <w:tab w:val="num" w:pos="1440"/>
        </w:tabs>
        <w:ind w:left="1440" w:hanging="36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0" w15:restartNumberingAfterBreak="0">
    <w:nsid w:val="7A3B7965"/>
    <w:multiLevelType w:val="hybridMultilevel"/>
    <w:tmpl w:val="C3BA43DC"/>
    <w:lvl w:ilvl="0" w:tplc="0409000F">
      <w:start w:val="1"/>
      <w:numFmt w:val="decimal"/>
      <w:lvlText w:val="%1."/>
      <w:lvlJc w:val="left"/>
      <w:pPr>
        <w:tabs>
          <w:tab w:val="num" w:pos="1080"/>
        </w:tabs>
        <w:ind w:left="1080" w:hanging="360"/>
      </w:pPr>
      <w:rPr>
        <w:rFonts w:cs="Times New Roman"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1" w15:restartNumberingAfterBreak="0">
    <w:nsid w:val="7CF633D7"/>
    <w:multiLevelType w:val="hybridMultilevel"/>
    <w:tmpl w:val="EDD832BA"/>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DB25F0D"/>
    <w:multiLevelType w:val="hybridMultilevel"/>
    <w:tmpl w:val="63C61B88"/>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8"/>
  </w:num>
  <w:num w:numId="3">
    <w:abstractNumId w:val="19"/>
  </w:num>
  <w:num w:numId="4">
    <w:abstractNumId w:val="40"/>
  </w:num>
  <w:num w:numId="5">
    <w:abstractNumId w:val="39"/>
  </w:num>
  <w:num w:numId="6">
    <w:abstractNumId w:val="20"/>
  </w:num>
  <w:num w:numId="7">
    <w:abstractNumId w:val="28"/>
  </w:num>
  <w:num w:numId="8">
    <w:abstractNumId w:val="21"/>
  </w:num>
  <w:num w:numId="9">
    <w:abstractNumId w:val="34"/>
  </w:num>
  <w:num w:numId="10">
    <w:abstractNumId w:val="11"/>
  </w:num>
  <w:num w:numId="11">
    <w:abstractNumId w:val="12"/>
  </w:num>
  <w:num w:numId="12">
    <w:abstractNumId w:val="8"/>
  </w:num>
  <w:num w:numId="13">
    <w:abstractNumId w:val="14"/>
  </w:num>
  <w:num w:numId="14">
    <w:abstractNumId w:val="25"/>
  </w:num>
  <w:num w:numId="15">
    <w:abstractNumId w:val="3"/>
  </w:num>
  <w:num w:numId="16">
    <w:abstractNumId w:val="1"/>
  </w:num>
  <w:num w:numId="17">
    <w:abstractNumId w:val="7"/>
  </w:num>
  <w:num w:numId="18">
    <w:abstractNumId w:val="17"/>
  </w:num>
  <w:num w:numId="19">
    <w:abstractNumId w:val="29"/>
  </w:num>
  <w:num w:numId="20">
    <w:abstractNumId w:val="31"/>
  </w:num>
  <w:num w:numId="21">
    <w:abstractNumId w:val="27"/>
  </w:num>
  <w:num w:numId="22">
    <w:abstractNumId w:val="41"/>
  </w:num>
  <w:num w:numId="23">
    <w:abstractNumId w:val="26"/>
  </w:num>
  <w:num w:numId="24">
    <w:abstractNumId w:val="15"/>
  </w:num>
  <w:num w:numId="25">
    <w:abstractNumId w:val="2"/>
  </w:num>
  <w:num w:numId="26">
    <w:abstractNumId w:val="38"/>
  </w:num>
  <w:num w:numId="27">
    <w:abstractNumId w:val="0"/>
  </w:num>
  <w:num w:numId="28">
    <w:abstractNumId w:val="42"/>
  </w:num>
  <w:num w:numId="29">
    <w:abstractNumId w:val="37"/>
  </w:num>
  <w:num w:numId="30">
    <w:abstractNumId w:val="32"/>
  </w:num>
  <w:num w:numId="31">
    <w:abstractNumId w:val="24"/>
  </w:num>
  <w:num w:numId="32">
    <w:abstractNumId w:val="13"/>
  </w:num>
  <w:num w:numId="33">
    <w:abstractNumId w:val="10"/>
  </w:num>
  <w:num w:numId="34">
    <w:abstractNumId w:val="30"/>
  </w:num>
  <w:num w:numId="35">
    <w:abstractNumId w:val="35"/>
  </w:num>
  <w:num w:numId="36">
    <w:abstractNumId w:val="16"/>
  </w:num>
  <w:num w:numId="37">
    <w:abstractNumId w:val="33"/>
  </w:num>
  <w:num w:numId="38">
    <w:abstractNumId w:val="9"/>
  </w:num>
  <w:num w:numId="39">
    <w:abstractNumId w:val="6"/>
  </w:num>
  <w:num w:numId="40">
    <w:abstractNumId w:val="36"/>
  </w:num>
  <w:num w:numId="41">
    <w:abstractNumId w:val="22"/>
  </w:num>
  <w:num w:numId="42">
    <w:abstractNumId w:val="4"/>
  </w:num>
  <w:num w:numId="43">
    <w:abstractNumId w:val="2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ditor">
    <w15:presenceInfo w15:providerId="None" w15:userId="Edi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US" w:vendorID="64" w:dllVersion="0" w:nlCheck="1" w:checkStyle="1"/>
  <w:activeWritingStyle w:appName="MSWord" w:lang="en-CA" w:vendorID="64" w:dllVersion="0" w:nlCheck="1" w:checkStyle="1"/>
  <w:activeWritingStyle w:appName="MSWord" w:lang="en-US" w:vendorID="64" w:dllVersion="131078" w:nlCheck="1" w:checkStyle="0"/>
  <w:defaultTabStop w:val="720"/>
  <w:drawingGridHorizontalSpacing w:val="120"/>
  <w:drawingGridVerticalSpacing w:val="163"/>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I0tzAyMDQwNTUzMjRV0lEKTi0uzszPAykwrwUAPQrNIywAAAA="/>
  </w:docVars>
  <w:rsids>
    <w:rsidRoot w:val="004029F9"/>
    <w:rsid w:val="000146A1"/>
    <w:rsid w:val="0003233E"/>
    <w:rsid w:val="00036970"/>
    <w:rsid w:val="00036B87"/>
    <w:rsid w:val="000407C4"/>
    <w:rsid w:val="00041F28"/>
    <w:rsid w:val="00042D9C"/>
    <w:rsid w:val="00046B20"/>
    <w:rsid w:val="00054B99"/>
    <w:rsid w:val="00062485"/>
    <w:rsid w:val="00064737"/>
    <w:rsid w:val="000750D4"/>
    <w:rsid w:val="00076294"/>
    <w:rsid w:val="00076938"/>
    <w:rsid w:val="00084C09"/>
    <w:rsid w:val="00086C7E"/>
    <w:rsid w:val="00091AE6"/>
    <w:rsid w:val="00092A19"/>
    <w:rsid w:val="00096488"/>
    <w:rsid w:val="000975BB"/>
    <w:rsid w:val="000A2AF4"/>
    <w:rsid w:val="000A538C"/>
    <w:rsid w:val="000A7089"/>
    <w:rsid w:val="000C5606"/>
    <w:rsid w:val="000D06B2"/>
    <w:rsid w:val="000D4677"/>
    <w:rsid w:val="000D69BE"/>
    <w:rsid w:val="000D79E6"/>
    <w:rsid w:val="000E2FEC"/>
    <w:rsid w:val="000E3540"/>
    <w:rsid w:val="000F50DE"/>
    <w:rsid w:val="000F7514"/>
    <w:rsid w:val="001008CD"/>
    <w:rsid w:val="00117C6E"/>
    <w:rsid w:val="00134087"/>
    <w:rsid w:val="00137863"/>
    <w:rsid w:val="00152DB6"/>
    <w:rsid w:val="00177E47"/>
    <w:rsid w:val="001863FF"/>
    <w:rsid w:val="00194453"/>
    <w:rsid w:val="00196FA7"/>
    <w:rsid w:val="001A082A"/>
    <w:rsid w:val="001C2E07"/>
    <w:rsid w:val="001C562D"/>
    <w:rsid w:val="001D6709"/>
    <w:rsid w:val="0020129A"/>
    <w:rsid w:val="00203406"/>
    <w:rsid w:val="002067D3"/>
    <w:rsid w:val="00214587"/>
    <w:rsid w:val="00214D98"/>
    <w:rsid w:val="00217A04"/>
    <w:rsid w:val="00221957"/>
    <w:rsid w:val="00232D2C"/>
    <w:rsid w:val="002337D3"/>
    <w:rsid w:val="00241155"/>
    <w:rsid w:val="0026193F"/>
    <w:rsid w:val="00263B7C"/>
    <w:rsid w:val="00265A2A"/>
    <w:rsid w:val="0027111E"/>
    <w:rsid w:val="00272DC5"/>
    <w:rsid w:val="00275BE6"/>
    <w:rsid w:val="00276DEB"/>
    <w:rsid w:val="00282E63"/>
    <w:rsid w:val="00285F55"/>
    <w:rsid w:val="00290AAA"/>
    <w:rsid w:val="002B013A"/>
    <w:rsid w:val="002B6165"/>
    <w:rsid w:val="002B626A"/>
    <w:rsid w:val="002B7DD4"/>
    <w:rsid w:val="002C19CC"/>
    <w:rsid w:val="002C1B22"/>
    <w:rsid w:val="002C20ED"/>
    <w:rsid w:val="002C3F4E"/>
    <w:rsid w:val="002C5BD8"/>
    <w:rsid w:val="002D1232"/>
    <w:rsid w:val="002D1ACA"/>
    <w:rsid w:val="002E11F6"/>
    <w:rsid w:val="002E2B30"/>
    <w:rsid w:val="002E5171"/>
    <w:rsid w:val="002F2CB4"/>
    <w:rsid w:val="002F35B5"/>
    <w:rsid w:val="0030556F"/>
    <w:rsid w:val="00315BED"/>
    <w:rsid w:val="0032095D"/>
    <w:rsid w:val="0033008C"/>
    <w:rsid w:val="003308B2"/>
    <w:rsid w:val="003324FA"/>
    <w:rsid w:val="003336A2"/>
    <w:rsid w:val="00342183"/>
    <w:rsid w:val="00343B5B"/>
    <w:rsid w:val="00347D65"/>
    <w:rsid w:val="003559F6"/>
    <w:rsid w:val="00356E0D"/>
    <w:rsid w:val="00367DAE"/>
    <w:rsid w:val="00393669"/>
    <w:rsid w:val="003A24F5"/>
    <w:rsid w:val="003B4360"/>
    <w:rsid w:val="003B751F"/>
    <w:rsid w:val="003B782F"/>
    <w:rsid w:val="003C07C9"/>
    <w:rsid w:val="003C1B5F"/>
    <w:rsid w:val="003C2897"/>
    <w:rsid w:val="003D0265"/>
    <w:rsid w:val="003D3E41"/>
    <w:rsid w:val="003D3FE1"/>
    <w:rsid w:val="003E7346"/>
    <w:rsid w:val="003E7EB0"/>
    <w:rsid w:val="003F092E"/>
    <w:rsid w:val="003F2A80"/>
    <w:rsid w:val="003F6E5E"/>
    <w:rsid w:val="003F7564"/>
    <w:rsid w:val="0040079F"/>
    <w:rsid w:val="004024C0"/>
    <w:rsid w:val="004029F9"/>
    <w:rsid w:val="00424E58"/>
    <w:rsid w:val="00424F67"/>
    <w:rsid w:val="0042796C"/>
    <w:rsid w:val="004301F8"/>
    <w:rsid w:val="00442714"/>
    <w:rsid w:val="004513A1"/>
    <w:rsid w:val="004579B2"/>
    <w:rsid w:val="004815E8"/>
    <w:rsid w:val="004902DB"/>
    <w:rsid w:val="004913CB"/>
    <w:rsid w:val="004A2BB4"/>
    <w:rsid w:val="004B557B"/>
    <w:rsid w:val="004B5875"/>
    <w:rsid w:val="004D0D8F"/>
    <w:rsid w:val="004D11EA"/>
    <w:rsid w:val="004D1F7C"/>
    <w:rsid w:val="004D7C52"/>
    <w:rsid w:val="004E19BD"/>
    <w:rsid w:val="004E4F9C"/>
    <w:rsid w:val="004E57EB"/>
    <w:rsid w:val="004F2294"/>
    <w:rsid w:val="00500387"/>
    <w:rsid w:val="00501F6D"/>
    <w:rsid w:val="0051413A"/>
    <w:rsid w:val="00515C44"/>
    <w:rsid w:val="00526833"/>
    <w:rsid w:val="00526B33"/>
    <w:rsid w:val="00527210"/>
    <w:rsid w:val="0054081D"/>
    <w:rsid w:val="005422E9"/>
    <w:rsid w:val="00544F74"/>
    <w:rsid w:val="00550773"/>
    <w:rsid w:val="00552C45"/>
    <w:rsid w:val="00554396"/>
    <w:rsid w:val="00561BF4"/>
    <w:rsid w:val="00576B02"/>
    <w:rsid w:val="005840F3"/>
    <w:rsid w:val="00585628"/>
    <w:rsid w:val="005867AC"/>
    <w:rsid w:val="005903DA"/>
    <w:rsid w:val="005A7D81"/>
    <w:rsid w:val="005B0284"/>
    <w:rsid w:val="005B29DF"/>
    <w:rsid w:val="005B548E"/>
    <w:rsid w:val="005B7643"/>
    <w:rsid w:val="005D3353"/>
    <w:rsid w:val="005F4753"/>
    <w:rsid w:val="0060660F"/>
    <w:rsid w:val="00610FC3"/>
    <w:rsid w:val="00611CC4"/>
    <w:rsid w:val="006156D0"/>
    <w:rsid w:val="00616FC5"/>
    <w:rsid w:val="00617F84"/>
    <w:rsid w:val="00621989"/>
    <w:rsid w:val="0062296C"/>
    <w:rsid w:val="00623998"/>
    <w:rsid w:val="00636BCA"/>
    <w:rsid w:val="00654B94"/>
    <w:rsid w:val="00656007"/>
    <w:rsid w:val="006608F5"/>
    <w:rsid w:val="006624E0"/>
    <w:rsid w:val="00663207"/>
    <w:rsid w:val="00666F72"/>
    <w:rsid w:val="00667B51"/>
    <w:rsid w:val="00672004"/>
    <w:rsid w:val="006755B4"/>
    <w:rsid w:val="006778FA"/>
    <w:rsid w:val="0068455D"/>
    <w:rsid w:val="00684CBA"/>
    <w:rsid w:val="00686C7D"/>
    <w:rsid w:val="00690C35"/>
    <w:rsid w:val="006A1A68"/>
    <w:rsid w:val="006C2327"/>
    <w:rsid w:val="006D43B7"/>
    <w:rsid w:val="006D61F1"/>
    <w:rsid w:val="006E2B90"/>
    <w:rsid w:val="006F2150"/>
    <w:rsid w:val="006F6D4C"/>
    <w:rsid w:val="00701879"/>
    <w:rsid w:val="00702114"/>
    <w:rsid w:val="00702901"/>
    <w:rsid w:val="00706651"/>
    <w:rsid w:val="00706C5B"/>
    <w:rsid w:val="0072325B"/>
    <w:rsid w:val="00731AB0"/>
    <w:rsid w:val="00731CBC"/>
    <w:rsid w:val="00733AF2"/>
    <w:rsid w:val="00736D24"/>
    <w:rsid w:val="00750470"/>
    <w:rsid w:val="00751B79"/>
    <w:rsid w:val="00757819"/>
    <w:rsid w:val="0076129B"/>
    <w:rsid w:val="0076396D"/>
    <w:rsid w:val="00772C93"/>
    <w:rsid w:val="0077387E"/>
    <w:rsid w:val="0077492A"/>
    <w:rsid w:val="007755E4"/>
    <w:rsid w:val="007825C8"/>
    <w:rsid w:val="00783167"/>
    <w:rsid w:val="007A7574"/>
    <w:rsid w:val="007C2AA3"/>
    <w:rsid w:val="007D2546"/>
    <w:rsid w:val="007D50C3"/>
    <w:rsid w:val="007D7176"/>
    <w:rsid w:val="007E1E6C"/>
    <w:rsid w:val="007E4484"/>
    <w:rsid w:val="007E4CE6"/>
    <w:rsid w:val="00812D9D"/>
    <w:rsid w:val="00817F1A"/>
    <w:rsid w:val="008308F2"/>
    <w:rsid w:val="0083100E"/>
    <w:rsid w:val="00844D05"/>
    <w:rsid w:val="00845103"/>
    <w:rsid w:val="008536D2"/>
    <w:rsid w:val="00864E15"/>
    <w:rsid w:val="00877E13"/>
    <w:rsid w:val="008B76C1"/>
    <w:rsid w:val="008D2F9D"/>
    <w:rsid w:val="008E0EE6"/>
    <w:rsid w:val="008E7C38"/>
    <w:rsid w:val="008F0923"/>
    <w:rsid w:val="008F3F95"/>
    <w:rsid w:val="00904D11"/>
    <w:rsid w:val="00906806"/>
    <w:rsid w:val="00915EEC"/>
    <w:rsid w:val="009250B6"/>
    <w:rsid w:val="009323F7"/>
    <w:rsid w:val="0094412C"/>
    <w:rsid w:val="00954BC1"/>
    <w:rsid w:val="0096721E"/>
    <w:rsid w:val="0097260E"/>
    <w:rsid w:val="00986043"/>
    <w:rsid w:val="00990413"/>
    <w:rsid w:val="00990EF8"/>
    <w:rsid w:val="00993316"/>
    <w:rsid w:val="009C119F"/>
    <w:rsid w:val="009C4D1C"/>
    <w:rsid w:val="009D050E"/>
    <w:rsid w:val="009D0E4A"/>
    <w:rsid w:val="009D16CC"/>
    <w:rsid w:val="009D1E8A"/>
    <w:rsid w:val="009D5B82"/>
    <w:rsid w:val="009E11FB"/>
    <w:rsid w:val="009E48D7"/>
    <w:rsid w:val="009E56DF"/>
    <w:rsid w:val="009E7A2A"/>
    <w:rsid w:val="009F371B"/>
    <w:rsid w:val="00A06E2D"/>
    <w:rsid w:val="00A075DB"/>
    <w:rsid w:val="00A303AA"/>
    <w:rsid w:val="00A43073"/>
    <w:rsid w:val="00A43C46"/>
    <w:rsid w:val="00A4422F"/>
    <w:rsid w:val="00A4611C"/>
    <w:rsid w:val="00A472D7"/>
    <w:rsid w:val="00A50058"/>
    <w:rsid w:val="00A57FEF"/>
    <w:rsid w:val="00A604F7"/>
    <w:rsid w:val="00A64888"/>
    <w:rsid w:val="00A64A63"/>
    <w:rsid w:val="00A64B93"/>
    <w:rsid w:val="00A72E95"/>
    <w:rsid w:val="00A7372F"/>
    <w:rsid w:val="00A759FB"/>
    <w:rsid w:val="00A76C1E"/>
    <w:rsid w:val="00A80BFA"/>
    <w:rsid w:val="00A87810"/>
    <w:rsid w:val="00A91126"/>
    <w:rsid w:val="00A928C2"/>
    <w:rsid w:val="00AA3F30"/>
    <w:rsid w:val="00AB29AB"/>
    <w:rsid w:val="00AB3976"/>
    <w:rsid w:val="00AC22FB"/>
    <w:rsid w:val="00AD043B"/>
    <w:rsid w:val="00AD647E"/>
    <w:rsid w:val="00AE332D"/>
    <w:rsid w:val="00B05BD0"/>
    <w:rsid w:val="00B0653B"/>
    <w:rsid w:val="00B30640"/>
    <w:rsid w:val="00B37153"/>
    <w:rsid w:val="00B37995"/>
    <w:rsid w:val="00B462F2"/>
    <w:rsid w:val="00B63243"/>
    <w:rsid w:val="00B756B1"/>
    <w:rsid w:val="00B802C5"/>
    <w:rsid w:val="00B847D9"/>
    <w:rsid w:val="00B875AD"/>
    <w:rsid w:val="00B90B97"/>
    <w:rsid w:val="00B950D7"/>
    <w:rsid w:val="00B97C32"/>
    <w:rsid w:val="00BA2A4B"/>
    <w:rsid w:val="00BA2C93"/>
    <w:rsid w:val="00BA2CBF"/>
    <w:rsid w:val="00BA6C37"/>
    <w:rsid w:val="00BC097E"/>
    <w:rsid w:val="00BD0393"/>
    <w:rsid w:val="00BD2767"/>
    <w:rsid w:val="00BD7B47"/>
    <w:rsid w:val="00BE58CB"/>
    <w:rsid w:val="00BE7B84"/>
    <w:rsid w:val="00BF7A91"/>
    <w:rsid w:val="00C002C2"/>
    <w:rsid w:val="00C00435"/>
    <w:rsid w:val="00C03794"/>
    <w:rsid w:val="00C039AE"/>
    <w:rsid w:val="00C0475A"/>
    <w:rsid w:val="00C05465"/>
    <w:rsid w:val="00C10445"/>
    <w:rsid w:val="00C11A07"/>
    <w:rsid w:val="00C1474E"/>
    <w:rsid w:val="00C1761C"/>
    <w:rsid w:val="00C2788B"/>
    <w:rsid w:val="00C30C31"/>
    <w:rsid w:val="00C368D3"/>
    <w:rsid w:val="00C3767E"/>
    <w:rsid w:val="00C45079"/>
    <w:rsid w:val="00C51A6D"/>
    <w:rsid w:val="00C51BE0"/>
    <w:rsid w:val="00C51D8E"/>
    <w:rsid w:val="00C67369"/>
    <w:rsid w:val="00C74EA3"/>
    <w:rsid w:val="00C8210A"/>
    <w:rsid w:val="00C86FB1"/>
    <w:rsid w:val="00C9213E"/>
    <w:rsid w:val="00C93689"/>
    <w:rsid w:val="00C95EFC"/>
    <w:rsid w:val="00CA20FC"/>
    <w:rsid w:val="00CB2110"/>
    <w:rsid w:val="00CC01AB"/>
    <w:rsid w:val="00CC587E"/>
    <w:rsid w:val="00CD2B66"/>
    <w:rsid w:val="00CF2201"/>
    <w:rsid w:val="00D04F43"/>
    <w:rsid w:val="00D20FE8"/>
    <w:rsid w:val="00D212F7"/>
    <w:rsid w:val="00D46D14"/>
    <w:rsid w:val="00D605C2"/>
    <w:rsid w:val="00D716A3"/>
    <w:rsid w:val="00D721A1"/>
    <w:rsid w:val="00D73183"/>
    <w:rsid w:val="00D7570A"/>
    <w:rsid w:val="00D8705A"/>
    <w:rsid w:val="00D87309"/>
    <w:rsid w:val="00DA3614"/>
    <w:rsid w:val="00DB520E"/>
    <w:rsid w:val="00DB6082"/>
    <w:rsid w:val="00DB696D"/>
    <w:rsid w:val="00DC09C2"/>
    <w:rsid w:val="00DC5B92"/>
    <w:rsid w:val="00DD304D"/>
    <w:rsid w:val="00DD586D"/>
    <w:rsid w:val="00DF5DD4"/>
    <w:rsid w:val="00E119DD"/>
    <w:rsid w:val="00E20DCB"/>
    <w:rsid w:val="00E24990"/>
    <w:rsid w:val="00E26696"/>
    <w:rsid w:val="00E31D0F"/>
    <w:rsid w:val="00E37435"/>
    <w:rsid w:val="00E43662"/>
    <w:rsid w:val="00E54D01"/>
    <w:rsid w:val="00E63C51"/>
    <w:rsid w:val="00E67BB2"/>
    <w:rsid w:val="00E733AC"/>
    <w:rsid w:val="00E753C1"/>
    <w:rsid w:val="00E90C97"/>
    <w:rsid w:val="00E97EAD"/>
    <w:rsid w:val="00EA2D38"/>
    <w:rsid w:val="00EB0910"/>
    <w:rsid w:val="00EB19B0"/>
    <w:rsid w:val="00EC771C"/>
    <w:rsid w:val="00ED61DB"/>
    <w:rsid w:val="00ED670A"/>
    <w:rsid w:val="00ED7660"/>
    <w:rsid w:val="00ED7E08"/>
    <w:rsid w:val="00EE06AC"/>
    <w:rsid w:val="00EE5FC5"/>
    <w:rsid w:val="00EF2770"/>
    <w:rsid w:val="00F010C1"/>
    <w:rsid w:val="00F014D7"/>
    <w:rsid w:val="00F05B94"/>
    <w:rsid w:val="00F14926"/>
    <w:rsid w:val="00F23668"/>
    <w:rsid w:val="00F343BE"/>
    <w:rsid w:val="00F36E5E"/>
    <w:rsid w:val="00F3712D"/>
    <w:rsid w:val="00F37F72"/>
    <w:rsid w:val="00F4392A"/>
    <w:rsid w:val="00F46967"/>
    <w:rsid w:val="00F708D3"/>
    <w:rsid w:val="00F81C8C"/>
    <w:rsid w:val="00F8259E"/>
    <w:rsid w:val="00F861B8"/>
    <w:rsid w:val="00F93700"/>
    <w:rsid w:val="00F94C96"/>
    <w:rsid w:val="00F961B6"/>
    <w:rsid w:val="00F97190"/>
    <w:rsid w:val="00FA455E"/>
    <w:rsid w:val="00FA73C7"/>
    <w:rsid w:val="00FB1D77"/>
    <w:rsid w:val="00FB626D"/>
    <w:rsid w:val="00FC1C99"/>
    <w:rsid w:val="00FE7A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FF65BA"/>
  <w15:docId w15:val="{00BB47B0-70F2-449D-A26C-A0BBA8DC6D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8705A"/>
    <w:pPr>
      <w:spacing w:after="0" w:line="480" w:lineRule="auto"/>
    </w:pPr>
    <w:rPr>
      <w:rFonts w:ascii="Times New Roman" w:hAnsi="Times New Roman"/>
      <w:sz w:val="24"/>
    </w:rPr>
  </w:style>
  <w:style w:type="paragraph" w:styleId="Heading1">
    <w:name w:val="heading 1"/>
    <w:aliases w:val="APA Level 1"/>
    <w:basedOn w:val="Normal"/>
    <w:next w:val="Normal"/>
    <w:link w:val="Heading1Char"/>
    <w:uiPriority w:val="9"/>
    <w:qFormat/>
    <w:rsid w:val="003D3E41"/>
    <w:pPr>
      <w:keepNext/>
      <w:jc w:val="center"/>
      <w:outlineLvl w:val="0"/>
    </w:pPr>
    <w:rPr>
      <w:rFonts w:eastAsia="Times New Roman" w:cs="Arial"/>
      <w:b/>
      <w:bCs/>
      <w:szCs w:val="32"/>
    </w:rPr>
  </w:style>
  <w:style w:type="paragraph" w:styleId="Heading2">
    <w:name w:val="heading 2"/>
    <w:basedOn w:val="Normal"/>
    <w:next w:val="Normal"/>
    <w:link w:val="Heading2Char"/>
    <w:uiPriority w:val="9"/>
    <w:qFormat/>
    <w:rsid w:val="003D3E41"/>
    <w:pPr>
      <w:keepNext/>
      <w:outlineLvl w:val="1"/>
    </w:pPr>
    <w:rPr>
      <w:rFonts w:eastAsia="Times New Roman" w:cs="Arial"/>
      <w:b/>
      <w:bCs/>
      <w:szCs w:val="28"/>
    </w:rPr>
  </w:style>
  <w:style w:type="paragraph" w:styleId="Heading3">
    <w:name w:val="heading 3"/>
    <w:basedOn w:val="Normal"/>
    <w:next w:val="Normal"/>
    <w:link w:val="Heading3Char1"/>
    <w:uiPriority w:val="9"/>
    <w:unhideWhenUsed/>
    <w:qFormat/>
    <w:rsid w:val="00D46D14"/>
    <w:pPr>
      <w:keepNext/>
      <w:keepLines/>
      <w:ind w:left="720"/>
      <w:outlineLvl w:val="2"/>
    </w:pPr>
    <w:rPr>
      <w:rFonts w:eastAsiaTheme="majorEastAsia" w:cstheme="majorBidi"/>
      <w:b/>
      <w:bCs/>
    </w:rPr>
  </w:style>
  <w:style w:type="paragraph" w:styleId="Heading4">
    <w:name w:val="heading 4"/>
    <w:basedOn w:val="Normal"/>
    <w:next w:val="Normal"/>
    <w:link w:val="Heading4Char"/>
    <w:uiPriority w:val="9"/>
    <w:unhideWhenUsed/>
    <w:qFormat/>
    <w:rsid w:val="00751B79"/>
    <w:pPr>
      <w:keepNext/>
      <w:keepLines/>
      <w:outlineLvl w:val="3"/>
    </w:pPr>
    <w:rPr>
      <w:rFonts w:eastAsiaTheme="majorEastAsia" w:cstheme="majorBidi"/>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PA Level 1 Char"/>
    <w:basedOn w:val="DefaultParagraphFont"/>
    <w:link w:val="Heading1"/>
    <w:uiPriority w:val="9"/>
    <w:rsid w:val="003D3E41"/>
    <w:rPr>
      <w:rFonts w:ascii="Times New Roman" w:eastAsia="Times New Roman" w:hAnsi="Times New Roman" w:cs="Arial"/>
      <w:b/>
      <w:bCs/>
      <w:sz w:val="24"/>
      <w:szCs w:val="32"/>
    </w:rPr>
  </w:style>
  <w:style w:type="character" w:customStyle="1" w:styleId="Heading2Char">
    <w:name w:val="Heading 2 Char"/>
    <w:basedOn w:val="DefaultParagraphFont"/>
    <w:link w:val="Heading2"/>
    <w:uiPriority w:val="9"/>
    <w:rsid w:val="003D3E41"/>
    <w:rPr>
      <w:rFonts w:ascii="Times New Roman" w:eastAsia="Times New Roman" w:hAnsi="Times New Roman" w:cs="Arial"/>
      <w:b/>
      <w:bCs/>
      <w:sz w:val="24"/>
      <w:szCs w:val="28"/>
    </w:rPr>
  </w:style>
  <w:style w:type="character" w:customStyle="1" w:styleId="Heading3Char1">
    <w:name w:val="Heading 3 Char1"/>
    <w:basedOn w:val="DefaultParagraphFont"/>
    <w:link w:val="Heading3"/>
    <w:uiPriority w:val="9"/>
    <w:rsid w:val="00D46D14"/>
    <w:rPr>
      <w:rFonts w:ascii="Times New Roman" w:eastAsiaTheme="majorEastAsia" w:hAnsi="Times New Roman" w:cstheme="majorBidi"/>
      <w:b/>
      <w:bCs/>
      <w:sz w:val="24"/>
    </w:rPr>
  </w:style>
  <w:style w:type="character" w:customStyle="1" w:styleId="Heading4Char">
    <w:name w:val="Heading 4 Char"/>
    <w:basedOn w:val="DefaultParagraphFont"/>
    <w:link w:val="Heading4"/>
    <w:uiPriority w:val="9"/>
    <w:rsid w:val="00751B79"/>
    <w:rPr>
      <w:rFonts w:ascii="Times New Roman" w:eastAsiaTheme="majorEastAsia" w:hAnsi="Times New Roman" w:cstheme="majorBidi"/>
      <w:b/>
      <w:bCs/>
      <w:i/>
      <w:iCs/>
      <w:sz w:val="24"/>
    </w:rPr>
  </w:style>
  <w:style w:type="character" w:customStyle="1" w:styleId="Heading3Char">
    <w:name w:val="Heading 3 Char"/>
    <w:uiPriority w:val="9"/>
    <w:rsid w:val="004029F9"/>
    <w:rPr>
      <w:rFonts w:ascii="Cambria" w:hAnsi="Cambria"/>
      <w:b/>
      <w:sz w:val="26"/>
    </w:rPr>
  </w:style>
  <w:style w:type="character" w:styleId="Hyperlink">
    <w:name w:val="Hyperlink"/>
    <w:basedOn w:val="DefaultParagraphFont"/>
    <w:uiPriority w:val="99"/>
    <w:rsid w:val="004029F9"/>
    <w:rPr>
      <w:rFonts w:ascii="Arial" w:hAnsi="Arial"/>
      <w:color w:val="0000FF"/>
      <w:sz w:val="24"/>
      <w:u w:val="single"/>
    </w:rPr>
  </w:style>
  <w:style w:type="paragraph" w:styleId="TOC1">
    <w:name w:val="toc 1"/>
    <w:aliases w:val="TOC 1 APA"/>
    <w:basedOn w:val="Normal"/>
    <w:next w:val="Normal"/>
    <w:autoRedefine/>
    <w:uiPriority w:val="39"/>
    <w:qFormat/>
    <w:rsid w:val="00554396"/>
    <w:pPr>
      <w:tabs>
        <w:tab w:val="right" w:leader="dot" w:pos="9350"/>
      </w:tabs>
      <w:spacing w:line="240" w:lineRule="auto"/>
    </w:pPr>
    <w:rPr>
      <w:rFonts w:eastAsia="Times New Roman" w:cs="Arial"/>
      <w:szCs w:val="24"/>
    </w:rPr>
  </w:style>
  <w:style w:type="paragraph" w:styleId="TOC2">
    <w:name w:val="toc 2"/>
    <w:basedOn w:val="Normal"/>
    <w:next w:val="Normal"/>
    <w:autoRedefine/>
    <w:uiPriority w:val="39"/>
    <w:rsid w:val="00554396"/>
    <w:pPr>
      <w:tabs>
        <w:tab w:val="right" w:leader="dot" w:pos="9350"/>
      </w:tabs>
      <w:spacing w:line="360" w:lineRule="auto"/>
      <w:ind w:left="360"/>
    </w:pPr>
    <w:rPr>
      <w:rFonts w:eastAsia="Times New Roman" w:cs="Arial"/>
      <w:szCs w:val="24"/>
    </w:rPr>
  </w:style>
  <w:style w:type="paragraph" w:styleId="Footer">
    <w:name w:val="footer"/>
    <w:basedOn w:val="Normal"/>
    <w:link w:val="FooterChar"/>
    <w:uiPriority w:val="99"/>
    <w:rsid w:val="004029F9"/>
    <w:pPr>
      <w:tabs>
        <w:tab w:val="center" w:pos="4320"/>
        <w:tab w:val="right" w:pos="8640"/>
      </w:tabs>
      <w:spacing w:line="360" w:lineRule="auto"/>
    </w:pPr>
    <w:rPr>
      <w:rFonts w:eastAsia="Times New Roman" w:cs="Arial"/>
      <w:szCs w:val="24"/>
    </w:rPr>
  </w:style>
  <w:style w:type="character" w:customStyle="1" w:styleId="FooterChar">
    <w:name w:val="Footer Char"/>
    <w:basedOn w:val="DefaultParagraphFont"/>
    <w:link w:val="Footer"/>
    <w:uiPriority w:val="99"/>
    <w:rsid w:val="004029F9"/>
    <w:rPr>
      <w:rFonts w:ascii="Times New Roman" w:eastAsia="Times New Roman" w:hAnsi="Times New Roman" w:cs="Arial"/>
      <w:sz w:val="24"/>
      <w:szCs w:val="24"/>
    </w:rPr>
  </w:style>
  <w:style w:type="paragraph" w:customStyle="1" w:styleId="header223levelsAPA">
    <w:name w:val="header2 2&amp;3 levels APA"/>
    <w:basedOn w:val="Heading2"/>
    <w:next w:val="Normal"/>
    <w:autoRedefine/>
    <w:rsid w:val="004029F9"/>
    <w:rPr>
      <w:bCs w:val="0"/>
      <w:szCs w:val="24"/>
    </w:rPr>
  </w:style>
  <w:style w:type="paragraph" w:customStyle="1" w:styleId="header123levelsAPA">
    <w:name w:val="header1 2&amp;3 levels APA"/>
    <w:basedOn w:val="Heading1"/>
    <w:next w:val="Normal"/>
    <w:autoRedefine/>
    <w:rsid w:val="004029F9"/>
    <w:rPr>
      <w:rFonts w:cs="Times New Roman"/>
      <w:b w:val="0"/>
      <w:bCs w:val="0"/>
      <w:szCs w:val="24"/>
    </w:rPr>
  </w:style>
  <w:style w:type="character" w:styleId="CommentReference">
    <w:name w:val="annotation reference"/>
    <w:basedOn w:val="DefaultParagraphFont"/>
    <w:uiPriority w:val="99"/>
    <w:rsid w:val="004029F9"/>
    <w:rPr>
      <w:rFonts w:ascii="Times New Roman" w:hAnsi="Times New Roman"/>
      <w:sz w:val="16"/>
    </w:rPr>
  </w:style>
  <w:style w:type="paragraph" w:styleId="CommentText">
    <w:name w:val="annotation text"/>
    <w:basedOn w:val="Normal"/>
    <w:link w:val="CommentTextChar"/>
    <w:rsid w:val="004029F9"/>
    <w:pPr>
      <w:spacing w:line="360" w:lineRule="auto"/>
    </w:pPr>
    <w:rPr>
      <w:rFonts w:eastAsia="Times New Roman" w:cs="Arial"/>
      <w:sz w:val="20"/>
      <w:szCs w:val="20"/>
    </w:rPr>
  </w:style>
  <w:style w:type="character" w:customStyle="1" w:styleId="CommentTextChar">
    <w:name w:val="Comment Text Char"/>
    <w:basedOn w:val="DefaultParagraphFont"/>
    <w:link w:val="CommentText"/>
    <w:uiPriority w:val="99"/>
    <w:rsid w:val="004029F9"/>
    <w:rPr>
      <w:rFonts w:ascii="Times New Roman" w:eastAsia="Times New Roman" w:hAnsi="Times New Roman" w:cs="Arial"/>
      <w:sz w:val="20"/>
      <w:szCs w:val="20"/>
    </w:rPr>
  </w:style>
  <w:style w:type="paragraph" w:styleId="BalloonText">
    <w:name w:val="Balloon Text"/>
    <w:basedOn w:val="Normal"/>
    <w:link w:val="BalloonTextChar"/>
    <w:uiPriority w:val="99"/>
    <w:semiHidden/>
    <w:unhideWhenUsed/>
    <w:rsid w:val="004029F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29F9"/>
    <w:rPr>
      <w:rFonts w:ascii="Segoe UI" w:hAnsi="Segoe UI" w:cs="Segoe UI"/>
      <w:sz w:val="18"/>
      <w:szCs w:val="18"/>
    </w:rPr>
  </w:style>
  <w:style w:type="paragraph" w:styleId="Header">
    <w:name w:val="header"/>
    <w:basedOn w:val="Normal"/>
    <w:link w:val="HeaderChar"/>
    <w:uiPriority w:val="99"/>
    <w:unhideWhenUsed/>
    <w:rsid w:val="00FC1C99"/>
    <w:pPr>
      <w:tabs>
        <w:tab w:val="center" w:pos="4680"/>
        <w:tab w:val="right" w:pos="9360"/>
      </w:tabs>
      <w:spacing w:line="240" w:lineRule="auto"/>
    </w:pPr>
  </w:style>
  <w:style w:type="character" w:customStyle="1" w:styleId="HeaderChar">
    <w:name w:val="Header Char"/>
    <w:basedOn w:val="DefaultParagraphFont"/>
    <w:link w:val="Header"/>
    <w:uiPriority w:val="99"/>
    <w:rsid w:val="00FC1C99"/>
  </w:style>
  <w:style w:type="paragraph" w:styleId="CommentSubject">
    <w:name w:val="annotation subject"/>
    <w:basedOn w:val="CommentText"/>
    <w:next w:val="CommentText"/>
    <w:link w:val="CommentSubjectChar"/>
    <w:uiPriority w:val="99"/>
    <w:semiHidden/>
    <w:unhideWhenUsed/>
    <w:rsid w:val="00117C6E"/>
    <w:pPr>
      <w:spacing w:after="160"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117C6E"/>
    <w:rPr>
      <w:rFonts w:ascii="Times New Roman" w:eastAsia="Times New Roman" w:hAnsi="Times New Roman" w:cs="Arial"/>
      <w:b/>
      <w:bCs/>
      <w:sz w:val="20"/>
      <w:szCs w:val="20"/>
    </w:rPr>
  </w:style>
  <w:style w:type="paragraph" w:styleId="BodyText">
    <w:name w:val="Body Text"/>
    <w:basedOn w:val="Normal"/>
    <w:link w:val="BodyTextChar"/>
    <w:uiPriority w:val="99"/>
    <w:semiHidden/>
    <w:unhideWhenUsed/>
    <w:rsid w:val="003D3E41"/>
    <w:pPr>
      <w:spacing w:after="120"/>
    </w:pPr>
  </w:style>
  <w:style w:type="character" w:customStyle="1" w:styleId="BodyTextChar">
    <w:name w:val="Body Text Char"/>
    <w:basedOn w:val="DefaultParagraphFont"/>
    <w:link w:val="BodyText"/>
    <w:uiPriority w:val="99"/>
    <w:semiHidden/>
    <w:rsid w:val="003D3E41"/>
  </w:style>
  <w:style w:type="paragraph" w:styleId="TOC3">
    <w:name w:val="toc 3"/>
    <w:basedOn w:val="Normal"/>
    <w:next w:val="Normal"/>
    <w:autoRedefine/>
    <w:uiPriority w:val="39"/>
    <w:unhideWhenUsed/>
    <w:rsid w:val="006C2327"/>
    <w:pPr>
      <w:spacing w:after="100"/>
      <w:ind w:left="480"/>
    </w:pPr>
  </w:style>
  <w:style w:type="paragraph" w:styleId="TOCHeading">
    <w:name w:val="TOC Heading"/>
    <w:basedOn w:val="Heading1"/>
    <w:next w:val="Normal"/>
    <w:uiPriority w:val="39"/>
    <w:semiHidden/>
    <w:unhideWhenUsed/>
    <w:qFormat/>
    <w:rsid w:val="006E2B90"/>
    <w:pPr>
      <w:keepLines/>
      <w:spacing w:before="480" w:line="276" w:lineRule="auto"/>
      <w:jc w:val="left"/>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semiHidden/>
    <w:unhideWhenUsed/>
    <w:rsid w:val="004579B2"/>
    <w:pPr>
      <w:spacing w:after="100"/>
      <w:ind w:left="720"/>
    </w:pPr>
  </w:style>
  <w:style w:type="paragraph" w:styleId="Revision">
    <w:name w:val="Revision"/>
    <w:hidden/>
    <w:uiPriority w:val="99"/>
    <w:semiHidden/>
    <w:rsid w:val="00076294"/>
    <w:pPr>
      <w:spacing w:after="0" w:line="240" w:lineRule="auto"/>
    </w:pPr>
    <w:rPr>
      <w:rFonts w:ascii="Times New Roman" w:hAnsi="Times New Roman"/>
      <w:sz w:val="24"/>
    </w:rPr>
  </w:style>
  <w:style w:type="paragraph" w:styleId="ListParagraph">
    <w:name w:val="List Paragraph"/>
    <w:basedOn w:val="Normal"/>
    <w:uiPriority w:val="34"/>
    <w:qFormat/>
    <w:rsid w:val="00E97EAD"/>
    <w:pPr>
      <w:ind w:left="720"/>
      <w:contextualSpacing/>
    </w:pPr>
  </w:style>
  <w:style w:type="character" w:styleId="FollowedHyperlink">
    <w:name w:val="FollowedHyperlink"/>
    <w:basedOn w:val="DefaultParagraphFont"/>
    <w:uiPriority w:val="99"/>
    <w:semiHidden/>
    <w:unhideWhenUsed/>
    <w:rsid w:val="002B626A"/>
    <w:rPr>
      <w:color w:val="954F72" w:themeColor="followedHyperlink"/>
      <w:u w:val="single"/>
    </w:rPr>
  </w:style>
  <w:style w:type="paragraph" w:styleId="NormalWeb">
    <w:name w:val="Normal (Web)"/>
    <w:basedOn w:val="Normal"/>
    <w:uiPriority w:val="99"/>
    <w:semiHidden/>
    <w:unhideWhenUsed/>
    <w:rsid w:val="00A50058"/>
    <w:pPr>
      <w:spacing w:before="100" w:beforeAutospacing="1" w:after="100" w:afterAutospacing="1" w:line="240" w:lineRule="auto"/>
    </w:pPr>
    <w:rPr>
      <w:rFonts w:eastAsia="Times New Roman" w:cs="Times New Roman"/>
      <w:szCs w:val="24"/>
    </w:rPr>
  </w:style>
  <w:style w:type="paragraph" w:styleId="PlainText">
    <w:name w:val="Plain Text"/>
    <w:basedOn w:val="Normal"/>
    <w:link w:val="PlainTextChar"/>
    <w:uiPriority w:val="99"/>
    <w:unhideWhenUsed/>
    <w:rsid w:val="006156D0"/>
    <w:pPr>
      <w:spacing w:line="240" w:lineRule="auto"/>
    </w:pPr>
    <w:rPr>
      <w:rFonts w:ascii="Calibri" w:hAnsi="Calibri"/>
      <w:sz w:val="22"/>
      <w:szCs w:val="21"/>
    </w:rPr>
  </w:style>
  <w:style w:type="character" w:customStyle="1" w:styleId="PlainTextChar">
    <w:name w:val="Plain Text Char"/>
    <w:basedOn w:val="DefaultParagraphFont"/>
    <w:link w:val="PlainText"/>
    <w:uiPriority w:val="99"/>
    <w:rsid w:val="006156D0"/>
    <w:rPr>
      <w:rFonts w:ascii="Calibri" w:hAnsi="Calibri"/>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2385277">
      <w:bodyDiv w:val="1"/>
      <w:marLeft w:val="0"/>
      <w:marRight w:val="0"/>
      <w:marTop w:val="0"/>
      <w:marBottom w:val="0"/>
      <w:divBdr>
        <w:top w:val="none" w:sz="0" w:space="0" w:color="auto"/>
        <w:left w:val="none" w:sz="0" w:space="0" w:color="auto"/>
        <w:bottom w:val="none" w:sz="0" w:space="0" w:color="auto"/>
        <w:right w:val="none" w:sz="0" w:space="0" w:color="auto"/>
      </w:divBdr>
    </w:div>
    <w:div w:id="1302463275">
      <w:bodyDiv w:val="1"/>
      <w:marLeft w:val="45"/>
      <w:marRight w:val="45"/>
      <w:marTop w:val="45"/>
      <w:marBottom w:val="45"/>
      <w:divBdr>
        <w:top w:val="none" w:sz="0" w:space="0" w:color="auto"/>
        <w:left w:val="none" w:sz="0" w:space="0" w:color="auto"/>
        <w:bottom w:val="none" w:sz="0" w:space="0" w:color="auto"/>
        <w:right w:val="none" w:sz="0" w:space="0" w:color="auto"/>
      </w:divBdr>
      <w:divsChild>
        <w:div w:id="688793218">
          <w:marLeft w:val="0"/>
          <w:marRight w:val="0"/>
          <w:marTop w:val="0"/>
          <w:marBottom w:val="75"/>
          <w:divBdr>
            <w:top w:val="single" w:sz="6" w:space="0" w:color="EEEEEE"/>
            <w:left w:val="single" w:sz="6" w:space="0" w:color="EEEEEE"/>
            <w:bottom w:val="single" w:sz="6" w:space="0" w:color="CCCCCC"/>
            <w:right w:val="single" w:sz="6" w:space="0" w:color="CCCCCC"/>
          </w:divBdr>
        </w:div>
      </w:divsChild>
    </w:div>
  </w:divs>
  <w:optimizeForBrowser/>
  <w:allowPNG/>
</w:webSettings>
</file>

<file path=word/_rels/comments.xml.rels><?xml version="1.0" encoding="UTF-8" standalone="yes"?>
<Relationships xmlns="http://schemas.openxmlformats.org/package/2006/relationships"><Relationship Id="rId8" Type="http://schemas.openxmlformats.org/officeDocument/2006/relationships/hyperlink" Target="http://library.ncu.edu/dw/index/292" TargetMode="External"/><Relationship Id="rId3" Type="http://schemas.openxmlformats.org/officeDocument/2006/relationships/hyperlink" Target="https://support.office.com/en-us/article/Create-a-table-of-contents-in-Word-882e8564-0edb-435e-84b5-1d8552ccf0c0" TargetMode="External"/><Relationship Id="rId7" Type="http://schemas.openxmlformats.org/officeDocument/2006/relationships/hyperlink" Target="http://www.viddler.com/v/33f2a014" TargetMode="External"/><Relationship Id="rId12" Type="http://schemas.openxmlformats.org/officeDocument/2006/relationships/hyperlink" Target="https://www.hhs.gov/ohrp/regulations-and-policy/belmont-report/" TargetMode="External"/><Relationship Id="rId2" Type="http://schemas.openxmlformats.org/officeDocument/2006/relationships/hyperlink" Target="http://library.ncu.edu/dw/index/296" TargetMode="External"/><Relationship Id="rId1" Type="http://schemas.openxmlformats.org/officeDocument/2006/relationships/hyperlink" Target="https://support.office.com/en-us/article/Remove-tracked-changes-and-comments-1D732141-D3EF-4210-8371-DC7D5B9DACC7" TargetMode="External"/><Relationship Id="rId6" Type="http://schemas.openxmlformats.org/officeDocument/2006/relationships/hyperlink" Target="https://support.office.com/en-us/article/Create-a-table-of-figures-C5EA59C5-487C-4FB2-BD48-E34DD57F0EC1" TargetMode="External"/><Relationship Id="rId11" Type="http://schemas.openxmlformats.org/officeDocument/2006/relationships/hyperlink" Target="http://iisit.org/Vol6/IISITv6p323-337Ellis663.pdf" TargetMode="External"/><Relationship Id="rId5" Type="http://schemas.openxmlformats.org/officeDocument/2006/relationships/hyperlink" Target="https://support.office.com/en-us/article/Create-a-table-of-figures-C5EA59C5-487C-4FB2-BD48-E34DD57F0EC1" TargetMode="External"/><Relationship Id="rId10" Type="http://schemas.openxmlformats.org/officeDocument/2006/relationships/hyperlink" Target="http://library.ncu.edu/dw/index/292" TargetMode="External"/><Relationship Id="rId4" Type="http://schemas.openxmlformats.org/officeDocument/2006/relationships/hyperlink" Target="https://support.office.com/en-us/article/Update-a-table-of-contents-4d06493d-53da-4734-aea2-894b7f256bdc" TargetMode="External"/><Relationship Id="rId9" Type="http://schemas.openxmlformats.org/officeDocument/2006/relationships/hyperlink" Target="http://www.viddler.com/v/33f2a014"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BBAB5C84-B3F3-4B75-BD1C-BDB43AD33C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3</Pages>
  <Words>4003</Words>
  <Characters>22822</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67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annine Klein</dc:creator>
  <cp:lastModifiedBy>kkd</cp:lastModifiedBy>
  <cp:revision>5</cp:revision>
  <dcterms:created xsi:type="dcterms:W3CDTF">2019-02-27T16:55:00Z</dcterms:created>
  <dcterms:modified xsi:type="dcterms:W3CDTF">2020-07-10T18:54:00Z</dcterms:modified>
</cp:coreProperties>
</file>